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23E8CA4"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0</w:t>
      </w:r>
      <w:r w:rsidR="00EB7E6A">
        <w:rPr>
          <w:rFonts w:ascii="Arial" w:eastAsia="Arial" w:hAnsi="Arial" w:cs="Arial"/>
          <w:b/>
          <w:sz w:val="28"/>
          <w:szCs w:val="28"/>
        </w:rPr>
        <w:t>9</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67EE808A"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29100B">
        <w:rPr>
          <w:rFonts w:ascii="Arial" w:eastAsia="Arial" w:hAnsi="Arial" w:cs="Arial"/>
          <w:sz w:val="24"/>
          <w:szCs w:val="24"/>
        </w:rPr>
        <w:t>2</w:t>
      </w:r>
      <w:r w:rsidR="00EB7E6A">
        <w:rPr>
          <w:rFonts w:ascii="Arial" w:eastAsia="Arial" w:hAnsi="Arial" w:cs="Arial"/>
          <w:sz w:val="24"/>
          <w:szCs w:val="24"/>
        </w:rPr>
        <w:t>9</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EB7E6A">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A0D5EFB" w:rsidR="0057779B" w:rsidRPr="00DE6E0D" w:rsidRDefault="00EB19CC" w:rsidP="007F4368">
      <w:pPr>
        <w:widowControl/>
        <w:spacing w:after="0" w:line="240" w:lineRule="auto"/>
        <w:contextualSpacing/>
        <w:jc w:val="both"/>
        <w:rPr>
          <w:rFonts w:ascii="Arial" w:eastAsia="Arial" w:hAnsi="Arial" w:cs="Arial"/>
          <w:b/>
          <w:sz w:val="24"/>
          <w:szCs w:val="24"/>
        </w:rPr>
      </w:pPr>
      <w:r w:rsidRPr="00DE6E0D">
        <w:rPr>
          <w:rFonts w:ascii="Arial" w:eastAsia="Arial" w:hAnsi="Arial" w:cs="Arial"/>
          <w:sz w:val="24"/>
          <w:szCs w:val="24"/>
        </w:rPr>
        <w:t xml:space="preserve">As of </w:t>
      </w:r>
      <w:r w:rsidR="0076633E" w:rsidRPr="00EB7E6A">
        <w:rPr>
          <w:rFonts w:ascii="Arial" w:eastAsia="Arial" w:hAnsi="Arial" w:cs="Arial"/>
          <w:b/>
          <w:sz w:val="24"/>
          <w:szCs w:val="24"/>
        </w:rPr>
        <w:t>2</w:t>
      </w:r>
      <w:r w:rsidR="00001CD1" w:rsidRPr="00EB7E6A">
        <w:rPr>
          <w:rFonts w:ascii="Arial" w:eastAsia="Arial" w:hAnsi="Arial" w:cs="Arial"/>
          <w:b/>
          <w:sz w:val="24"/>
          <w:szCs w:val="24"/>
        </w:rPr>
        <w:t>8</w:t>
      </w:r>
      <w:r w:rsidR="007F4368" w:rsidRPr="00EB7E6A">
        <w:rPr>
          <w:rFonts w:ascii="Arial" w:eastAsia="Arial" w:hAnsi="Arial" w:cs="Arial"/>
          <w:b/>
          <w:sz w:val="24"/>
          <w:szCs w:val="24"/>
        </w:rPr>
        <w:t xml:space="preserve"> </w:t>
      </w:r>
      <w:r w:rsidR="00A615EA" w:rsidRPr="00EB7E6A">
        <w:rPr>
          <w:rFonts w:ascii="Arial" w:eastAsia="Arial" w:hAnsi="Arial" w:cs="Arial"/>
          <w:b/>
          <w:sz w:val="24"/>
          <w:szCs w:val="24"/>
        </w:rPr>
        <w:t>Octo</w:t>
      </w:r>
      <w:r w:rsidR="007F4368" w:rsidRPr="00EB7E6A">
        <w:rPr>
          <w:rFonts w:ascii="Arial" w:eastAsia="Arial" w:hAnsi="Arial" w:cs="Arial"/>
          <w:b/>
          <w:sz w:val="24"/>
          <w:szCs w:val="24"/>
        </w:rPr>
        <w:t>ber</w:t>
      </w:r>
      <w:r w:rsidRPr="00EB7E6A">
        <w:rPr>
          <w:rFonts w:ascii="Arial" w:eastAsia="Arial" w:hAnsi="Arial" w:cs="Arial"/>
          <w:b/>
          <w:sz w:val="24"/>
          <w:szCs w:val="24"/>
        </w:rPr>
        <w:t xml:space="preserve"> 2020, 4PM</w:t>
      </w:r>
      <w:r w:rsidRPr="00EB7E6A">
        <w:rPr>
          <w:rFonts w:ascii="Arial" w:eastAsia="Arial" w:hAnsi="Arial" w:cs="Arial"/>
          <w:sz w:val="24"/>
          <w:szCs w:val="24"/>
        </w:rPr>
        <w:t xml:space="preserve">, the Department of Health (DOH) has recorded a total of </w:t>
      </w:r>
      <w:r w:rsidR="00001CD1" w:rsidRPr="00EB7E6A">
        <w:rPr>
          <w:rFonts w:ascii="Arial" w:eastAsia="Arial" w:hAnsi="Arial" w:cs="Arial"/>
          <w:b/>
          <w:sz w:val="24"/>
          <w:szCs w:val="24"/>
        </w:rPr>
        <w:t>375,180</w:t>
      </w:r>
      <w:r w:rsidR="00FD6C15" w:rsidRPr="00EB7E6A">
        <w:rPr>
          <w:rFonts w:ascii="Arial" w:eastAsia="Arial" w:hAnsi="Arial" w:cs="Arial"/>
          <w:b/>
          <w:sz w:val="24"/>
          <w:szCs w:val="24"/>
        </w:rPr>
        <w:t xml:space="preserve"> co</w:t>
      </w:r>
      <w:r w:rsidRPr="00EB7E6A">
        <w:rPr>
          <w:rFonts w:ascii="Arial" w:eastAsia="Arial" w:hAnsi="Arial" w:cs="Arial"/>
          <w:b/>
          <w:sz w:val="24"/>
          <w:szCs w:val="24"/>
        </w:rPr>
        <w:t>nfirmed cases</w:t>
      </w:r>
      <w:r w:rsidRPr="00EB7E6A">
        <w:rPr>
          <w:rFonts w:ascii="Arial" w:eastAsia="Arial" w:hAnsi="Arial" w:cs="Arial"/>
          <w:sz w:val="24"/>
          <w:szCs w:val="24"/>
        </w:rPr>
        <w:t xml:space="preserve">; of which, </w:t>
      </w:r>
      <w:r w:rsidR="00001CD1" w:rsidRPr="00EB7E6A">
        <w:rPr>
          <w:rFonts w:ascii="Arial" w:eastAsia="Arial" w:hAnsi="Arial" w:cs="Arial"/>
          <w:b/>
          <w:sz w:val="24"/>
          <w:szCs w:val="24"/>
        </w:rPr>
        <w:t>38,955</w:t>
      </w:r>
      <w:r w:rsidR="00BC595C" w:rsidRPr="00EB7E6A">
        <w:rPr>
          <w:rFonts w:ascii="Arial" w:eastAsia="Arial" w:hAnsi="Arial" w:cs="Arial"/>
          <w:b/>
          <w:sz w:val="24"/>
          <w:szCs w:val="24"/>
        </w:rPr>
        <w:t xml:space="preserve"> </w:t>
      </w:r>
      <w:r w:rsidRPr="00EB7E6A">
        <w:rPr>
          <w:rFonts w:ascii="Arial" w:eastAsia="Arial" w:hAnsi="Arial" w:cs="Arial"/>
          <w:sz w:val="24"/>
          <w:szCs w:val="24"/>
        </w:rPr>
        <w:t xml:space="preserve">are </w:t>
      </w:r>
      <w:r w:rsidRPr="00EB7E6A">
        <w:rPr>
          <w:rFonts w:ascii="Arial" w:eastAsia="Arial" w:hAnsi="Arial" w:cs="Arial"/>
          <w:b/>
          <w:sz w:val="24"/>
          <w:szCs w:val="24"/>
        </w:rPr>
        <w:t>active</w:t>
      </w:r>
      <w:r w:rsidRPr="00EB7E6A">
        <w:rPr>
          <w:rFonts w:ascii="Arial" w:eastAsia="Arial" w:hAnsi="Arial" w:cs="Arial"/>
          <w:sz w:val="24"/>
          <w:szCs w:val="24"/>
        </w:rPr>
        <w:t xml:space="preserve">, </w:t>
      </w:r>
      <w:r w:rsidR="00001CD1" w:rsidRPr="00EB7E6A">
        <w:rPr>
          <w:rFonts w:ascii="Arial" w:eastAsia="Arial" w:hAnsi="Arial" w:cs="Arial"/>
          <w:b/>
          <w:sz w:val="24"/>
          <w:szCs w:val="24"/>
        </w:rPr>
        <w:t>329,111</w:t>
      </w:r>
      <w:r w:rsidR="005D62AA" w:rsidRPr="00EB7E6A">
        <w:rPr>
          <w:rFonts w:ascii="Arial" w:eastAsia="Arial" w:hAnsi="Arial" w:cs="Arial"/>
          <w:b/>
          <w:sz w:val="24"/>
          <w:szCs w:val="24"/>
        </w:rPr>
        <w:t xml:space="preserve"> </w:t>
      </w:r>
      <w:r w:rsidRPr="00EB7E6A">
        <w:rPr>
          <w:rFonts w:ascii="Arial" w:eastAsia="Arial" w:hAnsi="Arial" w:cs="Arial"/>
          <w:sz w:val="24"/>
          <w:szCs w:val="24"/>
        </w:rPr>
        <w:t xml:space="preserve">have </w:t>
      </w:r>
      <w:r w:rsidRPr="00EB7E6A">
        <w:rPr>
          <w:rFonts w:ascii="Arial" w:eastAsia="Arial" w:hAnsi="Arial" w:cs="Arial"/>
          <w:b/>
          <w:sz w:val="24"/>
          <w:szCs w:val="24"/>
        </w:rPr>
        <w:t>recovered</w:t>
      </w:r>
      <w:r w:rsidRPr="00EB7E6A">
        <w:rPr>
          <w:rFonts w:ascii="Arial" w:eastAsia="Arial" w:hAnsi="Arial" w:cs="Arial"/>
          <w:sz w:val="24"/>
          <w:szCs w:val="24"/>
        </w:rPr>
        <w:t xml:space="preserve"> and </w:t>
      </w:r>
      <w:r w:rsidR="00E3656C" w:rsidRPr="00EB7E6A">
        <w:rPr>
          <w:rFonts w:ascii="Arial" w:eastAsia="Arial" w:hAnsi="Arial" w:cs="Arial"/>
          <w:b/>
          <w:sz w:val="24"/>
          <w:szCs w:val="24"/>
        </w:rPr>
        <w:t>7,</w:t>
      </w:r>
      <w:r w:rsidR="00001CD1" w:rsidRPr="00EB7E6A">
        <w:rPr>
          <w:rFonts w:ascii="Arial" w:eastAsia="Arial" w:hAnsi="Arial" w:cs="Arial"/>
          <w:b/>
          <w:sz w:val="24"/>
          <w:szCs w:val="24"/>
        </w:rPr>
        <w:t xml:space="preserve">114 </w:t>
      </w:r>
      <w:r w:rsidR="00D74F68" w:rsidRPr="00EB7E6A">
        <w:rPr>
          <w:rFonts w:ascii="Arial" w:eastAsia="Arial" w:hAnsi="Arial" w:cs="Arial"/>
          <w:b/>
          <w:sz w:val="24"/>
          <w:szCs w:val="24"/>
        </w:rPr>
        <w:t>death</w:t>
      </w:r>
      <w:r w:rsidR="0057779B" w:rsidRPr="00EB7E6A">
        <w:rPr>
          <w:rFonts w:ascii="Arial" w:eastAsia="Arial" w:hAnsi="Arial" w:cs="Arial"/>
          <w:b/>
          <w:sz w:val="24"/>
          <w:szCs w:val="24"/>
        </w:rPr>
        <w:t>s.</w:t>
      </w:r>
    </w:p>
    <w:p w14:paraId="52C629E8" w14:textId="65A5255E"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001CD1">
        <w:rPr>
          <w:rFonts w:ascii="Arial" w:eastAsia="Arial" w:hAnsi="Arial" w:cs="Arial"/>
          <w:i/>
          <w:color w:val="0070C0"/>
          <w:sz w:val="16"/>
          <w:szCs w:val="16"/>
        </w:rPr>
        <w:t>8</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510C3C6B"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A35902">
        <w:rPr>
          <w:rFonts w:ascii="Arial" w:eastAsia="Arial" w:hAnsi="Arial" w:cs="Arial"/>
          <w:b/>
          <w:color w:val="0070C0"/>
          <w:sz w:val="24"/>
          <w:szCs w:val="24"/>
        </w:rPr>
        <w:t>₱</w:t>
      </w:r>
      <w:r w:rsidR="00BC1A55" w:rsidRPr="00BC1A55">
        <w:rPr>
          <w:rFonts w:ascii="Arial" w:eastAsia="Arial" w:hAnsi="Arial" w:cs="Arial"/>
          <w:b/>
          <w:bCs/>
          <w:color w:val="0070C0"/>
          <w:sz w:val="24"/>
          <w:szCs w:val="24"/>
        </w:rPr>
        <w:t>1,653,296,853.75</w:t>
      </w:r>
      <w:r w:rsidR="00BC1A55">
        <w:rPr>
          <w:rFonts w:ascii="Arial" w:eastAsia="Arial" w:hAnsi="Arial" w:cs="Arial"/>
          <w:b/>
          <w:bCs/>
          <w:color w:val="0070C0"/>
          <w:sz w:val="24"/>
          <w:szCs w:val="24"/>
        </w:rPr>
        <w:t xml:space="preserve">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r w:rsidRPr="00E57A3A">
        <w:rPr>
          <w:rFonts w:ascii="Arial" w:eastAsia="Arial" w:hAnsi="Arial" w:cs="Arial"/>
          <w:sz w:val="24"/>
          <w:szCs w:val="24"/>
        </w:rPr>
        <w:t>strandees</w:t>
      </w:r>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A35902">
        <w:rPr>
          <w:rFonts w:ascii="Arial" w:eastAsia="Arial" w:hAnsi="Arial" w:cs="Arial"/>
          <w:sz w:val="24"/>
          <w:szCs w:val="24"/>
        </w:rPr>
        <w:t>which,</w:t>
      </w:r>
      <w:r w:rsidR="009266CC" w:rsidRPr="00A35902">
        <w:rPr>
          <w:rFonts w:ascii="Arial" w:eastAsia="Arial" w:hAnsi="Arial" w:cs="Arial"/>
          <w:sz w:val="24"/>
          <w:szCs w:val="24"/>
        </w:rPr>
        <w:t xml:space="preserve"> </w:t>
      </w:r>
      <w:r w:rsidRPr="00A35902">
        <w:rPr>
          <w:rFonts w:ascii="Arial" w:eastAsia="Arial" w:hAnsi="Arial" w:cs="Arial"/>
          <w:b/>
          <w:color w:val="0070C0"/>
          <w:sz w:val="24"/>
          <w:szCs w:val="24"/>
        </w:rPr>
        <w:t>₱</w:t>
      </w:r>
      <w:r w:rsidR="00BC1A55" w:rsidRPr="00BC1A55">
        <w:rPr>
          <w:rFonts w:ascii="Arial" w:eastAsia="Arial" w:hAnsi="Arial" w:cs="Arial"/>
          <w:b/>
          <w:bCs/>
          <w:color w:val="0070C0"/>
          <w:sz w:val="24"/>
          <w:szCs w:val="24"/>
        </w:rPr>
        <w:t>1,142,512,665.66</w:t>
      </w:r>
      <w:r w:rsidR="00BC1A55">
        <w:rPr>
          <w:rFonts w:ascii="Arial" w:eastAsia="Arial" w:hAnsi="Arial" w:cs="Arial"/>
          <w:b/>
          <w:bCs/>
          <w:color w:val="0070C0"/>
          <w:sz w:val="24"/>
          <w:szCs w:val="24"/>
        </w:rPr>
        <w:t xml:space="preserve">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A35902">
        <w:rPr>
          <w:rFonts w:ascii="Arial" w:eastAsia="Arial" w:hAnsi="Arial" w:cs="Arial"/>
          <w:b/>
          <w:color w:val="0070C0"/>
          <w:sz w:val="24"/>
          <w:szCs w:val="24"/>
        </w:rPr>
        <w:t>DSWD</w:t>
      </w:r>
      <w:r w:rsidRPr="00A35902">
        <w:rPr>
          <w:rFonts w:ascii="Arial" w:eastAsia="Arial" w:hAnsi="Arial" w:cs="Arial"/>
          <w:color w:val="0070C0"/>
          <w:sz w:val="24"/>
          <w:szCs w:val="24"/>
        </w:rPr>
        <w:t>,</w:t>
      </w:r>
      <w:r w:rsidR="009266CC" w:rsidRPr="00A35902">
        <w:rPr>
          <w:rFonts w:ascii="Arial" w:eastAsia="Arial" w:hAnsi="Arial" w:cs="Arial"/>
          <w:b/>
          <w:color w:val="0070C0"/>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38"/>
        <w:gridCol w:w="3026"/>
        <w:gridCol w:w="1758"/>
        <w:gridCol w:w="1600"/>
        <w:gridCol w:w="1463"/>
        <w:gridCol w:w="1758"/>
      </w:tblGrid>
      <w:tr w:rsidR="00BC1A55" w14:paraId="2D0F4170" w14:textId="77777777" w:rsidTr="00BC1A55">
        <w:trPr>
          <w:trHeight w:hRule="exact" w:val="283"/>
          <w:tblHeader/>
        </w:trPr>
        <w:tc>
          <w:tcPr>
            <w:tcW w:w="1624" w:type="pct"/>
            <w:gridSpan w:val="2"/>
            <w:vMerge w:val="restart"/>
            <w:tcBorders>
              <w:top w:val="nil"/>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31D43370" w14:textId="3B7D18C5" w:rsidR="00BC1A55" w:rsidRDefault="00BC1A55" w:rsidP="00BC1A55">
            <w:pPr>
              <w:widowControl/>
              <w:spacing w:after="0" w:line="240" w:lineRule="auto"/>
              <w:ind w:right="57"/>
              <w:jc w:val="center"/>
              <w:rPr>
                <w:rFonts w:ascii="Arial Narrow" w:eastAsia="Times New Roman" w:hAnsi="Arial Narrow"/>
                <w:b/>
                <w:bCs/>
                <w:color w:val="000000"/>
                <w:sz w:val="20"/>
                <w:szCs w:val="20"/>
              </w:rPr>
            </w:pPr>
            <w:r>
              <w:rPr>
                <w:rFonts w:ascii="Arial Narrow" w:hAnsi="Arial Narrow"/>
                <w:b/>
                <w:bCs/>
                <w:color w:val="000000"/>
                <w:sz w:val="20"/>
                <w:szCs w:val="20"/>
              </w:rPr>
              <w:t>REGION / PROVINCE / MUNICIPALITY</w:t>
            </w:r>
          </w:p>
        </w:tc>
        <w:tc>
          <w:tcPr>
            <w:tcW w:w="3376" w:type="pct"/>
            <w:gridSpan w:val="4"/>
            <w:tcBorders>
              <w:top w:val="single" w:sz="4" w:space="0" w:color="auto"/>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4C60DE1" w14:textId="38DEA13C" w:rsidR="00BC1A55" w:rsidRDefault="00BC1A55" w:rsidP="00BC1A55">
            <w:pPr>
              <w:ind w:right="57"/>
              <w:jc w:val="center"/>
              <w:rPr>
                <w:rFonts w:ascii="Arial Narrow" w:hAnsi="Arial Narrow"/>
                <w:b/>
                <w:bCs/>
                <w:color w:val="000000"/>
                <w:sz w:val="20"/>
                <w:szCs w:val="20"/>
              </w:rPr>
            </w:pPr>
            <w:r>
              <w:rPr>
                <w:rFonts w:ascii="Arial Narrow" w:hAnsi="Arial Narrow"/>
                <w:b/>
                <w:bCs/>
                <w:color w:val="000000"/>
                <w:sz w:val="20"/>
                <w:szCs w:val="20"/>
              </w:rPr>
              <w:t>COST OF ASSISTANCE</w:t>
            </w:r>
          </w:p>
        </w:tc>
      </w:tr>
      <w:tr w:rsidR="00BC1A55" w14:paraId="6279B181" w14:textId="77777777" w:rsidTr="00BC1A55">
        <w:trPr>
          <w:trHeight w:hRule="exact" w:val="283"/>
          <w:tblHeader/>
        </w:trPr>
        <w:tc>
          <w:tcPr>
            <w:tcW w:w="1624" w:type="pct"/>
            <w:gridSpan w:val="2"/>
            <w:vMerge/>
            <w:tcBorders>
              <w:top w:val="nil"/>
              <w:left w:val="single" w:sz="4" w:space="0" w:color="000000"/>
              <w:bottom w:val="single" w:sz="4" w:space="0" w:color="000000"/>
              <w:right w:val="single" w:sz="4" w:space="0" w:color="000000"/>
            </w:tcBorders>
            <w:vAlign w:val="center"/>
            <w:hideMark/>
          </w:tcPr>
          <w:p w14:paraId="3D4E3137" w14:textId="77777777" w:rsidR="00BC1A55" w:rsidRDefault="00BC1A55" w:rsidP="00BC1A55">
            <w:pPr>
              <w:ind w:right="57"/>
              <w:jc w:val="center"/>
              <w:rPr>
                <w:rFonts w:ascii="Arial Narrow" w:hAnsi="Arial Narrow"/>
                <w:b/>
                <w:bCs/>
                <w:color w:val="000000"/>
                <w:sz w:val="20"/>
                <w:szCs w:val="20"/>
              </w:rPr>
            </w:pPr>
          </w:p>
        </w:tc>
        <w:tc>
          <w:tcPr>
            <w:tcW w:w="902" w:type="pct"/>
            <w:tcBorders>
              <w:top w:val="nil"/>
              <w:left w:val="nil"/>
              <w:bottom w:val="nil"/>
              <w:right w:val="single" w:sz="4" w:space="0" w:color="000000"/>
            </w:tcBorders>
            <w:shd w:val="clear" w:color="808080" w:fill="808080"/>
            <w:tcMar>
              <w:top w:w="15" w:type="dxa"/>
              <w:left w:w="15" w:type="dxa"/>
              <w:bottom w:w="0" w:type="dxa"/>
              <w:right w:w="15" w:type="dxa"/>
            </w:tcMar>
            <w:vAlign w:val="center"/>
            <w:hideMark/>
          </w:tcPr>
          <w:p w14:paraId="7BC2E86A" w14:textId="5018605F" w:rsidR="00BC1A55" w:rsidRDefault="00BC1A55" w:rsidP="00BC1A55">
            <w:pPr>
              <w:ind w:right="57"/>
              <w:jc w:val="center"/>
              <w:rPr>
                <w:rFonts w:ascii="Arial Narrow" w:hAnsi="Arial Narrow"/>
                <w:b/>
                <w:bCs/>
                <w:color w:val="000000"/>
                <w:sz w:val="20"/>
                <w:szCs w:val="20"/>
              </w:rPr>
            </w:pPr>
            <w:r>
              <w:rPr>
                <w:rFonts w:ascii="Arial Narrow" w:hAnsi="Arial Narrow"/>
                <w:b/>
                <w:bCs/>
                <w:color w:val="000000"/>
                <w:sz w:val="20"/>
                <w:szCs w:val="20"/>
              </w:rPr>
              <w:t>DSWD</w:t>
            </w:r>
          </w:p>
        </w:tc>
        <w:tc>
          <w:tcPr>
            <w:tcW w:w="82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F5B17C0" w14:textId="7DFBCC8D" w:rsidR="00BC1A55" w:rsidRDefault="00BC1A55" w:rsidP="00BC1A55">
            <w:pPr>
              <w:ind w:right="57"/>
              <w:jc w:val="center"/>
              <w:rPr>
                <w:rFonts w:ascii="Arial Narrow" w:hAnsi="Arial Narrow"/>
                <w:b/>
                <w:bCs/>
                <w:color w:val="000000"/>
                <w:sz w:val="20"/>
                <w:szCs w:val="20"/>
              </w:rPr>
            </w:pPr>
            <w:r>
              <w:rPr>
                <w:rFonts w:ascii="Arial Narrow" w:hAnsi="Arial Narrow"/>
                <w:b/>
                <w:bCs/>
                <w:color w:val="000000"/>
                <w:sz w:val="20"/>
                <w:szCs w:val="20"/>
              </w:rPr>
              <w:t>NGOs</w:t>
            </w:r>
          </w:p>
        </w:tc>
        <w:tc>
          <w:tcPr>
            <w:tcW w:w="75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4AB1AA8" w14:textId="09346D51" w:rsidR="00BC1A55" w:rsidRDefault="00BC1A55" w:rsidP="00BC1A55">
            <w:pPr>
              <w:ind w:right="57"/>
              <w:jc w:val="center"/>
              <w:rPr>
                <w:rFonts w:ascii="Arial Narrow" w:hAnsi="Arial Narrow"/>
                <w:b/>
                <w:bCs/>
                <w:color w:val="000000"/>
                <w:sz w:val="20"/>
                <w:szCs w:val="20"/>
              </w:rPr>
            </w:pPr>
            <w:r>
              <w:rPr>
                <w:rFonts w:ascii="Arial Narrow" w:hAnsi="Arial Narrow"/>
                <w:b/>
                <w:bCs/>
                <w:color w:val="000000"/>
                <w:sz w:val="20"/>
                <w:szCs w:val="20"/>
              </w:rPr>
              <w:t>OTHERS</w:t>
            </w:r>
          </w:p>
        </w:tc>
        <w:tc>
          <w:tcPr>
            <w:tcW w:w="90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32A8D41" w14:textId="65F1D333" w:rsidR="00BC1A55" w:rsidRDefault="00BC1A55" w:rsidP="00BC1A55">
            <w:pPr>
              <w:ind w:right="57"/>
              <w:jc w:val="center"/>
              <w:rPr>
                <w:rFonts w:ascii="Arial Narrow" w:hAnsi="Arial Narrow"/>
                <w:b/>
                <w:bCs/>
                <w:color w:val="000000"/>
                <w:sz w:val="20"/>
                <w:szCs w:val="20"/>
              </w:rPr>
            </w:pPr>
            <w:r>
              <w:rPr>
                <w:rFonts w:ascii="Arial Narrow" w:hAnsi="Arial Narrow"/>
                <w:b/>
                <w:bCs/>
                <w:color w:val="000000"/>
                <w:sz w:val="20"/>
                <w:szCs w:val="20"/>
              </w:rPr>
              <w:t>GRAND TOTAL</w:t>
            </w:r>
          </w:p>
        </w:tc>
      </w:tr>
      <w:tr w:rsidR="00BC1A55" w14:paraId="5D270DD2"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19B993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GRAND TOTAL</w:t>
            </w:r>
          </w:p>
        </w:tc>
        <w:tc>
          <w:tcPr>
            <w:tcW w:w="902" w:type="pct"/>
            <w:tcBorders>
              <w:top w:val="single" w:sz="4" w:space="0" w:color="000000"/>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952071B" w14:textId="7E142B3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42,512,665.66</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AE78A1F" w14:textId="30664BE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78,940,778.53</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FAAB614" w14:textId="5B91D9F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1,843,409.56</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180FE8" w14:textId="7B6ADBC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653,296,853.75</w:t>
            </w:r>
          </w:p>
        </w:tc>
      </w:tr>
      <w:tr w:rsidR="00BC1A55" w14:paraId="7416DD79"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E4A29A0"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NCR</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E2BAE06" w14:textId="037AC1F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8,741,217.05</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CC00049" w14:textId="29B38DA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65,410,000.00</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CD7BDC5" w14:textId="7194F34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B9812D2" w14:textId="55D973D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64,151,217.05</w:t>
            </w:r>
          </w:p>
        </w:tc>
      </w:tr>
      <w:tr w:rsidR="00BC1A55" w14:paraId="4210AE0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3B6D5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etro Mani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E31D0" w14:textId="4ABAF286"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44,007,489.8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9F3E5" w14:textId="1B94D8B2"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E716E" w14:textId="03EA3AC6"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26F9D" w14:textId="082C61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007,489.89</w:t>
            </w:r>
          </w:p>
        </w:tc>
      </w:tr>
      <w:tr w:rsidR="00BC1A55" w14:paraId="24AAECF2"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1342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ooc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9E448" w14:textId="571D6DBF"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14,736,729.3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74F28" w14:textId="143166ED"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42,10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4A9CB" w14:textId="11CAFFDC"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298C0" w14:textId="5C9D2F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836,729.36</w:t>
            </w:r>
          </w:p>
        </w:tc>
      </w:tr>
      <w:tr w:rsidR="00BC1A55" w14:paraId="6B39B202"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0C8A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s Pin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F3045" w14:textId="7BFAF7B3"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3,007,4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BB356" w14:textId="4B829C64"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14,625,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BD624" w14:textId="2F22AF03"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2EC22" w14:textId="150C52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632,450.00</w:t>
            </w:r>
          </w:p>
        </w:tc>
      </w:tr>
      <w:tr w:rsidR="00BC1A55" w14:paraId="1934FA4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EF8E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kati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E96D7" w14:textId="32B68CD6"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7,542,77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DC4C6" w14:textId="2C96D860"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6,25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28D6A" w14:textId="060DAB78"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7D8CD" w14:textId="6E912C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792,778.00</w:t>
            </w:r>
          </w:p>
        </w:tc>
      </w:tr>
      <w:tr w:rsidR="00BC1A55" w14:paraId="72996900"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24C6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abo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A3115" w14:textId="7703D53B"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7,671,879.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9E3C5" w14:textId="606440FE"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36,507,5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3E10B" w14:textId="00D762F5"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D5316" w14:textId="1AA9B2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179,379.10</w:t>
            </w:r>
          </w:p>
        </w:tc>
      </w:tr>
      <w:tr w:rsidR="00BC1A55" w14:paraId="541D3397"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E288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daluyong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487F2" w14:textId="5D2112DC"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6,62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039C3" w14:textId="4309EBFD"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28,392,5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4DF83" w14:textId="50D7A5C8"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F46D5" w14:textId="1FD31B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017,500.00</w:t>
            </w:r>
          </w:p>
        </w:tc>
      </w:tr>
      <w:tr w:rsidR="00BC1A55" w14:paraId="4662E9F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11C5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il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A2D4B" w14:textId="457D6613"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19,178,03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88CDC" w14:textId="0422BE1C"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37,442,5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09C00" w14:textId="18AEDE2C"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DA229" w14:textId="6B2491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620,538.00</w:t>
            </w:r>
          </w:p>
        </w:tc>
      </w:tr>
      <w:tr w:rsidR="00BC1A55" w14:paraId="2249D90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6984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ikin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D8736" w14:textId="10805D4E"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9,842,6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8CFCD" w14:textId="30651FA1"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8B340" w14:textId="3B4EA3D0"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19EE7" w14:textId="3BCDF1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842,660.00</w:t>
            </w:r>
          </w:p>
        </w:tc>
      </w:tr>
      <w:tr w:rsidR="00BC1A55" w14:paraId="0CE6068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8154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untinlup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5D515" w14:textId="640FC93E"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4,739,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C639D" w14:textId="6B27DC5E"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667D5" w14:textId="2AAE224F"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A4281" w14:textId="0B1238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39,000.00</w:t>
            </w:r>
          </w:p>
        </w:tc>
      </w:tr>
      <w:tr w:rsidR="00BC1A55" w14:paraId="4B396299"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58E0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vot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6C80F" w14:textId="04B8DC5B"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4,659,3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5CABC" w14:textId="2D94AFA3"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11,915,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F3542" w14:textId="1CAA4413"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B1034" w14:textId="342130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574,300.00</w:t>
            </w:r>
          </w:p>
        </w:tc>
      </w:tr>
      <w:tr w:rsidR="00BC1A55" w14:paraId="061D095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885AE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ranaque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42928" w14:textId="6BD6A868"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10,796,8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BCA43" w14:textId="2C7EC9C0"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B20F0" w14:textId="23915749"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B84A9" w14:textId="1B1F4E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96,870.00</w:t>
            </w:r>
          </w:p>
        </w:tc>
      </w:tr>
      <w:tr w:rsidR="00BC1A55" w14:paraId="0772DB4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BD5B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say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314DB" w14:textId="0DD2B113"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4,762,83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3ED69" w14:textId="33589EC9"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20,722,5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7C128" w14:textId="760B3B2C"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9DBD2" w14:textId="593961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485,334.00</w:t>
            </w:r>
          </w:p>
        </w:tc>
      </w:tr>
      <w:tr w:rsidR="00BC1A55" w14:paraId="023AC0B9"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534AB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sig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76951" w14:textId="5FD74334"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6,782,5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FF96E" w14:textId="2FAB365E"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0C2DC" w14:textId="114B19E3"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050DA" w14:textId="1900D1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782,540.00</w:t>
            </w:r>
          </w:p>
        </w:tc>
      </w:tr>
      <w:tr w:rsidR="00BC1A55" w14:paraId="67E2343C"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020B2" w14:textId="4F67871F"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ter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31BF1" w14:textId="0745AFA0"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4,910,763.6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3BDC6" w14:textId="2036BAD4"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6,50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42AE0" w14:textId="0FDC6D5C"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D93F7" w14:textId="63F4FE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10,763.60</w:t>
            </w:r>
          </w:p>
        </w:tc>
      </w:tr>
      <w:tr w:rsidR="00BC1A55" w14:paraId="541D0909"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AC2E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guig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40158" w14:textId="7BF538A5"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16,195,385.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45653" w14:textId="391B51FB"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25,485,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08152" w14:textId="67BA4977"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E1875" w14:textId="76B8A1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680,385.80</w:t>
            </w:r>
          </w:p>
        </w:tc>
      </w:tr>
      <w:tr w:rsidR="00BC1A55" w14:paraId="4EA95791"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0718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Quezo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FA73A" w14:textId="1D947CEF"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22,684,039.3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F20A2" w14:textId="0CE1C69B"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58,85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3A20C" w14:textId="51B06D03"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C6CDD" w14:textId="1F9949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1,534,039.30</w:t>
            </w:r>
          </w:p>
        </w:tc>
      </w:tr>
      <w:tr w:rsidR="00BC1A55" w14:paraId="52AA286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1242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u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3C048" w14:textId="77A6FE97"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2,603,6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47023" w14:textId="7ECEF917"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7,50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EAA5C" w14:textId="040565CE"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A5560" w14:textId="6F43D2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103,660.00</w:t>
            </w:r>
          </w:p>
        </w:tc>
      </w:tr>
      <w:tr w:rsidR="00BC1A55" w14:paraId="7B3EF547"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DDD4A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alenzuel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422EC" w14:textId="073467B0"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7,994,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C952C" w14:textId="75C3A083"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69,12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37FDD" w14:textId="13173547"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D3B0B" w14:textId="147099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7,114,800.00</w:t>
            </w:r>
          </w:p>
        </w:tc>
      </w:tr>
      <w:tr w:rsidR="00BC1A55" w14:paraId="1C33E2B5"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9548E5E"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EGION I</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BE68370" w14:textId="020D07E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8,137,415.77</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4D50FA" w14:textId="72DAB5D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724,418.03</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228793D" w14:textId="5259E85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0,931,692.56</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5BFDAA6" w14:textId="0A4DCA1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2,793,526.36</w:t>
            </w:r>
          </w:p>
        </w:tc>
      </w:tr>
      <w:tr w:rsidR="00BC1A55" w14:paraId="1052682F"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8CE96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Ilocos Nor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E328B3" w14:textId="7943367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7,500,905.3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9D46C6" w14:textId="2B1032E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496,678.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B0FB8F" w14:textId="3BDE779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EAF90C9" w14:textId="61044D6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997,583.38</w:t>
            </w:r>
          </w:p>
        </w:tc>
      </w:tr>
      <w:tr w:rsidR="00BC1A55" w14:paraId="4EC4656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37B89" w14:textId="7D1A73E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713E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dam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37CA8" w14:textId="43F78A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3,092.4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1F68D" w14:textId="058403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C3791" w14:textId="0A2DEE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CA64B" w14:textId="267A46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3,092.45</w:t>
            </w:r>
          </w:p>
        </w:tc>
      </w:tr>
      <w:tr w:rsidR="00BC1A55" w14:paraId="287CF5F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24E25" w14:textId="3C00DB2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CD0B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ar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FA5D8" w14:textId="7EFD38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A0D22" w14:textId="379CD1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6BDFF" w14:textId="029E21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3C802" w14:textId="760E02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BC1A55" w14:paraId="59E795B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55E52" w14:textId="1282E8D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305C3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d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E5716" w14:textId="757BF8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295.5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FCE2B" w14:textId="77D1FB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5261A" w14:textId="0F7F3D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3B585" w14:textId="0910A3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295.58</w:t>
            </w:r>
          </w:p>
        </w:tc>
      </w:tr>
      <w:tr w:rsidR="00BC1A55" w14:paraId="6B8B4C4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87F7A" w14:textId="5E65E6E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F42E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gu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6CB73" w14:textId="6CC44C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6,299.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7B659" w14:textId="051CFB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B3752" w14:textId="28A4E8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60719" w14:textId="0B0B65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6,299.20</w:t>
            </w:r>
          </w:p>
        </w:tc>
      </w:tr>
      <w:tr w:rsidR="00BC1A55" w14:paraId="5514F70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F9A2CB" w14:textId="4F41E27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73AB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na (Espiritu)</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42059" w14:textId="0E2E63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9D412" w14:textId="7BDC7D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972EE" w14:textId="6187E6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AFDBC" w14:textId="607FF5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BC1A55" w14:paraId="31F71F2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4B5CF" w14:textId="27E84D5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F94D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BAT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F2492" w14:textId="313388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AF517" w14:textId="0D19A0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95D88" w14:textId="24B3D3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5ECB9" w14:textId="0711AB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BC1A55" w14:paraId="6977367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383AB" w14:textId="4BFC929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F292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rg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AF56C" w14:textId="1FCAFB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5D672" w14:textId="404454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25,238.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0C5AF" w14:textId="503B58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C8996" w14:textId="6A38FF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68,551.20</w:t>
            </w:r>
          </w:p>
        </w:tc>
      </w:tr>
      <w:tr w:rsidR="00BC1A55" w14:paraId="17D83F7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1D13F" w14:textId="27B866C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5191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as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00123" w14:textId="3F2D19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3,092.4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872A3" w14:textId="7863C4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27F4D" w14:textId="6785C3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A8DA2" w14:textId="362707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7,092.45</w:t>
            </w:r>
          </w:p>
        </w:tc>
      </w:tr>
      <w:tr w:rsidR="00BC1A55" w14:paraId="246EBCD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79A3C" w14:textId="125C9A3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4E01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urrim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69D18" w14:textId="5B51A7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54C0E" w14:textId="454CAC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3809D" w14:textId="7B71B8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9E479" w14:textId="1E2BEF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BC1A55" w14:paraId="6CA9479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F5780" w14:textId="16A0073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CA9B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ngr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76749" w14:textId="2197C4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1,247.7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22FE3" w14:textId="36D83A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40588" w14:textId="69C4B9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52C17" w14:textId="63640D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1,247.70</w:t>
            </w:r>
          </w:p>
        </w:tc>
      </w:tr>
      <w:tr w:rsidR="00BC1A55" w14:paraId="42B00FD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C78DF" w14:textId="1078D51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5D7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umalne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BF2B1" w14:textId="3DFF88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1,304.7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A7658" w14:textId="7A999B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B0C86" w14:textId="4D645D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C4280" w14:textId="6E5629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1,304.70</w:t>
            </w:r>
          </w:p>
        </w:tc>
      </w:tr>
      <w:tr w:rsidR="00BC1A55" w14:paraId="0B3FA51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BFDFF" w14:textId="7A83185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C128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OAG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EA3DE" w14:textId="38A76E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8,280.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18704" w14:textId="1F4BB3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57899" w14:textId="6D33D8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05EBF" w14:textId="65521D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8,280.50</w:t>
            </w:r>
          </w:p>
        </w:tc>
      </w:tr>
      <w:tr w:rsidR="00BC1A55" w14:paraId="2E11D32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C7BA8" w14:textId="1A35EBD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0A6E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c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F178D" w14:textId="5FCE89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6,945.7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741D4" w14:textId="1C88B8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22,44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55868" w14:textId="624CD7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D40F5" w14:textId="2D6703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29,385.70</w:t>
            </w:r>
          </w:p>
        </w:tc>
      </w:tr>
      <w:tr w:rsidR="00BC1A55" w14:paraId="5C450E6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DEF322" w14:textId="6400569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22496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ueva E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5C29E" w14:textId="56D505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6,333.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7D999" w14:textId="468944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3B740" w14:textId="0BFC99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9BEB0" w14:textId="2CECF9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1,333.20</w:t>
            </w:r>
          </w:p>
        </w:tc>
      </w:tr>
      <w:tr w:rsidR="00BC1A55" w14:paraId="454D67E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63C31" w14:textId="1A2C7DA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00C2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gudpu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FF52A" w14:textId="2B4ED8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1,187.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D056F" w14:textId="7DF801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622A5" w14:textId="3E87F6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BCF52" w14:textId="48066B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1,187.20</w:t>
            </w:r>
          </w:p>
        </w:tc>
      </w:tr>
      <w:tr w:rsidR="00BC1A55" w14:paraId="1896CA5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7C250" w14:textId="3948027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6562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o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3B68A" w14:textId="23D98D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E9197" w14:textId="10BCA2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4364E" w14:textId="70DA38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4301E" w14:textId="5CDAB9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BC1A55" w14:paraId="4298263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C299D" w14:textId="4E0CEC5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3561F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suqu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C63B3" w14:textId="1DF52C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9A691" w14:textId="497676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7C8AB" w14:textId="19332E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A003F" w14:textId="426805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BC1A55" w14:paraId="2BABBF1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FB239" w14:textId="2B9E3EB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51A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dd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96E7D" w14:textId="4BA9CE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071D9" w14:textId="3539A8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C73C4" w14:textId="0B4765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1E930" w14:textId="5F0065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BC1A55" w14:paraId="5E38F62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F8BDB" w14:textId="2D4830E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545F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nil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A2D35" w14:textId="50AE98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53C98" w14:textId="0C81FD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27441" w14:textId="033156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29DB5" w14:textId="4BE4E5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BC1A55" w14:paraId="24402AA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8285C" w14:textId="2750175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1245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06E9" w14:textId="03E0AB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EED8B" w14:textId="5DEE33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B9941" w14:textId="72F078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32F73" w14:textId="7AA0FF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BC1A55" w14:paraId="2766612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0A394" w14:textId="0D81FB8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041F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rra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FEC29" w14:textId="4B0B8E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0,453.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3C0A6" w14:textId="66AC63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2A5C0" w14:textId="0BEC85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DA3EB" w14:textId="22F775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0,453.20</w:t>
            </w:r>
          </w:p>
        </w:tc>
      </w:tr>
      <w:tr w:rsidR="00BC1A55" w14:paraId="0A00B36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A463A" w14:textId="0A5DDDF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4DAD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ols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D282D" w14:textId="49817F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0,578.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B22A9" w14:textId="2051BE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D7ED7" w14:textId="6D41F1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7E8F4" w14:textId="55C3FC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0,578.20</w:t>
            </w:r>
          </w:p>
        </w:tc>
      </w:tr>
      <w:tr w:rsidR="00BC1A55" w14:paraId="5854A15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E68CD" w14:textId="5AACE53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7752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nt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59270" w14:textId="482F8E02" w:rsidR="00BC1A55" w:rsidRDefault="00BC1A55" w:rsidP="00BC1A55">
            <w:pPr>
              <w:ind w:right="57"/>
              <w:jc w:val="right"/>
              <w:rPr>
                <w:rFonts w:ascii="Arial Narrow" w:hAnsi="Arial Narrow"/>
                <w:i/>
                <w:iCs/>
                <w:color w:val="000000"/>
              </w:rPr>
            </w:pPr>
            <w:r>
              <w:rPr>
                <w:rFonts w:ascii="Arial Narrow" w:hAnsi="Arial Narrow"/>
                <w:i/>
                <w:iCs/>
                <w:color w:val="000000"/>
              </w:rPr>
              <w:t>405,009.7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F9A8A" w14:textId="1E71D013" w:rsidR="00BC1A55" w:rsidRDefault="00BC1A55" w:rsidP="00BC1A55">
            <w:pPr>
              <w:ind w:right="57"/>
              <w:jc w:val="right"/>
              <w:rPr>
                <w:rFonts w:ascii="Arial Narrow" w:hAnsi="Arial Narrow"/>
                <w:i/>
                <w:iCs/>
                <w:color w:val="000000"/>
              </w:rPr>
            </w:pPr>
            <w:r>
              <w:rPr>
                <w:rFonts w:ascii="Arial Narrow" w:hAnsi="Arial Narrow"/>
                <w:i/>
                <w:iCs/>
                <w:color w:val="00000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8A7C2" w14:textId="5D1C3F68" w:rsidR="00BC1A55" w:rsidRDefault="00BC1A55" w:rsidP="00BC1A55">
            <w:pPr>
              <w:ind w:right="57"/>
              <w:jc w:val="right"/>
              <w:rPr>
                <w:rFonts w:ascii="Arial Narrow" w:hAnsi="Arial Narrow"/>
                <w:i/>
                <w:iCs/>
                <w:color w:val="000000"/>
              </w:rPr>
            </w:pPr>
            <w:r>
              <w:rPr>
                <w:rFonts w:ascii="Arial Narrow" w:hAnsi="Arial Narrow"/>
                <w:i/>
                <w:iCs/>
                <w:color w:val="00000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86843" w14:textId="27FEBD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009.70</w:t>
            </w:r>
          </w:p>
        </w:tc>
      </w:tr>
      <w:tr w:rsidR="00BC1A55" w14:paraId="7D22626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BD6523"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Ilocos Su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DDB8D9" w14:textId="4A0E9F6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510,561.33</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091B18" w14:textId="16A99DE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6165BF" w14:textId="2EE51B9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893E29" w14:textId="78E0FCC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510,561.33</w:t>
            </w:r>
          </w:p>
        </w:tc>
      </w:tr>
      <w:tr w:rsidR="00BC1A55" w14:paraId="7B48568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66D34" w14:textId="6A4E016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81E8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ile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93669" w14:textId="2346A5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1,574.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90154" w14:textId="44ABFD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4F3A4" w14:textId="2BF675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3CBA5" w14:textId="3C9326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1,574.25</w:t>
            </w:r>
          </w:p>
        </w:tc>
      </w:tr>
      <w:tr w:rsidR="00BC1A55" w14:paraId="4BC0DFD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C4DDD" w14:textId="7431C00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3E27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ayoy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2C3A4" w14:textId="32784D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860.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86C6E" w14:textId="0E056B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4898F" w14:textId="26028A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E055E" w14:textId="251260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860.50</w:t>
            </w:r>
          </w:p>
        </w:tc>
      </w:tr>
      <w:tr w:rsidR="00BC1A55" w14:paraId="5D08618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8C64D" w14:textId="4CFA61C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BC477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t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EBC15" w14:textId="54E926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24447" w14:textId="4657DA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218AD" w14:textId="688DF8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9B097" w14:textId="75DCAD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BC1A55" w14:paraId="185BDD4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3501E" w14:textId="2DFBB00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545F9" w14:textId="2B9DBFDC"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rg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A2856" w14:textId="7C6E1D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0,28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A6501" w14:textId="309E34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19148" w14:textId="75D079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F60A8" w14:textId="215F5A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0,285.00</w:t>
            </w:r>
          </w:p>
        </w:tc>
      </w:tr>
      <w:tr w:rsidR="00BC1A55" w14:paraId="5462788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4DB3D" w14:textId="62100BE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B82F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bug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BDC01" w14:textId="18B1BE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3,620.8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3D486" w14:textId="6AE2E8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D016E" w14:textId="21C097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CB040" w14:textId="653D21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3,620.82</w:t>
            </w:r>
          </w:p>
        </w:tc>
      </w:tr>
      <w:tr w:rsidR="00BC1A55" w14:paraId="1435645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7388C" w14:textId="752E4D1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13AB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CAND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62883" w14:textId="15C234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1.4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D260D" w14:textId="5EF919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968F6" w14:textId="348C85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C6D9A" w14:textId="0ECF8E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1.42</w:t>
            </w:r>
          </w:p>
        </w:tc>
      </w:tr>
      <w:tr w:rsidR="00BC1A55" w14:paraId="3C418A5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65A2E" w14:textId="4B8B4BC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E7FF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o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0C841" w14:textId="5DB9E0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1.4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F3A0E" w14:textId="383A76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3201F" w14:textId="2D5B58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43AD3" w14:textId="67EBFF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1.42</w:t>
            </w:r>
          </w:p>
        </w:tc>
      </w:tr>
      <w:tr w:rsidR="00BC1A55" w14:paraId="6286C94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515B4" w14:textId="63A2E0F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E7C0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ervant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8BFA8" w14:textId="5D74EA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9,950.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D62FB" w14:textId="1DFD90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AED95" w14:textId="736A07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94207" w14:textId="0D8534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9,950.25</w:t>
            </w:r>
          </w:p>
        </w:tc>
      </w:tr>
      <w:tr w:rsidR="00BC1A55" w14:paraId="2262C72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5891B" w14:textId="4A3CACD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9AD7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alimuyo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1AF10" w14:textId="04E2F9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9,893.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5CF0E" w14:textId="39C885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5288C" w14:textId="5C2319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1623D" w14:textId="5CA0DD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9,893.25</w:t>
            </w:r>
          </w:p>
        </w:tc>
      </w:tr>
      <w:tr w:rsidR="00BC1A55" w14:paraId="7805402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E1853" w14:textId="2268547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8121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B4323" w14:textId="57DE48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2,015.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B91DF" w14:textId="54D966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7F11A" w14:textId="741F4D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94B28" w14:textId="6DAF10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2,015.75</w:t>
            </w:r>
          </w:p>
        </w:tc>
      </w:tr>
      <w:tr w:rsidR="00BC1A55" w14:paraId="79C909F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A22E7" w14:textId="700FBB1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9EDE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dlid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9A099" w14:textId="5FD1E8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0,007.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2DF08" w14:textId="2EC50A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2FA65" w14:textId="2E2329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CA8EB" w14:textId="6576E7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0,007.25</w:t>
            </w:r>
          </w:p>
        </w:tc>
      </w:tr>
      <w:tr w:rsidR="00BC1A55" w14:paraId="6A2F0C5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1788B" w14:textId="1DA8AD9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A3E8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sing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E305E" w14:textId="2787C6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065.9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23FC4" w14:textId="30FB02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53631" w14:textId="005418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CD68A" w14:textId="3161F2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065.92</w:t>
            </w:r>
          </w:p>
        </w:tc>
      </w:tr>
      <w:tr w:rsidR="00BC1A55" w14:paraId="630D2CA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9B696" w14:textId="15A23A1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E537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gbuk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4ADD5" w14:textId="4D1B4B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3,161.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DA7CF" w14:textId="68BAF0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B8B77" w14:textId="3D2F86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210D9" w14:textId="6139E4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3,161.78</w:t>
            </w:r>
          </w:p>
        </w:tc>
      </w:tr>
      <w:tr w:rsidR="00BC1A55" w14:paraId="02C4D89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76B1A7" w14:textId="050CF89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A02D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rvac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D0F7C" w14:textId="5EC3C0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9,779.9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7E628" w14:textId="4A11E2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56BC5" w14:textId="2AD303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412DF" w14:textId="6EA915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9,779.98</w:t>
            </w:r>
          </w:p>
        </w:tc>
      </w:tr>
      <w:tr w:rsidR="00BC1A55" w14:paraId="356FC31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60D85" w14:textId="67A22E3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317A0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Quirino (Angkak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3B07D" w14:textId="02D31D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7,43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6A9F7" w14:textId="313DCB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33AA0" w14:textId="526D61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CFA6B" w14:textId="378599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7,436.00</w:t>
            </w:r>
          </w:p>
        </w:tc>
      </w:tr>
      <w:tr w:rsidR="00BC1A55" w14:paraId="019FDB9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C62F6" w14:textId="1B63A01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D38C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lcedo (Baug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81A17" w14:textId="6919C1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7,43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D9822" w14:textId="4C8390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21789" w14:textId="55CC6A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DABAC" w14:textId="7A16BA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7,436.00</w:t>
            </w:r>
          </w:p>
        </w:tc>
      </w:tr>
      <w:tr w:rsidR="00BC1A55" w14:paraId="436CB30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75411" w14:textId="550A851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20FCD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Emil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FF835" w14:textId="087764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2,799.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1BCA7" w14:textId="55AC39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F43BC" w14:textId="56CCAE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660CE" w14:textId="46BFE7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2,799.25</w:t>
            </w:r>
          </w:p>
        </w:tc>
      </w:tr>
      <w:tr w:rsidR="00BC1A55" w14:paraId="144A456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DC8FF" w14:textId="4B2DE3C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4BF3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Este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8A659" w14:textId="06D1D5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42.0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2B0D3" w14:textId="15CA82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6584F" w14:textId="175327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69761" w14:textId="47976C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42.03</w:t>
            </w:r>
          </w:p>
        </w:tc>
      </w:tr>
      <w:tr w:rsidR="00BC1A55" w14:paraId="606BCA7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60A45" w14:textId="172C272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497D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uan (Lap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2C5DE" w14:textId="3ED2E7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895.3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D8993" w14:textId="426258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3A186" w14:textId="4A0248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85257" w14:textId="36F098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895.34</w:t>
            </w:r>
          </w:p>
        </w:tc>
      </w:tr>
      <w:tr w:rsidR="00BC1A55" w14:paraId="67277F4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22E30" w14:textId="471162B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F2B8C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Vicen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8C113" w14:textId="1F27A1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628.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3FAF9" w14:textId="7E16B0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01314" w14:textId="765237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899F8" w14:textId="207BDC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628.40</w:t>
            </w:r>
          </w:p>
        </w:tc>
      </w:tr>
      <w:tr w:rsidR="00BC1A55" w14:paraId="45024A1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BC6B9" w14:textId="4AB575A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39CE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7CB00" w14:textId="7F9565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9,281.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37A7E" w14:textId="76E2A7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F2D28" w14:textId="573B2E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43B42" w14:textId="3F4048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9,281.75</w:t>
            </w:r>
          </w:p>
        </w:tc>
      </w:tr>
      <w:tr w:rsidR="00BC1A55" w14:paraId="2B8CF6C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20D2F" w14:textId="202BFBA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084F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9B6C0" w14:textId="12A151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48E03" w14:textId="71FDDA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8CDA7" w14:textId="3F4CA3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63ADD" w14:textId="791227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BC1A55" w14:paraId="16B80B4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4B7AA" w14:textId="488ED17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6E08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F9659" w14:textId="0A6DC9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381.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793E0" w14:textId="286057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0AD0D" w14:textId="7B3881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B99CD" w14:textId="3C5EBB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381.56</w:t>
            </w:r>
          </w:p>
        </w:tc>
      </w:tr>
      <w:tr w:rsidR="00BC1A55" w14:paraId="4F25800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5EA1B" w14:textId="194D2AC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2C79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F5453" w14:textId="6F8920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2F328" w14:textId="521908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71ADF" w14:textId="4944E3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ED8F2" w14:textId="7895EE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BC1A55" w14:paraId="1627CCD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D444A" w14:textId="2AE00F0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1AA1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ia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815A4" w14:textId="5924F1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31F21" w14:textId="023A30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DF3DA" w14:textId="26F41F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0DB3F" w14:textId="78D79F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BC1A55" w14:paraId="2FDD40E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EA1C7D" w14:textId="02FBE12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3ACB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5E95B" w14:textId="027288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3,788.8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63215" w14:textId="1DF7E4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C2A4B" w14:textId="6FD07F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F50D7" w14:textId="07858E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3,788.89</w:t>
            </w:r>
          </w:p>
        </w:tc>
      </w:tr>
      <w:tr w:rsidR="00BC1A55" w14:paraId="57D79D7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F3D2C" w14:textId="29C37E9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AB2B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g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75912" w14:textId="694C61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4,166.0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0D6AA" w14:textId="329FE5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80A67" w14:textId="57B3DA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3F8AC" w14:textId="5A4E72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4,166.03</w:t>
            </w:r>
          </w:p>
        </w:tc>
      </w:tr>
      <w:tr w:rsidR="00BC1A55" w14:paraId="23B0B72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20820" w14:textId="0E9162F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E782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na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584A1" w14:textId="1892DF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54.2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E0182" w14:textId="2C0192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CBD15" w14:textId="31CFF1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E94D7" w14:textId="222D35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54.28</w:t>
            </w:r>
          </w:p>
        </w:tc>
      </w:tr>
      <w:tr w:rsidR="00BC1A55" w14:paraId="124CC8D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6F0BBD" w14:textId="3B5E094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230D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ugp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7B5FE" w14:textId="434211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9,451.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D929D" w14:textId="37B109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E537F" w14:textId="786E21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60D66" w14:textId="5DF925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9,451.75</w:t>
            </w:r>
          </w:p>
        </w:tc>
      </w:tr>
      <w:tr w:rsidR="00BC1A55" w14:paraId="2652B99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C292B7" w14:textId="3A326A1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3347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gud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FDB91" w14:textId="3B35D5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747EE" w14:textId="2CD7F2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F51DA" w14:textId="572CCD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3CA40" w14:textId="65E8CE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BC1A55" w14:paraId="05D4575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A796FF" w14:textId="2F35849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8A21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VI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FCE1B" w14:textId="4B600B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29,873.9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2DC05" w14:textId="7E3572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F692F" w14:textId="4088AA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300D9" w14:textId="1F6545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29,873.90</w:t>
            </w:r>
          </w:p>
        </w:tc>
      </w:tr>
      <w:tr w:rsidR="00BC1A55" w14:paraId="48734BB0"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270AD5"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La Unio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D754A2" w14:textId="6578442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573,281.5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D6C117" w14:textId="121D71A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11,540.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BA5B1C" w14:textId="4E1FE1F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05,771.64</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460D27" w14:textId="4E284A6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690,593.14</w:t>
            </w:r>
          </w:p>
        </w:tc>
      </w:tr>
      <w:tr w:rsidR="00BC1A55" w14:paraId="2CD538B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B7376" w14:textId="7ABB157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9252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go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2EDE2" w14:textId="17ECDF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3,830.57</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CD116" w14:textId="403EA6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E3EF7" w14:textId="6DE65C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25AE1" w14:textId="2AAD15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3,830.57</w:t>
            </w:r>
          </w:p>
        </w:tc>
      </w:tr>
      <w:tr w:rsidR="00BC1A55" w14:paraId="516872B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D8931" w14:textId="4D17313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4E5E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ring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5C018" w14:textId="73C02D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654.0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70A05" w14:textId="2FA1CE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84F95" w14:textId="306306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20B4E" w14:textId="27B850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654.03</w:t>
            </w:r>
          </w:p>
        </w:tc>
      </w:tr>
      <w:tr w:rsidR="00BC1A55" w14:paraId="1EF9AC2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4FBD2" w14:textId="64F880F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D630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not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C14A6" w14:textId="106B16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9,877.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104BD" w14:textId="109DCA0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F97BB" w14:textId="5EBC7F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CCF4D" w14:textId="0D61CC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9,877.16</w:t>
            </w:r>
          </w:p>
        </w:tc>
      </w:tr>
      <w:tr w:rsidR="00BC1A55" w14:paraId="3FABCE2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EB660" w14:textId="7BFCBF2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7690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gul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4F79A" w14:textId="311526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5,14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BA26A" w14:textId="55F5E47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2A3B0" w14:textId="133A5A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E4F10" w14:textId="643E0D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5,142.50</w:t>
            </w:r>
          </w:p>
        </w:tc>
      </w:tr>
      <w:tr w:rsidR="00BC1A55" w14:paraId="6A9D886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0E152" w14:textId="3B9C059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0EC3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a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3DE1D" w14:textId="16492A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CE555" w14:textId="36877C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6F62D" w14:textId="734DB6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EDF69" w14:textId="4767EF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BC1A55" w14:paraId="488B361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8789CD" w14:textId="795F6A6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E4CE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g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8DBB7" w14:textId="6B2B63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8,117.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1ABE3" w14:textId="278DFB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BE3FA" w14:textId="556B71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5D6B9" w14:textId="2EC7AE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8,117.14</w:t>
            </w:r>
          </w:p>
        </w:tc>
      </w:tr>
      <w:tr w:rsidR="00BC1A55" w14:paraId="2F555B1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63997" w14:textId="3D7662F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FC22A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u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A67D6" w14:textId="285B19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0,737.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E70A8" w14:textId="3422D6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4B6CC" w14:textId="018C98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57AD1" w14:textId="19FA32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0,737.75</w:t>
            </w:r>
          </w:p>
        </w:tc>
      </w:tr>
      <w:tr w:rsidR="00BC1A55" w14:paraId="0C37BD9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3B5C0" w14:textId="2E708B0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07C6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rg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0C2B2" w14:textId="3185D7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26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A139D" w14:textId="712211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F25B6" w14:textId="5B5449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8,135.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66905" w14:textId="2B0415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400.00</w:t>
            </w:r>
          </w:p>
        </w:tc>
      </w:tr>
      <w:tr w:rsidR="00BC1A55" w14:paraId="1DC39E2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1C683" w14:textId="56A8F10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D97C5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b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2D20A" w14:textId="441DD10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56,798.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0C6B1" w14:textId="0E8F25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32DEB" w14:textId="6E5C0A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5845C" w14:textId="16548B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56,798.14</w:t>
            </w:r>
          </w:p>
        </w:tc>
      </w:tr>
      <w:tr w:rsidR="00BC1A55" w14:paraId="036C3F3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972B1C" w14:textId="446EFA3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DD56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15AA4" w14:textId="337AE1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4,6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F0737" w14:textId="56B125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4A750" w14:textId="759F7F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39C34" w14:textId="2C5F59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4,640.00</w:t>
            </w:r>
          </w:p>
        </w:tc>
      </w:tr>
      <w:tr w:rsidR="00BC1A55" w14:paraId="42E871B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145DE" w14:textId="60FFEBF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2344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guil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C97CE" w14:textId="49E836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2,856.9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89805" w14:textId="20DB01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CDE05" w14:textId="6DC7B6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E365C" w14:textId="5E9990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2,856.98</w:t>
            </w:r>
          </w:p>
        </w:tc>
      </w:tr>
      <w:tr w:rsidR="00BC1A55" w14:paraId="0A68BE7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60457C" w14:textId="444BD9F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6A07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u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760E1" w14:textId="52D419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9,06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C7B8C" w14:textId="77245B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C5B3D" w14:textId="1F0DC3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50189" w14:textId="5B94B3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9,067.50</w:t>
            </w:r>
          </w:p>
        </w:tc>
      </w:tr>
      <w:tr w:rsidR="00BC1A55" w14:paraId="41DE51A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F789A" w14:textId="72C3FA5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28D9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sar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E3451" w14:textId="4E8C09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8,398.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9E130" w14:textId="4BEB9F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4,2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0DF80" w14:textId="672A67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B3573" w14:textId="2FF437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2,598.20</w:t>
            </w:r>
          </w:p>
        </w:tc>
      </w:tr>
      <w:tr w:rsidR="00BC1A55" w14:paraId="277615E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0059C" w14:textId="4706821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3E82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DAF4E" w14:textId="680E03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39,142.47</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B117D" w14:textId="4BE97E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AAD31" w14:textId="34D1AF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32743" w14:textId="13CDA9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39,142.47</w:t>
            </w:r>
          </w:p>
        </w:tc>
      </w:tr>
      <w:tr w:rsidR="00BC1A55" w14:paraId="67C450A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3DDBE" w14:textId="53E8630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EA82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Gabri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5A9D3" w14:textId="5142CE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7,855.5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0CC68" w14:textId="59DA7A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E99EE" w14:textId="560A11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42BE2" w14:textId="0D04CE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7,855.53</w:t>
            </w:r>
          </w:p>
        </w:tc>
      </w:tr>
      <w:tr w:rsidR="00BC1A55" w14:paraId="6ADBC80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6B815" w14:textId="0C82AD9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0FE4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7E55A" w14:textId="1B14DE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8,486.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67554" w14:textId="2AD2D90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FE3DF" w14:textId="2E3045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59903" w14:textId="7C2B72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8,486.50</w:t>
            </w:r>
          </w:p>
        </w:tc>
      </w:tr>
      <w:tr w:rsidR="00BC1A55" w14:paraId="1A82708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4A5E2" w14:textId="29E2107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C889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02F18" w14:textId="29193B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894.2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B6E54" w14:textId="06189A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478B6" w14:textId="6754B7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27,636.6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7C30B" w14:textId="54DAB7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5,530.92</w:t>
            </w:r>
          </w:p>
        </w:tc>
      </w:tr>
      <w:tr w:rsidR="00BC1A55" w14:paraId="789A67C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41535" w14:textId="65CB85E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E592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E671D" w14:textId="6E67FF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7,713.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67D61" w14:textId="7968A9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4D4C6" w14:textId="3BE0B1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35E03" w14:textId="77CEBA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7,713.75</w:t>
            </w:r>
          </w:p>
        </w:tc>
      </w:tr>
      <w:tr w:rsidR="00BC1A55" w14:paraId="155F6A0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B9967" w14:textId="50C7E85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88DE1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udip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D9BE8" w14:textId="12618C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8,611.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2F4E9" w14:textId="2E0BBE0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A827B" w14:textId="338B4F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CA1FE" w14:textId="344366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8,611.25</w:t>
            </w:r>
          </w:p>
        </w:tc>
      </w:tr>
      <w:tr w:rsidR="00BC1A55" w14:paraId="2E78EDC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3B02B" w14:textId="18D0E03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A0D6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b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01F14" w14:textId="778DEA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052.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4F7C4" w14:textId="5787D8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34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1E834" w14:textId="324628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5F01A" w14:textId="383F83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6,392.75</w:t>
            </w:r>
          </w:p>
        </w:tc>
      </w:tr>
      <w:tr w:rsidR="00BC1A55" w14:paraId="48EE6D61"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4717C6"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Pangasina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680C60" w14:textId="2A0AEFE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5,552,667.56</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AFAC0C" w14:textId="7A606D4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6,200.03</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6814DD" w14:textId="14009CA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0,025,920.92</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5F52739" w14:textId="4128AB1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5,594,788.51</w:t>
            </w:r>
          </w:p>
        </w:tc>
      </w:tr>
      <w:tr w:rsidR="00BC1A55" w14:paraId="7882FA5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6FA80" w14:textId="5037BB4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4FFA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gui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08CF3" w14:textId="7FBF69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2,807.9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C139B" w14:textId="358D9A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8E62B" w14:textId="7F1895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2D6B1" w14:textId="5D9B01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2,807.94</w:t>
            </w:r>
          </w:p>
        </w:tc>
      </w:tr>
      <w:tr w:rsidR="00BC1A55" w14:paraId="50004B0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A1A91" w14:textId="1EA2A72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6A136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ALAMIN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73161" w14:textId="621E8C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517.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E43B6" w14:textId="700B37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85F21" w14:textId="365971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64FCE" w14:textId="001CD6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517.14</w:t>
            </w:r>
          </w:p>
        </w:tc>
      </w:tr>
      <w:tr w:rsidR="00BC1A55" w14:paraId="051EDFD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A55E8" w14:textId="6D6BA74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E83D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4B1C8" w14:textId="7C4654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54E53" w14:textId="33F3B6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AABFC" w14:textId="21138D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49040" w14:textId="568B5E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BC1A55" w14:paraId="2FBBCFE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CEC15" w14:textId="3BC7533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999F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si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4D612" w14:textId="1D08D6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570F8" w14:textId="715C40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B9A4F" w14:textId="7B32A5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31,488.7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B95BA" w14:textId="7B9950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08,628.72</w:t>
            </w:r>
          </w:p>
        </w:tc>
      </w:tr>
      <w:tr w:rsidR="00BC1A55" w14:paraId="35ACEDC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451EC" w14:textId="43B5190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7A5A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ung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9AB44" w14:textId="045620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4,392.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C15C2" w14:textId="11148D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BAD50" w14:textId="668E0F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496E0" w14:textId="2DC0CC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4,392.00</w:t>
            </w:r>
          </w:p>
        </w:tc>
      </w:tr>
      <w:tr w:rsidR="00BC1A55" w14:paraId="6D9FE36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B0CC3" w14:textId="5881DBF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57F6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sis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4DE0C" w14:textId="468C88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3,928.5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72730" w14:textId="037BFD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71216" w14:textId="6E75AB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DB1EF" w14:textId="0677B6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3,928.52</w:t>
            </w:r>
          </w:p>
        </w:tc>
      </w:tr>
      <w:tr w:rsidR="00BC1A55" w14:paraId="19F4933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E4E959" w14:textId="39A2A4B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8D4D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yamb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B4B2D" w14:textId="0A2BAA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FC0DC" w14:textId="41D6B0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684A5" w14:textId="6D8BCA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BAE25" w14:textId="25C4FB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BC1A55" w14:paraId="784F2E9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BF78CB" w14:textId="10F2830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9F43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inalo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AAE1B" w14:textId="31A665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0,157.1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630A1" w14:textId="6052DC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45CC4" w14:textId="54620B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7A199" w14:textId="3128DD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0,157.12</w:t>
            </w:r>
          </w:p>
        </w:tc>
      </w:tr>
      <w:tr w:rsidR="00BC1A55" w14:paraId="2622D08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C3A8B" w14:textId="07B7FEC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1EA39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gall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5A693" w14:textId="560BCF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8,300.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43863" w14:textId="45C745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3DF6C" w14:textId="6608A3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6,500.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EE138" w14:textId="0966D5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4,800.64</w:t>
            </w:r>
          </w:p>
        </w:tc>
      </w:tr>
      <w:tr w:rsidR="00BC1A55" w14:paraId="0EFDCFE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A77556" w14:textId="490D8C7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4D1BF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si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79825" w14:textId="008DD8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48,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4981B" w14:textId="216406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C4DC1" w14:textId="4991D9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68,520.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FA806" w14:textId="552CB1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16,520.00</w:t>
            </w:r>
          </w:p>
        </w:tc>
      </w:tr>
      <w:tr w:rsidR="00BC1A55" w14:paraId="7E690DB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1D0BE9" w14:textId="2E95876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5EB85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gup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1F0FD" w14:textId="322C10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6,945.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6F387" w14:textId="4B4D70E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93ED0" w14:textId="6321A8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B70F4" w14:textId="0B0F6C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6,945.64</w:t>
            </w:r>
          </w:p>
        </w:tc>
      </w:tr>
      <w:tr w:rsidR="00BC1A55" w14:paraId="3FD2799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10858" w14:textId="69C623C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9D50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so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E9588" w14:textId="533AA9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193.3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B6563" w14:textId="194BDD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D5EC8" w14:textId="705DB0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9F3FF" w14:textId="302C16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193.39</w:t>
            </w:r>
          </w:p>
        </w:tc>
      </w:tr>
      <w:tr w:rsidR="00BC1A55" w14:paraId="2535D8B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E9A4D" w14:textId="267ACDD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241A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nfan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DA105" w14:textId="55CA05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7,588.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73899" w14:textId="31A82E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3221F" w14:textId="3C08CC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0BF40" w14:textId="22E523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7,588.75</w:t>
            </w:r>
          </w:p>
        </w:tc>
      </w:tr>
      <w:tr w:rsidR="00BC1A55" w14:paraId="6C198D8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C88003" w14:textId="4B9487F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3B32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brado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CC49F" w14:textId="1E5678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0,696.1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FDF5A" w14:textId="11C17C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8667F" w14:textId="095524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0F811" w14:textId="395DFA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0,696.12</w:t>
            </w:r>
          </w:p>
        </w:tc>
      </w:tr>
      <w:tr w:rsidR="00BC1A55" w14:paraId="35FDD5B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7365B" w14:textId="654EBBA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CD117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o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38B86" w14:textId="2BC7D9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74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C5B3D" w14:textId="1D161D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4F88B" w14:textId="1D98C0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FCDFB" w14:textId="772526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744.00</w:t>
            </w:r>
          </w:p>
        </w:tc>
      </w:tr>
      <w:tr w:rsidR="00BC1A55" w14:paraId="33589FE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CF53E" w14:textId="673F935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93FF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NGAY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7A48B" w14:textId="764764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2,612.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06314" w14:textId="6A2F54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5D666" w14:textId="16139A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EE29D" w14:textId="16E91A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2,612.20</w:t>
            </w:r>
          </w:p>
        </w:tc>
      </w:tr>
      <w:tr w:rsidR="00BC1A55" w14:paraId="0171D1F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AB53C" w14:textId="07A7BBE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79C9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bin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FD009" w14:textId="4C4A01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448.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CA80F" w14:textId="5BEC24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82989" w14:textId="7529C2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E1754" w14:textId="76B6AA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448.75</w:t>
            </w:r>
          </w:p>
        </w:tc>
      </w:tr>
      <w:tr w:rsidR="00BC1A55" w14:paraId="0144607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033DB" w14:textId="58BA7C0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208D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asiqu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A67EF" w14:textId="024B29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517.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21EBB" w14:textId="748988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1BCC9" w14:textId="41F340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41E1E" w14:textId="02FD48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517.14</w:t>
            </w:r>
          </w:p>
        </w:tc>
      </w:tr>
      <w:tr w:rsidR="00BC1A55" w14:paraId="0F1454C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53023" w14:textId="49C703F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847B1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ao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22401" w14:textId="298150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BF243" w14:textId="1DF7BF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9BB25" w14:textId="07DCAF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D6D3B" w14:textId="299333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3F18706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49F00" w14:textId="0F3DA5E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4748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gald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73B5B" w14:textId="230EFE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CE382" w14:textId="6407C1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0B6B7" w14:textId="611101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E3EB4" w14:textId="71B2F3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34E46D7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C3625" w14:textId="79459E8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5FB6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gatare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AE068" w14:textId="57C8CE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5,77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FD9E3" w14:textId="096FC2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6A6B8" w14:textId="53F413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69EBD" w14:textId="5F2D6C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5,778.00</w:t>
            </w:r>
          </w:p>
        </w:tc>
      </w:tr>
      <w:tr w:rsidR="00BC1A55" w14:paraId="21A601E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90A0F" w14:textId="6CB52A2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3BD6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pand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553EF" w14:textId="04CEB2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1D0EB" w14:textId="59A60C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879BA" w14:textId="2223CB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28A72" w14:textId="77E829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49D80D5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376CB" w14:textId="208008C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14A5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tivid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D204D" w14:textId="26875D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042.3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D151E" w14:textId="6089C7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0165C" w14:textId="2C7614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6A802" w14:textId="054EBA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042.39</w:t>
            </w:r>
          </w:p>
        </w:tc>
      </w:tr>
      <w:tr w:rsidR="00BC1A55" w14:paraId="76AC987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5DBA5" w14:textId="385DA02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7EC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ozzorub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BA29C" w14:textId="4D1BB5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0,494.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A051E" w14:textId="5F06D0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301D7" w14:textId="13DB24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A5E32" w14:textId="1A5406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0,494.75</w:t>
            </w:r>
          </w:p>
        </w:tc>
      </w:tr>
      <w:tr w:rsidR="00BC1A55" w14:paraId="2EF500B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2E05B" w14:textId="248B585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5E11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sal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92DFC" w14:textId="5AD537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33,644.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5F557" w14:textId="62DF72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1C772" w14:textId="3C5CDC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D4D22" w14:textId="40693E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33,644.32</w:t>
            </w:r>
          </w:p>
        </w:tc>
      </w:tr>
      <w:tr w:rsidR="00BC1A55" w14:paraId="3D3B482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8835C" w14:textId="20989CF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4419F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505C0" w14:textId="36107C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0,677.3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A7B9B" w14:textId="4E7E16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4AFAB" w14:textId="2C010A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3FC19" w14:textId="030966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0,677.34</w:t>
            </w:r>
          </w:p>
        </w:tc>
      </w:tr>
      <w:tr w:rsidR="00BC1A55" w14:paraId="2C0B42C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B46B3" w14:textId="1ABF40B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40EA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Fab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2FD67" w14:textId="003E4C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01F00" w14:textId="4FFE3A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220E2" w14:textId="370C76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46ECB" w14:textId="5B030E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BC1A55" w14:paraId="6520335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DAEC0" w14:textId="1F51D56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F5C92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2A8FE" w14:textId="2BDB81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2,504.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A1195" w14:textId="451403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15DE4" w14:textId="517E37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1,675.2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BC8B9" w14:textId="7CC278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84,179.30</w:t>
            </w:r>
          </w:p>
        </w:tc>
      </w:tr>
      <w:tr w:rsidR="00BC1A55" w14:paraId="59CB768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DFA5B" w14:textId="4B925F2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A2A8E" w14:textId="49589975"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F7DF3" w14:textId="1C7CF0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4,366.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FB091" w14:textId="7769E1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5639F" w14:textId="565EA3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BA666" w14:textId="2308B1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4,366.25</w:t>
            </w:r>
          </w:p>
        </w:tc>
      </w:tr>
      <w:tr w:rsidR="00BC1A55" w14:paraId="1C8EC46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E6929" w14:textId="1F8A62A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65477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Quint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3D748" w14:textId="044E42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6B554" w14:textId="6549E3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73EFD" w14:textId="3FE22A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86A31" w14:textId="5BE679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BC1A55" w14:paraId="79E094C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24F5C" w14:textId="33C58F5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7B340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7751C" w14:textId="03D535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4B672" w14:textId="7A15C8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8163F" w14:textId="5CC975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A38C4" w14:textId="6AEEB8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0,000.00</w:t>
            </w:r>
          </w:p>
        </w:tc>
      </w:tr>
      <w:tr w:rsidR="00BC1A55" w14:paraId="17AE3E7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8DE34" w14:textId="6321AB6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13C0B" w14:textId="1DB88BAC"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952F4" w14:textId="77DC64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3,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03620" w14:textId="1D383C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96183" w14:textId="0B4C0F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5,000.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EAA0B" w14:textId="203C59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8,000.00</w:t>
            </w:r>
          </w:p>
        </w:tc>
      </w:tr>
      <w:tr w:rsidR="00BC1A55" w14:paraId="141788A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F263D" w14:textId="4633F54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A9ED0" w14:textId="52562F76"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B9BA8" w14:textId="5770C2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F4CE2" w14:textId="2E154D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52D35" w14:textId="368572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3F916" w14:textId="1560A2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BC1A55" w14:paraId="1049577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12E7A" w14:textId="373AD40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0DB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s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8887D" w14:textId="0E0DD9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26,796.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8FAEC" w14:textId="69878F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35EE" w14:textId="081B78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4D197" w14:textId="46C168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26,796.75</w:t>
            </w:r>
          </w:p>
        </w:tc>
      </w:tr>
      <w:tr w:rsidR="00BC1A55" w14:paraId="11AC08B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C2566" w14:textId="04D5BB0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39F5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u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55615" w14:textId="71FB3C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63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405F2" w14:textId="4382CE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4F619" w14:textId="73E53D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1E71C" w14:textId="2C661A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632.50</w:t>
            </w:r>
          </w:p>
        </w:tc>
      </w:tr>
      <w:tr w:rsidR="00BC1A55" w14:paraId="0D38C78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6613E" w14:textId="6401174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D536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yu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65683" w14:textId="5F3BD8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1,247.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1B83C" w14:textId="3D41D10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200.03</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584B3" w14:textId="3D3E03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0BBFD" w14:textId="5A2FFB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7,447.17</w:t>
            </w:r>
          </w:p>
        </w:tc>
      </w:tr>
      <w:tr w:rsidR="00BC1A55" w14:paraId="05272F4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A7D99" w14:textId="7DD9936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1395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Umi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18184" w14:textId="3BBB76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6,538.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286AA" w14:textId="534C1B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4ECD7" w14:textId="445CEA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95,097.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EE014" w14:textId="4726F5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91,635.50</w:t>
            </w:r>
          </w:p>
        </w:tc>
      </w:tr>
      <w:tr w:rsidR="00BC1A55" w14:paraId="584494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E036C" w14:textId="3C95DCD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6226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Urbizton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26691" w14:textId="78A103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1,833.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59566" w14:textId="39F430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16A43" w14:textId="70C384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637B9" w14:textId="5BBA22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1,833.75</w:t>
            </w:r>
          </w:p>
        </w:tc>
      </w:tr>
      <w:tr w:rsidR="00BC1A55" w14:paraId="370B5CA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448C7" w14:textId="0ED6E41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8ECC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URDANE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0A379" w14:textId="528C0C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4,668.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C4BAB" w14:textId="20CC8D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FE2D9" w14:textId="69565A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0,000.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E5EE6" w14:textId="51D468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4,668.14</w:t>
            </w:r>
          </w:p>
        </w:tc>
      </w:tr>
      <w:tr w:rsidR="00BC1A55" w14:paraId="1A5CFE2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DFD88" w14:textId="5CAC9FE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24313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llasi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0A02F" w14:textId="77FF1F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E146D" w14:textId="396469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25BEA" w14:textId="7A6734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CC9F8" w14:textId="1B0714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35F6518C"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C8E9D1E"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EGION II</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62E7346" w14:textId="6808A91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4,203,288.66</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F090325" w14:textId="6DB572E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CA7D8E" w14:textId="16632DB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E3F85A2" w14:textId="41FC395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4,203,288.66</w:t>
            </w:r>
          </w:p>
        </w:tc>
      </w:tr>
      <w:tr w:rsidR="00BC1A55" w14:paraId="0872F04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A33C74"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atanes</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530AC1" w14:textId="52D1931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82,322.0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D05511" w14:textId="3259545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5C6DE7" w14:textId="4D33BE2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1F11302" w14:textId="4D5A51A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82,322.08</w:t>
            </w:r>
          </w:p>
        </w:tc>
      </w:tr>
      <w:tr w:rsidR="00BC1A55" w14:paraId="6C6B3C9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857EA" w14:textId="1CFBF96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1857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Batan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A4826" w14:textId="285443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9,949.5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EC7E0" w14:textId="6C37CC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6AFB3" w14:textId="77D31C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F18E8" w14:textId="322167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9,949.52</w:t>
            </w:r>
          </w:p>
        </w:tc>
      </w:tr>
      <w:tr w:rsidR="00BC1A55" w14:paraId="3156BB1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F8108" w14:textId="468E678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6019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sc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72CEF" w14:textId="706CC5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359.0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3A012" w14:textId="5436E5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0A4D0" w14:textId="269702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F83F8" w14:textId="468868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359.04</w:t>
            </w:r>
          </w:p>
        </w:tc>
      </w:tr>
      <w:tr w:rsidR="00BC1A55" w14:paraId="279F6C2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3BD03" w14:textId="7A1BA3F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8718A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tbaya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86141" w14:textId="75B11E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51.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7DE1F" w14:textId="5F1E45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0720" w14:textId="14FDAD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B5BDA" w14:textId="3682EA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51.00</w:t>
            </w:r>
          </w:p>
        </w:tc>
      </w:tr>
      <w:tr w:rsidR="00BC1A55" w14:paraId="51A2BE0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5B3BF" w14:textId="5767CE2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D5F1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Uyu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67BE7" w14:textId="3340FC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2.5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C38BD" w14:textId="7FCE07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9931D" w14:textId="41F44F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D7AF5" w14:textId="65AD63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2.52</w:t>
            </w:r>
          </w:p>
        </w:tc>
      </w:tr>
      <w:tr w:rsidR="00BC1A55" w14:paraId="65B60A7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61E9A4"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Cagaya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4D168A" w14:textId="29AA0C0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7,209,908.7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667D94" w14:textId="1440D0A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EC819D" w14:textId="71437DF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353EC7" w14:textId="18712B1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7,209,908.70</w:t>
            </w:r>
          </w:p>
        </w:tc>
      </w:tr>
      <w:tr w:rsidR="00BC1A55" w14:paraId="52F673D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D7871" w14:textId="488FDD2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2336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Cag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B0B00" w14:textId="3422C2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15,646.5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1E042" w14:textId="279FF3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514F9" w14:textId="5E9652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27BDB" w14:textId="447F60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15,646.58</w:t>
            </w:r>
          </w:p>
        </w:tc>
      </w:tr>
      <w:tr w:rsidR="00BC1A55" w14:paraId="62F17BC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820D4" w14:textId="6594F73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057A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bulu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F9E6D" w14:textId="745A55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84.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D7FA2" w14:textId="03E90B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640FF" w14:textId="27187C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833A0" w14:textId="79A2D9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84.40</w:t>
            </w:r>
          </w:p>
        </w:tc>
      </w:tr>
      <w:tr w:rsidR="00BC1A55" w14:paraId="41C24CE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68ED5" w14:textId="7783A09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25FC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ca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19D20" w14:textId="04701E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0,279.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5BF2C" w14:textId="796122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3E037" w14:textId="633D41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D60AA" w14:textId="72C753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0,279.32</w:t>
            </w:r>
          </w:p>
        </w:tc>
      </w:tr>
      <w:tr w:rsidR="00BC1A55" w14:paraId="1B95906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DDA8A" w14:textId="63DA9AC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5D40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lacap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4AA1F" w14:textId="605AB5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726.3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F587A" w14:textId="3CCDB1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22BC4" w14:textId="0927E57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5EA2C" w14:textId="717BE9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726.36</w:t>
            </w:r>
          </w:p>
        </w:tc>
      </w:tr>
      <w:tr w:rsidR="00BC1A55" w14:paraId="2A11769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0660D" w14:textId="39A8376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7DCE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mulu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1B3F9" w14:textId="3BEEEB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4A9F" w14:textId="5E496F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59692" w14:textId="1ADAEA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E2C97" w14:textId="2D52C9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76</w:t>
            </w:r>
          </w:p>
        </w:tc>
      </w:tr>
      <w:tr w:rsidR="00BC1A55" w14:paraId="1D7CFED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07C76" w14:textId="5C145CD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3BEB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parr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94CDF" w14:textId="4BDAC7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6,180.2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6FCA6" w14:textId="75F4D3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74D0A" w14:textId="3E1D56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33F36" w14:textId="22FA17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6,180.24</w:t>
            </w:r>
          </w:p>
        </w:tc>
      </w:tr>
      <w:tr w:rsidR="00BC1A55" w14:paraId="31FAC8A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A550D" w14:textId="6F59545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ADBBB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gg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7868B" w14:textId="3F9064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0,844.0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15045" w14:textId="5D5D8C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155BD" w14:textId="109737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2F1FF" w14:textId="069292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0,844.02</w:t>
            </w:r>
          </w:p>
        </w:tc>
      </w:tr>
      <w:tr w:rsidR="00BC1A55" w14:paraId="594014F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EFD892" w14:textId="401BACA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4648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lester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27DD0" w14:textId="255EA60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1.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199CA" w14:textId="31A93A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58C5B" w14:textId="732E8A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6852D" w14:textId="0DF7C2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1.00</w:t>
            </w:r>
          </w:p>
        </w:tc>
      </w:tr>
      <w:tr w:rsidR="00BC1A55" w14:paraId="63FB599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05CA9" w14:textId="74DAB74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F839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gue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7A9D7" w14:textId="248E00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B9E96" w14:textId="36B10E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F8F2C" w14:textId="632AAC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46B0B" w14:textId="18C224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76</w:t>
            </w:r>
          </w:p>
        </w:tc>
      </w:tr>
      <w:tr w:rsidR="00BC1A55" w14:paraId="38D0203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A8D278" w14:textId="6B075BD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F0C8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15795" w14:textId="66F747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9,0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9F194" w14:textId="7B09B0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59DC0" w14:textId="08682C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18034" w14:textId="23CD36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9,095.00</w:t>
            </w:r>
          </w:p>
        </w:tc>
      </w:tr>
      <w:tr w:rsidR="00BC1A55" w14:paraId="772C5E5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1735E" w14:textId="12A7721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3A14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malaniu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E3F16" w14:textId="0FA4CA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1,05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70E3A" w14:textId="5C2137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99BBD" w14:textId="036CBD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8853E" w14:textId="5D3380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1,054.00</w:t>
            </w:r>
          </w:p>
        </w:tc>
      </w:tr>
      <w:tr w:rsidR="00BC1A55" w14:paraId="37883BE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2CCA28" w14:textId="1BCE891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45F8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Enril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1E01E" w14:textId="76A175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12,528.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F8E1A" w14:textId="2A13DB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B65EB" w14:textId="4073F0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1C67A" w14:textId="03D46E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12,528.32</w:t>
            </w:r>
          </w:p>
        </w:tc>
      </w:tr>
      <w:tr w:rsidR="00BC1A55" w14:paraId="3A09520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F7B1F" w14:textId="07B297C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2F21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atta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DF4B5" w14:textId="07F1C4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84.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1AA55" w14:textId="2F5D1A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04BE8" w14:textId="583B26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CD2A2" w14:textId="4988F3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84.40</w:t>
            </w:r>
          </w:p>
        </w:tc>
      </w:tr>
      <w:tr w:rsidR="00BC1A55" w14:paraId="3EFD513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D2486" w14:textId="25FC343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8EE8D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onza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68659" w14:textId="64779B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80,648.8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CD7CE" w14:textId="1609E3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FBAA6" w14:textId="4533DD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850B7" w14:textId="677727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80,648.86</w:t>
            </w:r>
          </w:p>
        </w:tc>
      </w:tr>
      <w:tr w:rsidR="00BC1A55" w14:paraId="0D31A17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1E242" w14:textId="6144110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1BCB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gu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0AD6B" w14:textId="2E836A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6,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9908D" w14:textId="4F8770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B5147" w14:textId="0A9197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A0BC1" w14:textId="51ED80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6,200.00</w:t>
            </w:r>
          </w:p>
        </w:tc>
      </w:tr>
      <w:tr w:rsidR="00BC1A55" w14:paraId="645F144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B139D" w14:textId="1F6D5F7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C444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l-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43442" w14:textId="461982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428.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58126" w14:textId="6EE89F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858FB" w14:textId="1C5292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A8EA5" w14:textId="716274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428.40</w:t>
            </w:r>
          </w:p>
        </w:tc>
      </w:tr>
      <w:tr w:rsidR="00BC1A55" w14:paraId="391075E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9B472" w14:textId="692ADF6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C4C4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sa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76250" w14:textId="2B5510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2,795.7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37014" w14:textId="7DA2D8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F8104" w14:textId="7A11DC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53072" w14:textId="01FE50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2,795.70</w:t>
            </w:r>
          </w:p>
        </w:tc>
      </w:tr>
      <w:tr w:rsidR="00BC1A55" w14:paraId="2BAB0B8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72B3B" w14:textId="1470BDB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23EE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mpl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37D1B" w14:textId="4652E7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885.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34B34" w14:textId="676E67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8CDED" w14:textId="417EA0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0D43E" w14:textId="77F342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885.68</w:t>
            </w:r>
          </w:p>
        </w:tc>
      </w:tr>
      <w:tr w:rsidR="00BC1A55" w14:paraId="715C20A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E59B3F" w14:textId="4A5B5EF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81A6F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eñablanc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00F5B" w14:textId="716689E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6.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C890" w14:textId="7DA40E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00020" w14:textId="7E2CDA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18DDC" w14:textId="06794B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6.88</w:t>
            </w:r>
          </w:p>
        </w:tc>
      </w:tr>
      <w:tr w:rsidR="00BC1A55" w14:paraId="124C546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D06D2" w14:textId="7655626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B9EF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a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F8E74" w14:textId="3899E1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6.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8CE9C" w14:textId="3D99D8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B01AD" w14:textId="1BBF45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C1CDE" w14:textId="2648B7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6.88</w:t>
            </w:r>
          </w:p>
        </w:tc>
      </w:tr>
      <w:tr w:rsidR="00BC1A55" w14:paraId="5CC9C64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4DDE04" w14:textId="4EB405E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AEB9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iz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CB2CF" w14:textId="7EFF7A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4,146.2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47674" w14:textId="692E19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13662" w14:textId="323FC3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FF2FE" w14:textId="6E3236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4,146.22</w:t>
            </w:r>
          </w:p>
        </w:tc>
      </w:tr>
      <w:tr w:rsidR="00BC1A55" w14:paraId="341F900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76622" w14:textId="176F0D6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5FAD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chez-Mi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612A8" w14:textId="1C33E9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7.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6821D" w14:textId="41CE06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A4629" w14:textId="40315D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27282" w14:textId="4AE053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7.00</w:t>
            </w:r>
          </w:p>
        </w:tc>
      </w:tr>
      <w:tr w:rsidR="00BC1A55" w14:paraId="0B8CE51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E49211" w14:textId="1AEABE4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C45AE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A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F7F98" w14:textId="1A7BA3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470.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ECED9" w14:textId="1EBDC9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23281" w14:textId="1CEE20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81FE7" w14:textId="2A9AC0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470.88</w:t>
            </w:r>
          </w:p>
        </w:tc>
      </w:tr>
      <w:tr w:rsidR="00BC1A55" w14:paraId="6BAD327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DA428" w14:textId="0DE27D3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F759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Praxed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EDA46" w14:textId="7484DC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9,2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8A704" w14:textId="3C3014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C1A65" w14:textId="62F05A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D7BA6" w14:textId="1D3C1F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9,220.00</w:t>
            </w:r>
          </w:p>
        </w:tc>
      </w:tr>
      <w:tr w:rsidR="00BC1A55" w14:paraId="259F48E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52085" w14:textId="26996DA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D8ED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CD58B" w14:textId="197246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92BBC" w14:textId="5F56F9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F970D" w14:textId="771518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299B3" w14:textId="4E1215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3.76</w:t>
            </w:r>
          </w:p>
        </w:tc>
      </w:tr>
      <w:tr w:rsidR="00BC1A55" w14:paraId="28AE35C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CE729" w14:textId="26D6363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D0BE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Niño (Fair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E67FF" w14:textId="1D7FE6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5,558.5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87BC6" w14:textId="506B9C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14879" w14:textId="3663BE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63939" w14:textId="41F04D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5,558.53</w:t>
            </w:r>
          </w:p>
        </w:tc>
      </w:tr>
      <w:tr w:rsidR="00BC1A55" w14:paraId="456A100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290C7" w14:textId="3AE6881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8E89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ola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F37C8" w14:textId="70A099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50.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BA81C" w14:textId="7E9EBA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CFED7" w14:textId="160800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97D56" w14:textId="46EE0E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50.64</w:t>
            </w:r>
          </w:p>
        </w:tc>
      </w:tr>
      <w:tr w:rsidR="00BC1A55" w14:paraId="00E530B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6AB53" w14:textId="35A0ECF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17588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B4666" w14:textId="080702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6.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8825C" w14:textId="03AC12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DCBF4" w14:textId="0CD5CD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622E2" w14:textId="5455F0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6.88</w:t>
            </w:r>
          </w:p>
        </w:tc>
      </w:tr>
      <w:tr w:rsidR="00BC1A55" w14:paraId="2DB3134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B8711" w14:textId="7FF5FC5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991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guegarao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2AC2F" w14:textId="5F301F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57,091.2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45C31" w14:textId="159148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1AAD3" w14:textId="6CFEF1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35790" w14:textId="4D251B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57,091.23</w:t>
            </w:r>
          </w:p>
        </w:tc>
      </w:tr>
      <w:tr w:rsidR="00BC1A55" w14:paraId="56F2F1E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F6FD61"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Isabela</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635EBD" w14:textId="7F76985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3,191,776.7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362CBC" w14:textId="4A9FD41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5F0B5A" w14:textId="00CFD35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4435A7A" w14:textId="2784583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3,191,776.78</w:t>
            </w:r>
          </w:p>
        </w:tc>
      </w:tr>
      <w:tr w:rsidR="00BC1A55" w14:paraId="7B6FB67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72739" w14:textId="1B37FB4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89CA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Isabe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EC8E7" w14:textId="4CC548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00,111.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E00BE" w14:textId="518688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F1CB1" w14:textId="2D2BB9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C7776" w14:textId="5CE3AF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00,111.80</w:t>
            </w:r>
          </w:p>
        </w:tc>
      </w:tr>
      <w:tr w:rsidR="00BC1A55" w14:paraId="318FD54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6FF52" w14:textId="25D89F7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DA06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i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FE21F" w14:textId="591730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9,320.4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26A0D" w14:textId="44A045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B1D56" w14:textId="272863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130F3" w14:textId="056644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9,320.46</w:t>
            </w:r>
          </w:p>
        </w:tc>
      </w:tr>
      <w:tr w:rsidR="00BC1A55" w14:paraId="6B4A63D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5AB4E" w14:textId="3F62160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9B71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gada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29D0B" w14:textId="2EB48A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F69D0" w14:textId="3AD143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B40F4" w14:textId="0F2944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7BC2A" w14:textId="1CAEFE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BC1A55" w14:paraId="1001DEF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4D4A6" w14:textId="0075092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E97E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uro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76512" w14:textId="5A3BE7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3,617.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D34B1" w14:textId="449B04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B12EA" w14:textId="61101E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15FB8" w14:textId="121A29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3,617.66</w:t>
            </w:r>
          </w:p>
        </w:tc>
      </w:tr>
      <w:tr w:rsidR="00BC1A55" w14:paraId="3EE835E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3DB16" w14:textId="10A850E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8B2A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enito Soliv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AC4CE" w14:textId="26EE73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2,022.5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CCA48" w14:textId="597D1F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915E1" w14:textId="425BC7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93DE5" w14:textId="128BDC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2,022.54</w:t>
            </w:r>
          </w:p>
        </w:tc>
      </w:tr>
      <w:tr w:rsidR="00BC1A55" w14:paraId="2C3D268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68FC91" w14:textId="1A982BA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E271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rg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F2E53" w14:textId="798047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1,172.0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0CED6" w14:textId="04C854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BD9C9" w14:textId="485BC0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EB907" w14:textId="72C968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1,172.06</w:t>
            </w:r>
          </w:p>
        </w:tc>
      </w:tr>
      <w:tr w:rsidR="00BC1A55" w14:paraId="69892FD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C9D01" w14:textId="33BA496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0088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ba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402BB" w14:textId="3951BF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9,412.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971AF" w14:textId="3A50BD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B37CA" w14:textId="4997B9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82BE8" w14:textId="76DF95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9,412.66</w:t>
            </w:r>
          </w:p>
        </w:tc>
      </w:tr>
      <w:tr w:rsidR="00BC1A55" w14:paraId="000482C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DD6D3" w14:textId="7A79ACA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7369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bat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53151" w14:textId="077096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077.3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1C5C6" w14:textId="4BA910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CEC23" w14:textId="163B8A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BBED3" w14:textId="47F3CD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077.36</w:t>
            </w:r>
          </w:p>
        </w:tc>
      </w:tr>
      <w:tr w:rsidR="00BC1A55" w14:paraId="2B1093B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195213" w14:textId="6F1AA8C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E779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Cau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E0D7B" w14:textId="6AE8C5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0,902.9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801AC" w14:textId="423709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50317" w14:textId="40570D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480DE" w14:textId="036954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0,902.96</w:t>
            </w:r>
          </w:p>
        </w:tc>
      </w:tr>
      <w:tr w:rsidR="00BC1A55" w14:paraId="0DE47BB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F05B5" w14:textId="7ACD102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AB5C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rd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BDED8" w14:textId="625827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2,292.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0D89E" w14:textId="3F85AF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2D834" w14:textId="38FCF0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CFC37" w14:textId="701228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2,292.66</w:t>
            </w:r>
          </w:p>
        </w:tc>
      </w:tr>
      <w:tr w:rsidR="00BC1A55" w14:paraId="397D09E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6BA627" w14:textId="03B41A7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1EB4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elfin Albano (Magsays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AE239" w14:textId="43E9F9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1,821.0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574BB" w14:textId="1F81F8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C0378" w14:textId="07EA74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E151F" w14:textId="488D45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1,821.06</w:t>
            </w:r>
          </w:p>
        </w:tc>
      </w:tr>
      <w:tr w:rsidR="00BC1A55" w14:paraId="1AFBE44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27D67" w14:textId="6EB75AB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183A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napigu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47018" w14:textId="040248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7,448.4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CF4B4" w14:textId="198807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468C5" w14:textId="44C2BD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41D12" w14:textId="0EF7A6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7,448.42</w:t>
            </w:r>
          </w:p>
        </w:tc>
      </w:tr>
      <w:tr w:rsidR="00BC1A55" w14:paraId="079B6CB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2309E" w14:textId="4DC1CE1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004A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vilac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F39B0" w14:textId="44B316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26.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4BF33" w14:textId="3C4184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7CC16" w14:textId="0DAAFB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D498D" w14:textId="71E8B1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26.66</w:t>
            </w:r>
          </w:p>
        </w:tc>
      </w:tr>
      <w:tr w:rsidR="00BC1A55" w14:paraId="4B9803B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A718D9" w14:textId="06F086D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7131A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Echagu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A67AC" w14:textId="3C2271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8,775.8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81E6E" w14:textId="374AE3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43FFF" w14:textId="727A56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7F1E8" w14:textId="10AD7E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8,775.86</w:t>
            </w:r>
          </w:p>
        </w:tc>
      </w:tr>
      <w:tr w:rsidR="00BC1A55" w14:paraId="21A736D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319F7" w14:textId="6ACA208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7CFB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amu</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8F8D8" w14:textId="73F6C6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81,260.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F745A" w14:textId="01BD8C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5A2A" w14:textId="62A294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2E34F" w14:textId="64B9B4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81,260.66</w:t>
            </w:r>
          </w:p>
        </w:tc>
      </w:tr>
      <w:tr w:rsidR="00BC1A55" w14:paraId="6157CE0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F106D" w14:textId="4347A73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5DBE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la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2BAA9" w14:textId="165175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9,562.5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FBBA3" w14:textId="1F0ED5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E38AD" w14:textId="02DBD8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1243B" w14:textId="6792B7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9,562.54</w:t>
            </w:r>
          </w:p>
        </w:tc>
      </w:tr>
      <w:tr w:rsidR="00BC1A55" w14:paraId="508F8C5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830F9" w14:textId="02914DE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B840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on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56DB2" w14:textId="5708D8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1,305.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E0084" w14:textId="48E47F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6A101" w14:textId="2D75FD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B8BD1" w14:textId="788F83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1,305.66</w:t>
            </w:r>
          </w:p>
        </w:tc>
      </w:tr>
      <w:tr w:rsidR="00BC1A55" w14:paraId="3B5ED7C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7E762" w14:textId="34BE8D5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465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97F1B" w14:textId="7687FC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8,351.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E04E7" w14:textId="3B25E2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EEED3" w14:textId="6C66AE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D1DD8" w14:textId="3A7AE3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8,351.66</w:t>
            </w:r>
          </w:p>
        </w:tc>
      </w:tr>
      <w:tr w:rsidR="00BC1A55" w14:paraId="3650CEF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91EA6" w14:textId="176E080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99DF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conac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E20DD" w14:textId="28E05B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5,337.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F9C19" w14:textId="488019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42E71" w14:textId="027BF4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68A34" w14:textId="40E8CB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5,337.88</w:t>
            </w:r>
          </w:p>
        </w:tc>
      </w:tr>
      <w:tr w:rsidR="00BC1A55" w14:paraId="41FF879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0F761" w14:textId="3DE4EDE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F24A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l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EAB8E" w14:textId="037C16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0,877.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8551C" w14:textId="3B7ED6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5C3A7" w14:textId="405E4A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FA527" w14:textId="5E6F01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0,877.56</w:t>
            </w:r>
          </w:p>
        </w:tc>
      </w:tr>
      <w:tr w:rsidR="00BC1A55" w14:paraId="1E53FED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144BC" w14:textId="63999FC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69F7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guil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0506F" w14:textId="1689FBE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1,401.5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A5F47" w14:textId="58C63F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62666" w14:textId="059116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BD76B" w14:textId="7E5012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1,401.58</w:t>
            </w:r>
          </w:p>
        </w:tc>
      </w:tr>
      <w:tr w:rsidR="00BC1A55" w14:paraId="387120E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42A51" w14:textId="60E07AF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81F5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la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75C78" w14:textId="447101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2,339.3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337D8" w14:textId="080C6D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2218C" w14:textId="6EB278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DEE06" w14:textId="0E96DD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2,339.30</w:t>
            </w:r>
          </w:p>
        </w:tc>
      </w:tr>
      <w:tr w:rsidR="00BC1A55" w14:paraId="0E9322F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793F5" w14:textId="4CBF2BD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402A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Quez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5D886" w14:textId="00252D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02DB9" w14:textId="745668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6F004" w14:textId="71E232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2CA2F" w14:textId="169810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BC1A55" w14:paraId="3082F98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08EC2" w14:textId="62B021B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61711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Quiri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C0CD7" w14:textId="247294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4,763.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5889F" w14:textId="62A433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7008B" w14:textId="0C92D3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CCAF5" w14:textId="1322BD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4,763.16</w:t>
            </w:r>
          </w:p>
        </w:tc>
      </w:tr>
      <w:tr w:rsidR="00BC1A55" w14:paraId="5A11DF4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AEEA2" w14:textId="36CBA0E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180B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am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49BDE" w14:textId="3E4A0A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3,329.8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C58E2" w14:textId="12B82E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AA9A7" w14:textId="2960D8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B0D16" w14:textId="4336DB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3,329.86</w:t>
            </w:r>
          </w:p>
        </w:tc>
      </w:tr>
      <w:tr w:rsidR="00BC1A55" w14:paraId="322D5B9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AFB946" w14:textId="2A85639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3B6C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eina Merced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6DB90" w14:textId="5220FC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1E7CC" w14:textId="562A5E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657B2" w14:textId="093CF4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F38A8" w14:textId="43206A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BC1A55" w14:paraId="37BE0E1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EE861" w14:textId="4DA70EB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579C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x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D8508" w14:textId="2AD681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748.3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57785" w14:textId="10EBFC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70D92" w14:textId="4CE29D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0753A" w14:textId="01D2EE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748.38</w:t>
            </w:r>
          </w:p>
        </w:tc>
      </w:tr>
      <w:tr w:rsidR="00BC1A55" w14:paraId="5BED1DA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F1792" w14:textId="1422205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7EAA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19509" w14:textId="388960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2,804.5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F2CA0" w14:textId="1D0C91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FABFF" w14:textId="3EA18F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65D7B" w14:textId="2FC039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2,804.54</w:t>
            </w:r>
          </w:p>
        </w:tc>
      </w:tr>
      <w:tr w:rsidR="00BC1A55" w14:paraId="0427616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7BE67" w14:textId="7C6FE48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703F6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Guillerm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C0411" w14:textId="48EBE8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3,022.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4D0E0" w14:textId="7DA56E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E03E8" w14:textId="76ACA5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8AFA7" w14:textId="54BCE9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3,022.76</w:t>
            </w:r>
          </w:p>
        </w:tc>
      </w:tr>
      <w:tr w:rsidR="00BC1A55" w14:paraId="5F2E045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F7331" w14:textId="6E56FA9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831E6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23C24" w14:textId="1A5956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3,968.7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A3269" w14:textId="333F9B0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C870A" w14:textId="78893C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55A81" w14:textId="5D90BA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3,968.70</w:t>
            </w:r>
          </w:p>
        </w:tc>
      </w:tr>
      <w:tr w:rsidR="00BC1A55" w14:paraId="6ECBD99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8FD9C" w14:textId="1441827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5FD2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D6C7A" w14:textId="491900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75DDC" w14:textId="242D98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89D16" w14:textId="0C387D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F1882" w14:textId="267899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BC1A55" w14:paraId="038AB38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674FB2" w14:textId="7BB499A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9316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aria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96981" w14:textId="49A973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4,473.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143F8" w14:textId="380664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94D39" w14:textId="2469A8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44C29" w14:textId="33E431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4,473.66</w:t>
            </w:r>
          </w:p>
        </w:tc>
      </w:tr>
      <w:tr w:rsidR="00BC1A55" w14:paraId="7153785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66529" w14:textId="54433F0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3C04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ate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4D463" w14:textId="40FFA3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9,875.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4BD52" w14:textId="502904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FC715" w14:textId="6BA29A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557BA" w14:textId="036841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9,875.66</w:t>
            </w:r>
          </w:p>
        </w:tc>
      </w:tr>
      <w:tr w:rsidR="00BC1A55" w14:paraId="6331BF2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DD3D1" w14:textId="51AE07F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F3C3C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Pab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A94BE" w14:textId="30DDD6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9,068.5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902A2" w14:textId="323C46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6D0E0" w14:textId="7ABDE6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7FAEB" w14:textId="0328DE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9,068.54</w:t>
            </w:r>
          </w:p>
        </w:tc>
      </w:tr>
      <w:tr w:rsidR="00BC1A55" w14:paraId="1DFDE31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FBE80" w14:textId="51E1780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BDAD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82A1F" w14:textId="78D19F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8,351.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4DF5F" w14:textId="43C185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A1FDE" w14:textId="619EA8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5781E" w14:textId="513BEF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8,351.66</w:t>
            </w:r>
          </w:p>
        </w:tc>
      </w:tr>
      <w:tr w:rsidR="00BC1A55" w14:paraId="736A4FE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E2BDF" w14:textId="034CDEE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5D22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Santia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C9263" w14:textId="6FC84B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7,147.5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8C6D7" w14:textId="28FC5E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10F01" w14:textId="776478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97E98" w14:textId="41D4A4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7,147.52</w:t>
            </w:r>
          </w:p>
        </w:tc>
      </w:tr>
      <w:tr w:rsidR="00BC1A55" w14:paraId="4472CC4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84415" w14:textId="15AE2C9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A8BA8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8081B" w14:textId="175583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BEFD0" w14:textId="52EE12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BF001" w14:textId="069EC8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3305A" w14:textId="1A036F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BC1A55" w14:paraId="2059EEF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49D7D" w14:textId="10D3677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A6D0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mauin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543E4" w14:textId="0BCCFA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5,480.0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A61F7" w14:textId="7DD1D3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CF5EF" w14:textId="7CECDE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383F4" w14:textId="31C821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5,480.04</w:t>
            </w:r>
          </w:p>
        </w:tc>
      </w:tr>
      <w:tr w:rsidR="00BC1A55" w14:paraId="7DB2B71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319D4D"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Nueva Vizcaya</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6C5A74" w14:textId="2862F1B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973,804.26</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D6F8EC" w14:textId="7461533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1834F9" w14:textId="6DBD06F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BB519FC" w14:textId="1502450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973,804.26</w:t>
            </w:r>
          </w:p>
        </w:tc>
      </w:tr>
      <w:tr w:rsidR="00BC1A55" w14:paraId="1C6CED5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7697D" w14:textId="13201F6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6C2C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Nueva Vizcay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BAC2D" w14:textId="22A268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54,846.9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930A8" w14:textId="4BC09E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C95F8" w14:textId="660473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2052B" w14:textId="760FA4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54,846.90</w:t>
            </w:r>
          </w:p>
        </w:tc>
      </w:tr>
      <w:tr w:rsidR="00BC1A55" w14:paraId="0E280C7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99DE3" w14:textId="511E19E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AD64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gab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BEA5E" w14:textId="6D975E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3,036.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AD9EF" w14:textId="04A1BC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79219" w14:textId="60D79E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C8E9F" w14:textId="59C1CD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3,036.10</w:t>
            </w:r>
          </w:p>
        </w:tc>
      </w:tr>
      <w:tr w:rsidR="00BC1A55" w14:paraId="035A35C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29BCE" w14:textId="7AF025C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FEEC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yomb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78486" w14:textId="3B23BC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107.4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3C410" w14:textId="43AB98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55E90" w14:textId="6CF765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973BF" w14:textId="585AD3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107.48</w:t>
            </w:r>
          </w:p>
        </w:tc>
      </w:tr>
      <w:tr w:rsidR="00BC1A55" w14:paraId="7C943D4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CDC4BF" w14:textId="2F5F06B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1A8B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ola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2E380" w14:textId="22E095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2,813.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E8FF9" w14:textId="4FDA34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62192" w14:textId="0F13B0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296E9" w14:textId="185FB5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2,813.78</w:t>
            </w:r>
          </w:p>
        </w:tc>
      </w:tr>
      <w:tr w:rsidR="00BC1A55" w14:paraId="00C75312"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0109A4"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lastRenderedPageBreak/>
              <w:t>Quirino</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DBC1DA" w14:textId="13C3BCB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645,476.84</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A8A9E7" w14:textId="1E25AFB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8AD75D" w14:textId="6FF39F4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F74D976" w14:textId="2F00962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645,476.84</w:t>
            </w:r>
          </w:p>
        </w:tc>
      </w:tr>
      <w:tr w:rsidR="00BC1A55" w14:paraId="2866335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A8CC9" w14:textId="448C416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8048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Quiri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206F4" w14:textId="34D9B4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19,253.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1B806" w14:textId="26B2A77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DA1E9" w14:textId="4B926C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9386A" w14:textId="169F89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19,253.56</w:t>
            </w:r>
          </w:p>
        </w:tc>
      </w:tr>
      <w:tr w:rsidR="00BC1A55" w14:paraId="0214AD1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D7676" w14:textId="0166CBF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67A7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barrogui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5DD5C" w14:textId="391767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5,823.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9E4FD" w14:textId="6D22C3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2C48F" w14:textId="04A2B3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B652A" w14:textId="1F58D1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5,823.00</w:t>
            </w:r>
          </w:p>
        </w:tc>
      </w:tr>
      <w:tr w:rsidR="00BC1A55" w14:paraId="1B88657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41F57E" w14:textId="2D63124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3D94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ffu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4AA41" w14:textId="230F91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817.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45183" w14:textId="18582B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7D685" w14:textId="1B6FFB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D948A" w14:textId="6E54D1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817.00</w:t>
            </w:r>
          </w:p>
        </w:tc>
      </w:tr>
      <w:tr w:rsidR="00BC1A55" w14:paraId="39E1E9C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8B528" w14:textId="46EB9DB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AAB3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dde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6C468" w14:textId="68FA9A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2,097.2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98D72" w14:textId="20B8CC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402B6" w14:textId="2E3B1C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8F813" w14:textId="2B95D5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2,097.28</w:t>
            </w:r>
          </w:p>
        </w:tc>
      </w:tr>
      <w:tr w:rsidR="00BC1A55" w14:paraId="7277B74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D1B73B" w14:textId="2E30694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F20A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gtipu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4BF26" w14:textId="76423A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48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5E0C7" w14:textId="058150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D3989" w14:textId="183994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537BA" w14:textId="357E5C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486.00</w:t>
            </w:r>
          </w:p>
        </w:tc>
      </w:tr>
      <w:tr w:rsidR="00BC1A55" w14:paraId="4B06CC92"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5BE2CE6"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EGION III</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BCD702A" w14:textId="4AC1DAA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8,810,492.44</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354B16F" w14:textId="6EDAF55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27AF50" w14:textId="759622B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47D6E8C" w14:textId="7E74B4F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8,810,492.44</w:t>
            </w:r>
          </w:p>
        </w:tc>
      </w:tr>
      <w:tr w:rsidR="00BC1A55" w14:paraId="7C34079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E2E377"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Aurora</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3D31AF" w14:textId="006AEDC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503,670.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A7DE2A" w14:textId="4D8D407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02D80F" w14:textId="6F80054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A279962" w14:textId="58234D0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503,670.00</w:t>
            </w:r>
          </w:p>
        </w:tc>
      </w:tr>
      <w:tr w:rsidR="00BC1A55" w14:paraId="5275A06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3EE2A" w14:textId="5D4EA50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4B80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e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46DE8" w14:textId="578711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7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9522C" w14:textId="2B69BF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22340" w14:textId="7BCBC0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F09BE" w14:textId="0D82AC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750.00</w:t>
            </w:r>
          </w:p>
        </w:tc>
      </w:tr>
      <w:tr w:rsidR="00BC1A55" w14:paraId="27EDD6C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977C38" w14:textId="6925410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519E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sigu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09208" w14:textId="33B660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26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F1D30" w14:textId="764F8D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FA3F0" w14:textId="73A228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0FE70" w14:textId="3DE93F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265.00</w:t>
            </w:r>
          </w:p>
        </w:tc>
      </w:tr>
      <w:tr w:rsidR="00BC1A55" w14:paraId="7032D2B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5135D" w14:textId="3824259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4C1C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las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AFE2E" w14:textId="445034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96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61376" w14:textId="483DC4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56D28" w14:textId="4BA350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988D2" w14:textId="763E1C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962.50</w:t>
            </w:r>
          </w:p>
        </w:tc>
      </w:tr>
      <w:tr w:rsidR="00BC1A55" w14:paraId="4BEBB5B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A2B3D" w14:textId="47CC16C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9BA1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nalu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4287E" w14:textId="2797B9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5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24F73" w14:textId="634A32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EDB46" w14:textId="06C9B5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EE6DF" w14:textId="70CF85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550.00</w:t>
            </w:r>
          </w:p>
        </w:tc>
      </w:tr>
      <w:tr w:rsidR="00BC1A55" w14:paraId="2287FC3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6992D" w14:textId="6434E81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F249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nga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ACAFC" w14:textId="0BAD37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3,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9E623" w14:textId="0BBCDE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E9637" w14:textId="3D360A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5C373" w14:textId="5B2C80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3,000.00</w:t>
            </w:r>
          </w:p>
        </w:tc>
      </w:tr>
      <w:tr w:rsidR="00BC1A55" w14:paraId="35EC98A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3203F" w14:textId="555C2FB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58E41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pacul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1DEC1" w14:textId="1607A9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0,66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B5AA6" w14:textId="4D1F93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13F2F" w14:textId="451D6C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1E6B6" w14:textId="03C170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0,667.50</w:t>
            </w:r>
          </w:p>
        </w:tc>
      </w:tr>
      <w:tr w:rsidR="00BC1A55" w14:paraId="306BA13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AA0667" w14:textId="2F17E20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48A4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ia Auro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A0FCC" w14:textId="24C1A9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1,23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CF9EC" w14:textId="65D8C1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CB378" w14:textId="255A69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DC92D" w14:textId="1207A3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1,237.50</w:t>
            </w:r>
          </w:p>
        </w:tc>
      </w:tr>
      <w:tr w:rsidR="00BC1A55" w14:paraId="25945C3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54521" w14:textId="4A1450C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9BDA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DB87C" w14:textId="0379BC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1,23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B60D0" w14:textId="499632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DD765" w14:textId="78F22C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CEA46" w14:textId="135452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1,237.50</w:t>
            </w:r>
          </w:p>
        </w:tc>
      </w:tr>
      <w:tr w:rsidR="00BC1A55" w14:paraId="7CDA1601"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A198B2"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ataa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6BB6CA" w14:textId="2B7FAAA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152,798.69</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5019DB" w14:textId="7EC3048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FCC26C" w14:textId="46FE8C8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BB773C" w14:textId="0681224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152,798.69</w:t>
            </w:r>
          </w:p>
        </w:tc>
      </w:tr>
      <w:tr w:rsidR="00BC1A55" w14:paraId="4A3BAA3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B2311" w14:textId="230C974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D230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buc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4E9C8" w14:textId="5BB524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50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96044" w14:textId="201FDD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EFCE6" w14:textId="27D0F2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8E87C" w14:textId="24AA08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504.00</w:t>
            </w:r>
          </w:p>
        </w:tc>
      </w:tr>
      <w:tr w:rsidR="00BC1A55" w14:paraId="1D6FF2E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FE29FE" w14:textId="2A13EE8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DD49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g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133C5" w14:textId="504C5F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4,56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BC5A9" w14:textId="31E285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ACDF9" w14:textId="199DE5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C7A63" w14:textId="5EF319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4,566.00</w:t>
            </w:r>
          </w:p>
        </w:tc>
      </w:tr>
      <w:tr w:rsidR="00BC1A55" w14:paraId="4A4E133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6073E" w14:textId="2F192D9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0BD6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Bala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DDC6B" w14:textId="563F8B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6,919.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DFF31" w14:textId="0F060D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3BA43" w14:textId="1B8A4B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D96C6" w14:textId="3BD103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6,919.20</w:t>
            </w:r>
          </w:p>
        </w:tc>
      </w:tr>
      <w:tr w:rsidR="00BC1A55" w14:paraId="56B22DE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393AC" w14:textId="5C88A7C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508E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nalupih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32A1C" w14:textId="116083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0,76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343BF" w14:textId="48F8C4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ACC7B" w14:textId="5A5CCC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35936" w14:textId="61D833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0,768.00</w:t>
            </w:r>
          </w:p>
        </w:tc>
      </w:tr>
      <w:tr w:rsidR="00BC1A55" w14:paraId="45B8813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6F299" w14:textId="3E34101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5939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Hermos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C4161" w14:textId="1B0B13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5,471.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4F630" w14:textId="620FBC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56202" w14:textId="18D494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DC703" w14:textId="4B4E3B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5,471.25</w:t>
            </w:r>
          </w:p>
        </w:tc>
      </w:tr>
      <w:tr w:rsidR="00BC1A55" w14:paraId="46696A6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25E51" w14:textId="13417CD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937D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m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135CF" w14:textId="0ED709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8,579.9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A3133" w14:textId="26B84E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E33B0" w14:textId="34362E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1CFB0" w14:textId="216A18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8,579.98</w:t>
            </w:r>
          </w:p>
        </w:tc>
      </w:tr>
      <w:tr w:rsidR="00BC1A55" w14:paraId="09B1E53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2E41A" w14:textId="7E2F598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5A39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ivel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2CD00" w14:textId="312BA1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3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F425B" w14:textId="01735D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1703A" w14:textId="0868A7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B52BC" w14:textId="5645B4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34,000.00</w:t>
            </w:r>
          </w:p>
        </w:tc>
      </w:tr>
      <w:tr w:rsidR="00BC1A55" w14:paraId="1575DCA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25C0D" w14:textId="4B26B0A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20AA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or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EAD43" w14:textId="55BAEC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4,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9B6F6" w14:textId="2E232B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CCA1E" w14:textId="2D4F5A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2B711" w14:textId="55D3CF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4,500.00</w:t>
            </w:r>
          </w:p>
        </w:tc>
      </w:tr>
      <w:tr w:rsidR="00BC1A55" w14:paraId="217EB13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F6FA0" w14:textId="39D90F4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8A2F5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ran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794EB" w14:textId="66F02F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4,59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8D391" w14:textId="02D89A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90D22" w14:textId="45BFF5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9B8AE" w14:textId="479D11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4,590.00</w:t>
            </w:r>
          </w:p>
        </w:tc>
      </w:tr>
      <w:tr w:rsidR="00BC1A55" w14:paraId="206E39B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6097AB" w14:textId="6FBBC70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7400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ri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1371F" w14:textId="57B14B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41,025.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C7886" w14:textId="33E97D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8ABD5" w14:textId="268F27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4EDA9" w14:textId="0EEE06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41,025.76</w:t>
            </w:r>
          </w:p>
        </w:tc>
      </w:tr>
      <w:tr w:rsidR="00BC1A55" w14:paraId="4D6EA62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A93311" w14:textId="5C8C201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8EA3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F28E9" w14:textId="7DC163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9,556.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14B10" w14:textId="6F4581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9652E" w14:textId="6F94DE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B4A4F" w14:textId="74F520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9,556.50</w:t>
            </w:r>
          </w:p>
        </w:tc>
      </w:tr>
      <w:tr w:rsidR="00BC1A55" w14:paraId="7F5A82B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9A7FF" w14:textId="7AF6333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EBC7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m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06750" w14:textId="7F6B75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31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8323E" w14:textId="2C8834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C479F" w14:textId="3E9745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46318" w14:textId="57A4E4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318.00</w:t>
            </w:r>
          </w:p>
        </w:tc>
      </w:tr>
      <w:tr w:rsidR="00BC1A55" w14:paraId="36FCB554"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56393E"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ulaca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DEDC5C" w14:textId="039CC0D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570,405.59</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B89148" w14:textId="601E772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AA6B84" w14:textId="7D7EE18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EBAA9A" w14:textId="70F2735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570,405.59</w:t>
            </w:r>
          </w:p>
        </w:tc>
      </w:tr>
      <w:tr w:rsidR="00BC1A55" w14:paraId="1EF19C35" w14:textId="77777777" w:rsidTr="00BC1A55">
        <w:trPr>
          <w:trHeight w:hRule="exact" w:val="283"/>
        </w:trPr>
        <w:tc>
          <w:tcPr>
            <w:tcW w:w="71" w:type="pct"/>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17C53A20" w14:textId="20401837" w:rsidR="00BC1A55" w:rsidRDefault="00BC1A55" w:rsidP="00BC1A55">
            <w:pPr>
              <w:ind w:right="57"/>
              <w:rPr>
                <w:color w:val="00000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3929A" w14:textId="77777777" w:rsidR="00BC1A55" w:rsidRDefault="00BC1A55" w:rsidP="00BC1A55">
            <w:pPr>
              <w:ind w:right="57"/>
              <w:rPr>
                <w:rFonts w:ascii="Arial Narrow" w:hAnsi="Arial Narrow"/>
                <w:i/>
                <w:iCs/>
                <w:color w:val="000000"/>
              </w:rPr>
            </w:pPr>
            <w:r>
              <w:rPr>
                <w:rFonts w:ascii="Arial Narrow" w:hAnsi="Arial Narrow"/>
                <w:i/>
                <w:iCs/>
                <w:color w:val="000000"/>
              </w:rPr>
              <w:t>PLGU Bulac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BE189" w14:textId="1EA98435" w:rsidR="00BC1A55" w:rsidRDefault="00BC1A55" w:rsidP="00BC1A55">
            <w:pPr>
              <w:ind w:right="57"/>
              <w:jc w:val="right"/>
              <w:rPr>
                <w:rFonts w:ascii="Arial Narrow" w:hAnsi="Arial Narrow"/>
                <w:i/>
                <w:iCs/>
                <w:color w:val="000000"/>
              </w:rPr>
            </w:pPr>
            <w:r>
              <w:rPr>
                <w:rFonts w:ascii="Arial Narrow" w:hAnsi="Arial Narrow"/>
                <w:i/>
                <w:iCs/>
                <w:color w:val="000000"/>
              </w:rPr>
              <w:t>1,23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7F21A" w14:textId="3792CF59" w:rsidR="00BC1A55" w:rsidRDefault="00BC1A55" w:rsidP="00BC1A55">
            <w:pPr>
              <w:ind w:right="57"/>
              <w:jc w:val="right"/>
              <w:rPr>
                <w:rFonts w:ascii="Arial Narrow" w:hAnsi="Arial Narrow"/>
                <w:i/>
                <w:iCs/>
                <w:color w:val="000000"/>
              </w:rPr>
            </w:pPr>
            <w:r>
              <w:rPr>
                <w:rFonts w:ascii="Arial Narrow" w:hAnsi="Arial Narrow"/>
                <w:i/>
                <w:iCs/>
                <w:color w:val="00000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FA52A" w14:textId="4B80EFA8" w:rsidR="00BC1A55" w:rsidRDefault="00BC1A55" w:rsidP="00BC1A55">
            <w:pPr>
              <w:ind w:right="57"/>
              <w:jc w:val="right"/>
              <w:rPr>
                <w:rFonts w:ascii="Arial Narrow" w:hAnsi="Arial Narrow"/>
                <w:i/>
                <w:iCs/>
                <w:color w:val="000000"/>
              </w:rPr>
            </w:pPr>
            <w:r>
              <w:rPr>
                <w:rFonts w:ascii="Arial Narrow" w:hAnsi="Arial Narrow"/>
                <w:i/>
                <w:iCs/>
                <w:color w:val="00000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00E4D" w14:textId="692633F0" w:rsidR="00BC1A55" w:rsidRDefault="00BC1A55" w:rsidP="00BC1A55">
            <w:pPr>
              <w:ind w:right="57"/>
              <w:jc w:val="right"/>
              <w:rPr>
                <w:rFonts w:ascii="Arial Narrow" w:hAnsi="Arial Narrow"/>
                <w:i/>
                <w:iCs/>
                <w:color w:val="000000"/>
              </w:rPr>
            </w:pPr>
            <w:r>
              <w:rPr>
                <w:rFonts w:ascii="Arial Narrow" w:hAnsi="Arial Narrow"/>
                <w:i/>
                <w:iCs/>
                <w:color w:val="000000"/>
              </w:rPr>
              <w:t>1,234,000.00</w:t>
            </w:r>
          </w:p>
        </w:tc>
      </w:tr>
      <w:tr w:rsidR="00BC1A55" w14:paraId="2B9AE77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25706" w14:textId="79A362D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15CB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ga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FBD85" w14:textId="46E665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6384A" w14:textId="6A7FF6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A1F5C" w14:textId="5CDD15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1FA45" w14:textId="5DE4CC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78</w:t>
            </w:r>
          </w:p>
        </w:tc>
      </w:tr>
      <w:tr w:rsidR="00BC1A55" w14:paraId="15C49FF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AF3F49" w14:textId="2D73D66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BB90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agtas (Biga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6DFFE" w14:textId="0155F8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0,249.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BFCEC" w14:textId="6371D9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2C7EB" w14:textId="7C2415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C6893" w14:textId="33ADF7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0,249.68</w:t>
            </w:r>
          </w:p>
        </w:tc>
      </w:tr>
      <w:tr w:rsidR="00BC1A55" w14:paraId="04B46F0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9113C" w14:textId="340C4AA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6EA1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iu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020AB" w14:textId="475D94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56,535.5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21A8F" w14:textId="32622B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1C302" w14:textId="7FECCE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2DC26" w14:textId="7A5D1A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56,535.58</w:t>
            </w:r>
          </w:p>
        </w:tc>
      </w:tr>
      <w:tr w:rsidR="00BC1A55" w14:paraId="751F3AE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4357D" w14:textId="60C17B7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4BD0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cau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37281" w14:textId="7F8FC2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1,185.8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C9FF8" w14:textId="4293AA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1D684" w14:textId="723EB0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F7599" w14:textId="3D9E5E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1,185.84</w:t>
            </w:r>
          </w:p>
        </w:tc>
      </w:tr>
      <w:tr w:rsidR="00BC1A55" w14:paraId="5D834C1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4C02F" w14:textId="7FA6C74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EDB17F" w14:textId="3C3766C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lac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F60F3" w14:textId="146958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9,738.0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74861" w14:textId="0399E1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0A60E" w14:textId="14FD39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F2175" w14:textId="3DDDFB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9,738.08</w:t>
            </w:r>
          </w:p>
        </w:tc>
      </w:tr>
      <w:tr w:rsidR="00BC1A55" w14:paraId="79668E6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AC5E1" w14:textId="07FD3CB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6131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st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65436" w14:textId="4C64B9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5,144.5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957B7" w14:textId="1D7A8B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6AE84" w14:textId="0CED1D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1F025" w14:textId="7269FB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5,144.53</w:t>
            </w:r>
          </w:p>
        </w:tc>
      </w:tr>
      <w:tr w:rsidR="00BC1A55" w14:paraId="4136DC9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148B9" w14:textId="66EFBDC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FFDC9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ump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F532C" w14:textId="1F6F32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8,666.9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67430" w14:textId="5A0F97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40791" w14:textId="791FC4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30D02" w14:textId="430FF4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8,666.92</w:t>
            </w:r>
          </w:p>
        </w:tc>
      </w:tr>
      <w:tr w:rsidR="00BC1A55" w14:paraId="7368660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89485" w14:textId="562F308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6971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oña Remedios Trinid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F5966" w14:textId="468168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6,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56443" w14:textId="6F590E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43FBF" w14:textId="64E849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E6153" w14:textId="2A4D58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6,200.00</w:t>
            </w:r>
          </w:p>
        </w:tc>
      </w:tr>
      <w:tr w:rsidR="00BC1A55" w14:paraId="4E06F1E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EC8DA" w14:textId="744CD81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C109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iguin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43516" w14:textId="757BAA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6,88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55F7E" w14:textId="2A7C3C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D17B9" w14:textId="76CE17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401D3" w14:textId="4C1AE9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6,887.50</w:t>
            </w:r>
          </w:p>
        </w:tc>
      </w:tr>
      <w:tr w:rsidR="00BC1A55" w14:paraId="4623686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A836D" w14:textId="3F83315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10F75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Hagon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E93E8" w14:textId="7290D1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5,072.81</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D256B" w14:textId="7D83AD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13058" w14:textId="3FB93E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87BD4" w14:textId="66AF90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5,072.81</w:t>
            </w:r>
          </w:p>
        </w:tc>
      </w:tr>
      <w:tr w:rsidR="00BC1A55" w14:paraId="4C09442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682E73" w14:textId="7859762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ACA1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Malol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8C0A8" w14:textId="6CF2EE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298.8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3CC1D" w14:textId="72CDDF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A61A1" w14:textId="2B221C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0494F" w14:textId="7EDAB2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298.85</w:t>
            </w:r>
          </w:p>
        </w:tc>
      </w:tr>
      <w:tr w:rsidR="00BC1A55" w14:paraId="7D742FE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84797" w14:textId="26EC10C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2F20E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il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E2ED6" w14:textId="18DDD8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4,636.8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79764" w14:textId="6AD4E7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7B464" w14:textId="021C7A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02ABC" w14:textId="6EFFFA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4,636.82</w:t>
            </w:r>
          </w:p>
        </w:tc>
      </w:tr>
      <w:tr w:rsidR="00BC1A55" w14:paraId="4D7CD16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FC228" w14:textId="6D302E1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86CC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Meycau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0AABD" w14:textId="166943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1,013.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2D5D9" w14:textId="77C360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2C0B8" w14:textId="6EA084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8395A" w14:textId="453520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1,013.18</w:t>
            </w:r>
          </w:p>
        </w:tc>
      </w:tr>
      <w:tr w:rsidR="00BC1A55" w14:paraId="3E5F575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9BCCC" w14:textId="2227BCD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CC54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orzagar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95FED" w14:textId="41B7280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9,442.0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20235" w14:textId="260795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B7B0E" w14:textId="0EAC44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C8CB8" w14:textId="7DBC7B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9,442.04</w:t>
            </w:r>
          </w:p>
        </w:tc>
      </w:tr>
      <w:tr w:rsidR="00BC1A55" w14:paraId="30C449D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799F9" w14:textId="42D84BF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AC3B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ban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330A7" w14:textId="1FAE17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642.4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E4318" w14:textId="6227DB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0D40C" w14:textId="2994BF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3B283" w14:textId="3E260A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642.42</w:t>
            </w:r>
          </w:p>
        </w:tc>
      </w:tr>
      <w:tr w:rsidR="00BC1A55" w14:paraId="3CF7516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1BFC7" w14:textId="547CF36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372D1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d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A295E" w14:textId="7CFC38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54,859.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1DCB5" w14:textId="7764A7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CD243" w14:textId="6144BD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B2B42" w14:textId="48AFA8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54,859.78</w:t>
            </w:r>
          </w:p>
        </w:tc>
      </w:tr>
      <w:tr w:rsidR="00BC1A55" w14:paraId="06B1749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BA341" w14:textId="15EFB67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2DA9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omb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8B4F0" w14:textId="70BA0A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5,518.7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22C1D" w14:textId="5528CD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30E9C" w14:textId="3586E6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42161" w14:textId="3C10C4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5,518.74</w:t>
            </w:r>
          </w:p>
        </w:tc>
      </w:tr>
      <w:tr w:rsidR="00BC1A55" w14:paraId="37EA4FF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34D80" w14:textId="6A527F4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1169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D938D" w14:textId="006B4B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3,025.4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24E21" w14:textId="2DAA03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C33E3" w14:textId="01BAD2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F5486" w14:textId="55E223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3,025.46</w:t>
            </w:r>
          </w:p>
        </w:tc>
      </w:tr>
      <w:tr w:rsidR="00BC1A55" w14:paraId="2DC837C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0B059C" w14:textId="5F7527D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2F8B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uli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BF2B9" w14:textId="165AE0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3,445.5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B7B2C" w14:textId="26F045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12A45" w14:textId="238C00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F4007" w14:textId="036393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3,445.58</w:t>
            </w:r>
          </w:p>
        </w:tc>
      </w:tr>
      <w:tr w:rsidR="00BC1A55" w14:paraId="50BEB67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103158" w14:textId="1E125FE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1E05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Ildefons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A499" w14:textId="2D445A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3,821.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25042" w14:textId="55D00E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DC32D" w14:textId="4080FB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56EF7" w14:textId="6AD79E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3,821.56</w:t>
            </w:r>
          </w:p>
        </w:tc>
      </w:tr>
      <w:tr w:rsidR="00BC1A55" w14:paraId="441F803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C0BE4" w14:textId="6CEC98D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0F6E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San Jose del Mon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DDEC7" w14:textId="6ED0F9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52,680.9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85BB9" w14:textId="2974F9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3A378" w14:textId="1E2AAF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31593" w14:textId="51F61C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52,680.92</w:t>
            </w:r>
          </w:p>
        </w:tc>
      </w:tr>
      <w:tr w:rsidR="00BC1A55" w14:paraId="4C12A17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6B9B1" w14:textId="69B096D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E6A8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8C156" w14:textId="1B6CCE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45,910.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DDE59" w14:textId="38D054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801EE" w14:textId="6958DF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EDC35" w14:textId="72747F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45,910.68</w:t>
            </w:r>
          </w:p>
        </w:tc>
      </w:tr>
      <w:tr w:rsidR="00BC1A55" w14:paraId="79CB91D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82AC5" w14:textId="7A43E05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D7C5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Rafa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70479" w14:textId="6B31BD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4,437.0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366A7" w14:textId="300972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6068F" w14:textId="150B55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67962" w14:textId="0656F7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4,437.06</w:t>
            </w:r>
          </w:p>
        </w:tc>
      </w:tr>
      <w:tr w:rsidR="00BC1A55" w14:paraId="2E68A1B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7053B" w14:textId="51611DE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0625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A0033" w14:textId="3A65D8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3,630.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64E6A" w14:textId="79DB3A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B0096" w14:textId="4A5256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270A8" w14:textId="5BEBBE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3,630.78</w:t>
            </w:r>
          </w:p>
        </w:tc>
      </w:tr>
      <w:tr w:rsidR="00BC1A55" w14:paraId="6CEDB8AB"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11BF26"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Nueva Ecija</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DF1FCB" w14:textId="6AF76B3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444,078.7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D3ACDA" w14:textId="2BD5D63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9AF593" w14:textId="273CD93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CBBBBA" w14:textId="3A3A2C6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444,078.70</w:t>
            </w:r>
          </w:p>
        </w:tc>
      </w:tr>
      <w:tr w:rsidR="00BC1A55" w14:paraId="5F353D7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259C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Nueva Ecitj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A0EA9" w14:textId="31EC55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4,179.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16999" w14:textId="4C20B8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CE454" w14:textId="0FA0FF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04AE0" w14:textId="1A1816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4,179.78</w:t>
            </w:r>
          </w:p>
        </w:tc>
      </w:tr>
      <w:tr w:rsidR="00BC1A55" w14:paraId="73C7A21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463D0" w14:textId="292E7AB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5EB0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ia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5EB18" w14:textId="0C5566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9,8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8CE1C" w14:textId="276C59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7F292" w14:textId="40F823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1A22E" w14:textId="3A0E54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9,860.00</w:t>
            </w:r>
          </w:p>
        </w:tc>
      </w:tr>
      <w:tr w:rsidR="00BC1A55" w14:paraId="5210401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13A78" w14:textId="52D776A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CF4C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ngab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707FB" w14:textId="2B83AC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1,6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9D691" w14:textId="78D7EE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93CDD" w14:textId="1EE2AC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0A900" w14:textId="6D8DD3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1,650.00</w:t>
            </w:r>
          </w:p>
        </w:tc>
      </w:tr>
      <w:tr w:rsidR="00BC1A55" w14:paraId="6F3429B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86D94" w14:textId="74F5F0E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0A6D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banatu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CC13F" w14:textId="12E7E2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5,838.9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E6A80" w14:textId="32B4CF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87775" w14:textId="0CC3D9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B9DDF" w14:textId="3C18AF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5,838.92</w:t>
            </w:r>
          </w:p>
        </w:tc>
      </w:tr>
      <w:tr w:rsidR="00BC1A55" w14:paraId="2755E1C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1F434" w14:textId="1A1B546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23FB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bi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40F21" w14:textId="613E4D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3,20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513F9" w14:textId="559EC8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BE6AA" w14:textId="43972E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CCBDE" w14:textId="16FCD4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3,207.50</w:t>
            </w:r>
          </w:p>
        </w:tc>
      </w:tr>
      <w:tr w:rsidR="00BC1A55" w14:paraId="0D526C4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2AEB6" w14:textId="7C65EAD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550C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rang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91299" w14:textId="0855EA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2,406.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B60C7" w14:textId="693F2F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CB365" w14:textId="28C9CA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B0241" w14:textId="76D0A6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2,406.25</w:t>
            </w:r>
          </w:p>
        </w:tc>
      </w:tr>
      <w:tr w:rsidR="00BC1A55" w14:paraId="1EBF7A6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0B284" w14:textId="3D94FB7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D39C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uyap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F9B75" w14:textId="0AEAD6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2,131.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BA881" w14:textId="7E7B4E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C1DE7" w14:textId="7D113C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3F3DF" w14:textId="0AC5DC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2,131.25</w:t>
            </w:r>
          </w:p>
        </w:tc>
      </w:tr>
      <w:tr w:rsidR="00BC1A55" w14:paraId="018A893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73A00" w14:textId="6397AA6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8EC8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eneral Mamerto Nativid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6479E" w14:textId="24AA98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3,45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62CB3" w14:textId="6FB4EB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DA0A1" w14:textId="701731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7EC8C" w14:textId="1FF019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3,457.50</w:t>
            </w:r>
          </w:p>
        </w:tc>
      </w:tr>
      <w:tr w:rsidR="00BC1A55" w14:paraId="7F58E3B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E98A3" w14:textId="58FF4D5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26BA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eneral Tinio (Papay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89AB8" w14:textId="18842A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9,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44F66" w14:textId="1BAED5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6CBA0" w14:textId="4A3B3D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EB594" w14:textId="00E1347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9,500.00</w:t>
            </w:r>
          </w:p>
        </w:tc>
      </w:tr>
      <w:tr w:rsidR="00BC1A55" w14:paraId="225B499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5453E" w14:textId="5AA5D01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E19F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imb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5F1CA" w14:textId="39F013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3,5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9B7EA" w14:textId="4C06E1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14FAC" w14:textId="1327AA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A2DC9" w14:textId="3B559C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3,575.00</w:t>
            </w:r>
          </w:p>
        </w:tc>
      </w:tr>
      <w:tr w:rsidR="00BC1A55" w14:paraId="42F47AE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404D2" w14:textId="5E5EE0D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9BEA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a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33E98" w14:textId="62AE4F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2,06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51CB7" w14:textId="594EF7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B8DF8" w14:textId="57B3D1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235BE" w14:textId="4D502A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2,062.50</w:t>
            </w:r>
          </w:p>
        </w:tc>
      </w:tr>
      <w:tr w:rsidR="00BC1A55" w14:paraId="01BD922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C2206" w14:textId="17703CC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210C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u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B7366" w14:textId="2A509F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7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6CB40" w14:textId="3EAAB5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01CC1" w14:textId="357011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C1565" w14:textId="35FE78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780.00</w:t>
            </w:r>
          </w:p>
        </w:tc>
      </w:tr>
      <w:tr w:rsidR="00BC1A55" w14:paraId="6FAEAB8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C4FBC" w14:textId="7E53CF1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BC54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cab</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C0770" w14:textId="0F0DC5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3,7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63AF1" w14:textId="045786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FEE92" w14:textId="1CD8E4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0014C" w14:textId="23A09E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3,760.00</w:t>
            </w:r>
          </w:p>
        </w:tc>
      </w:tr>
      <w:tr w:rsidR="00BC1A55" w14:paraId="1523C54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7620A" w14:textId="63EBD5F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8E73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mpic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9CFD6" w14:textId="74951A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5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735CF" w14:textId="3EC763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823C9" w14:textId="13A688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1AAD7" w14:textId="644328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550.00</w:t>
            </w:r>
          </w:p>
        </w:tc>
      </w:tr>
      <w:tr w:rsidR="00BC1A55" w14:paraId="6747D95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5355F0" w14:textId="7F7DC46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148D5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lay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E0796" w14:textId="7DCD7B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82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5D0F1" w14:textId="68EA84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DAA61" w14:textId="52743C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E3C9C" w14:textId="5E4567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825.00</w:t>
            </w:r>
          </w:p>
        </w:tc>
      </w:tr>
      <w:tr w:rsidR="00BC1A55" w14:paraId="7B6ED28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94F3F" w14:textId="27A9339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1F4A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tab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3C9E4" w14:textId="02B0A0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96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50925" w14:textId="6A3C0F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C97B4" w14:textId="2C60BE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47DE7" w14:textId="3BD2A9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962.50</w:t>
            </w:r>
          </w:p>
        </w:tc>
      </w:tr>
      <w:tr w:rsidR="00BC1A55" w14:paraId="6EC223E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F1CB8" w14:textId="1BC3DEB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DA7F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eñaran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1A8DD" w14:textId="1AF0FC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82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802F9" w14:textId="6FCFC9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6D862" w14:textId="73AB6D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7FDD8" w14:textId="1B0F45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825.00</w:t>
            </w:r>
          </w:p>
        </w:tc>
      </w:tr>
      <w:tr w:rsidR="00BC1A55" w14:paraId="322F311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940D9" w14:textId="33F4ED5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9812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iz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C711C" w14:textId="11D91E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9,86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C2500" w14:textId="0E7857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44513" w14:textId="182DC3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A95BC" w14:textId="2AB196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9,862.50</w:t>
            </w:r>
          </w:p>
        </w:tc>
      </w:tr>
      <w:tr w:rsidR="00BC1A55" w14:paraId="3087070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B8A2F" w14:textId="79F373F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121D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B0240" w14:textId="2E398E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1,1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23B59" w14:textId="1CF3B8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BA6F8" w14:textId="3D31CD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11F36" w14:textId="2769B6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1,100.00</w:t>
            </w:r>
          </w:p>
        </w:tc>
      </w:tr>
      <w:tr w:rsidR="00BC1A55" w14:paraId="569C3E9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64C8C" w14:textId="1D79F36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373F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ose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5CF02" w14:textId="229ED7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2,88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3639B" w14:textId="666003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11005" w14:textId="73B082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05A12" w14:textId="0C82B5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2,887.50</w:t>
            </w:r>
          </w:p>
        </w:tc>
      </w:tr>
      <w:tr w:rsidR="00BC1A55" w14:paraId="46B0412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A8086" w14:textId="0D715CD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161B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Leonar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E2C1B" w14:textId="7CB306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1,1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EC8FF" w14:textId="6E6EA8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1B987" w14:textId="50E38E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7302F" w14:textId="25DF2A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1,100.00</w:t>
            </w:r>
          </w:p>
        </w:tc>
      </w:tr>
      <w:tr w:rsidR="00BC1A55" w14:paraId="1E14BE2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BF88D2" w14:textId="7D6667D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0C77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Ros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0FEB8" w14:textId="1C8F39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0,5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88E31" w14:textId="748709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3D43B" w14:textId="213A51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19A9A" w14:textId="03CDD1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0,530.00</w:t>
            </w:r>
          </w:p>
        </w:tc>
      </w:tr>
      <w:tr w:rsidR="00BC1A55" w14:paraId="31B7456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F4DC3" w14:textId="09E954E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6EDC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CF77C" w14:textId="289A6C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8,241.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F241E" w14:textId="5838BE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96519" w14:textId="20CAD3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82D87" w14:textId="4D2A57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8,241.25</w:t>
            </w:r>
          </w:p>
        </w:tc>
      </w:tr>
      <w:tr w:rsidR="00BC1A55" w14:paraId="56D42C8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F0E9C" w14:textId="6C776DD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0505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cience City of Muño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7C385" w14:textId="3D5D54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0,598.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4A6F2" w14:textId="2C163F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585C0" w14:textId="5E4291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90FE9" w14:textId="0F9243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0,598.75</w:t>
            </w:r>
          </w:p>
        </w:tc>
      </w:tr>
      <w:tr w:rsidR="00BC1A55" w14:paraId="2FD0A99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DB49A" w14:textId="793BC0E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6453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lave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9736A" w14:textId="738AB1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0,22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DAB0E" w14:textId="54F1AD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83A8A" w14:textId="3A3F92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A7CC1" w14:textId="0311B2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0,225.00</w:t>
            </w:r>
          </w:p>
        </w:tc>
      </w:tr>
      <w:tr w:rsidR="00BC1A55" w14:paraId="65D7C7D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60083" w14:textId="58FA7CD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EA48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lugtu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AA5BD" w14:textId="25ECF3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96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4FD35" w14:textId="1402E3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2A0E8" w14:textId="3B4A4A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3EF80" w14:textId="718D1C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962.50</w:t>
            </w:r>
          </w:p>
        </w:tc>
      </w:tr>
      <w:tr w:rsidR="00BC1A55" w14:paraId="6E5A60F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B0BE7" w14:textId="4D7B699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4739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Zaragoz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40794" w14:textId="7B2E2D7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3,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3A5CA" w14:textId="523980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C0BE0" w14:textId="05FC70E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073E1" w14:textId="255B6F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3,000.00</w:t>
            </w:r>
          </w:p>
        </w:tc>
      </w:tr>
      <w:tr w:rsidR="00BC1A55" w14:paraId="35DA8E9C"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46E8F5"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Pampanga</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63B0FB" w14:textId="42AE1C8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7,078,343.9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896CF0" w14:textId="455AE3E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2538A3" w14:textId="10BDF85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BFA8C05" w14:textId="10B1A02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7,078,343.98</w:t>
            </w:r>
          </w:p>
        </w:tc>
      </w:tr>
      <w:tr w:rsidR="00BC1A55" w14:paraId="0806F917"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DB4A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Pampa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7B35E" w14:textId="5E5786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7,3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91B67" w14:textId="1E02BE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D1ABA" w14:textId="09166E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74961" w14:textId="5367AF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7,340.00</w:t>
            </w:r>
          </w:p>
        </w:tc>
      </w:tr>
      <w:tr w:rsidR="00BC1A55" w14:paraId="672F390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E9BBC" w14:textId="4BC226D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92D8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geles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355CC" w14:textId="57A52C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4,521.1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F6C31" w14:textId="26A94E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68205" w14:textId="07D424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6DB13" w14:textId="068DA8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4,521.12</w:t>
            </w:r>
          </w:p>
        </w:tc>
      </w:tr>
      <w:tr w:rsidR="00BC1A55" w14:paraId="2FFFD8E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C76B3" w14:textId="0393D29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275B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pal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B9CCA" w14:textId="39C4C8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988.0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AD603" w14:textId="6E35C8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108C2" w14:textId="04B8AD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9C1E1" w14:textId="7944E7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988.08</w:t>
            </w:r>
          </w:p>
        </w:tc>
      </w:tr>
      <w:tr w:rsidR="00BC1A55" w14:paraId="5861D11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314C5F" w14:textId="636863A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B974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raya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8470E" w14:textId="18B29C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2.3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AB502" w14:textId="1969B6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EEE29" w14:textId="66F986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36BF7" w14:textId="6A05C0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2.34</w:t>
            </w:r>
          </w:p>
        </w:tc>
      </w:tr>
      <w:tr w:rsidR="00BC1A55" w14:paraId="4B8568B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F9B47" w14:textId="79B59FE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4BB8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olo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BD203" w14:textId="6C0CBC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439.6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48326" w14:textId="569592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81C47" w14:textId="67CB68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1909C" w14:textId="6A2341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439.60</w:t>
            </w:r>
          </w:p>
        </w:tc>
      </w:tr>
      <w:tr w:rsidR="00BC1A55" w14:paraId="418552D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F2F96" w14:textId="65A6E61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1780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ndab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6FCB7" w14:textId="0161F0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14,549.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9AD3B" w14:textId="04024B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7857A" w14:textId="16ADF6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87962" w14:textId="45490A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14,549.68</w:t>
            </w:r>
          </w:p>
        </w:tc>
      </w:tr>
      <w:tr w:rsidR="00BC1A55" w14:paraId="060BB45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791FE" w14:textId="1E21BB5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8843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Floridablanc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5A5CB" w14:textId="556DA8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59,185.4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65F32" w14:textId="17DC2D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EE426" w14:textId="51920E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33741" w14:textId="36EEED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59,185.44</w:t>
            </w:r>
          </w:p>
        </w:tc>
      </w:tr>
      <w:tr w:rsidR="00BC1A55" w14:paraId="3BD70E5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18370" w14:textId="07104C0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C046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agu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1BD68" w14:textId="662E76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25.4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C1E63" w14:textId="128BB6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6B37A" w14:textId="4778B4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01E4B" w14:textId="527CC4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25.46</w:t>
            </w:r>
          </w:p>
        </w:tc>
      </w:tr>
      <w:tr w:rsidR="00BC1A55" w14:paraId="1BC2168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D28EB" w14:textId="1783105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7A40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b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B6BAB" w14:textId="761F74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3.1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E4687" w14:textId="56E6E4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486DA" w14:textId="3F88C4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642EB" w14:textId="2720AB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3.12</w:t>
            </w:r>
          </w:p>
        </w:tc>
      </w:tr>
      <w:tr w:rsidR="00BC1A55" w14:paraId="098FC23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6F4C2" w14:textId="2B65439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48ADC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balaca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EF246" w14:textId="08B5BE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6,052.3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13880" w14:textId="09E944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174DF" w14:textId="4FA218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D57D7" w14:textId="2CDCD8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6,052.30</w:t>
            </w:r>
          </w:p>
        </w:tc>
      </w:tr>
      <w:tr w:rsidR="00BC1A55" w14:paraId="40434CD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1AECEE" w14:textId="2F600ED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059B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cabeb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E0FF4" w14:textId="20EF9F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25.4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6DB02" w14:textId="366831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CC4A0" w14:textId="6F80F9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0135A" w14:textId="1794EA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25.46</w:t>
            </w:r>
          </w:p>
        </w:tc>
      </w:tr>
      <w:tr w:rsidR="00BC1A55" w14:paraId="6C10247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E6E80E" w14:textId="4703F7E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1642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al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B60B7" w14:textId="054F8B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90.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A29B1" w14:textId="5266D1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E43A3" w14:textId="6481C0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5CA56" w14:textId="442967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90.14</w:t>
            </w:r>
          </w:p>
        </w:tc>
      </w:tr>
      <w:tr w:rsidR="00BC1A55" w14:paraId="458F5D6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430FD" w14:textId="037FC48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83DA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santo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18D5B" w14:textId="1D88F7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7,10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88830" w14:textId="2C7F9B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D991E" w14:textId="6C42CF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7DB27" w14:textId="3D0429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7,108.00</w:t>
            </w:r>
          </w:p>
        </w:tc>
      </w:tr>
      <w:tr w:rsidR="00BC1A55" w14:paraId="75661ED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F2A63" w14:textId="63AAD41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9D60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exic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3CD7D" w14:textId="111EB9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33.2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F082F" w14:textId="424036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9C066" w14:textId="587C15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6F446" w14:textId="1A35A4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33.26</w:t>
            </w:r>
          </w:p>
        </w:tc>
      </w:tr>
      <w:tr w:rsidR="00BC1A55" w14:paraId="27FDB2C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ABA75" w14:textId="16F5C01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000E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inal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08FEB" w14:textId="2E473A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5,726.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DDB99" w14:textId="79DDC9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E6363" w14:textId="66E4E6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78888" w14:textId="775E3D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5,726.14</w:t>
            </w:r>
          </w:p>
        </w:tc>
      </w:tr>
      <w:tr w:rsidR="00BC1A55" w14:paraId="457555F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F7EF0" w14:textId="755A559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59B7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or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95196" w14:textId="649ECD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5,519.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BB3EC" w14:textId="4804CE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222B4" w14:textId="46AD73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A0F2F" w14:textId="783727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5,519.88</w:t>
            </w:r>
          </w:p>
        </w:tc>
      </w:tr>
      <w:tr w:rsidR="00BC1A55" w14:paraId="06F913E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6FC10B" w14:textId="76E52A1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D947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49DE5" w14:textId="2A26AA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73,087.6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A5B4B" w14:textId="1C6348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D24E3" w14:textId="2757E6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CEDBC" w14:textId="3E5B4A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73,087.60</w:t>
            </w:r>
          </w:p>
        </w:tc>
      </w:tr>
      <w:tr w:rsidR="00BC1A55" w14:paraId="6C929FB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D26CA" w14:textId="4F47A22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5CAC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030DE" w14:textId="4E34D0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8,550.9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F9DEC" w14:textId="141BF8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A4884" w14:textId="010EA5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CCB5E" w14:textId="6A18BE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8,550.98</w:t>
            </w:r>
          </w:p>
        </w:tc>
      </w:tr>
      <w:tr w:rsidR="00BC1A55" w14:paraId="5065B4C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058BF7" w14:textId="524D035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758F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Sim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D24EC" w14:textId="6083D9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4,283.0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E2AE7" w14:textId="262DA4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0D076" w14:textId="6381D7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A121D" w14:textId="6691F5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4,283.02</w:t>
            </w:r>
          </w:p>
        </w:tc>
      </w:tr>
      <w:tr w:rsidR="00BC1A55" w14:paraId="4D87584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62D9B" w14:textId="087B815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08D4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A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944FF" w14:textId="520D78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2,628.9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8C0E1" w14:textId="00F828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C5433" w14:textId="07DB0B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707E9" w14:textId="09A835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2,628.90</w:t>
            </w:r>
          </w:p>
        </w:tc>
      </w:tr>
      <w:tr w:rsidR="00BC1A55" w14:paraId="5FBAFE9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16A96" w14:textId="150F642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2E67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Ri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F50BE" w14:textId="49BD2D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9851B" w14:textId="2BC104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42EDC" w14:textId="50B75B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65D6E" w14:textId="2812EF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78</w:t>
            </w:r>
          </w:p>
        </w:tc>
      </w:tr>
      <w:tr w:rsidR="00BC1A55" w14:paraId="19F6824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567C2" w14:textId="79751AD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A37D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D466A" w14:textId="6ECA3C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2,881.1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32E64" w14:textId="03B946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7A305" w14:textId="281BCA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5D7DA" w14:textId="0FB49A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2,881.12</w:t>
            </w:r>
          </w:p>
        </w:tc>
      </w:tr>
      <w:tr w:rsidR="00BC1A55" w14:paraId="24BEEAA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11E49" w14:textId="1E89B0F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3A25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smuan (Sexm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80347" w14:textId="2EFCF7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1.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2978E" w14:textId="0A97E1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CF77B" w14:textId="6EB5B7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EFBCF" w14:textId="272281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1.56</w:t>
            </w:r>
          </w:p>
        </w:tc>
      </w:tr>
      <w:tr w:rsidR="00BC1A55" w14:paraId="52D33E7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3DA45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Tarlac</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D6B856" w14:textId="7F454FD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446,584.23</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6A7217" w14:textId="2184281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A7B4B1" w14:textId="2673B17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8CBF06C" w14:textId="2443515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446,584.23</w:t>
            </w:r>
          </w:p>
        </w:tc>
      </w:tr>
      <w:tr w:rsidR="00BC1A55" w14:paraId="04C95B6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05644" w14:textId="45941D1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A2BE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3BF92" w14:textId="235089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3,599.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91EC8" w14:textId="55A792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E90DC" w14:textId="455F59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81639" w14:textId="6940A8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3,599.40</w:t>
            </w:r>
          </w:p>
        </w:tc>
      </w:tr>
      <w:tr w:rsidR="00BC1A55" w14:paraId="3B0D4B3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C552D1" w14:textId="70912AD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6FD2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m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BC512" w14:textId="05CEC7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2,498.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42AF0" w14:textId="00914B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02C80" w14:textId="41C074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8193E" w14:textId="2B44C5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2,498.75</w:t>
            </w:r>
          </w:p>
        </w:tc>
      </w:tr>
      <w:tr w:rsidR="00BC1A55" w14:paraId="22CC58B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0A97AE" w14:textId="084ED38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9B1E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mili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992AE" w14:textId="05AFE9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2,89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CC871" w14:textId="03D828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28FD6" w14:textId="7DF9FC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4D718" w14:textId="63CDC9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2,890.00</w:t>
            </w:r>
          </w:p>
        </w:tc>
      </w:tr>
      <w:tr w:rsidR="00BC1A55" w14:paraId="4CBE944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4F3CC" w14:textId="68B47A0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9A83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p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7D872" w14:textId="670C48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12,787.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74E4D" w14:textId="5F32EF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3C559" w14:textId="6FF0F7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6DE64" w14:textId="78BC28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12,787.75</w:t>
            </w:r>
          </w:p>
        </w:tc>
      </w:tr>
      <w:tr w:rsidR="00BC1A55" w14:paraId="5019232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BE5A6" w14:textId="6577D09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5FA6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521BC" w14:textId="6975A0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14,65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BDF9E" w14:textId="5D2EA7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EA4B0" w14:textId="1266E1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0CA2F" w14:textId="5BD328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14,655.00</w:t>
            </w:r>
          </w:p>
        </w:tc>
      </w:tr>
      <w:tr w:rsidR="00BC1A55" w14:paraId="283CD41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72E5E" w14:textId="4EBB766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AAEC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er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EFD73" w14:textId="79C8B9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9,01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E0EBB" w14:textId="37A7B7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7C96A" w14:textId="5626FE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6CB2B" w14:textId="758F54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9,010.00</w:t>
            </w:r>
          </w:p>
        </w:tc>
      </w:tr>
      <w:tr w:rsidR="00BC1A55" w14:paraId="125A493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0406F" w14:textId="16A89FC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D4ABE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 Pa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3A4FF" w14:textId="4B26DF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7,362.3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D8994" w14:textId="7FAF93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3BC6C" w14:textId="1B824B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043EB" w14:textId="231C53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7,362.30</w:t>
            </w:r>
          </w:p>
        </w:tc>
      </w:tr>
      <w:tr w:rsidR="00BC1A55" w14:paraId="25C81DD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6A6D5" w14:textId="10AE062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AFE8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yant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3C0B5" w14:textId="4DD171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7,467.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4D22B" w14:textId="0DA6C6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A379" w14:textId="487BB6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F2981" w14:textId="24A5D6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7,467.80</w:t>
            </w:r>
          </w:p>
        </w:tc>
      </w:tr>
      <w:tr w:rsidR="00BC1A55" w14:paraId="74B287C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2CC09B" w14:textId="093247B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5C07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onca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4897D" w14:textId="67B241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73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B6378" w14:textId="55FD28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3AB05" w14:textId="46A60D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489AE" w14:textId="198692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732.50</w:t>
            </w:r>
          </w:p>
        </w:tc>
      </w:tr>
      <w:tr w:rsidR="00BC1A55" w14:paraId="398890E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03757" w14:textId="5AB9E06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7B34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iqu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5D794" w14:textId="2D9AF1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7,291.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C2B05" w14:textId="09D42A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B0F71" w14:textId="4D52C8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C5DD4" w14:textId="4AFF45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7,291.40</w:t>
            </w:r>
          </w:p>
        </w:tc>
      </w:tr>
      <w:tr w:rsidR="00BC1A55" w14:paraId="5350316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C476F" w14:textId="3E24EF7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D52C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u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D73E2" w14:textId="7F831D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2,765.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38BE8" w14:textId="6FE0BD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AFEDA" w14:textId="083788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FB42E" w14:textId="31F472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2,765.88</w:t>
            </w:r>
          </w:p>
        </w:tc>
      </w:tr>
      <w:tr w:rsidR="00BC1A55" w14:paraId="235C626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381AD" w14:textId="09E23E2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2941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am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88382" w14:textId="4D0F8A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5,54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9F8CE" w14:textId="661ECD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AC3DD" w14:textId="152AC4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8C4A3" w14:textId="733117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5,548.00</w:t>
            </w:r>
          </w:p>
        </w:tc>
      </w:tr>
      <w:tr w:rsidR="00BC1A55" w14:paraId="185A5BD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7E44F" w14:textId="3D571CA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3E6AD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Clemen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5802A" w14:textId="0994B2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5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29EBA" w14:textId="406C8C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02CC0" w14:textId="337B9F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179CC" w14:textId="6B526F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550.00</w:t>
            </w:r>
          </w:p>
        </w:tc>
      </w:tr>
      <w:tr w:rsidR="00BC1A55" w14:paraId="31A0EF5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2A4BE" w14:textId="5492713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6F21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2AA8F" w14:textId="174BAD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8,437.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604FD" w14:textId="38AB32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A6455" w14:textId="05AE72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7E59F" w14:textId="55B82F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8,437.25</w:t>
            </w:r>
          </w:p>
        </w:tc>
      </w:tr>
      <w:tr w:rsidR="00BC1A55" w14:paraId="6A7B97E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098EC8" w14:textId="1603B8B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7436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Igna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1C1D4" w14:textId="1BF9E1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953.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59BB6" w14:textId="76A454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369B5" w14:textId="06C2A8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B47BA" w14:textId="25E941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953.00</w:t>
            </w:r>
          </w:p>
        </w:tc>
      </w:tr>
      <w:tr w:rsidR="00BC1A55" w14:paraId="755A110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EE032" w14:textId="007D4D0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B93E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Tarl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54E5F" w14:textId="2C5CC9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98,501.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C635D" w14:textId="45D78B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C99E3" w14:textId="777D07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86EA8" w14:textId="58C0AD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98,501.00</w:t>
            </w:r>
          </w:p>
        </w:tc>
      </w:tr>
      <w:tr w:rsidR="00BC1A55" w14:paraId="0DB9B3E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C05E6" w14:textId="72BD803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AFFA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D8A5F" w14:textId="2B4B3C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5,534.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231E7" w14:textId="399E3D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1717E" w14:textId="6AE77B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BAAF1" w14:textId="43F46B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5,534.20</w:t>
            </w:r>
          </w:p>
        </w:tc>
      </w:tr>
      <w:tr w:rsidR="00BC1A55" w14:paraId="51A097BC"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382C71"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Zambales</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0DBE60" w14:textId="213DF44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614,611.2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4D1BC0" w14:textId="402C830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2E7B66" w14:textId="7461A19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740F26A" w14:textId="2F09C5C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614,611.25</w:t>
            </w:r>
          </w:p>
        </w:tc>
      </w:tr>
      <w:tr w:rsidR="00BC1A55" w14:paraId="600291D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E9EF3A" w14:textId="24F5FB6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B351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to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FEBCD" w14:textId="633DDE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6,36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5DF68" w14:textId="1A9BEB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85AA4" w14:textId="1AE968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A38D1" w14:textId="180807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6,365.00</w:t>
            </w:r>
          </w:p>
        </w:tc>
      </w:tr>
      <w:tr w:rsidR="00BC1A55" w14:paraId="6651760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22F8F" w14:textId="0714595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7793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ndela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1D48C" w14:textId="4DC84F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23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3E716" w14:textId="637D72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503DF" w14:textId="540224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2436D" w14:textId="57AD0E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234.00</w:t>
            </w:r>
          </w:p>
        </w:tc>
      </w:tr>
      <w:tr w:rsidR="00BC1A55" w14:paraId="58B3D66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9C4AE" w14:textId="2516B64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B34C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stillej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3BF62" w14:textId="080D32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6,273.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1E253" w14:textId="250A15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46E2E" w14:textId="0FDFB6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3C75C" w14:textId="7B56D3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6,273.00</w:t>
            </w:r>
          </w:p>
        </w:tc>
      </w:tr>
      <w:tr w:rsidR="00BC1A55" w14:paraId="4640985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63B24" w14:textId="4CFF892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78D3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sinl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29A6F" w14:textId="799E22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1,527.6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B410E" w14:textId="1659FA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BA0C9" w14:textId="4B7FF7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40BAC" w14:textId="378E7C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1,527.60</w:t>
            </w:r>
          </w:p>
        </w:tc>
      </w:tr>
      <w:tr w:rsidR="00BC1A55" w14:paraId="3E38EA5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21B0DA" w14:textId="703F62B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8A743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longapo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90D5D" w14:textId="1380C6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1,142.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28924" w14:textId="5B8977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41A8B" w14:textId="3E09B1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B3910" w14:textId="428BFE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1,142.00</w:t>
            </w:r>
          </w:p>
        </w:tc>
      </w:tr>
      <w:tr w:rsidR="00BC1A55" w14:paraId="242890C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1CE30" w14:textId="0FB4DA0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CFDA1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Felip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E3EE1" w14:textId="5EA770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1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F231E" w14:textId="277C19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30685" w14:textId="1B950D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E073D" w14:textId="1E272C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195.00</w:t>
            </w:r>
          </w:p>
        </w:tc>
      </w:tr>
      <w:tr w:rsidR="00BC1A55" w14:paraId="402F144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78939" w14:textId="5FE6D0C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8228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arceli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07DAF" w14:textId="16D459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1,12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2A613" w14:textId="23B00D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9F85A" w14:textId="33B059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9592E" w14:textId="6B7EE3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1,124.00</w:t>
            </w:r>
          </w:p>
        </w:tc>
      </w:tr>
      <w:tr w:rsidR="00BC1A55" w14:paraId="6EF20C3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A9899" w14:textId="7DECE46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D227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0E762" w14:textId="065E00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9,750.6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96981" w14:textId="4E9864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1379B" w14:textId="139FB1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F0290" w14:textId="37723D0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9,750.65</w:t>
            </w:r>
          </w:p>
        </w:tc>
      </w:tr>
      <w:tr w:rsidR="00BC1A55" w14:paraId="63C081CF"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6CB0214"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CALABARZON</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51B955A" w14:textId="04B364E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67,088,491.34</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3D809A" w14:textId="578B8AA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2,794,243.50</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7B64CB" w14:textId="554539D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0D69936" w14:textId="239290F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69,882,734.84</w:t>
            </w:r>
          </w:p>
        </w:tc>
      </w:tr>
      <w:tr w:rsidR="00BC1A55" w14:paraId="21EE0060"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40D031"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atangas</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7FDA84" w14:textId="177C839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1,222,510.8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EED764" w14:textId="5D04163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5,034,842.4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C9DE35" w14:textId="2DF1C98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75E9104" w14:textId="3DBC12B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6,257,353.25</w:t>
            </w:r>
          </w:p>
        </w:tc>
      </w:tr>
      <w:tr w:rsidR="00BC1A55" w14:paraId="30C05DC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12603" w14:textId="77777777" w:rsidR="00BC1A55" w:rsidRDefault="00BC1A55" w:rsidP="00BC1A55">
            <w:pPr>
              <w:ind w:right="57"/>
              <w:rPr>
                <w:rFonts w:ascii="Arial Narrow" w:hAnsi="Arial Narrow"/>
                <w:color w:val="000000"/>
                <w:sz w:val="20"/>
                <w:szCs w:val="20"/>
              </w:rPr>
            </w:pPr>
            <w:r>
              <w:rPr>
                <w:rFonts w:ascii="Arial Narrow" w:hAnsi="Arial Narrow"/>
                <w:color w:val="000000"/>
                <w:sz w:val="20"/>
                <w:szCs w:val="20"/>
              </w:rPr>
              <w:t>PLGU Batang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C1156" w14:textId="4E0F84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551,708.3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1FEB0" w14:textId="626391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03,58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475BC" w14:textId="226C9E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5984C" w14:textId="489EF6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955,288.35</w:t>
            </w:r>
          </w:p>
        </w:tc>
      </w:tr>
      <w:tr w:rsidR="00BC1A55" w14:paraId="3B1ED93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DA3751" w14:textId="15724D8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8F5B7" w14:textId="77777777" w:rsidR="00BC1A55" w:rsidRDefault="00BC1A55" w:rsidP="00BC1A55">
            <w:pPr>
              <w:ind w:right="57"/>
              <w:rPr>
                <w:rFonts w:ascii="Arial Narrow" w:hAnsi="Arial Narrow"/>
                <w:color w:val="000000"/>
                <w:sz w:val="20"/>
                <w:szCs w:val="20"/>
              </w:rPr>
            </w:pPr>
            <w:r>
              <w:rPr>
                <w:rFonts w:ascii="Arial Narrow" w:hAnsi="Arial Narrow"/>
                <w:color w:val="000000"/>
                <w:sz w:val="20"/>
                <w:szCs w:val="20"/>
              </w:rPr>
              <w:t>Agoncil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75EC6" w14:textId="1A809E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B9DFB" w14:textId="0E1C6B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88E08" w14:textId="2624EF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DBFAC" w14:textId="1A5BD6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BC1A55" w14:paraId="7198716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FE182" w14:textId="504E362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AF97E" w14:textId="77777777" w:rsidR="00BC1A55" w:rsidRDefault="00BC1A55" w:rsidP="00BC1A55">
            <w:pPr>
              <w:ind w:right="57"/>
              <w:rPr>
                <w:rFonts w:ascii="Arial Narrow" w:hAnsi="Arial Narrow"/>
                <w:color w:val="000000"/>
                <w:sz w:val="20"/>
                <w:szCs w:val="20"/>
              </w:rPr>
            </w:pPr>
            <w:r>
              <w:rPr>
                <w:rFonts w:ascii="Arial Narrow" w:hAnsi="Arial Narrow"/>
                <w:color w:val="000000"/>
                <w:sz w:val="20"/>
                <w:szCs w:val="20"/>
              </w:rPr>
              <w:t>Alitagt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21245" w14:textId="442CAE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3,76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39D16" w14:textId="76C0F4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E1B6D" w14:textId="67AAD5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EF48C" w14:textId="54E4D3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3,762.50</w:t>
            </w:r>
          </w:p>
        </w:tc>
      </w:tr>
      <w:tr w:rsidR="00BC1A55" w14:paraId="0DE3356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4693F" w14:textId="6980458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6591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4EB4D" w14:textId="607C3B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12,6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3BB51" w14:textId="33E91E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6042C" w14:textId="6C0743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AB51F" w14:textId="110C0C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12,675.00</w:t>
            </w:r>
          </w:p>
        </w:tc>
      </w:tr>
      <w:tr w:rsidR="00BC1A55" w14:paraId="679ADD8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3E99C" w14:textId="1654F1D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5ECE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e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EFF1C" w14:textId="5B248E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41,8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DCC29" w14:textId="421E44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33,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E0574" w14:textId="0BFE65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414B2" w14:textId="7CBC98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74,830.00</w:t>
            </w:r>
          </w:p>
        </w:tc>
      </w:tr>
      <w:tr w:rsidR="00BC1A55" w14:paraId="6DD5A5B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1A7C3" w14:textId="6A30008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DB94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tangas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8F583" w14:textId="5F2347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65,207.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F8904" w14:textId="6B6C5B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91,52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843FB" w14:textId="4E4A14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4D2BE" w14:textId="6DDB9D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56,727.00</w:t>
            </w:r>
          </w:p>
        </w:tc>
      </w:tr>
      <w:tr w:rsidR="00BC1A55" w14:paraId="3B3093D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2CCB3" w14:textId="1D29C96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3AE7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9EBD9" w14:textId="7C08AA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5,0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98FD1" w14:textId="548EFC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F104F" w14:textId="729B22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14FD6" w14:textId="63B4D4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5,095.00</w:t>
            </w:r>
          </w:p>
        </w:tc>
      </w:tr>
      <w:tr w:rsidR="00BC1A55" w14:paraId="6F9B929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57E4B" w14:textId="2B506E8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AEA7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c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2EF84" w14:textId="7CF93F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B6B93" w14:textId="65157C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5,492.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AD154" w14:textId="3148DA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D3EB5" w14:textId="55C305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79,367.00</w:t>
            </w:r>
          </w:p>
        </w:tc>
      </w:tr>
      <w:tr w:rsidR="00BC1A55" w14:paraId="1B9F1F5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4DB0B" w14:textId="35BAD24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4037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ta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50D13" w14:textId="28C949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35184" w14:textId="7187AB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B16F7" w14:textId="719322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CA552" w14:textId="0F4070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BC1A55" w14:paraId="32C5A5E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243D1" w14:textId="36156A9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70826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uenc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70B85" w14:textId="1D3805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1DB4F" w14:textId="74C087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7586B" w14:textId="67D22D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7B7DE" w14:textId="5196F4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BC1A55" w14:paraId="6942390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7B4CB0" w14:textId="273B889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9E2B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ba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C4E98" w14:textId="162FD2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33,64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FE035" w14:textId="6B6B3D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9,35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91392" w14:textId="032C4F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07200" w14:textId="65F9B7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22,992.50</w:t>
            </w:r>
          </w:p>
        </w:tc>
      </w:tr>
      <w:tr w:rsidR="00BC1A55" w14:paraId="10FDD23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37367" w14:textId="380E076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EFB6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ur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0699A" w14:textId="5BB8C7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33,7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00D18" w14:textId="628F92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30484" w14:textId="470BD8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14201" w14:textId="2D97FC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33,750.00</w:t>
            </w:r>
          </w:p>
        </w:tc>
      </w:tr>
      <w:tr w:rsidR="00BC1A55" w14:paraId="00E9E21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75739F" w14:textId="3ACD7FA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1821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emer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87269" w14:textId="432E7C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7,437.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A1FFB" w14:textId="69A2FE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9A0FF" w14:textId="3F7A56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2350B" w14:textId="5242C9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67,437.00</w:t>
            </w:r>
          </w:p>
        </w:tc>
      </w:tr>
      <w:tr w:rsidR="00BC1A55" w14:paraId="2AE6551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3E9FF" w14:textId="673FB09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49A5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25550" w14:textId="790AAD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F9B6F" w14:textId="04ECDD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A9BBB" w14:textId="7A3208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54DCB" w14:textId="6B1B1A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BC1A55" w14:paraId="33823EA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A2B5D" w14:textId="09C2AB6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3E85D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p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1A15D" w14:textId="1E8F7A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33,61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823DC" w14:textId="6A3E59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2,5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475CE" w14:textId="08BD43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8333B" w14:textId="492378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96,110.00</w:t>
            </w:r>
          </w:p>
        </w:tc>
      </w:tr>
      <w:tr w:rsidR="00BC1A55" w14:paraId="0830DB1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9FC1C" w14:textId="70C3E9F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9928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ob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7A634" w14:textId="11A9E0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FEC37" w14:textId="5FBC2C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5ACDB" w14:textId="4B748C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53436" w14:textId="3070D9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BC1A55" w14:paraId="0CE8743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1517A" w14:textId="7454362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F8C8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bin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F4E19" w14:textId="2323BF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3BEE4" w14:textId="679C85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2,7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F184E" w14:textId="32F094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43C41" w14:textId="57EB59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40,450.00</w:t>
            </w:r>
          </w:p>
        </w:tc>
      </w:tr>
      <w:tr w:rsidR="00BC1A55" w14:paraId="09B1BA7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C00DD8" w14:textId="7ACA2E5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DFEE7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v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BFA48" w14:textId="3A640E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1,771.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D9F0D" w14:textId="6CA202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8,4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BC283" w14:textId="098247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2011F" w14:textId="5787C1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70,171.00</w:t>
            </w:r>
          </w:p>
        </w:tc>
      </w:tr>
      <w:tr w:rsidR="00BC1A55" w14:paraId="0D79255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AFD30" w14:textId="0E0802B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FD66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taas Na Kah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02D11" w14:textId="6A3399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DD03F" w14:textId="0C5019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AF062" w14:textId="3014EA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49DDF" w14:textId="216924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BC1A55" w14:paraId="1AC966E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95BD4" w14:textId="59A4CFF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4D83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sugbu</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69329" w14:textId="043667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8710D" w14:textId="72BF81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70,514.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5BB71" w14:textId="045E10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4AEFA" w14:textId="044DC6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64,389.00</w:t>
            </w:r>
          </w:p>
        </w:tc>
      </w:tr>
      <w:tr w:rsidR="00BC1A55" w14:paraId="508FF8D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7D09E7" w14:textId="36D22D4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F1AAE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dre Gar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70EEE" w14:textId="36A26B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48938" w14:textId="311D9B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0EB22" w14:textId="570DC4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93D42" w14:textId="74BDFF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BC1A55" w14:paraId="5ACD201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B726E" w14:textId="37F8397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1C39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sar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A868C" w14:textId="3BBBF4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89654" w14:textId="629494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BFCE4" w14:textId="3DD65D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191A4" w14:textId="157AC9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BC1A55" w14:paraId="3911B35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55C2B8" w14:textId="2286D33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BB99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B271A" w14:textId="089101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7DD19" w14:textId="7DEA04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73,551.4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9DAF4" w14:textId="0EBB70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1986F" w14:textId="62F6F4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67,426.40</w:t>
            </w:r>
          </w:p>
        </w:tc>
      </w:tr>
      <w:tr w:rsidR="00BC1A55" w14:paraId="21922B7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19E259" w14:textId="370B345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D770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D1E58" w14:textId="37D719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55,34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1C9AC" w14:textId="0133F0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28BB3" w14:textId="0BE026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61F0D" w14:textId="102355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55,342.50</w:t>
            </w:r>
          </w:p>
        </w:tc>
      </w:tr>
      <w:tr w:rsidR="00BC1A55" w14:paraId="20D69A8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928F2" w14:textId="368BA65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4D42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AFEE1" w14:textId="10374D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89,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0F879" w14:textId="57B4DB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901A9" w14:textId="1B0F39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1AA15" w14:textId="6B2304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89,875.00</w:t>
            </w:r>
          </w:p>
        </w:tc>
      </w:tr>
      <w:tr w:rsidR="00BC1A55" w14:paraId="4D6AD43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22D83" w14:textId="397D1CB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8F4F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9D982" w14:textId="04AA83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A11CB" w14:textId="21222D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949BF" w14:textId="773C26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F1CA5" w14:textId="0BB592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BC1A55" w14:paraId="1C9AE8B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CEA06" w14:textId="4FC0C60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AB50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Pascu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0C1DD" w14:textId="30CBB5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3,22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A04B6" w14:textId="1D132F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3BA9F" w14:textId="376395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B2D05" w14:textId="2E6FA3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3,225.00</w:t>
            </w:r>
          </w:p>
        </w:tc>
      </w:tr>
      <w:tr w:rsidR="00BC1A55" w14:paraId="4063166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D99E6" w14:textId="0BEA90B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66175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98DEA" w14:textId="683275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61DC7" w14:textId="7B212F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137FB" w14:textId="3C7728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D661C" w14:textId="7ABA4C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BC1A55" w14:paraId="0EEE3A3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FBCF8" w14:textId="5824643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1557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90BEC" w14:textId="2BD224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6,31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B5E6F" w14:textId="60B95C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8,075.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2B25A" w14:textId="485EEC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0DAFF" w14:textId="083EB1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74,390.00</w:t>
            </w:r>
          </w:p>
        </w:tc>
      </w:tr>
      <w:tr w:rsidR="00BC1A55" w14:paraId="2042F9E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CE237" w14:textId="681DBC8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F50B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761AD" w14:textId="4518F6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B1FB6" w14:textId="3B5769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C583E" w14:textId="4D36F6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2152C" w14:textId="5C8D5A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BC1A55" w14:paraId="1FE8BA1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8C564" w14:textId="35E24A7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95DF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lis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61E32" w14:textId="373B8F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77,082.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16C15" w14:textId="0A18EC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C4EA7" w14:textId="788227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21B29" w14:textId="008D14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77,082.00</w:t>
            </w:r>
          </w:p>
        </w:tc>
      </w:tr>
      <w:tr w:rsidR="00BC1A55" w14:paraId="777B17F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858DA" w14:textId="3F59797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5822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Tana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E0B25" w14:textId="25DE2A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97,5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E7E81" w14:textId="33AC0B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36,16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80290" w14:textId="539190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73724" w14:textId="620DAC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33,755.00</w:t>
            </w:r>
          </w:p>
        </w:tc>
      </w:tr>
      <w:tr w:rsidR="00BC1A55" w14:paraId="3C14B76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398A1" w14:textId="4195B71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324F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y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EE935" w14:textId="476E73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53,463.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5744A" w14:textId="29808E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B1325" w14:textId="3FA16F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A7199" w14:textId="4C54B4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53,463.00</w:t>
            </w:r>
          </w:p>
        </w:tc>
      </w:tr>
      <w:tr w:rsidR="00BC1A55" w14:paraId="214DFD0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D96F6" w14:textId="688C8CD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4FDF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ngl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0833D" w14:textId="2A0E97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7B212" w14:textId="22613A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74092" w14:textId="1AF1D4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4E766" w14:textId="50B6F8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BC1A55" w14:paraId="525A007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F118F6" w14:textId="167454D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57754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AEB73" w14:textId="6717C4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77FA2" w14:textId="5E434D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8300E" w14:textId="578C09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890DB" w14:textId="24376C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BC1A55" w14:paraId="68607FB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D1C0EE"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Cavi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E35E86" w14:textId="30C167A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2,939,755.7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AE2262" w14:textId="5C66F1C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7,152,807.2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69CC11" w14:textId="10664FB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FC66013" w14:textId="4D388B4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0,092,562.95</w:t>
            </w:r>
          </w:p>
        </w:tc>
      </w:tr>
      <w:tr w:rsidR="00BC1A55" w14:paraId="2D3D51D9"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04C8C" w14:textId="77777777" w:rsidR="00BC1A55" w:rsidRDefault="00BC1A55" w:rsidP="00BC1A55">
            <w:pPr>
              <w:ind w:right="57"/>
              <w:rPr>
                <w:rFonts w:ascii="Arial Narrow" w:hAnsi="Arial Narrow"/>
                <w:color w:val="000000"/>
                <w:sz w:val="20"/>
                <w:szCs w:val="20"/>
              </w:rPr>
            </w:pPr>
            <w:r>
              <w:rPr>
                <w:rFonts w:ascii="Arial Narrow" w:hAnsi="Arial Narrow"/>
                <w:color w:val="000000"/>
                <w:sz w:val="20"/>
                <w:szCs w:val="20"/>
              </w:rPr>
              <w:t>PLGU Cavi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5721F" w14:textId="13B8B2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6,1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7F23E" w14:textId="482D72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759,444.2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50C58" w14:textId="2163F4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73AF4" w14:textId="38DAB4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875,604.20</w:t>
            </w:r>
          </w:p>
        </w:tc>
      </w:tr>
      <w:tr w:rsidR="00BC1A55" w14:paraId="7D48DBE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9B5F2" w14:textId="39544BB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5D3A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fons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5F6ED" w14:textId="26E8C9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8,8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EB7BE" w14:textId="7FC05A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BBF1A" w14:textId="33E067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F226E" w14:textId="6C3247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8,880.00</w:t>
            </w:r>
          </w:p>
        </w:tc>
      </w:tr>
      <w:tr w:rsidR="00BC1A55" w14:paraId="4CC1B21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A30F8" w14:textId="5FE6B71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58F8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made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F39FB" w14:textId="1DA705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01E29" w14:textId="698923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1EBC7" w14:textId="3EA479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F05E3" w14:textId="1DD1E1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BC1A55" w14:paraId="69309EF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97039" w14:textId="17BE609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B3151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oo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C2FA0" w14:textId="23AA45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82,977.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BF009" w14:textId="1D7943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8,5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433C2" w14:textId="75441F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24C95" w14:textId="7D2953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61,477.00</w:t>
            </w:r>
          </w:p>
        </w:tc>
      </w:tr>
      <w:tr w:rsidR="00BC1A55" w14:paraId="701E8CF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F0B01" w14:textId="356F775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5CB5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m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7190F" w14:textId="2F6EED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2,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9145D" w14:textId="435616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F0B4C" w14:textId="76284D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168CF" w14:textId="7096CE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2,000.00</w:t>
            </w:r>
          </w:p>
        </w:tc>
      </w:tr>
      <w:tr w:rsidR="00BC1A55" w14:paraId="287D6BC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2A94F" w14:textId="647A8CF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623E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vite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D07FA" w14:textId="513E1E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2,4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7C33C" w14:textId="748530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95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99E3A" w14:textId="0C02E6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7F137" w14:textId="6CE4FE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350.00</w:t>
            </w:r>
          </w:p>
        </w:tc>
      </w:tr>
      <w:tr w:rsidR="00BC1A55" w14:paraId="5B82762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D6060" w14:textId="27FE2E5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8738F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smariñ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11966" w14:textId="06EB24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9,462.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82457" w14:textId="4F97B1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0,83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6DF9E" w14:textId="35D07E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D8B36" w14:textId="6E135D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60,292.00</w:t>
            </w:r>
          </w:p>
        </w:tc>
      </w:tr>
      <w:tr w:rsidR="00BC1A55" w14:paraId="5C7ED82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B8059" w14:textId="78092C3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7A96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en. Mariano Alvare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BA54C" w14:textId="133BEC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36,860.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12144" w14:textId="08189E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5DA37" w14:textId="5580FA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11F69" w14:textId="5F9ADA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36,860.75</w:t>
            </w:r>
          </w:p>
        </w:tc>
      </w:tr>
      <w:tr w:rsidR="00BC1A55" w14:paraId="518F9FE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785A6" w14:textId="52CAB43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EE23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eneral Emilio Aguinal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9E2BB" w14:textId="5E6330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BC5A0" w14:textId="0938640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94C9C" w14:textId="74EEB2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D0116" w14:textId="254E5C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BC1A55" w14:paraId="1F57BA0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644E0" w14:textId="4A4F71B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D04B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eneral Tri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9C06F" w14:textId="6EE371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0,1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83CC3" w14:textId="22398A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6,597.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FE7E6" w14:textId="773FB4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01AF9" w14:textId="448F93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6,697.00</w:t>
            </w:r>
          </w:p>
        </w:tc>
      </w:tr>
      <w:tr w:rsidR="00BC1A55" w14:paraId="25979A6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91BBB" w14:textId="5321963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97F5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mu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72577" w14:textId="099F61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5,09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51F8B" w14:textId="044203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2,648.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8051E" w14:textId="6DB295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91FDA" w14:textId="28DD38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67,738.00</w:t>
            </w:r>
          </w:p>
        </w:tc>
      </w:tr>
      <w:tr w:rsidR="00BC1A55" w14:paraId="2EA60EE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B41B3" w14:textId="49C03EC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E4598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nd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B604B" w14:textId="482115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E566" w14:textId="45B66B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5,86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27730" w14:textId="2F1C5F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32D19" w14:textId="58D30B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9,860.00</w:t>
            </w:r>
          </w:p>
        </w:tc>
      </w:tr>
      <w:tr w:rsidR="00BC1A55" w14:paraId="1DE7430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72A5C" w14:textId="3363EED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0CED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w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C93AE" w14:textId="063568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7,8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A582C" w14:textId="1C0B86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56148" w14:textId="08B4AF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1E411" w14:textId="6D2588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7,860.00</w:t>
            </w:r>
          </w:p>
        </w:tc>
      </w:tr>
      <w:tr w:rsidR="00BC1A55" w14:paraId="7E283A8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26D9B" w14:textId="53EB687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3B0E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allan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61603" w14:textId="33D847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73C3E" w14:textId="5F1A40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EF77B" w14:textId="7F9033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9052B" w14:textId="341ED1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BC1A55" w14:paraId="10F70E2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958AD" w14:textId="1D49EBD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BE1C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agond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07B16" w14:textId="25A6DE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EC9E4" w14:textId="393E6A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51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413EE" w14:textId="4E897E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D8513" w14:textId="4A2E2E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4,510.00</w:t>
            </w:r>
          </w:p>
        </w:tc>
      </w:tr>
      <w:tr w:rsidR="00BC1A55" w14:paraId="636AD61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E6EFB7" w14:textId="68AA63F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741D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endez (MENDEZ-NUÑE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64A7E" w14:textId="1D1C97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4BF1C" w14:textId="42254C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4480D" w14:textId="6A63E9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CDB03" w14:textId="26D1C3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BC1A55" w14:paraId="38649A5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3D539" w14:textId="584FEB2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7AD4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i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F076F" w14:textId="086AC2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9,8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CFF60" w14:textId="41E7EB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DB561" w14:textId="668354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42A38" w14:textId="5AA87B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9,840.00</w:t>
            </w:r>
          </w:p>
        </w:tc>
      </w:tr>
      <w:tr w:rsidR="00BC1A55" w14:paraId="709BF06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18F9D" w14:textId="0C8CE66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F409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ovele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ECB48" w14:textId="15B23A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3,4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979DA" w14:textId="6E0CF8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45ADE" w14:textId="5B39C3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EB2BE" w14:textId="0105FB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3,400.00</w:t>
            </w:r>
          </w:p>
        </w:tc>
      </w:tr>
      <w:tr w:rsidR="00BC1A55" w14:paraId="6119FD4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3516D" w14:textId="5D9441B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7958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sar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0D243" w14:textId="56CEE2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9,33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F02DF" w14:textId="3ABB38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4,238.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DF722" w14:textId="58DBCA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EB031" w14:textId="29F879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3,574.00</w:t>
            </w:r>
          </w:p>
        </w:tc>
      </w:tr>
      <w:tr w:rsidR="00BC1A55" w14:paraId="42C3F02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740F9" w14:textId="3C5496E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46DA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l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01176" w14:textId="542596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5,47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ABBA0" w14:textId="59BC9C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7,655.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CC835" w14:textId="75C810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98659" w14:textId="194645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83,131.00</w:t>
            </w:r>
          </w:p>
        </w:tc>
      </w:tr>
      <w:tr w:rsidR="00BC1A55" w14:paraId="4CE3F01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0F09E" w14:textId="37EB88A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BBF2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gaytay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22332" w14:textId="445F73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19,31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D2D0D" w14:textId="28CFA7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6172C" w14:textId="550635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3EFD1" w14:textId="7CB2E5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19,318.00</w:t>
            </w:r>
          </w:p>
        </w:tc>
      </w:tr>
      <w:tr w:rsidR="00BC1A55" w14:paraId="10B326F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E1039" w14:textId="76177C0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1363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nz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8EDB0" w14:textId="3B6112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91,00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34465" w14:textId="259977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39DCC" w14:textId="400306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98369" w14:textId="582893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91,008.00</w:t>
            </w:r>
          </w:p>
        </w:tc>
      </w:tr>
      <w:tr w:rsidR="00BC1A55" w14:paraId="6A57A66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B9B91" w14:textId="279EB53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BD37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erna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CEC4E" w14:textId="3D63EF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21EEB" w14:textId="242AC3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6,605.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8C1C9" w14:textId="60359C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F2BFF" w14:textId="54E3A0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0,605.00</w:t>
            </w:r>
          </w:p>
        </w:tc>
      </w:tr>
      <w:tr w:rsidR="00BC1A55" w14:paraId="6EDF7CB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7DCA4" w14:textId="3B86D07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858E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rece Martires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71073" w14:textId="5F62FE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1,58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EDBA7" w14:textId="0A6F11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9,97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D6145" w14:textId="3D8016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97879" w14:textId="4DBF91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1,558.00</w:t>
            </w:r>
          </w:p>
        </w:tc>
      </w:tr>
      <w:tr w:rsidR="00BC1A55" w14:paraId="6546253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C0729F"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Laguna</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F9E4CE" w14:textId="5BEFBF7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5,263,541.74</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CB584E" w14:textId="49994EE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9,763,533.31</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0754EB" w14:textId="4D69163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0519822" w14:textId="56B2D0F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5,027,075.05</w:t>
            </w:r>
          </w:p>
        </w:tc>
      </w:tr>
      <w:tr w:rsidR="00BC1A55" w14:paraId="4E106CD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FB402" w14:textId="77777777" w:rsidR="00BC1A55" w:rsidRDefault="00BC1A55" w:rsidP="00BC1A55">
            <w:pPr>
              <w:ind w:right="57"/>
              <w:rPr>
                <w:rFonts w:ascii="Arial Narrow" w:hAnsi="Arial Narrow"/>
                <w:color w:val="000000"/>
                <w:sz w:val="20"/>
                <w:szCs w:val="20"/>
              </w:rPr>
            </w:pPr>
            <w:r>
              <w:rPr>
                <w:rFonts w:ascii="Arial Narrow" w:hAnsi="Arial Narrow"/>
                <w:color w:val="000000"/>
                <w:sz w:val="20"/>
                <w:szCs w:val="20"/>
              </w:rPr>
              <w:t>PLGU Lagu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98D91" w14:textId="43499D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2,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8A92C" w14:textId="29CF89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914,200.5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EF159" w14:textId="6BAB2E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DC08C" w14:textId="74A4D8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136,200.50</w:t>
            </w:r>
          </w:p>
        </w:tc>
      </w:tr>
      <w:tr w:rsidR="00BC1A55" w14:paraId="672201B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C2D80" w14:textId="73133C0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A669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amin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E4F39" w14:textId="5B06B4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22987" w14:textId="2C93EB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0087E" w14:textId="56C85B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2ABB4" w14:textId="704F3E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7D38CE9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99856" w14:textId="2B2B26F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5EB9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AE8B9" w14:textId="171525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7,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EF353" w14:textId="15E2BC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98334" w14:textId="18E765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B49BE" w14:textId="51E81F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7,600.00</w:t>
            </w:r>
          </w:p>
        </w:tc>
      </w:tr>
      <w:tr w:rsidR="00BC1A55" w14:paraId="32EBD8E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99AFF" w14:textId="5113FD6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BE81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iñ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40183" w14:textId="511329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0,21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AF727" w14:textId="29C835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2,5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8509C" w14:textId="1A7E0F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9486A" w14:textId="323FE2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22,710.00</w:t>
            </w:r>
          </w:p>
        </w:tc>
      </w:tr>
      <w:tr w:rsidR="00BC1A55" w14:paraId="63E3067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C2FCB" w14:textId="57CE271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2427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buy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D4A52" w14:textId="181AA8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8,7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8D2E7" w14:textId="70B352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2,9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FBAB7" w14:textId="7332F2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ACD4E" w14:textId="2FD058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1,660.00</w:t>
            </w:r>
          </w:p>
        </w:tc>
      </w:tr>
      <w:tr w:rsidR="00BC1A55" w14:paraId="3A02759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C2155" w14:textId="66D7C1F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7776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Calamb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C3C66" w14:textId="06FE01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4,1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605AC" w14:textId="5E08CA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0,97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471A0" w14:textId="6734027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7CE4F" w14:textId="63E523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65,100.00</w:t>
            </w:r>
          </w:p>
        </w:tc>
      </w:tr>
      <w:tr w:rsidR="00BC1A55" w14:paraId="056BC49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68B09" w14:textId="6887DD3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095E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4DE78" w14:textId="5F9528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18,18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78A1F" w14:textId="33C859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A89A5" w14:textId="705887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F7C98" w14:textId="4D9593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18,184.00</w:t>
            </w:r>
          </w:p>
        </w:tc>
      </w:tr>
      <w:tr w:rsidR="00BC1A55" w14:paraId="00FBDAA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18197" w14:textId="7E5014B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5423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vint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91E73" w14:textId="070799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21B04" w14:textId="69A283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317E2" w14:textId="1CA471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8121E" w14:textId="406B32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1895DDA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FCC4C" w14:textId="6B8F4E4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D701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Fam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186DA" w14:textId="054CC1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F665C" w14:textId="350F1A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3,224.78</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6B95B" w14:textId="16E3B5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19B0B" w14:textId="2CDB7C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8,224.78</w:t>
            </w:r>
          </w:p>
        </w:tc>
      </w:tr>
      <w:tr w:rsidR="00BC1A55" w14:paraId="582DEDB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5DFCF" w14:textId="7B31807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7D74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laya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97DED" w14:textId="6F077C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0D878" w14:textId="7B6EB1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D589A" w14:textId="6C26EB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CB9B9" w14:textId="676C7A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27A53DC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62521" w14:textId="479E0BB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B490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liw</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DEDC2" w14:textId="095B48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6FF3F" w14:textId="6B4A36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0,597.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AF093" w14:textId="05C6CA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C0553" w14:textId="446AFD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5,597.00</w:t>
            </w:r>
          </w:p>
        </w:tc>
      </w:tr>
      <w:tr w:rsidR="00BC1A55" w14:paraId="473932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F17F1" w14:textId="579088B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6319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os Bañ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890A5" w14:textId="038DF8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3,04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1E548" w14:textId="0FFB95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888.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5BEBD" w14:textId="3757C0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352B8" w14:textId="6C0BFB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8,936.00</w:t>
            </w:r>
          </w:p>
        </w:tc>
      </w:tr>
      <w:tr w:rsidR="00BC1A55" w14:paraId="0174E66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55905B" w14:textId="22AC38A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FEF4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isia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BCA03" w14:textId="4646C2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1D703" w14:textId="095741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28D18" w14:textId="642969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BA711" w14:textId="6FB0BF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65B5045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701B5" w14:textId="6A9E9F8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9813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m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F78D8" w14:textId="30860D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BCA17" w14:textId="3C9144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4A31B" w14:textId="253A56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218F9" w14:textId="65ECF0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7A09B41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735491" w14:textId="4DE1420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020E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bit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B4338" w14:textId="5147CC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E7424" w14:textId="55AE06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2,5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A56C7" w14:textId="6A15A8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FF7FE" w14:textId="232E96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7,500.00</w:t>
            </w:r>
          </w:p>
        </w:tc>
      </w:tr>
      <w:tr w:rsidR="00BC1A55" w14:paraId="71E8C77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F016A" w14:textId="4D5448C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633B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dale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B0F7B" w14:textId="0E3467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3,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DC245" w14:textId="57D54B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289B7" w14:textId="753756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9F13F" w14:textId="297DF2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3,800.00</w:t>
            </w:r>
          </w:p>
        </w:tc>
      </w:tr>
      <w:tr w:rsidR="00BC1A55" w14:paraId="5BB8F44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9084F" w14:textId="5FC62BA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07DB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jayj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3A61B" w14:textId="4CCFFB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7,69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81E5E" w14:textId="7F1291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1DDB4" w14:textId="1D632A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32F42" w14:textId="18DC8D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7,690.00</w:t>
            </w:r>
          </w:p>
        </w:tc>
      </w:tr>
      <w:tr w:rsidR="00BC1A55" w14:paraId="7D4C9E6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7F566D" w14:textId="602D2F2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23744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gcar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FC798" w14:textId="0A65CD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8CDF0" w14:textId="7FA985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1411C" w14:textId="33773E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BAF9B" w14:textId="276A1C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72ABAFC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4DD9B" w14:textId="2CE4BD4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6729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e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66791" w14:textId="7D4D9D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6,21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FEA50" w14:textId="67096A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CC139" w14:textId="02A574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D9076" w14:textId="5E2284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6,210.00</w:t>
            </w:r>
          </w:p>
        </w:tc>
      </w:tr>
      <w:tr w:rsidR="00BC1A55" w14:paraId="09F9FF3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3F00A" w14:textId="6D4AC11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9C7B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gsanj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1D06C" w14:textId="002B02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7,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5B5FF" w14:textId="5D34CC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1,652.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3CDA8" w14:textId="43AA12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56D96" w14:textId="2ED075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99,452.00</w:t>
            </w:r>
          </w:p>
        </w:tc>
      </w:tr>
      <w:tr w:rsidR="00BC1A55" w14:paraId="035D24C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1A8A4" w14:textId="0E3DE4D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F817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ki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726B8" w14:textId="1319CB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3,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55548" w14:textId="664831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855.77</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58F7D" w14:textId="7C197D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E6A34" w14:textId="16541A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0,655.77</w:t>
            </w:r>
          </w:p>
        </w:tc>
      </w:tr>
      <w:tr w:rsidR="00BC1A55" w14:paraId="10707FC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8E8F8" w14:textId="33827DF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E438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gi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1EFFC" w14:textId="59082F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35,182.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04AC5" w14:textId="263A65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1588F" w14:textId="682E44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F3C7E" w14:textId="72B80E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35,182.00</w:t>
            </w:r>
          </w:p>
        </w:tc>
      </w:tr>
      <w:tr w:rsidR="00BC1A55" w14:paraId="1716D35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E19149" w14:textId="1A13961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F819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CA460" w14:textId="0793B6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3,0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ADB22" w14:textId="3B9654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5,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55C2E" w14:textId="4F222B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E065C" w14:textId="5C0732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28,020.00</w:t>
            </w:r>
          </w:p>
        </w:tc>
      </w:tr>
      <w:tr w:rsidR="00BC1A55" w14:paraId="5B9FAE7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74564" w14:textId="1B21356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DE66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iz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D6F97" w14:textId="7A7F5E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6,21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EA9BA" w14:textId="5B670E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2356A" w14:textId="2EBD42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7EC44" w14:textId="3D5A37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6,210.00</w:t>
            </w:r>
          </w:p>
        </w:tc>
      </w:tr>
      <w:tr w:rsidR="00BC1A55" w14:paraId="72B55B6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5DDAF" w14:textId="4905C08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6481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Pablo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92339" w14:textId="0FF62C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1,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945BC" w14:textId="3FAC23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29,788.83</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4F2DE" w14:textId="04EC74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629FC" w14:textId="03466D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70,988.83</w:t>
            </w:r>
          </w:p>
        </w:tc>
      </w:tr>
      <w:tr w:rsidR="00BC1A55" w14:paraId="6B85B25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8124E3" w14:textId="3FD71A1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0EC9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Ped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1F5D6" w14:textId="4B334C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88,3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0F26C" w14:textId="56BBA5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77,815.88</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117B7" w14:textId="6BA8EC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79256" w14:textId="59AF29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66,135.88</w:t>
            </w:r>
          </w:p>
        </w:tc>
      </w:tr>
      <w:tr w:rsidR="00BC1A55" w14:paraId="3D5A268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70621" w14:textId="2FD315F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2C9B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19EB7" w14:textId="5BD82F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3,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2C186" w14:textId="47FF61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7,55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71302" w14:textId="3F2F2A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1320F" w14:textId="16EB72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31,450.00</w:t>
            </w:r>
          </w:p>
        </w:tc>
      </w:tr>
      <w:tr w:rsidR="00BC1A55" w14:paraId="2498260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47137" w14:textId="618B0C6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82DF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80E30" w14:textId="49BFB8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3,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4F66C" w14:textId="40A0FE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7,5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E3C70" w14:textId="06AE03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17F29" w14:textId="02027C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91,300.00</w:t>
            </w:r>
          </w:p>
        </w:tc>
      </w:tr>
      <w:tr w:rsidR="00BC1A55" w14:paraId="0A93253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6D398" w14:textId="3477F19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0694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Santa Ros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29FFB" w14:textId="713C33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9,231.7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030F4" w14:textId="6550D0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24,590.55</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2F981" w14:textId="690BCB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A7CD1" w14:textId="2BD8EC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33,822.29</w:t>
            </w:r>
          </w:p>
        </w:tc>
      </w:tr>
      <w:tr w:rsidR="00BC1A55" w14:paraId="387C2FD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64BF3" w14:textId="3C00740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C74E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nil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CC025" w14:textId="18212E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7,19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40E34" w14:textId="29B4C4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1B4AA" w14:textId="00062C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CAB16" w14:textId="75ADAB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7,190.00</w:t>
            </w:r>
          </w:p>
        </w:tc>
      </w:tr>
      <w:tr w:rsidR="00BC1A55" w14:paraId="43C02B2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49544" w14:textId="229F6A8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F07B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842FD" w14:textId="4FA972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7,25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EA445" w14:textId="5ECF52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0EC65" w14:textId="00B59D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9A5F4" w14:textId="3D75A4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7,256.00</w:t>
            </w:r>
          </w:p>
        </w:tc>
      </w:tr>
      <w:tr w:rsidR="00BC1A55" w14:paraId="038EC3A3"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4442C5"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Quezo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C263F8" w14:textId="7444423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8,272,939.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820A38" w14:textId="0CB77FA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307,303.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CEDA1D" w14:textId="673335C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8926738" w14:textId="46BF768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580,242.00</w:t>
            </w:r>
          </w:p>
        </w:tc>
      </w:tr>
      <w:tr w:rsidR="00BC1A55" w14:paraId="7F3FB45B"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3F419" w14:textId="77777777" w:rsidR="00BC1A55" w:rsidRDefault="00BC1A55" w:rsidP="00BC1A55">
            <w:pPr>
              <w:ind w:right="57"/>
              <w:rPr>
                <w:rFonts w:ascii="Arial Narrow" w:hAnsi="Arial Narrow"/>
                <w:color w:val="000000"/>
                <w:sz w:val="20"/>
                <w:szCs w:val="20"/>
              </w:rPr>
            </w:pPr>
            <w:r>
              <w:rPr>
                <w:rFonts w:ascii="Arial Narrow" w:hAnsi="Arial Narrow"/>
                <w:color w:val="000000"/>
                <w:sz w:val="20"/>
                <w:szCs w:val="20"/>
              </w:rPr>
              <w:t>PLGU Quez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8192F" w14:textId="667ED2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AD919" w14:textId="50B907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75053" w14:textId="7E996B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15B7E" w14:textId="0ADC79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4,000.00</w:t>
            </w:r>
          </w:p>
        </w:tc>
      </w:tr>
      <w:tr w:rsidR="00BC1A55" w14:paraId="2068E40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7011E" w14:textId="47267C6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2B1B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gd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7AC51" w14:textId="725852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2,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A712C" w14:textId="72CE1C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48558" w14:textId="7891A7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C4B14" w14:textId="2FF42C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2,000.00</w:t>
            </w:r>
          </w:p>
        </w:tc>
      </w:tr>
      <w:tr w:rsidR="00BC1A55" w14:paraId="7F4DBED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0CF5C" w14:textId="455C3B1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1FEF1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aba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30F5B" w14:textId="0D418E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0E807" w14:textId="11D9D5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25546" w14:textId="3EC9D5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E144E" w14:textId="4D1615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5,000.00</w:t>
            </w:r>
          </w:p>
        </w:tc>
      </w:tr>
      <w:tr w:rsidR="00BC1A55" w14:paraId="49BD3C1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9E2088" w14:textId="633DFAA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52DBB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timo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310C9" w14:textId="75006B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7AFB0" w14:textId="3886DA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B9D0C" w14:textId="0A20DE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4C959" w14:textId="52FF6B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6C211A4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61EC1" w14:textId="2BD89C5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6D65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A7831" w14:textId="171166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6,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1B170" w14:textId="414C92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0F405" w14:textId="6EFDC1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E57F5" w14:textId="2D370A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6,000.00</w:t>
            </w:r>
          </w:p>
        </w:tc>
      </w:tr>
      <w:tr w:rsidR="00BC1A55" w14:paraId="5CDC5E1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B2D67" w14:textId="33ABC5F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9A70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rde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A8760" w14:textId="4B12ED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4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825B2" w14:textId="007855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B03DE" w14:textId="1664DE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02C33" w14:textId="47C9F2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44,000.00</w:t>
            </w:r>
          </w:p>
        </w:tc>
      </w:tr>
      <w:tr w:rsidR="00BC1A55" w14:paraId="34B3911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38A94" w14:textId="295C578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815E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u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CF2FE" w14:textId="12E2D8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2DD55" w14:textId="3FBD36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1BE4D" w14:textId="3173A7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E6133" w14:textId="6B4661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BC1A55" w14:paraId="01F7957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29FC2" w14:textId="061CEB9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7C55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ndela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AA213" w14:textId="4C4B16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89C54" w14:textId="3B14B8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4,315.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20BCB" w14:textId="6D9EA5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B5D4F" w14:textId="476C7B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64,315.00</w:t>
            </w:r>
          </w:p>
        </w:tc>
      </w:tr>
      <w:tr w:rsidR="00BC1A55" w14:paraId="1177F65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EA492" w14:textId="27C06D0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C257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tana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55DEF" w14:textId="7FF023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1534B" w14:textId="1DAE16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54A4C" w14:textId="4087BD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02E95" w14:textId="6C8AA8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BC1A55" w14:paraId="521FE6E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1B315" w14:textId="1E7B357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FF9C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eneral Lu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F3120" w14:textId="155D28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C5192" w14:textId="6E4F27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229AD" w14:textId="7B00C0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5B14F" w14:textId="0DE581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5,000.00</w:t>
            </w:r>
          </w:p>
        </w:tc>
      </w:tr>
      <w:tr w:rsidR="00BC1A55" w14:paraId="3695FAD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A4FDD" w14:textId="38A7402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6953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eneral Nak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8620F" w14:textId="188891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02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6C0ED" w14:textId="77C0DA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41817" w14:textId="06C6A8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D1BF3" w14:textId="422E08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028.00</w:t>
            </w:r>
          </w:p>
        </w:tc>
      </w:tr>
      <w:tr w:rsidR="00BC1A55" w14:paraId="0154E58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4E179" w14:textId="7AFC9D0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AB0D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mac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F897E" w14:textId="3C6DE2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A68A2" w14:textId="243694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D0218" w14:textId="50685F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61449" w14:textId="527A3A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BC1A55" w14:paraId="5CB26D2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61794" w14:textId="36339C1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35F1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omal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30D94" w14:textId="49ED41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44,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CD118" w14:textId="487185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E2F9A" w14:textId="5ED2B2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51564" w14:textId="03CFE7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44,000.00</w:t>
            </w:r>
          </w:p>
        </w:tc>
      </w:tr>
      <w:tr w:rsidR="00BC1A55" w14:paraId="35A5B53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14F9F" w14:textId="59E1713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86F4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ope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22C46" w14:textId="3E9AF4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8,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92A5C" w14:textId="57F2A4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AD65A" w14:textId="156103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E06BF" w14:textId="628172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8,000.00</w:t>
            </w:r>
          </w:p>
        </w:tc>
      </w:tr>
      <w:tr w:rsidR="00BC1A55" w14:paraId="10BE9C1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6B5B6" w14:textId="1B0E300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5C4B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c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8396F" w14:textId="3356BF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2,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01D75" w14:textId="04931E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6EBF2" w14:textId="2043DB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65F9C" w14:textId="061368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2,000.00</w:t>
            </w:r>
          </w:p>
        </w:tc>
      </w:tr>
      <w:tr w:rsidR="00BC1A55" w14:paraId="3466009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72CF1" w14:textId="31AD777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40CC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cen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B8950" w14:textId="551B8F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95,61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F7311" w14:textId="3A8729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0,5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E2513" w14:textId="426F64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111D6" w14:textId="0F35A4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76,115.00</w:t>
            </w:r>
          </w:p>
        </w:tc>
      </w:tr>
      <w:tr w:rsidR="00BC1A55" w14:paraId="7BCE053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2072F" w14:textId="17EBCA0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A7DD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calel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ADDA0" w14:textId="6A1D8F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51D44" w14:textId="17C29D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080E2" w14:textId="6FE0CD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D4D5E" w14:textId="6CCA64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BC1A55" w14:paraId="62B6482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BB2D4" w14:textId="2B818A4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8356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u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46CDB" w14:textId="3C0D5A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0E441" w14:textId="21B034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14B28" w14:textId="39B610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D2A8C" w14:textId="6DCB7E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BC1A55" w14:paraId="471856B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FACD6C" w14:textId="32C252E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7662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ulan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5B4D1" w14:textId="1BE5C7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66B94" w14:textId="0AB8FC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9CDD8" w14:textId="7243C2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A94B9" w14:textId="219BD1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BC1A55" w14:paraId="3DD6453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C349A7" w14:textId="71C7BC4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D54B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dre Burg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81ADD" w14:textId="253B23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0,952.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B9270" w14:textId="1430FA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D99CC" w14:textId="75B5BD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1E90C" w14:textId="313F41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0,952.00</w:t>
            </w:r>
          </w:p>
        </w:tc>
      </w:tr>
      <w:tr w:rsidR="00BC1A55" w14:paraId="77385B0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9D68C" w14:textId="62AE193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89FF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gbil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D77D0" w14:textId="3436EF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A1910" w14:textId="04A1E5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2,488.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064FC" w14:textId="2DABE1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F0038" w14:textId="6D841D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02,488.00</w:t>
            </w:r>
          </w:p>
        </w:tc>
      </w:tr>
      <w:tr w:rsidR="00BC1A55" w14:paraId="46371A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910F5" w14:textId="006DDDE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C52C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uku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FA875" w14:textId="2DFB7B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3,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E4B06" w14:textId="132C23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0F9B3" w14:textId="7F1A71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81DAB" w14:textId="6C0B22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3,000.00</w:t>
            </w:r>
          </w:p>
        </w:tc>
      </w:tr>
      <w:tr w:rsidR="00BC1A55" w14:paraId="53A71C5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2E04D" w14:textId="0227275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3C99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tnanu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92A47" w14:textId="7E526A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3,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7B4C5" w14:textId="1A2BE8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EAE46" w14:textId="55CAD1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0A2EC" w14:textId="5CFC58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3,000.00</w:t>
            </w:r>
          </w:p>
        </w:tc>
      </w:tr>
      <w:tr w:rsidR="00BC1A55" w14:paraId="5262407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7F373" w14:textId="57D3253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43708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ere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188AC" w14:textId="2170AE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4F1D9" w14:textId="5564D3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ED09E" w14:textId="62437F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645D9" w14:textId="01D3E2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0,000.00</w:t>
            </w:r>
          </w:p>
        </w:tc>
      </w:tr>
      <w:tr w:rsidR="00BC1A55" w14:paraId="2C7E7D5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FFCA2" w14:textId="38AA996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9B9FC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to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E6A37" w14:textId="3B8B3B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6,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DABCE" w14:textId="2023CF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4BFEC" w14:textId="376E9D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3A284" w14:textId="6DB915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6,000.00</w:t>
            </w:r>
          </w:p>
        </w:tc>
      </w:tr>
      <w:tr w:rsidR="00BC1A55" w14:paraId="194D297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C49B5" w14:textId="707F0D6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44DF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FD2D2" w14:textId="0A6DF8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7B72D" w14:textId="2C1A3F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B20FA" w14:textId="2CA2E9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CD24F" w14:textId="0C669C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718A9E6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3BC0EC" w14:textId="5784D2F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4F4A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olil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A791E" w14:textId="76AD85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3,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5548D" w14:textId="4F1A93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9B1B7" w14:textId="2C290A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38323" w14:textId="19C669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3,000.00</w:t>
            </w:r>
          </w:p>
        </w:tc>
      </w:tr>
      <w:tr w:rsidR="00BC1A55" w14:paraId="28CB212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B69DF" w14:textId="6BBDF96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9807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Quez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2BAE3" w14:textId="6E6F17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865F7" w14:textId="590E2B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C83DA" w14:textId="710166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B3B35" w14:textId="26A18F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0,000.00</w:t>
            </w:r>
          </w:p>
        </w:tc>
      </w:tr>
      <w:tr w:rsidR="00BC1A55" w14:paraId="2A2569F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C34776" w14:textId="1F10C04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99242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e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BCA8D" w14:textId="497F4A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63E6B" w14:textId="7BF213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55561" w14:textId="4B0668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94127" w14:textId="694B310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3BC5C1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5FA2EA" w14:textId="04A4D52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9D7F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Anton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E89AE" w14:textId="19BF4B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48A1C" w14:textId="29929B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35354" w14:textId="1120B2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07A6F" w14:textId="77B51B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0BA487F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2E887" w14:textId="79FB55E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F5A1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Francisco (Auro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0C08F" w14:textId="79E0C8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1,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8065D" w14:textId="5B44F7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90FFB" w14:textId="7A403B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6BCC5" w14:textId="00B337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1,000.00</w:t>
            </w:r>
          </w:p>
        </w:tc>
      </w:tr>
      <w:tr w:rsidR="00BC1A55" w14:paraId="4B60D44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0E3A0" w14:textId="765ACDE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9433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Narcis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5A4B9" w14:textId="03EF42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1,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D2913" w14:textId="5C26F7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D658A" w14:textId="11CC26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D3C59" w14:textId="7D418F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1,600.00</w:t>
            </w:r>
          </w:p>
        </w:tc>
      </w:tr>
      <w:tr w:rsidR="00BC1A55" w14:paraId="1C23160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DBA75" w14:textId="572F576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6F99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riay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1DC97" w14:textId="6DFCF8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7,71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85251" w14:textId="02D713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AAF82" w14:textId="4EDA70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C1660" w14:textId="13B45E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7,716.00</w:t>
            </w:r>
          </w:p>
        </w:tc>
      </w:tr>
      <w:tr w:rsidR="00BC1A55" w14:paraId="06717B1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FCF87" w14:textId="0992DE5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99132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gkaw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FD5D2" w14:textId="5213E5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AA44A" w14:textId="3D1E79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DA445" w14:textId="579A2B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3A86F" w14:textId="0A1F7C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500.00</w:t>
            </w:r>
          </w:p>
        </w:tc>
      </w:tr>
      <w:tr w:rsidR="00BC1A55" w14:paraId="13FED24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C4094" w14:textId="74EC178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6471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Tayab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1B7E2" w14:textId="7C2E7C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9,52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84F56" w14:textId="48F9D0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893BE" w14:textId="0D8D16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8E9D0" w14:textId="1F03C1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9,528.00</w:t>
            </w:r>
          </w:p>
        </w:tc>
      </w:tr>
      <w:tr w:rsidR="00BC1A55" w14:paraId="3E920C1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53E5D" w14:textId="6E27ECC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6507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a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91D60" w14:textId="4BF8F0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8BE4B" w14:textId="4CA120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93BF4" w14:textId="068CE67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DF162" w14:textId="392FF3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BC1A55" w14:paraId="6BE5AC5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71093" w14:textId="7F99448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383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Uni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FB7D4" w14:textId="50115B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9,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BFF09" w14:textId="301182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3A687" w14:textId="64FFB9E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873F7" w14:textId="287D68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9,000.00</w:t>
            </w:r>
          </w:p>
        </w:tc>
      </w:tr>
      <w:tr w:rsidR="00BC1A55" w14:paraId="3080794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123942"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izal</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2B924A" w14:textId="1452808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389,744.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97D748" w14:textId="0D82105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535,757.59</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2ABA0D" w14:textId="7336247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33056D8" w14:textId="38404D6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8,925,501.59</w:t>
            </w:r>
          </w:p>
        </w:tc>
      </w:tr>
      <w:tr w:rsidR="00BC1A55" w14:paraId="6EC7CC23"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A8133" w14:textId="77777777" w:rsidR="00BC1A55" w:rsidRDefault="00BC1A55" w:rsidP="00BC1A55">
            <w:pPr>
              <w:ind w:right="57"/>
              <w:rPr>
                <w:rFonts w:ascii="Arial Narrow" w:hAnsi="Arial Narrow"/>
                <w:color w:val="000000"/>
                <w:sz w:val="20"/>
                <w:szCs w:val="20"/>
              </w:rPr>
            </w:pPr>
            <w:r>
              <w:rPr>
                <w:rFonts w:ascii="Arial Narrow" w:hAnsi="Arial Narrow"/>
                <w:color w:val="000000"/>
                <w:sz w:val="20"/>
                <w:szCs w:val="20"/>
              </w:rPr>
              <w:t>PLGU Riz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B4F87" w14:textId="2250E9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1,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6CB41" w14:textId="213EAB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835,654.8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054F4" w14:textId="7EC23E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7F466" w14:textId="2ADE5D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946,654.80</w:t>
            </w:r>
          </w:p>
        </w:tc>
      </w:tr>
      <w:tr w:rsidR="00BC1A55" w14:paraId="3101A00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EF47D1" w14:textId="2FA3EDB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2BC0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go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3F445" w14:textId="3ECABF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3,1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ECD7E" w14:textId="3882DE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0,9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E06C2" w14:textId="0AA960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60BDC" w14:textId="436495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4,080.00</w:t>
            </w:r>
          </w:p>
        </w:tc>
      </w:tr>
      <w:tr w:rsidR="00BC1A55" w14:paraId="75356A6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662E93" w14:textId="04BFE15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5900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Antipo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4039D" w14:textId="6E0FD6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79,7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B5D0D" w14:textId="7A04BD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83,45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D8C59" w14:textId="184AE3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DF6E4" w14:textId="0E8389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63,230.00</w:t>
            </w:r>
          </w:p>
        </w:tc>
      </w:tr>
      <w:tr w:rsidR="00BC1A55" w14:paraId="133F4A5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3F1E7A" w14:textId="6733864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80DEF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r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5E5B1" w14:textId="7A9238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33,0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9BA34" w14:textId="0B1865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91CF5" w14:textId="140FB0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8A219" w14:textId="667BE3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33,060.00</w:t>
            </w:r>
          </w:p>
        </w:tc>
      </w:tr>
      <w:tr w:rsidR="00BC1A55" w14:paraId="600C29D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29F7F" w14:textId="39CE910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DD36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inango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50C63" w14:textId="0AFD3F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76,1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8FB3F" w14:textId="79DE24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B6C16" w14:textId="5A92BD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E7DC7" w14:textId="328E00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76,100.00</w:t>
            </w:r>
          </w:p>
        </w:tc>
      </w:tr>
      <w:tr w:rsidR="00BC1A55" w14:paraId="655F95B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ACE754" w14:textId="0CA33D1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3686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in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8AD3B" w14:textId="796062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26,58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A6F4C" w14:textId="13CE1B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81,871.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C9FA9" w14:textId="38B1AC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5E359" w14:textId="7BB1E8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08,455.00</w:t>
            </w:r>
          </w:p>
        </w:tc>
      </w:tr>
      <w:tr w:rsidR="00BC1A55" w14:paraId="001DF4C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FF52CB" w14:textId="732C9E0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7E9E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d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4E037" w14:textId="52478A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7,4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A78A4" w14:textId="5D615D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0,136.5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32389" w14:textId="2E807C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737A1" w14:textId="2A7258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67,586.50</w:t>
            </w:r>
          </w:p>
        </w:tc>
      </w:tr>
      <w:tr w:rsidR="00BC1A55" w14:paraId="0378E3E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54A18" w14:textId="7FABBF5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84A9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ala-Ja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28330" w14:textId="49F001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FAFEA" w14:textId="0AB6B4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0,49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C77EE" w14:textId="178A5D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1A9BA" w14:textId="6FC9B4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0,490.00</w:t>
            </w:r>
          </w:p>
        </w:tc>
      </w:tr>
      <w:tr w:rsidR="00BC1A55" w14:paraId="10CC837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B78D2" w14:textId="280F00A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6F13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or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03B78" w14:textId="342AEC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8,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653CA" w14:textId="5E8A20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96D7B" w14:textId="0BDF05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A069D" w14:textId="5ABDE3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38,000.00</w:t>
            </w:r>
          </w:p>
        </w:tc>
      </w:tr>
      <w:tr w:rsidR="00BC1A55" w14:paraId="198064F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DD0CB5" w14:textId="41D94C0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D3B5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lil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B6728" w14:textId="28990F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8,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1337D" w14:textId="1270D7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1009A" w14:textId="6E49FA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0E4A5" w14:textId="172C07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1,500.00</w:t>
            </w:r>
          </w:p>
        </w:tc>
      </w:tr>
      <w:tr w:rsidR="00BC1A55" w14:paraId="4203FFE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AE6A2D" w14:textId="0F39FF9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C2E0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driguez (Montal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DC2F0" w14:textId="4978F0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66,03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C6494" w14:textId="541BC7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0,863.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B511E" w14:textId="34C846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3AD17" w14:textId="7E5E1D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06,899.00</w:t>
            </w:r>
          </w:p>
        </w:tc>
      </w:tr>
      <w:tr w:rsidR="00BC1A55" w14:paraId="667B1B0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C413E" w14:textId="7B9E0DE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FC49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ate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578E5" w14:textId="0E8BD9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97,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BD143" w14:textId="506CD2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24,392.29</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80315" w14:textId="7AFBBE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B0D54" w14:textId="626D7D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21,392.29</w:t>
            </w:r>
          </w:p>
        </w:tc>
      </w:tr>
      <w:tr w:rsidR="00BC1A55" w14:paraId="039BA2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9526F" w14:textId="1D6BDB2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C333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n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54BA5" w14:textId="6D9AF2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8,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3FF83" w14:textId="6E560F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E271E" w14:textId="7FCCA0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FA4A1" w14:textId="2E829A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8,800.00</w:t>
            </w:r>
          </w:p>
        </w:tc>
      </w:tr>
      <w:tr w:rsidR="00BC1A55" w14:paraId="6A3EC78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B81B59" w14:textId="6373A14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DDF2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yt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7A3E2" w14:textId="04770C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04,5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6C31B" w14:textId="2A0CBF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5,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7D0E0" w14:textId="127511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51B22" w14:textId="1A4817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9,540.00</w:t>
            </w:r>
          </w:p>
        </w:tc>
      </w:tr>
      <w:tr w:rsidR="00BC1A55" w14:paraId="4C688FE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A9B7C" w14:textId="5AA789C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B920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eres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EEACC" w14:textId="1071D4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49,71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24111" w14:textId="73F2F7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7026B" w14:textId="5EB6F0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48329" w14:textId="4A9C10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49,714.00</w:t>
            </w:r>
          </w:p>
        </w:tc>
      </w:tr>
      <w:tr w:rsidR="00BC1A55" w14:paraId="360BDB8F"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264E90E"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MIMAROPA</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44DA603" w14:textId="47836B4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9,470,914.78</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1E69875" w14:textId="572E871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6739267" w14:textId="0BD2A32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AC44159" w14:textId="18AA6C3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9,470,914.78</w:t>
            </w:r>
          </w:p>
        </w:tc>
      </w:tr>
      <w:tr w:rsidR="00BC1A55" w14:paraId="04663F6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F2C9D2"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Marinduqu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358B6E" w14:textId="4DF9F67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153,003.7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32C477" w14:textId="69DCFF8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A7EA56" w14:textId="6AEE9CD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BD5CEAA" w14:textId="4F419AF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153,003.70</w:t>
            </w:r>
          </w:p>
        </w:tc>
      </w:tr>
      <w:tr w:rsidR="00BC1A55" w14:paraId="53A2DF0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9B1EC5" w14:textId="22E40434" w:rsidR="00BC1A55" w:rsidRDefault="00BC1A55" w:rsidP="00BC1A55">
            <w:pPr>
              <w:ind w:right="57"/>
              <w:rPr>
                <w:rFonts w:ascii="Arial Narrow" w:hAnsi="Arial Narrow"/>
                <w:b/>
                <w:b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848E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29260" w14:textId="340814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36,1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64464" w14:textId="6E2CC3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A9029" w14:textId="6659A9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95AF3" w14:textId="029052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36,100.00</w:t>
            </w:r>
          </w:p>
        </w:tc>
      </w:tr>
      <w:tr w:rsidR="00BC1A55" w14:paraId="0E65938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35667" w14:textId="75B5A96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68A1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CFBBD" w14:textId="2B9905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2318B" w14:textId="5DA5D5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35798" w14:textId="4CE435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4419A" w14:textId="66E0A0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5,000.00</w:t>
            </w:r>
          </w:p>
        </w:tc>
      </w:tr>
      <w:tr w:rsidR="00BC1A55" w14:paraId="450EEF1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A638F" w14:textId="5267AF8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A4EE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a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1A140" w14:textId="428C82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3EA0B" w14:textId="6CE9A5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68103" w14:textId="71BBF5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021D7" w14:textId="4F6A08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87.50</w:t>
            </w:r>
          </w:p>
        </w:tc>
      </w:tr>
      <w:tr w:rsidR="00BC1A55" w14:paraId="4B0F512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7828C" w14:textId="31C4B80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8275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ogp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A7027" w14:textId="26BE0D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3,4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D5486" w14:textId="028207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04FAD" w14:textId="0F2801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D8620" w14:textId="24A3D9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3,400.00</w:t>
            </w:r>
          </w:p>
        </w:tc>
      </w:tr>
      <w:tr w:rsidR="00BC1A55" w14:paraId="708DCE8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8B1EA" w14:textId="3CCEFDC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E1DB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61EA4" w14:textId="141CA4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24,116.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23F6A" w14:textId="785D84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78413" w14:textId="37CC2C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29A14" w14:textId="71C711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24,116.20</w:t>
            </w:r>
          </w:p>
        </w:tc>
      </w:tr>
      <w:tr w:rsidR="00BC1A55" w14:paraId="34903E1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9D689" w14:textId="7D083EB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7FB0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orrij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6B475" w14:textId="5143E2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5AFB7" w14:textId="248495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2D6B3" w14:textId="7004A9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354FE" w14:textId="2A3534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000.00</w:t>
            </w:r>
          </w:p>
        </w:tc>
      </w:tr>
      <w:tr w:rsidR="00BC1A55" w14:paraId="49813612"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AA931B"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Occidental Mindoro</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DA46BA" w14:textId="72F05F6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862,070.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D83832" w14:textId="462928F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F09BDA" w14:textId="3A8EF70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497AAD4" w14:textId="450E0FB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862,070.00</w:t>
            </w:r>
          </w:p>
        </w:tc>
      </w:tr>
      <w:tr w:rsidR="00BC1A55" w14:paraId="703E8FE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042D12" w14:textId="477CDAB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2184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bra de Il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95440" w14:textId="5C5BAF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5,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1DE88" w14:textId="2A2523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30BF4" w14:textId="0374B6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E75EB" w14:textId="15E257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5,500.00</w:t>
            </w:r>
          </w:p>
        </w:tc>
      </w:tr>
      <w:tr w:rsidR="00BC1A55" w14:paraId="5749DF8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2D74D" w14:textId="273F4D0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A64B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inta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7703E" w14:textId="22B2C7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2,1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9BC64" w14:textId="79B27F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CEED8" w14:textId="5F3D3A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395E1" w14:textId="52778D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2,170.00</w:t>
            </w:r>
          </w:p>
        </w:tc>
      </w:tr>
      <w:tr w:rsidR="00BC1A55" w14:paraId="26E989B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115BEB" w14:textId="4F8C218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0155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b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FBC0A" w14:textId="62B414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DBB21" w14:textId="664FCD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09F40" w14:textId="71DC93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A5848" w14:textId="7D9D94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775.00</w:t>
            </w:r>
          </w:p>
        </w:tc>
      </w:tr>
      <w:tr w:rsidR="00BC1A55" w14:paraId="5C1622D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4F6DD" w14:textId="214CCAC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F5DC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D0E1A" w14:textId="4A8144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6,6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2FCD8" w14:textId="798F1E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ADEFC" w14:textId="546DCC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92E68" w14:textId="25BC4D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6,650.00</w:t>
            </w:r>
          </w:p>
        </w:tc>
      </w:tr>
      <w:tr w:rsidR="00BC1A55" w14:paraId="07262A1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43BB38" w14:textId="43FC4AC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22BC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mbur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59833" w14:textId="4806B8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CDDDB" w14:textId="3CAC35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7E1D0" w14:textId="7B3DCF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EDECD" w14:textId="6FD37D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00.00</w:t>
            </w:r>
          </w:p>
        </w:tc>
      </w:tr>
      <w:tr w:rsidR="00BC1A55" w14:paraId="7DD1249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8FF4E" w14:textId="1F8267F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73C7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l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74EA4" w14:textId="4B79D0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1,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09FE7" w14:textId="1DDC4F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32ED7" w14:textId="69847C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8EAB7" w14:textId="6FB799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1,200.00</w:t>
            </w:r>
          </w:p>
        </w:tc>
      </w:tr>
      <w:tr w:rsidR="00BC1A55" w14:paraId="789D78B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52126" w14:textId="717F485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5917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iz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B245B" w14:textId="0360D7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0,131.3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E7687" w14:textId="2FD5F4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5C6C0" w14:textId="46CEF3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685F3" w14:textId="49FDF3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0,131.30</w:t>
            </w:r>
          </w:p>
        </w:tc>
      </w:tr>
      <w:tr w:rsidR="00BC1A55" w14:paraId="6BAB8C5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D0296" w14:textId="2E699CE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902F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bl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2B835" w14:textId="420FEB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5,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1AF62" w14:textId="5E03778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20C2F" w14:textId="0B3F3A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A28CA" w14:textId="0F201A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5,500.00</w:t>
            </w:r>
          </w:p>
        </w:tc>
      </w:tr>
      <w:tr w:rsidR="00BC1A55" w14:paraId="58D0A97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315CF" w14:textId="5D9CEF5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86EF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56ECA" w14:textId="6DBBA5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53,143.7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827A8" w14:textId="0C9AC2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61DA4" w14:textId="7DB10E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BEC9A" w14:textId="43CC92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53,143.70</w:t>
            </w:r>
          </w:p>
        </w:tc>
      </w:tr>
      <w:tr w:rsidR="00BC1A55" w14:paraId="5740EC6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02D635"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Oriental Mindoro</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E09920" w14:textId="32DAF64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598,438.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5F53B6" w14:textId="7139DBC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1B6D51" w14:textId="54BFD06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13DB477" w14:textId="2F4F76E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598,438.00</w:t>
            </w:r>
          </w:p>
        </w:tc>
      </w:tr>
      <w:tr w:rsidR="00BC1A55" w14:paraId="3D31971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A2DF1" w14:textId="1691E51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81606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D0266" w14:textId="2C2C65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1E3DD" w14:textId="57AB80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F62D5" w14:textId="602490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F8582" w14:textId="2D3D1C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4E82F32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DC5B7" w14:textId="1C7ADE5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6C31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su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71960" w14:textId="645B05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577C7" w14:textId="18133F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0E975" w14:textId="228723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8F104" w14:textId="465897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13DB733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8058E" w14:textId="4FAE996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9C3E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ngab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D0195" w14:textId="2BCCC0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27F6E" w14:textId="2BF837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F71B0" w14:textId="1164F6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90E6D" w14:textId="370323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665508A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007E1" w14:textId="0E652A0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B291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lalacao (San Ped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435D7" w14:textId="777C41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254D2" w14:textId="135FFD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CC7D1" w14:textId="03046C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A7A5C" w14:textId="7E3393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43F3EBF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A5B84" w14:textId="1BB64E8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D5B7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Calap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0826D" w14:textId="767AAC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8,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863F8" w14:textId="094433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FE8CC" w14:textId="7EA001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2D3CC" w14:textId="6761A0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8,900.00</w:t>
            </w:r>
          </w:p>
        </w:tc>
      </w:tr>
      <w:tr w:rsidR="00BC1A55" w14:paraId="321B2FA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10932" w14:textId="27480E9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ABD8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lo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588FC" w14:textId="1121C3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4F413" w14:textId="58EAD2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47682" w14:textId="7455C7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351F0" w14:textId="4AFF33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35147B7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F7D0B" w14:textId="3B74932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D005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sal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3C2CF" w14:textId="44AB73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6.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53C90" w14:textId="5CEDD9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15772" w14:textId="3D67D3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4A96D" w14:textId="349395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6.50</w:t>
            </w:r>
          </w:p>
        </w:tc>
      </w:tr>
      <w:tr w:rsidR="00BC1A55" w14:paraId="130AFB3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D2296C" w14:textId="1CE45D8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8C0B3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uj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74E44" w14:textId="13A96A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98,92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26842" w14:textId="0C5CFD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698D9" w14:textId="273B8B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293BF" w14:textId="5291DD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98,925.00</w:t>
            </w:r>
          </w:p>
        </w:tc>
      </w:tr>
      <w:tr w:rsidR="00BC1A55" w14:paraId="3A17644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3B430" w14:textId="40EDDA1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4550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namal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FB5BA" w14:textId="75F6E6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27,806.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B90E3" w14:textId="784270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23904" w14:textId="60751D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245AA" w14:textId="405117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27,806.50</w:t>
            </w:r>
          </w:p>
        </w:tc>
      </w:tr>
      <w:tr w:rsidR="00BC1A55" w14:paraId="7727F14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F93C6" w14:textId="020AC3B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4D67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o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379C7" w14:textId="0DA55F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3A123" w14:textId="277DAB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96705" w14:textId="6C191D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22A92" w14:textId="6997D1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46A9EAB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5F8974" w14:textId="0041785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9198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uerto Gale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6446F" w14:textId="4C2DCE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C4D17" w14:textId="0F893A7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61B03" w14:textId="2F8AE6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709A5" w14:textId="42EE13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12D24D7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D4391" w14:textId="4272DD7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6058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x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E6BE6" w14:textId="6FF4FF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E3352" w14:textId="6A327C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37F52" w14:textId="73C131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83EEA" w14:textId="76C54F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1E9F928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3438C" w14:textId="0A8339F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731FD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Teodo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A1822" w14:textId="10BF87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CA8B1" w14:textId="0D46FB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06E10" w14:textId="79947F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B1489" w14:textId="6A0799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64F7A43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42452" w14:textId="40A5136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2463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ocor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D73F1" w14:textId="011ED8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5BFF7" w14:textId="19E47A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2484B" w14:textId="7E7E41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C0564" w14:textId="0AF701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31D6405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4EA58" w14:textId="410E0CB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EE33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EDBF7" w14:textId="58080C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974AA" w14:textId="215153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D60BF" w14:textId="6CD673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541B2" w14:textId="221FE9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5ECF4B4F"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6F8BC0"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Palawa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50EA10" w14:textId="4AE2FCC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332,523.73</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30532F" w14:textId="5A887EE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F41714" w14:textId="12FBB2F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262E6A" w14:textId="7DB1C76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332,523.73</w:t>
            </w:r>
          </w:p>
        </w:tc>
      </w:tr>
      <w:tr w:rsidR="00BC1A55" w14:paraId="2C63ECB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8F562" w14:textId="283C2D5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3A88B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taraz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BC5B2" w14:textId="5C437D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3,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C291C" w14:textId="370E45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2034A" w14:textId="6FCA24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53235" w14:textId="0D09F0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3,600.00</w:t>
            </w:r>
          </w:p>
        </w:tc>
      </w:tr>
      <w:tr w:rsidR="00BC1A55" w14:paraId="523072E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C79E1" w14:textId="516863A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C60F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sua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0AE5B" w14:textId="52A1BC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8,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DD5F7" w14:textId="05EB6B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636C6" w14:textId="41EA0E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04629" w14:textId="4F581B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8,800.00</w:t>
            </w:r>
          </w:p>
        </w:tc>
      </w:tr>
      <w:tr w:rsidR="00BC1A55" w14:paraId="0E7C808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B3EF5E" w14:textId="0222614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2A38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r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7EBE6" w14:textId="79CBFC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83,9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1B470" w14:textId="4CA5E4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41D61" w14:textId="02A454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7F345" w14:textId="30479F0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83,950.00</w:t>
            </w:r>
          </w:p>
        </w:tc>
      </w:tr>
      <w:tr w:rsidR="00BC1A55" w14:paraId="4731499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B6214" w14:textId="46ACA63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CE8B7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uli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8DA74" w14:textId="7F0385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14A8A" w14:textId="424DB0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56507" w14:textId="1F5E80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18FAA" w14:textId="5EA1F6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0,000.00</w:t>
            </w:r>
          </w:p>
        </w:tc>
      </w:tr>
      <w:tr w:rsidR="00BC1A55" w14:paraId="0CEFB21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12815" w14:textId="0672336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B7BA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napac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2ACB4" w14:textId="6854F7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723.7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8275F" w14:textId="799FF1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B2C69" w14:textId="027A10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37F83" w14:textId="657E247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723.73</w:t>
            </w:r>
          </w:p>
        </w:tc>
      </w:tr>
      <w:tr w:rsidR="00BC1A55" w14:paraId="259C2EB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041B8" w14:textId="33497AB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62B7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EB5EB" w14:textId="567D6D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5E6F6" w14:textId="455C1F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A6F78" w14:textId="5C929F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30B0F" w14:textId="7CBF61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0,000.00</w:t>
            </w:r>
          </w:p>
        </w:tc>
      </w:tr>
      <w:tr w:rsidR="00BC1A55" w14:paraId="4C4378B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81A09" w14:textId="551C1B1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BAE0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uerto Princes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0059B" w14:textId="318DC2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6,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3D4AB" w14:textId="24B776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250EE" w14:textId="010276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785C4" w14:textId="5253EF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6,900.00</w:t>
            </w:r>
          </w:p>
        </w:tc>
      </w:tr>
      <w:tr w:rsidR="00BC1A55" w14:paraId="006EDC1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B978B" w14:textId="790C294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181C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izal (Marc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C26F9" w14:textId="0E8D8A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3,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01870" w14:textId="2703E1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675CD" w14:textId="7C3C9F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20FA3" w14:textId="300FC3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3,000.00</w:t>
            </w:r>
          </w:p>
        </w:tc>
      </w:tr>
      <w:tr w:rsidR="00BC1A55" w14:paraId="675D251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D820B" w14:textId="67B8F9E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2C23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x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21565" w14:textId="41FC6C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8,5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B93DD" w14:textId="0A3770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46CC2" w14:textId="5445D3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D48C3" w14:textId="4BF598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8,550.00</w:t>
            </w:r>
          </w:p>
        </w:tc>
      </w:tr>
      <w:tr w:rsidR="00BC1A55" w14:paraId="223BBF3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651C20"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omblo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F4F4FA" w14:textId="3477E50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524,879.3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6716AE" w14:textId="7462201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DDCE6E" w14:textId="24CF849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14514CD" w14:textId="666F0F2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524,879.35</w:t>
            </w:r>
          </w:p>
        </w:tc>
      </w:tr>
      <w:tr w:rsidR="00BC1A55" w14:paraId="28750B2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37C99" w14:textId="4DA5D6E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FE0E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canta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410A2" w14:textId="00490D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9,4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EBCFD" w14:textId="3EDB69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52135" w14:textId="28F0B3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7CC4A" w14:textId="5FAEC5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9,430.00</w:t>
            </w:r>
          </w:p>
        </w:tc>
      </w:tr>
      <w:tr w:rsidR="00BC1A55" w14:paraId="7C3AFF8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98999" w14:textId="4EEE64C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06F6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t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F6EF4" w14:textId="6DA35C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075FD" w14:textId="7774C8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B1B63" w14:textId="4D9AC3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692D0" w14:textId="27A6AC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000.00</w:t>
            </w:r>
          </w:p>
        </w:tc>
      </w:tr>
      <w:tr w:rsidR="00BC1A55" w14:paraId="657E433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94F81" w14:textId="4031CA6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BFF1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jidioc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55571" w14:textId="688EAC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61,759.3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BAC36" w14:textId="5C56C88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A7D7D" w14:textId="2DA1C5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D1794" w14:textId="2DBCD0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61,759.35</w:t>
            </w:r>
          </w:p>
        </w:tc>
      </w:tr>
      <w:tr w:rsidR="00BC1A55" w14:paraId="46364EB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E53C2C" w14:textId="3F926AB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22E6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trav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A73F7" w14:textId="00FE5A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9,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FA910" w14:textId="54218A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5BEF3" w14:textId="7D8F08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B5EF3" w14:textId="6112FE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9,500.00</w:t>
            </w:r>
          </w:p>
        </w:tc>
      </w:tr>
      <w:tr w:rsidR="00BC1A55" w14:paraId="73BCF86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5C1E8" w14:textId="30A86B9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CA07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413F9" w14:textId="49E6DB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9,2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F1A24" w14:textId="4B0204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A9306" w14:textId="7FA280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70CA5" w14:textId="0B98FB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9,250.00</w:t>
            </w:r>
          </w:p>
        </w:tc>
      </w:tr>
      <w:tr w:rsidR="00BC1A55" w14:paraId="0DE569B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17682" w14:textId="06F251C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C27F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rcue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677FD" w14:textId="12ED7B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5FA8D" w14:textId="76044A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9E4AB" w14:textId="55B667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627E5" w14:textId="0A095E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800.00</w:t>
            </w:r>
          </w:p>
        </w:tc>
      </w:tr>
      <w:tr w:rsidR="00BC1A55" w14:paraId="3BCE328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64C08" w14:textId="248B453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F969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Ferro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1D85B" w14:textId="1B9F1D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5F44D" w14:textId="62706D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9EE42" w14:textId="797DA9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65456" w14:textId="67CFE9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50.00</w:t>
            </w:r>
          </w:p>
        </w:tc>
      </w:tr>
      <w:tr w:rsidR="00BC1A55" w14:paraId="777D1B9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5ED63" w14:textId="2E4396D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0E89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o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721C0" w14:textId="29F0E6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1,1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68E35" w14:textId="2C8DF2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A375B" w14:textId="112815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A8F6D" w14:textId="232CC6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1,100.00</w:t>
            </w:r>
          </w:p>
        </w:tc>
      </w:tr>
      <w:tr w:rsidR="00BC1A55" w14:paraId="06A85B8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96022" w14:textId="07C736F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9A2D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diw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8C534" w14:textId="661FC5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25773" w14:textId="6C6CD3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19E6A" w14:textId="30C9C5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6EE7E" w14:textId="141843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800.00</w:t>
            </w:r>
          </w:p>
        </w:tc>
      </w:tr>
      <w:tr w:rsidR="00BC1A55" w14:paraId="3244C1F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B08F5" w14:textId="01D84A9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34F1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dio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EB02D" w14:textId="0A34CB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93,5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9815E" w14:textId="36423B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4D6E1" w14:textId="68432E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44696" w14:textId="4401AF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93,550.00</w:t>
            </w:r>
          </w:p>
        </w:tc>
      </w:tr>
      <w:tr w:rsidR="00BC1A55" w14:paraId="01BDF8C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D1A933" w14:textId="0FC23F1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4D1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mbl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8DE40" w14:textId="201E33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38,1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2F440" w14:textId="54F95B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0FB2A" w14:textId="7A8BE2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051C6" w14:textId="0C4766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38,150.00</w:t>
            </w:r>
          </w:p>
        </w:tc>
      </w:tr>
      <w:tr w:rsidR="00BC1A55" w14:paraId="73B832B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D36E4" w14:textId="2A261A0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FB1C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508AD" w14:textId="324294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A8A59" w14:textId="78D06C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A4655" w14:textId="2E1CD2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90817" w14:textId="439E35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BC1A55" w14:paraId="08A80E6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DB66B" w14:textId="276DCEB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CC2C7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Andr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2CC57" w14:textId="26AB5E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9,1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5E9DD" w14:textId="4DEB53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9AF55" w14:textId="2925D7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826DE" w14:textId="55E913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9,100.00</w:t>
            </w:r>
          </w:p>
        </w:tc>
      </w:tr>
      <w:tr w:rsidR="00BC1A55" w14:paraId="77EE3BD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E6E80" w14:textId="69A40F8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1E47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76DE5" w14:textId="0C08AC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FC5E8" w14:textId="0757F7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81558" w14:textId="565A78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7B66D" w14:textId="1D4D90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000.00</w:t>
            </w:r>
          </w:p>
        </w:tc>
      </w:tr>
      <w:tr w:rsidR="00BC1A55" w14:paraId="43649D9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7A11C1" w14:textId="43BC840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7D59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97F02" w14:textId="4F9FB1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9,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A4D50" w14:textId="0319EC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4CAE3" w14:textId="6A139E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80B42" w14:textId="3C2914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9,200.00</w:t>
            </w:r>
          </w:p>
        </w:tc>
      </w:tr>
      <w:tr w:rsidR="00BC1A55" w14:paraId="17C18C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FDC588" w14:textId="0F03FD1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8F9D9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F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C8F20" w14:textId="357817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0,6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BBB87" w14:textId="17338E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62261" w14:textId="72B609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1B24A" w14:textId="637979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0,675.00</w:t>
            </w:r>
          </w:p>
        </w:tc>
      </w:tr>
      <w:tr w:rsidR="00BC1A55" w14:paraId="1E7E4B1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A3552" w14:textId="462AF3E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C6FC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Maria (Imel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992E4" w14:textId="3162EF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36,01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50DFF" w14:textId="454149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6A8F5" w14:textId="5AC2E5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C971F" w14:textId="5520BC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36,015.00</w:t>
            </w:r>
          </w:p>
        </w:tc>
      </w:tr>
      <w:tr w:rsidR="00BC1A55" w14:paraId="31F7262C"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E1482FB"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EGION V</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3F1C328" w14:textId="1C9985F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0,994,107.75</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CD8A5A2" w14:textId="4FDB335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076,950.00</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E56F1FE" w14:textId="491FD04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88E9BAE" w14:textId="722DD33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4,071,057.75</w:t>
            </w:r>
          </w:p>
        </w:tc>
      </w:tr>
      <w:tr w:rsidR="00BC1A55" w14:paraId="1C24989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803628"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Albay</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AA8401" w14:textId="60C95DE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117,665.8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9714B8" w14:textId="44877C3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445,750.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02C870" w14:textId="144A92E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D03240" w14:textId="4FE4632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563,415.80</w:t>
            </w:r>
          </w:p>
        </w:tc>
      </w:tr>
      <w:tr w:rsidR="00BC1A55" w14:paraId="5ED4889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FB74C" w14:textId="07BDF49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7A68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Alb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CE45B" w14:textId="73560F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86,72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16A4D" w14:textId="3CC4C7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7CD89" w14:textId="048EFE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4D823" w14:textId="1E5DAD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86,728.00</w:t>
            </w:r>
          </w:p>
        </w:tc>
      </w:tr>
      <w:tr w:rsidR="00BC1A55" w14:paraId="2A7E413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9B6F8" w14:textId="0AD3B15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D09F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ac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3C8E2" w14:textId="0E4932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9,865.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E4783" w14:textId="012E63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A5C63" w14:textId="077A07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6F5BD" w14:textId="16E1CE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9,865.16</w:t>
            </w:r>
          </w:p>
        </w:tc>
      </w:tr>
      <w:tr w:rsidR="00BC1A55" w14:paraId="19988FF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8574F" w14:textId="6FAEBE4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A4F5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mal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35835" w14:textId="42E849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8,781.7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BD6A6" w14:textId="533811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67FA3" w14:textId="475B0F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B682D" w14:textId="512563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8,781.72</w:t>
            </w:r>
          </w:p>
        </w:tc>
      </w:tr>
      <w:tr w:rsidR="00BC1A55" w14:paraId="5096A67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8D0AE" w14:textId="226B8FB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A48A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raga (Locs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2E7CC" w14:textId="770714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1,312.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33394" w14:textId="2064EE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56,4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EB6FD" w14:textId="04BE3A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EFC6D" w14:textId="3F8B9F0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7,712.56</w:t>
            </w:r>
          </w:p>
        </w:tc>
      </w:tr>
      <w:tr w:rsidR="00BC1A55" w14:paraId="0905BAD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CAD92" w14:textId="6A618E2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1B966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inobat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6AC03" w14:textId="20A1B9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8,836.2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1D5D0" w14:textId="76CD77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35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48DE3" w14:textId="0744CA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42B17" w14:textId="1EF8E9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8,186.24</w:t>
            </w:r>
          </w:p>
        </w:tc>
      </w:tr>
      <w:tr w:rsidR="00BC1A55" w14:paraId="6782371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EA240" w14:textId="4E2B113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355A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egazpi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9D0CC" w14:textId="089E26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022.5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BCF84" w14:textId="13361B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4D7A4" w14:textId="0DD471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17C81" w14:textId="32B628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022.58</w:t>
            </w:r>
          </w:p>
        </w:tc>
      </w:tr>
      <w:tr w:rsidR="00BC1A55" w14:paraId="22CC1DD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8E346" w14:textId="1144144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3AD7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b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1F762" w14:textId="256606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0,297.2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C45F0" w14:textId="41C094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3F223" w14:textId="081CAF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CFC68" w14:textId="44AB5F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0,297.28</w:t>
            </w:r>
          </w:p>
        </w:tc>
      </w:tr>
      <w:tr w:rsidR="00BC1A55" w14:paraId="7019E48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27956" w14:textId="7D87029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587B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Lig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58A5F" w14:textId="658CF0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9,4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A2C37" w14:textId="4E1D92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EFB52" w14:textId="4FA456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C3B40" w14:textId="2B5E92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9,450.00</w:t>
            </w:r>
          </w:p>
        </w:tc>
      </w:tr>
      <w:tr w:rsidR="00BC1A55" w14:paraId="162AC21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03C66" w14:textId="6626656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9E18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ilipo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EEFE2" w14:textId="122282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6,033.5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58F24" w14:textId="1AE599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120FB" w14:textId="18A91E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B3345" w14:textId="67D0CF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6,033.52</w:t>
            </w:r>
          </w:p>
        </w:tc>
      </w:tr>
      <w:tr w:rsidR="00BC1A55" w14:paraId="47EB050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4FF5E" w14:textId="50B9E1C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57B2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in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2AEB5" w14:textId="6BE436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8,021.3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540CB" w14:textId="0BC018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35E40" w14:textId="2DC519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3810F" w14:textId="49CB52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8,021.36</w:t>
            </w:r>
          </w:p>
        </w:tc>
      </w:tr>
      <w:tr w:rsidR="00BC1A55" w14:paraId="0447495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D8D14" w14:textId="1817378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A0B6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i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592FD" w14:textId="1B2D96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2,221.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4E2CE" w14:textId="0E7F6A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DCC14" w14:textId="067DF8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B13E7" w14:textId="17D7BD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2,221.40</w:t>
            </w:r>
          </w:p>
        </w:tc>
      </w:tr>
      <w:tr w:rsidR="00BC1A55" w14:paraId="5185A15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4EF23" w14:textId="4A878E2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6E07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E0B66" w14:textId="58537F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6,025.4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81D8C" w14:textId="12332F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2675E" w14:textId="7343A2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43D04" w14:textId="7DC4ED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6,025.44</w:t>
            </w:r>
          </w:p>
        </w:tc>
      </w:tr>
      <w:tr w:rsidR="00BC1A55" w14:paraId="197A2EE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A5242" w14:textId="06D9D72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2596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o Du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DDEA8" w14:textId="4A3594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27,565.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372B9" w14:textId="7A4388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51D0B" w14:textId="6A3AE68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806D0" w14:textId="5DDB62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27,565.64</w:t>
            </w:r>
          </w:p>
        </w:tc>
      </w:tr>
      <w:tr w:rsidR="00BC1A55" w14:paraId="48477DD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64FD9" w14:textId="445ADE2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2224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olangu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AE886" w14:textId="288295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7,926.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71C85" w14:textId="768110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DEADD" w14:textId="2C6C1F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8043D" w14:textId="58E503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7,926.68</w:t>
            </w:r>
          </w:p>
        </w:tc>
      </w:tr>
      <w:tr w:rsidR="00BC1A55" w14:paraId="319468D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3673C" w14:textId="64C33BE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C699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apu-Rapu</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BF5B7" w14:textId="771401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2,743.0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E2CF2" w14:textId="769498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F13FC" w14:textId="37E81C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E7CBE" w14:textId="675B5D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2,743.04</w:t>
            </w:r>
          </w:p>
        </w:tc>
      </w:tr>
      <w:tr w:rsidR="00BC1A55" w14:paraId="0706FF7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664C2" w14:textId="370F663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434D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Domingo (Lib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C68E2" w14:textId="24F53E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8,6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09033" w14:textId="119928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8D628" w14:textId="631E21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CB05E" w14:textId="1511A4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8,630.00</w:t>
            </w:r>
          </w:p>
        </w:tc>
      </w:tr>
      <w:tr w:rsidR="00BC1A55" w14:paraId="35D753D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830844" w14:textId="60D9CC0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E0ED9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Tabac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7D8B4" w14:textId="6E4719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5,689.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14E3A" w14:textId="3279D4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2E2EF" w14:textId="7EF9F0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8B8D3" w14:textId="429441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5,689.80</w:t>
            </w:r>
          </w:p>
        </w:tc>
      </w:tr>
      <w:tr w:rsidR="00BC1A55" w14:paraId="46C7A93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B91DA1" w14:textId="4CA8D79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262E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w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8572F" w14:textId="0B75A6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6,515.3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5933E" w14:textId="51DEF9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EA464" w14:textId="4A18F3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55557" w14:textId="699E9F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6,515.38</w:t>
            </w:r>
          </w:p>
        </w:tc>
      </w:tr>
      <w:tr w:rsidR="00BC1A55" w14:paraId="4C57FFB7"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B4AA07"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Camarines Nor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EBCE12" w14:textId="081F1A8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973,365.87</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4D685F" w14:textId="1898028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A9EA90" w14:textId="409A746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3987F4A" w14:textId="1AA592C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973,365.87</w:t>
            </w:r>
          </w:p>
        </w:tc>
      </w:tr>
      <w:tr w:rsidR="00BC1A55" w14:paraId="7F66881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9F468" w14:textId="5CFDA87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222D5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Camarines Nor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18014" w14:textId="0F5396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6,496.4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B3837" w14:textId="7C2C47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84B42" w14:textId="0E4A97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BDC12" w14:textId="4AA937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6,496.42</w:t>
            </w:r>
          </w:p>
        </w:tc>
      </w:tr>
      <w:tr w:rsidR="00BC1A55" w14:paraId="7C54D95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097D4" w14:textId="58C2D07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4D6B0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su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F71D6" w14:textId="348F8B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583.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F027A" w14:textId="37A6CE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EACBA" w14:textId="65BE79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5546D" w14:textId="1DCBC1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8,583.16</w:t>
            </w:r>
          </w:p>
        </w:tc>
      </w:tr>
      <w:tr w:rsidR="00BC1A55" w14:paraId="78B943B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31FFE" w14:textId="2CD8759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F4C7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palo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40D27" w14:textId="1C2821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1,553.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47F0" w14:textId="296F55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9B9ED" w14:textId="503E0F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E769D" w14:textId="67F0F5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1,553.00</w:t>
            </w:r>
          </w:p>
        </w:tc>
      </w:tr>
      <w:tr w:rsidR="00BC1A55" w14:paraId="198B781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68C0A3" w14:textId="2219254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32DB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e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DB31B" w14:textId="044190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8,933.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CBC52" w14:textId="3488EE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16165" w14:textId="0B75F6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21DBB" w14:textId="40CB4F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8,933.64</w:t>
            </w:r>
          </w:p>
        </w:tc>
      </w:tr>
      <w:tr w:rsidR="00BC1A55" w14:paraId="5C476C1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9AB4C" w14:textId="52B1B2C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D3FE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ose Pangani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94AB8" w14:textId="163A8F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9,4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471D2" w14:textId="330881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F8498" w14:textId="5BEFF3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E8600" w14:textId="71C782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9,430.00</w:t>
            </w:r>
          </w:p>
        </w:tc>
      </w:tr>
      <w:tr w:rsidR="00BC1A55" w14:paraId="5C91BD7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0B84A1" w14:textId="0DDD228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BE42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b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BEFC7" w14:textId="5E0212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22,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A6FB3" w14:textId="197B8F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BE7AB" w14:textId="2FF026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34318" w14:textId="17AB4C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22,500.00</w:t>
            </w:r>
          </w:p>
        </w:tc>
      </w:tr>
      <w:tr w:rsidR="00BC1A55" w14:paraId="6C0966B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F7971" w14:textId="21A49A8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2C8C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erced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C72BF" w14:textId="192CFF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5,229.2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AF31D" w14:textId="6B61C5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D5E53" w14:textId="08B02F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8783B" w14:textId="3CD74A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5,229.29</w:t>
            </w:r>
          </w:p>
        </w:tc>
      </w:tr>
      <w:tr w:rsidR="00BC1A55" w14:paraId="5F0CEDB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68147" w14:textId="2A497CE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A51F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racal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65986" w14:textId="2674F8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1,106.7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554C2" w14:textId="409E81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13951" w14:textId="2E923B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0C407" w14:textId="08AE34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1,106.72</w:t>
            </w:r>
          </w:p>
        </w:tc>
      </w:tr>
      <w:tr w:rsidR="00BC1A55" w14:paraId="72E00D8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8C05B" w14:textId="1E27336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816F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Lorenzo Ruiz (Imel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696AB" w14:textId="4F6AFF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2,4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EDEC9" w14:textId="2A2824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5A0FF" w14:textId="5CC6BD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E1BDE" w14:textId="027C8E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2,430.00</w:t>
            </w:r>
          </w:p>
        </w:tc>
      </w:tr>
      <w:tr w:rsidR="00BC1A55" w14:paraId="3319DC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74EEBC" w14:textId="7F8597C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7565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Vicen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95D92" w14:textId="1EB6F4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490.9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76276" w14:textId="18EEBA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91A16" w14:textId="1BA7A2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ABA4D" w14:textId="2AB1F3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490.94</w:t>
            </w:r>
          </w:p>
        </w:tc>
      </w:tr>
      <w:tr w:rsidR="00BC1A55" w14:paraId="6ACE12A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F49D2" w14:textId="07CC735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FB80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Ele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3F456" w14:textId="37575F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4,660.0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1412A" w14:textId="43BAB9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DAB65" w14:textId="532295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511F0" w14:textId="3E066A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4,660.02</w:t>
            </w:r>
          </w:p>
        </w:tc>
      </w:tr>
      <w:tr w:rsidR="00BC1A55" w14:paraId="144E5D3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DA0CC" w14:textId="1742958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EAB1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lis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78539" w14:textId="677831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7,902.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EC80E" w14:textId="6198AC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D8DBD" w14:textId="0B77BC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35E88" w14:textId="44DAA0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7,902.68</w:t>
            </w:r>
          </w:p>
        </w:tc>
      </w:tr>
      <w:tr w:rsidR="00BC1A55" w14:paraId="15921EB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5A468B" w14:textId="124F856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51143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nzon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26EE1" w14:textId="0A3AF3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0,0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49E36" w14:textId="1F604B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62362" w14:textId="4EBE97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82F0F" w14:textId="6B744F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0,050.00</w:t>
            </w:r>
          </w:p>
        </w:tc>
      </w:tr>
      <w:tr w:rsidR="00BC1A55" w14:paraId="7FDB9F9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B19BF7"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Camarines Su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B916C4" w14:textId="09DA01A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3,608,226.63</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AB3459" w14:textId="717DF70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0,000.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03F752" w14:textId="0BDA8E2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233FF72" w14:textId="274D5A3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3,658,226.63</w:t>
            </w:r>
          </w:p>
        </w:tc>
      </w:tr>
      <w:tr w:rsidR="00BC1A55" w14:paraId="537B780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64244" w14:textId="5D8BDD0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8FF7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Cam Su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CA2F6" w14:textId="1CC055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0,692.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49C71" w14:textId="42C89B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29C87" w14:textId="312E55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BBC16" w14:textId="017BF0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0,692.18</w:t>
            </w:r>
          </w:p>
        </w:tc>
      </w:tr>
      <w:tr w:rsidR="00BC1A55" w14:paraId="1EEFCFC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B95F77" w14:textId="0AD64E6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042C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EB160" w14:textId="0BE576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2,623.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764A0" w14:textId="2D0A44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C232B" w14:textId="12278C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E08AD" w14:textId="6FE9BC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2,623.68</w:t>
            </w:r>
          </w:p>
        </w:tc>
      </w:tr>
      <w:tr w:rsidR="00BC1A55" w14:paraId="76AA01F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3EE85" w14:textId="75010AA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2589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at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E088E" w14:textId="1BE8A6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35,068.9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AE5AE" w14:textId="6DE5C3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A49F4" w14:textId="2572F2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41EAF" w14:textId="5F1DFF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35,068.94</w:t>
            </w:r>
          </w:p>
        </w:tc>
      </w:tr>
      <w:tr w:rsidR="00BC1A55" w14:paraId="0902057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9DA6F" w14:textId="1CCDE74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DDCAA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3A1DC" w14:textId="5A650D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7,7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55C2D" w14:textId="54E607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DE984" w14:textId="5FFF94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42526" w14:textId="56FB9B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7,730.00</w:t>
            </w:r>
          </w:p>
        </w:tc>
      </w:tr>
      <w:tr w:rsidR="00BC1A55" w14:paraId="1363274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9485B" w14:textId="0D92693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798A8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mb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40AC1" w14:textId="2C6817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617.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D3A19" w14:textId="034E5C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A9C76" w14:textId="5D31F2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12A5F" w14:textId="49C5E1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617.76</w:t>
            </w:r>
          </w:p>
        </w:tc>
      </w:tr>
      <w:tr w:rsidR="00BC1A55" w14:paraId="545E9F9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67B13" w14:textId="476ABA9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C7D8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h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83FC4" w14:textId="7BCCF1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1,620.2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32423" w14:textId="49DF9E7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E15C6" w14:textId="706A69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63C93" w14:textId="4F6DA5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1,620.22</w:t>
            </w:r>
          </w:p>
        </w:tc>
      </w:tr>
      <w:tr w:rsidR="00BC1A55" w14:paraId="2D05957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1DCCBB" w14:textId="3C6D896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4107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808E8" w14:textId="256E72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77,459.07</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A9328" w14:textId="3D3751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C4E6F" w14:textId="4F0B1C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9B731" w14:textId="3FBA61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77,459.07</w:t>
            </w:r>
          </w:p>
        </w:tc>
      </w:tr>
      <w:tr w:rsidR="00BC1A55" w14:paraId="47C5197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4A936" w14:textId="6C49B09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C5D6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bus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8EC26" w14:textId="0FB18E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7,220.7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84791" w14:textId="386FD1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E76BE" w14:textId="3699E5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E349B" w14:textId="713900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7,220.72</w:t>
            </w:r>
          </w:p>
        </w:tc>
      </w:tr>
      <w:tr w:rsidR="00BC1A55" w14:paraId="362D880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FC1ED" w14:textId="32DBEEA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F820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ba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D2EBA" w14:textId="4BFDF4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8,472.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64EAB" w14:textId="0D92BC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4B954" w14:textId="705C81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6C918" w14:textId="7681AB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8,472.76</w:t>
            </w:r>
          </w:p>
        </w:tc>
      </w:tr>
      <w:tr w:rsidR="00BC1A55" w14:paraId="71D201F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C8DE2C" w14:textId="679A71E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FFF1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mali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A3600" w14:textId="0F8E79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482.9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6889F" w14:textId="100B55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427E2" w14:textId="1326BA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AE723" w14:textId="20D92F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482.96</w:t>
            </w:r>
          </w:p>
        </w:tc>
      </w:tr>
      <w:tr w:rsidR="00BC1A55" w14:paraId="12A9A75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A2D2FA" w14:textId="46F5EE3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47DB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nam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888FC" w14:textId="06F4F8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4,596.4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C16C4" w14:textId="2C88D4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25AB6" w14:textId="4711497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EB52F" w14:textId="710F43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4,596.44</w:t>
            </w:r>
          </w:p>
        </w:tc>
      </w:tr>
      <w:tr w:rsidR="00BC1A55" w14:paraId="4560AE7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85883B" w14:textId="719ADC7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7E7D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am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53974" w14:textId="1EBE85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2,126.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A1300" w14:textId="3C6BA5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7A438" w14:textId="2969F4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3BB2D" w14:textId="1552BD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2,126.16</w:t>
            </w:r>
          </w:p>
        </w:tc>
      </w:tr>
      <w:tr w:rsidR="00BC1A55" w14:paraId="3BBDC83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114A6B" w14:textId="2249FDD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0C02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el Galle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7F3AD" w14:textId="10EA5F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2,312.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C2271" w14:textId="6F0C90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226C9" w14:textId="3C0733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6CFC7" w14:textId="6A9B89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2,312.68</w:t>
            </w:r>
          </w:p>
        </w:tc>
      </w:tr>
      <w:tr w:rsidR="00BC1A55" w14:paraId="29431E1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65498" w14:textId="6C08E1A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8460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architore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3494A" w14:textId="612843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2,569.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F986B" w14:textId="650E22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6F000" w14:textId="5CDB8A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21382" w14:textId="7CF204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2,569.16</w:t>
            </w:r>
          </w:p>
        </w:tc>
      </w:tr>
      <w:tr w:rsidR="00BC1A55" w14:paraId="74FF28A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65D95" w14:textId="6B90EE5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0CEF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o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05ED3" w14:textId="4B2F47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91,422.4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2ABFB" w14:textId="36321E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C822A" w14:textId="578617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A781F" w14:textId="10F3A0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91,422.48</w:t>
            </w:r>
          </w:p>
        </w:tc>
      </w:tr>
      <w:tr w:rsidR="00BC1A55" w14:paraId="04F2FFE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6B3DA" w14:textId="6D6F4B1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EACB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rig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44EA2" w14:textId="51C763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5,490.0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95D24" w14:textId="3684C7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70212" w14:textId="24467B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75E22" w14:textId="6D4FD7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5,490.06</w:t>
            </w:r>
          </w:p>
        </w:tc>
      </w:tr>
      <w:tr w:rsidR="00BC1A55" w14:paraId="3EA244B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508B5F" w14:textId="2B06996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FB3C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gon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07AEF" w14:textId="185348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0,430.0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91204" w14:textId="7D2E5A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51293" w14:textId="12DF90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65331" w14:textId="6331DC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0,430.04</w:t>
            </w:r>
          </w:p>
        </w:tc>
      </w:tr>
      <w:tr w:rsidR="00BC1A55" w14:paraId="34F6188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2BFA6" w14:textId="0AF7081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F32B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bma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9C0F1" w14:textId="23BC93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8,458.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BC04E" w14:textId="22263E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D599D" w14:textId="4C2758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39775" w14:textId="2DB95C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28,458.20</w:t>
            </w:r>
          </w:p>
        </w:tc>
      </w:tr>
      <w:tr w:rsidR="00BC1A55" w14:paraId="7C00B46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8CA23" w14:textId="3B23957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F96A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p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35AC3" w14:textId="56DA16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4,242.9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DB95D" w14:textId="4417D0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D0C69" w14:textId="390C67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1FA00" w14:textId="19199E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4,242.92</w:t>
            </w:r>
          </w:p>
        </w:tc>
      </w:tr>
      <w:tr w:rsidR="00BC1A55" w14:paraId="70C70A2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4DA09" w14:textId="06D292B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FD5B3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ar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145E9" w14:textId="4099A6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9,508.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4024B" w14:textId="276890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8BA75" w14:textId="051DCE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5F1B9" w14:textId="07E2E2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9,508.88</w:t>
            </w:r>
          </w:p>
        </w:tc>
      </w:tr>
      <w:tr w:rsidR="00BC1A55" w14:paraId="7214CA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DE3CC" w14:textId="261DF94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8CA5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ilao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8805E" w14:textId="71E798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2,807.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17887" w14:textId="25CAAA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9BFD7" w14:textId="4C881C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16B0E" w14:textId="01A983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2,807.88</w:t>
            </w:r>
          </w:p>
        </w:tc>
      </w:tr>
      <w:tr w:rsidR="00BC1A55" w14:paraId="656905F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F6F51" w14:textId="5F1E786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E39A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inalab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5F96F" w14:textId="0EEB5B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0,558.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EDB48" w14:textId="5C6635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F4FB2" w14:textId="14C931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120EE" w14:textId="3E72F0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0,558.80</w:t>
            </w:r>
          </w:p>
        </w:tc>
      </w:tr>
      <w:tr w:rsidR="00BC1A55" w14:paraId="597758D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64406" w14:textId="5A86DA4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C609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bu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336FC" w14:textId="1CEB04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9,371.5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1341F" w14:textId="229C16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9432F" w14:textId="13BE91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32537" w14:textId="60DCD7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9,371.53</w:t>
            </w:r>
          </w:p>
        </w:tc>
      </w:tr>
      <w:tr w:rsidR="00BC1A55" w14:paraId="3CE4E28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9904BB" w14:textId="133A36F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7553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g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C4225" w14:textId="47ECA2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82,045.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25D42" w14:textId="2E223B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08252" w14:textId="0E3BB7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4595C" w14:textId="4CD66C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82,045.18</w:t>
            </w:r>
          </w:p>
        </w:tc>
      </w:tr>
      <w:tr w:rsidR="00BC1A55" w14:paraId="4459BE1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35984" w14:textId="590A71B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DFC3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camp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0921B" w14:textId="77FF56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91,4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1F963" w14:textId="55D6CB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9343E" w14:textId="1F7D46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5E9DF" w14:textId="1D6BCB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91,480.00</w:t>
            </w:r>
          </w:p>
        </w:tc>
      </w:tr>
      <w:tr w:rsidR="00BC1A55" w14:paraId="4FB8273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E6D65" w14:textId="4B72A1E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78AE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mpl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82671" w14:textId="71405F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1,506.2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7A02F" w14:textId="27E342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8EA77" w14:textId="07B18A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7A455" w14:textId="7275F6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1,506.28</w:t>
            </w:r>
          </w:p>
        </w:tc>
      </w:tr>
      <w:tr w:rsidR="00BC1A55" w14:paraId="4712F33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48C98" w14:textId="3283F5C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27E7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sac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B17AB" w14:textId="09B9F7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9,547.6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7AC94" w14:textId="30A0C1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458BF" w14:textId="475BEC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D7875" w14:textId="58CA26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9,547.69</w:t>
            </w:r>
          </w:p>
        </w:tc>
      </w:tr>
      <w:tr w:rsidR="00BC1A55" w14:paraId="72EEB2E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9BFED" w14:textId="5E33788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4C85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l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71C0E" w14:textId="5F5133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0,780.5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C2C7E" w14:textId="17A8E2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3845D" w14:textId="3E0D35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9AC2B" w14:textId="18CF61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0,780.54</w:t>
            </w:r>
          </w:p>
        </w:tc>
      </w:tr>
      <w:tr w:rsidR="00BC1A55" w14:paraId="47E57F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32EF9" w14:textId="66CF621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DF07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esentacion (Parubc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F795A" w14:textId="57BC07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7,703.4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F1D15" w14:textId="27BB74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B68A0" w14:textId="18C4EC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98C3B" w14:textId="32ED8E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7,703.44</w:t>
            </w:r>
          </w:p>
        </w:tc>
      </w:tr>
      <w:tr w:rsidR="00BC1A55" w14:paraId="4728C13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B7FC5" w14:textId="5E7312E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174D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ag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C58DC" w14:textId="74FC4B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77,9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9DA52" w14:textId="74366D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952EF" w14:textId="1E6EEC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F57D0" w14:textId="49E3FA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77,920.00</w:t>
            </w:r>
          </w:p>
        </w:tc>
      </w:tr>
      <w:tr w:rsidR="00BC1A55" w14:paraId="1357A25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96873" w14:textId="4A0143E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8B4D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gñ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F0E6D" w14:textId="0798FE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1,126.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93AE9" w14:textId="40276A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5CD88" w14:textId="48C1D8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AA423" w14:textId="43C859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1,126.78</w:t>
            </w:r>
          </w:p>
        </w:tc>
      </w:tr>
      <w:tr w:rsidR="00BC1A55" w14:paraId="230D498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CA6D9" w14:textId="782E872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99D3D" w14:textId="2C04BE63"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1EECC" w14:textId="60A103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7,057.2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2E671" w14:textId="586FDC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F7131" w14:textId="5C06F5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62D1C" w14:textId="342F18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7,057.28</w:t>
            </w:r>
          </w:p>
        </w:tc>
      </w:tr>
      <w:tr w:rsidR="00BC1A55" w14:paraId="3D3C7CE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A0539" w14:textId="0DBB3F4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7455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poco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C923F" w14:textId="7E03B9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3,077.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33ABB" w14:textId="40A0F3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0C21E" w14:textId="4B905B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3DCDA" w14:textId="21E0A3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3,077.76</w:t>
            </w:r>
          </w:p>
        </w:tc>
      </w:tr>
      <w:tr w:rsidR="00BC1A55" w14:paraId="4FF3F3F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F6382" w14:textId="41DEAB0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94CA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rum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EF8D0" w14:textId="18D381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1,152.7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C225A" w14:textId="6DAEED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E818E" w14:textId="3A0ADA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CFA88" w14:textId="00A614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1,152.72</w:t>
            </w:r>
          </w:p>
        </w:tc>
      </w:tr>
      <w:tr w:rsidR="00BC1A55" w14:paraId="1FE9117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44724" w14:textId="7E67834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A113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ga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22180" w14:textId="0236D8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0,584.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BF4C9" w14:textId="3F4D7E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A68DC" w14:textId="1BC06A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58F58" w14:textId="2CF51B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0,584.32</w:t>
            </w:r>
          </w:p>
        </w:tc>
      </w:tr>
      <w:tr w:rsidR="00BC1A55" w14:paraId="597CF9F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0BF2D" w14:textId="522F19A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3083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namb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F5B9C" w14:textId="71CA4B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87,361.1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A2E89" w14:textId="551407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826D1" w14:textId="7A8C81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6133E" w14:textId="2B3FD0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87,361.12</w:t>
            </w:r>
          </w:p>
        </w:tc>
      </w:tr>
      <w:tr w:rsidR="00BC1A55" w14:paraId="7AC7A77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8EDE76"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Catanduanes</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F92B42" w14:textId="0791321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332,426.3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FD6D61" w14:textId="3270168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59D304" w14:textId="090CE96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40123CF" w14:textId="4AD58DE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332,426.38</w:t>
            </w:r>
          </w:p>
        </w:tc>
      </w:tr>
      <w:tr w:rsidR="00BC1A55" w14:paraId="3C47383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1912C" w14:textId="7DB250C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B1D5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Catanduan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0D8E9" w14:textId="7C1915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77,956.3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E41BA" w14:textId="10557B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C69AB" w14:textId="1D86B7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E8A94" w14:textId="23E92D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77,956.38</w:t>
            </w:r>
          </w:p>
        </w:tc>
      </w:tr>
      <w:tr w:rsidR="00BC1A55" w14:paraId="0F0E242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477C4" w14:textId="4388CA8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34F4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Andres (Calolb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43B2B" w14:textId="28AB15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49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EB033" w14:textId="42419E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A4442" w14:textId="3071A1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96680" w14:textId="7AA234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490.00</w:t>
            </w:r>
          </w:p>
        </w:tc>
      </w:tr>
      <w:tr w:rsidR="00BC1A55" w14:paraId="6B0A6F3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CC17C" w14:textId="3BC8AD1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76E1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r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6489B" w14:textId="6895DA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7,9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C589E" w14:textId="04BF88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09E68" w14:textId="08FE4C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9E31B" w14:textId="67791F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7,980.00</w:t>
            </w:r>
          </w:p>
        </w:tc>
      </w:tr>
      <w:tr w:rsidR="00BC1A55" w14:paraId="007C350B"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59FDFB"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Masba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714E0A" w14:textId="5B0E90B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270,241.32</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CBB6E4" w14:textId="4CAB2C7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3419D4" w14:textId="71AA802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DCF9B0D" w14:textId="4F2D9E5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270,241.32</w:t>
            </w:r>
          </w:p>
        </w:tc>
      </w:tr>
      <w:tr w:rsidR="00BC1A55" w14:paraId="2F95216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B8904" w14:textId="242082E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423C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e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CD5D2" w14:textId="746CA3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6,151.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394EE" w14:textId="0F6266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55EC7" w14:textId="2052F4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1DCED" w14:textId="3FE87B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6,151.00</w:t>
            </w:r>
          </w:p>
        </w:tc>
      </w:tr>
      <w:tr w:rsidR="00BC1A55" w14:paraId="1ADFDEB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F33D4" w14:textId="54D3C4E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E4037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w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5AF98" w14:textId="1D2BD6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4,226.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E1902" w14:textId="518D17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243CF" w14:textId="76CACC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2D20" w14:textId="7C2A0F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4,226.50</w:t>
            </w:r>
          </w:p>
        </w:tc>
      </w:tr>
      <w:tr w:rsidR="00BC1A55" w14:paraId="26605EC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6F23BD" w14:textId="74AFF31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BAD1A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masal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A55F4" w14:textId="57C4C8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6,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03A65" w14:textId="5EDA9C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D1CD9" w14:textId="772A33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85060" w14:textId="3CB578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6,500.00</w:t>
            </w:r>
          </w:p>
        </w:tc>
      </w:tr>
      <w:tr w:rsidR="00BC1A55" w14:paraId="5B54D98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0A95F" w14:textId="18E68E6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E7A6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Esperanz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99F0C" w14:textId="071314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3,19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777F7" w14:textId="7D347E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1E1B9" w14:textId="17DE30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D4962" w14:textId="7D3F7E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3,192.50</w:t>
            </w:r>
          </w:p>
        </w:tc>
      </w:tr>
      <w:tr w:rsidR="00BC1A55" w14:paraId="67A457F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A7206" w14:textId="07E50AA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549C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Masba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C9CA8" w14:textId="5E24C4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4,4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29D71" w14:textId="1750C0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ECBAC" w14:textId="6EDDBB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8543C" w14:textId="653412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4,420.00</w:t>
            </w:r>
          </w:p>
        </w:tc>
      </w:tr>
      <w:tr w:rsidR="00BC1A55" w14:paraId="247F35C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CF743A" w14:textId="19AE180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A923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ob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803D9" w14:textId="2D35BB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63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87AC5" w14:textId="3D52F5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A905C" w14:textId="6DEFD4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10D7D" w14:textId="6FCE20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634.00</w:t>
            </w:r>
          </w:p>
        </w:tc>
      </w:tr>
      <w:tr w:rsidR="00BC1A55" w14:paraId="208176C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DC936" w14:textId="51BA19E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CFAE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onre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1508C" w14:textId="510BE0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6,79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BD74A" w14:textId="3CB0A9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EEFDA" w14:textId="7174FB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439FE" w14:textId="048758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6,792.50</w:t>
            </w:r>
          </w:p>
        </w:tc>
      </w:tr>
      <w:tr w:rsidR="00BC1A55" w14:paraId="793AC52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B772C9" w14:textId="57547D4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B5A7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A7214" w14:textId="09C812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5,53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743DB" w14:textId="5C64D5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2F331" w14:textId="26BF94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84EFB" w14:textId="6C0E9F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5,535.00</w:t>
            </w:r>
          </w:p>
        </w:tc>
      </w:tr>
      <w:tr w:rsidR="00BC1A55" w14:paraId="3A7C5B6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AA756F" w14:textId="080029C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7FE5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Us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603DC" w14:textId="22A938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789.8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EF31A" w14:textId="646C4D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100AA" w14:textId="71547C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359E3" w14:textId="3019BB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789.82</w:t>
            </w:r>
          </w:p>
        </w:tc>
      </w:tr>
      <w:tr w:rsidR="00BC1A55" w14:paraId="6453834F"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CAE3F8"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Sorsogo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98765D" w14:textId="2546B8C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692,181.7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019C63" w14:textId="2219FE7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581,200.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D94A33" w14:textId="23C35C9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0003DE6" w14:textId="046350E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273,381.75</w:t>
            </w:r>
          </w:p>
        </w:tc>
      </w:tr>
      <w:tr w:rsidR="00BC1A55" w14:paraId="148A5E7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72E156F8" w14:textId="77777777" w:rsidR="00BC1A55" w:rsidRDefault="00BC1A55" w:rsidP="00BC1A55">
            <w:pPr>
              <w:ind w:right="57"/>
              <w:rPr>
                <w:rFonts w:ascii="Arial Narrow" w:hAnsi="Arial Narrow"/>
                <w:color w:val="000000"/>
                <w:sz w:val="20"/>
                <w:szCs w:val="20"/>
              </w:rPr>
            </w:pPr>
            <w:r>
              <w:rPr>
                <w:rFonts w:ascii="Arial Narrow" w:hAnsi="Arial Narrow"/>
                <w:color w:val="000000"/>
                <w:sz w:val="20"/>
                <w:szCs w:val="20"/>
              </w:rPr>
              <w:t>PLGU Sorso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2702A" w14:textId="14F7E5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64,288.77</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5CFB4" w14:textId="765CD5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DFB11" w14:textId="0E0F51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58A61" w14:textId="04707D0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64,288.77</w:t>
            </w:r>
          </w:p>
        </w:tc>
      </w:tr>
      <w:tr w:rsidR="00BC1A55" w14:paraId="05D564C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7C48B" w14:textId="6A792E4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BC7E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rcel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01C90" w14:textId="3D3A67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2,882.4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4BCFE" w14:textId="37DAB2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33FB3" w14:textId="7641A4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FB7A8" w14:textId="25FD9E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2,882.44</w:t>
            </w:r>
          </w:p>
        </w:tc>
      </w:tr>
      <w:tr w:rsidR="00BC1A55" w14:paraId="1A458F8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8CBDC" w14:textId="0DB8FD2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01AA6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26E48" w14:textId="3D212C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1,057.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DA396" w14:textId="1BA162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98CC1" w14:textId="78D904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9AB18" w14:textId="0B571C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1,057.64</w:t>
            </w:r>
          </w:p>
        </w:tc>
      </w:tr>
      <w:tr w:rsidR="00BC1A55" w14:paraId="4AAAB0F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0501C" w14:textId="27EADBA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E3E1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lu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15612" w14:textId="2385C2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5,213.4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FB639" w14:textId="747275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E7FB3" w14:textId="5CE13E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5CB72" w14:textId="62AF0F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5,213.48</w:t>
            </w:r>
          </w:p>
        </w:tc>
      </w:tr>
      <w:tr w:rsidR="00BC1A55" w14:paraId="3D6AD90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340A2" w14:textId="70FF6BF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33EF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sigu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3B22B" w14:textId="2C90DB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672.7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7020D" w14:textId="45BB7A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66BCF" w14:textId="272887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2E227" w14:textId="674966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672.72</w:t>
            </w:r>
          </w:p>
        </w:tc>
      </w:tr>
      <w:tr w:rsidR="00BC1A55" w14:paraId="1E9859F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563E5" w14:textId="05DEA17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62D6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stil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94AEB" w14:textId="06E1A6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8,594.6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C0C89" w14:textId="0FE61F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9C4A8" w14:textId="55E24A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A0F43" w14:textId="257757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28,594.62</w:t>
            </w:r>
          </w:p>
        </w:tc>
      </w:tr>
      <w:tr w:rsidR="00BC1A55" w14:paraId="2D9A847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FAC99" w14:textId="6E68A73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D43F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onso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47700" w14:textId="118747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4,362.2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61DE8" w14:textId="2B6A69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3,75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61E20" w14:textId="528172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EB174" w14:textId="1967D4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48,112.24</w:t>
            </w:r>
          </w:p>
        </w:tc>
      </w:tr>
      <w:tr w:rsidR="00BC1A55" w14:paraId="60B657A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D95E9E" w14:textId="3F59BFD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F978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ba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43456" w14:textId="27576A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8,62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8A67A" w14:textId="129787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2,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76AFD" w14:textId="4A194C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04F7E" w14:textId="018BFD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80,626.00</w:t>
            </w:r>
          </w:p>
        </w:tc>
      </w:tr>
      <w:tr w:rsidR="00BC1A55" w14:paraId="4FCD00D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EB648" w14:textId="729B7CF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3BC9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ros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72E9E" w14:textId="105D14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2,096.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458F5" w14:textId="1D708D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5AEFB" w14:textId="582D93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6B650" w14:textId="7D6B64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2,096.88</w:t>
            </w:r>
          </w:p>
        </w:tc>
      </w:tr>
      <w:tr w:rsidR="00BC1A55" w14:paraId="368FF42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51F08" w14:textId="1C0C959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425D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u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D4C5A" w14:textId="1710F2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0,282.9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6F3F6" w14:textId="1C8046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9,25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9E0FC" w14:textId="03E10F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8FB5D" w14:textId="7A4660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9,532.92</w:t>
            </w:r>
          </w:p>
        </w:tc>
      </w:tr>
      <w:tr w:rsidR="00BC1A55" w14:paraId="19D22AE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56B8E" w14:textId="78EFAD3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C110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tn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74A90" w14:textId="698F53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4,49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42F2E" w14:textId="33DD46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6,2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2F2BE" w14:textId="616D79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746C1" w14:textId="10B236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0,690.00</w:t>
            </w:r>
          </w:p>
        </w:tc>
      </w:tr>
      <w:tr w:rsidR="00BC1A55" w14:paraId="69D0E09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418F6" w14:textId="1FE38A4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E6E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8F6D5" w14:textId="0E490D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3,952.0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21940" w14:textId="4BF3F9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F9E38" w14:textId="43C21C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58876" w14:textId="6C66B1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3,952.08</w:t>
            </w:r>
          </w:p>
        </w:tc>
      </w:tr>
      <w:tr w:rsidR="00BC1A55" w14:paraId="4FB46CA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451D3C" w14:textId="3AAD37D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F3D7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ieto Dia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6FB8A" w14:textId="1CCD2F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7,236.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CC522" w14:textId="2FECA7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387B1" w14:textId="7AE025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938CA" w14:textId="7B1EB3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7,236.32</w:t>
            </w:r>
          </w:p>
        </w:tc>
      </w:tr>
      <w:tr w:rsidR="00BC1A55" w14:paraId="7F6BAC4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9499D" w14:textId="63E9409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49EB0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Sorso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AEB21" w14:textId="2B4920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32,425.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AF449" w14:textId="275CE1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A36D6" w14:textId="22CD5E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69C6D" w14:textId="468DBD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32,425.64</w:t>
            </w:r>
          </w:p>
        </w:tc>
      </w:tr>
      <w:tr w:rsidR="00BC1A55" w14:paraId="1D7B2C67"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0BE1AB4"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EGION VI</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8135AA8" w14:textId="641D7A3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6,169,596.55</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989D51F" w14:textId="25859C7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03,150.00</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C1C3ED" w14:textId="033C7C7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F8647BE" w14:textId="22B236A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6,772,746.55</w:t>
            </w:r>
          </w:p>
        </w:tc>
      </w:tr>
      <w:tr w:rsidR="00BC1A55" w14:paraId="7AA720C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631FDF"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Akla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CA6730" w14:textId="201DF48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2,570,247.82</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E54042" w14:textId="166D449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77,750.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DED0B6" w14:textId="49F24C6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8F99A73" w14:textId="5E505A0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2,847,997.82</w:t>
            </w:r>
          </w:p>
        </w:tc>
      </w:tr>
      <w:tr w:rsidR="00BC1A55" w14:paraId="314A32E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1DE9D" w14:textId="4B9BA6B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6295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tav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CD5A2" w14:textId="2038F1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C7867" w14:textId="64F580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3C502" w14:textId="1919B7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9C368" w14:textId="203000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BC1A55" w14:paraId="7A3B428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01573" w14:textId="6C94BFC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3997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e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36F61" w14:textId="0F7810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4AD75" w14:textId="40C1D7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F5DD0" w14:textId="57BA59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EB53A" w14:textId="45D2C3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0,000.00</w:t>
            </w:r>
          </w:p>
        </w:tc>
      </w:tr>
      <w:tr w:rsidR="00BC1A55" w14:paraId="02BF8C1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4AB7B" w14:textId="419B4D5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3778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E75AC" w14:textId="4A4175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0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547B0" w14:textId="4BE8CE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BFCAE" w14:textId="42DA2C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9A5EE" w14:textId="4E3BF9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080.00</w:t>
            </w:r>
          </w:p>
        </w:tc>
      </w:tr>
      <w:tr w:rsidR="00BC1A55" w14:paraId="67C675A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DB555" w14:textId="6DD7D5A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23E1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lib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502BD" w14:textId="2B01F8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2,697.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6EA05" w14:textId="1164AB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7,75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CA817" w14:textId="78B8AE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9783B" w14:textId="32CBEB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0,447.20</w:t>
            </w:r>
          </w:p>
        </w:tc>
      </w:tr>
      <w:tr w:rsidR="00BC1A55" w14:paraId="7997E51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B879E" w14:textId="5424E60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E81F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bac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D3BE6" w14:textId="521662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1,656.7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FA57E" w14:textId="4531A4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CC2CC" w14:textId="095CF0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9C56E" w14:textId="288C60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1,656.70</w:t>
            </w:r>
          </w:p>
        </w:tc>
      </w:tr>
      <w:tr w:rsidR="00BC1A55" w14:paraId="676382C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BFB1E" w14:textId="2C4C0DE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D996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dal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390CF" w14:textId="30824B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67,414.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74777" w14:textId="1D3F54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D7A38" w14:textId="5B285B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695F4" w14:textId="62C478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67,414.10</w:t>
            </w:r>
          </w:p>
        </w:tc>
      </w:tr>
      <w:tr w:rsidR="00BC1A55" w14:paraId="6941590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D4E5B" w14:textId="2657A83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3E42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ew Washingt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3B58E" w14:textId="468C00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8F42F" w14:textId="3A2465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C8E15" w14:textId="071E6E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3A1C1" w14:textId="3164AB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BC1A55" w14:paraId="30508BF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2562A" w14:textId="7E25E37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0483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rua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E962E" w14:textId="69E914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80,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451D5" w14:textId="3302D5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41A2B" w14:textId="6112B6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CA987" w14:textId="674FD6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80,500.00</w:t>
            </w:r>
          </w:p>
        </w:tc>
      </w:tr>
      <w:tr w:rsidR="00BC1A55" w14:paraId="72E8B56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15659C" w14:textId="7CD6719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7C8F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baj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5ADE1" w14:textId="145CAD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77,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C7E23" w14:textId="72C5CE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FBFB0" w14:textId="735923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9748B" w14:textId="49D522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77,000.00</w:t>
            </w:r>
          </w:p>
        </w:tc>
      </w:tr>
      <w:tr w:rsidR="00BC1A55" w14:paraId="634F3C2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470D5" w14:textId="1093F04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9869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ez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D9903" w14:textId="5A684E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2,1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3E47A" w14:textId="4B3A7C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0F4BC" w14:textId="52DC18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9B706" w14:textId="71E9E8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2,100.00</w:t>
            </w:r>
          </w:p>
        </w:tc>
      </w:tr>
      <w:tr w:rsidR="00BC1A55" w14:paraId="2811B1A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C31E8C" w14:textId="359A46E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7C92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ka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CFDBD" w14:textId="1FDD63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4,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F1F50" w14:textId="0B697C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1303C" w14:textId="3D726B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41E0E" w14:textId="4F72F8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4,800.00</w:t>
            </w:r>
          </w:p>
        </w:tc>
      </w:tr>
      <w:tr w:rsidR="00BC1A55" w14:paraId="6CC2283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99189" w14:textId="08C0EE2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1194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275FB" w14:textId="178611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85,115.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4EDD5" w14:textId="3BCB72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4E170" w14:textId="741C15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97675" w14:textId="24DE45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85,115.40</w:t>
            </w:r>
          </w:p>
        </w:tc>
      </w:tr>
      <w:tr w:rsidR="00BC1A55" w14:paraId="18A3F2C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DAB48" w14:textId="7E2DBC8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0D92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in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85C1B" w14:textId="2C6C5E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3,4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23999" w14:textId="7082D6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8687E" w14:textId="70512C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D6F4E" w14:textId="4DC380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3,400.00</w:t>
            </w:r>
          </w:p>
        </w:tc>
      </w:tr>
      <w:tr w:rsidR="00BC1A55" w14:paraId="1C0B28D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4B3C6" w14:textId="6020960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918EB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b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CEFDF" w14:textId="147763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59,3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B45B6" w14:textId="0529E6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E08CC" w14:textId="7199D6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43DFE" w14:textId="2B3BAB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59,340.00</w:t>
            </w:r>
          </w:p>
        </w:tc>
      </w:tr>
      <w:tr w:rsidR="00BC1A55" w14:paraId="481555A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AABC6" w14:textId="2B3BFCB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CCBC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uman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387DC" w14:textId="391157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5,897.4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FDD96" w14:textId="5F7F42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49516" w14:textId="76B344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865C7" w14:textId="656613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5,897.42</w:t>
            </w:r>
          </w:p>
        </w:tc>
      </w:tr>
      <w:tr w:rsidR="00BC1A55" w14:paraId="14A7667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33FF4" w14:textId="180B135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9698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nga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14911" w14:textId="141066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9,247.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CC46D" w14:textId="11075E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86CBA" w14:textId="7EE0E0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00CC9" w14:textId="7846B8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9,247.00</w:t>
            </w:r>
          </w:p>
        </w:tc>
      </w:tr>
      <w:tr w:rsidR="00BC1A55" w14:paraId="0D210624"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12CF5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Antiqu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A98DA7" w14:textId="5229167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456,253.71</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AC377B" w14:textId="2A0A301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75,400.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D92E3F" w14:textId="43643BC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CFE214" w14:textId="4B8A35A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731,653.71</w:t>
            </w:r>
          </w:p>
        </w:tc>
      </w:tr>
      <w:tr w:rsidR="00BC1A55" w14:paraId="72B7061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543A2" w14:textId="103A608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06C4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ini-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7A6A1" w14:textId="799818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8,984.9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05478" w14:textId="3BF229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53B3D" w14:textId="38DBD3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E5D1E" w14:textId="00D865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8,984.96</w:t>
            </w:r>
          </w:p>
        </w:tc>
      </w:tr>
      <w:tr w:rsidR="00BC1A55" w14:paraId="074E1E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1710D" w14:textId="08AA674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AF1B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Hamti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6D16B" w14:textId="4EEF9F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88,099.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CBF9A" w14:textId="3F1137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F4699" w14:textId="789AC5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41247" w14:textId="1DB9A2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88,099.20</w:t>
            </w:r>
          </w:p>
        </w:tc>
      </w:tr>
      <w:tr w:rsidR="00BC1A55" w14:paraId="7E833E5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73C06" w14:textId="75AA93D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6977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E39B4" w14:textId="032F67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7,820.4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87712" w14:textId="33E8DD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CCEB8" w14:textId="2D5E2C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3593D" w14:textId="15E844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7,820.45</w:t>
            </w:r>
          </w:p>
        </w:tc>
      </w:tr>
      <w:tr w:rsidR="00BC1A55" w14:paraId="6539137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A9C5F" w14:textId="0A929A7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D8E3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Remig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52261" w14:textId="4FCB2B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2,3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4B3A3" w14:textId="1D5277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C4A3B" w14:textId="10A878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8A75B" w14:textId="072CFA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2,395.00</w:t>
            </w:r>
          </w:p>
        </w:tc>
      </w:tr>
      <w:tr w:rsidR="00BC1A55" w14:paraId="0839054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BB788" w14:textId="63A2543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CC24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balo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72BBD" w14:textId="00F498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5BFBD" w14:textId="2CB55B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9737A" w14:textId="7D74BE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FE38A" w14:textId="733272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000.00</w:t>
            </w:r>
          </w:p>
        </w:tc>
      </w:tr>
      <w:tr w:rsidR="00BC1A55" w14:paraId="0A37164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BDD45" w14:textId="7154F24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4523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obias Fornier (D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20F7E" w14:textId="4104BA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6,52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951FB" w14:textId="3CF376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AD1BE" w14:textId="7AFF34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D2B69" w14:textId="37A814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6,525.00</w:t>
            </w:r>
          </w:p>
        </w:tc>
      </w:tr>
      <w:tr w:rsidR="00BC1A55" w14:paraId="66A37F2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DEE3D" w14:textId="46322BB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99B8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alderram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1B176" w14:textId="195C08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0,0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1E717" w14:textId="6173DA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B346C" w14:textId="2CEF96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6EF9F" w14:textId="7EF7BB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0,040.00</w:t>
            </w:r>
          </w:p>
        </w:tc>
      </w:tr>
      <w:tr w:rsidR="00BC1A55" w14:paraId="1EDF6A8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2C813" w14:textId="00E071F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D25BD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rbaz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B1AC2" w14:textId="186595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6,429.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E466B" w14:textId="088CDD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0245B" w14:textId="53AEFE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F7459" w14:textId="7CB693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6,429.00</w:t>
            </w:r>
          </w:p>
        </w:tc>
      </w:tr>
      <w:tr w:rsidR="00BC1A55" w14:paraId="4DDC047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058730" w14:textId="0349C16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042B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gas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C06C7" w14:textId="57CE29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CBEDC" w14:textId="37B20B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5,4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2CB1A" w14:textId="2BBF70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65B5E" w14:textId="4B732E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10,400.00</w:t>
            </w:r>
          </w:p>
        </w:tc>
      </w:tr>
      <w:tr w:rsidR="00BC1A55" w14:paraId="0BA47A8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3D825" w14:textId="1CDA916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7BC8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uy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8BD58" w14:textId="3C6872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4B030" w14:textId="1EB1F4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7E566" w14:textId="0A079D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84A3B" w14:textId="4B9AD7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0,000.00</w:t>
            </w:r>
          </w:p>
        </w:tc>
      </w:tr>
      <w:tr w:rsidR="00BC1A55" w14:paraId="2EADF38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FE20C8" w14:textId="0E44E83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C5CE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ulas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5690F" w14:textId="474A09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4,2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C1513" w14:textId="20B7B7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175B0" w14:textId="655643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C971D" w14:textId="789CF3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4,250.00</w:t>
            </w:r>
          </w:p>
        </w:tc>
      </w:tr>
      <w:tr w:rsidR="00BC1A55" w14:paraId="4C37DBC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43A2A" w14:textId="383824F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838F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ua-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E6885" w14:textId="7A009D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3,808.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C9BC5" w14:textId="6A5C92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0AC28" w14:textId="1C87EC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96155" w14:textId="0DA0EB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3,808.10</w:t>
            </w:r>
          </w:p>
        </w:tc>
      </w:tr>
      <w:tr w:rsidR="00BC1A55" w14:paraId="41BDB11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F87D8D" w14:textId="7167C09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54C8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bert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5F417" w14:textId="50962D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4,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20BC5" w14:textId="02C8CC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A5052" w14:textId="44340C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825C5" w14:textId="064CD1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4,350.00</w:t>
            </w:r>
          </w:p>
        </w:tc>
      </w:tr>
      <w:tr w:rsidR="00BC1A55" w14:paraId="1E3A042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F6D83" w14:textId="4C08087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9103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d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098E0" w14:textId="41A6C6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3,487.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5A35D" w14:textId="2CCB81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90664" w14:textId="391AC7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721D6" w14:textId="144CBF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3,487.00</w:t>
            </w:r>
          </w:p>
        </w:tc>
      </w:tr>
      <w:tr w:rsidR="00BC1A55" w14:paraId="3C96705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E3E49" w14:textId="5F67001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8427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tnon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BE306" w14:textId="5F12C8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5,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10B55" w14:textId="7C8EEA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CB7E2" w14:textId="1270F3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74A9D" w14:textId="6B6A88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5,800.00</w:t>
            </w:r>
          </w:p>
        </w:tc>
      </w:tr>
      <w:tr w:rsidR="00BC1A55" w14:paraId="7E7CFD2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12EB1" w14:textId="710BC8C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49422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ebas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A88FD" w14:textId="6FF8F8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1,19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610B4" w14:textId="5352E0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B851C" w14:textId="4C0436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E5418" w14:textId="4C2F4F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1,190.00</w:t>
            </w:r>
          </w:p>
        </w:tc>
      </w:tr>
      <w:tr w:rsidR="00BC1A55" w14:paraId="453CE91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8923E" w14:textId="4DF8C68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F1C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bi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C15F9" w14:textId="6F07BB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78,0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3FEB2" w14:textId="028415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EDBA4" w14:textId="7295B9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CE869" w14:textId="15BDE0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78,075.00</w:t>
            </w:r>
          </w:p>
        </w:tc>
      </w:tr>
      <w:tr w:rsidR="00BC1A55" w14:paraId="65B93982"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C64B27"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lastRenderedPageBreak/>
              <w:t>Capiz</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3DFB6B" w14:textId="46F9C5E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3,784,333.5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E3396C" w14:textId="0220026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1EC052" w14:textId="080A4C9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8C4ECB1" w14:textId="52FAA5A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3,784,333.50</w:t>
            </w:r>
          </w:p>
        </w:tc>
      </w:tr>
      <w:tr w:rsidR="00BC1A55" w14:paraId="17CF623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E0300F" w14:textId="74B2409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05E4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ovince of Capi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DB7C9" w14:textId="690471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0,3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08CBC" w14:textId="661491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3E5A9" w14:textId="07166A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E444F" w14:textId="547970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0,320.00</w:t>
            </w:r>
          </w:p>
        </w:tc>
      </w:tr>
      <w:tr w:rsidR="00BC1A55" w14:paraId="1960625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7B7D1" w14:textId="51DAC34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38C9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uarte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64C03" w14:textId="223A9D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1,8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ED4FF" w14:textId="6232A4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E2688" w14:textId="6115DC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91ED3" w14:textId="0E82A5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1,820.00</w:t>
            </w:r>
          </w:p>
        </w:tc>
      </w:tr>
      <w:tr w:rsidR="00BC1A55" w14:paraId="0D2042D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872DA" w14:textId="450B2F8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ADC3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F7E68" w14:textId="7DC1BC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10D62" w14:textId="206872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B4BE2" w14:textId="504B47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AEA6D" w14:textId="7F9BE5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0,000.00</w:t>
            </w:r>
          </w:p>
        </w:tc>
      </w:tr>
      <w:tr w:rsidR="00BC1A55" w14:paraId="096B921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B0496F" w14:textId="1AB7875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DE45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umal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CCBB9" w14:textId="28BA65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2,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03905" w14:textId="1EE089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8533A" w14:textId="31BDA8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DACD0" w14:textId="782397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2,000.00</w:t>
            </w:r>
          </w:p>
        </w:tc>
      </w:tr>
      <w:tr w:rsidR="00BC1A55" w14:paraId="61D835B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1213F" w14:textId="086B267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56F5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umar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E17D4" w14:textId="0D67BD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0,447.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50012" w14:textId="39547F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0AD7F" w14:textId="593DEC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CBDBF" w14:textId="15FCF1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60,447.75</w:t>
            </w:r>
          </w:p>
        </w:tc>
      </w:tr>
      <w:tr w:rsidR="00BC1A55" w14:paraId="313B425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13B31" w14:textId="23C1E5E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98A9D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vi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91558" w14:textId="6EEBCC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5,94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4A232" w14:textId="13D2C4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F07BF" w14:textId="4433C9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8EAFA" w14:textId="1EC957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5,944.00</w:t>
            </w:r>
          </w:p>
        </w:tc>
      </w:tr>
      <w:tr w:rsidR="00BC1A55" w14:paraId="2C76DB1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C4B42" w14:textId="2D2E52A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00C6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amind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894B2" w14:textId="60B78A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68,223.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D633C" w14:textId="22D599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49DDB" w14:textId="5C0405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8C913" w14:textId="0C3B820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68,223.75</w:t>
            </w:r>
          </w:p>
        </w:tc>
      </w:tr>
      <w:tr w:rsidR="00BC1A55" w14:paraId="0DCD724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088BA" w14:textId="61F804A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A335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ay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F8BE8" w14:textId="22E748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72930" w14:textId="49B6FD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3E21D" w14:textId="1CBB15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65DE9" w14:textId="4319F7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5,000.00</w:t>
            </w:r>
          </w:p>
        </w:tc>
      </w:tr>
      <w:tr w:rsidR="00BC1A55" w14:paraId="153BD97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62EAB" w14:textId="562B08E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908E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mbus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8256A" w14:textId="6C6CFF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8,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051FD" w14:textId="2C8026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621C4" w14:textId="44617F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A2149" w14:textId="4236C0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8,000.00</w:t>
            </w:r>
          </w:p>
        </w:tc>
      </w:tr>
      <w:tr w:rsidR="00BC1A55" w14:paraId="6FC70F3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386CC" w14:textId="498EA39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719A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FD178" w14:textId="5764A4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3AC42" w14:textId="694ADF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41447" w14:textId="550C14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AB964" w14:textId="76D81E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0,000.00</w:t>
            </w:r>
          </w:p>
        </w:tc>
      </w:tr>
      <w:tr w:rsidR="00BC1A55" w14:paraId="3463E11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F7B4F" w14:textId="5C26F90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A66B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it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3F663" w14:textId="4AD651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027E1" w14:textId="3DBB5C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6BC94" w14:textId="1DE353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D4B70" w14:textId="52AD057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0,000.00</w:t>
            </w:r>
          </w:p>
        </w:tc>
      </w:tr>
      <w:tr w:rsidR="00BC1A55" w14:paraId="1F7D205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E8A7D" w14:textId="52B72B4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D3CF8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D3A19" w14:textId="098728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8,708.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A9293" w14:textId="68B2C5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5BB71" w14:textId="79657B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48DB4" w14:textId="40FB5C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8,708.75</w:t>
            </w:r>
          </w:p>
        </w:tc>
      </w:tr>
      <w:tr w:rsidR="00BC1A55" w14:paraId="1927D4A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D6273" w14:textId="061C634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690E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onteved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18717" w14:textId="2F45F8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9,1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87EC2" w14:textId="450452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3A6A0" w14:textId="2E4370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C3347" w14:textId="5597D4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9,160.00</w:t>
            </w:r>
          </w:p>
        </w:tc>
      </w:tr>
      <w:tr w:rsidR="00BC1A55" w14:paraId="5F763DE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16DF4B" w14:textId="3CB2F45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1100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160FE" w14:textId="28DB13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2D8CC" w14:textId="1171A7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3F2DC" w14:textId="77A5CE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8B936" w14:textId="19EA13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BC1A55" w14:paraId="6229DCE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1DFB2" w14:textId="4404A66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F978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xas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4735A" w14:textId="054E7F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8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A19B7" w14:textId="419288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94909" w14:textId="2BD86C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3CA05" w14:textId="53B74D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85,000.00</w:t>
            </w:r>
          </w:p>
        </w:tc>
      </w:tr>
      <w:tr w:rsidR="00BC1A55" w14:paraId="67908F1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DA2B9" w14:textId="3A13E42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8949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p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9F2D3" w14:textId="7EDEBE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2,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54D71" w14:textId="094CC7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891C9" w14:textId="752892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DAC87" w14:textId="1649C1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2,500.00</w:t>
            </w:r>
          </w:p>
        </w:tc>
      </w:tr>
      <w:tr w:rsidR="00BC1A55" w14:paraId="11317F0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CE02E1" w14:textId="26912DF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13AF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gm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F1B27" w14:textId="5EE6AA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15459" w14:textId="7B7A8B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DC87A" w14:textId="62DBAF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0D900" w14:textId="0B154C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0,000.00</w:t>
            </w:r>
          </w:p>
        </w:tc>
      </w:tr>
      <w:tr w:rsidR="00BC1A55" w14:paraId="4FAD52F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3524A" w14:textId="4B2F630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8A87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pa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2BC6E" w14:textId="6651C8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32,209.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3CFCF" w14:textId="18C1E5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7F7D0" w14:textId="19D02B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AC892" w14:textId="77BC13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32,209.25</w:t>
            </w:r>
          </w:p>
        </w:tc>
      </w:tr>
      <w:tr w:rsidR="00BC1A55" w14:paraId="11CE5F7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55BED4"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Guimaras</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869BB7" w14:textId="2FB1F81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982,143.5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108703" w14:textId="1092E23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183529" w14:textId="21A4628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6BC5324" w14:textId="5BAE903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982,143.55</w:t>
            </w:r>
          </w:p>
        </w:tc>
      </w:tr>
      <w:tr w:rsidR="00BC1A55" w14:paraId="628DF74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31852A" w14:textId="52E05FA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E7EC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2DFC0" w14:textId="5C7169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85,201.9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EB6D2" w14:textId="651C87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8699D" w14:textId="003BCA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85EE9" w14:textId="628FAA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85,201.95</w:t>
            </w:r>
          </w:p>
        </w:tc>
      </w:tr>
      <w:tr w:rsidR="00BC1A55" w14:paraId="7BD45E7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4F2C0" w14:textId="3C94F93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1AF4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Lorenz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E16A0" w14:textId="0C5098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6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6DE2D" w14:textId="1A7ADC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64D52" w14:textId="67C6F9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12EFD" w14:textId="250B54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640.00</w:t>
            </w:r>
          </w:p>
        </w:tc>
      </w:tr>
      <w:tr w:rsidR="00BC1A55" w14:paraId="0A730FF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393B80" w14:textId="3EAD396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AC549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ord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55248" w14:textId="24612D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9,079.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28DEA" w14:textId="5FECBC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B2A38" w14:textId="018443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F6283" w14:textId="4F8754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9,079.10</w:t>
            </w:r>
          </w:p>
        </w:tc>
      </w:tr>
      <w:tr w:rsidR="00BC1A55" w14:paraId="2685920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81812" w14:textId="15D09DF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0643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ueva Valen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1B7F2" w14:textId="102893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7,052.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AA591" w14:textId="23E27B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E7FAB" w14:textId="0F63CD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4B4B6" w14:textId="216931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7,052.50</w:t>
            </w:r>
          </w:p>
        </w:tc>
      </w:tr>
      <w:tr w:rsidR="00BC1A55" w14:paraId="1440706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0875C" w14:textId="5B9B2F5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5CCA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bun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A1D95" w14:textId="62BB29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3,1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DA5F6" w14:textId="25968B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49720" w14:textId="3FCC64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6686A" w14:textId="1BFA2A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3,170.00</w:t>
            </w:r>
          </w:p>
        </w:tc>
      </w:tr>
      <w:tr w:rsidR="00BC1A55" w14:paraId="5C587BB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257E6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Iloilo</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6F24D6" w14:textId="421073E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8,160,308.7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E50366" w14:textId="38E5CF1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0,000.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C06234" w14:textId="1F8255C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184525C" w14:textId="0DA630D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8,210,308.75</w:t>
            </w:r>
          </w:p>
        </w:tc>
      </w:tr>
      <w:tr w:rsidR="00BC1A55" w14:paraId="2A3A2F1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F3C0D" w14:textId="3BAC1EE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FA26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imod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52D0A" w14:textId="42256A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93,2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DD59D" w14:textId="6D1A95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8C0FA" w14:textId="6AD20C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00198" w14:textId="2E93FD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93,220.00</w:t>
            </w:r>
          </w:p>
        </w:tc>
      </w:tr>
      <w:tr w:rsidR="00BC1A55" w14:paraId="3E45FD4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2C429F" w14:textId="7E5F4B1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47E0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il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33864" w14:textId="619BA4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223.0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74579" w14:textId="6BFF6B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0F13A" w14:textId="2EF2FF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2EF60" w14:textId="547779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223.05</w:t>
            </w:r>
          </w:p>
        </w:tc>
      </w:tr>
      <w:tr w:rsidR="00BC1A55" w14:paraId="1DF8C55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290F8" w14:textId="0671C9C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03D7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di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2704C" w14:textId="3B5973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1,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ACF54" w14:textId="4D8850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09A71" w14:textId="2AEF1E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19B1E" w14:textId="6CD0AA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1,500.00</w:t>
            </w:r>
          </w:p>
        </w:tc>
      </w:tr>
      <w:tr w:rsidR="00BC1A55" w14:paraId="031B238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73C3F" w14:textId="1C3AA5E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F2C1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a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AEA62" w14:textId="69C87F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E99D3" w14:textId="11A436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026E4" w14:textId="53203F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0E0C1" w14:textId="313969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0,000.00</w:t>
            </w:r>
          </w:p>
        </w:tc>
      </w:tr>
      <w:tr w:rsidR="00BC1A55" w14:paraId="1ACD3F2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FD773" w14:textId="028C015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940F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a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DA9E1" w14:textId="7F0271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B0363" w14:textId="221949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DE753" w14:textId="2B8D94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02661" w14:textId="12FE54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0,000.00</w:t>
            </w:r>
          </w:p>
        </w:tc>
      </w:tr>
      <w:tr w:rsidR="00BC1A55" w14:paraId="2AB6A76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D05A0" w14:textId="41EF3A0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D9D0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bat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DB71C" w14:textId="4DDDC4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713.9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69565" w14:textId="0A87A2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E3701" w14:textId="157B76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1102E" w14:textId="6357E4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713.92</w:t>
            </w:r>
          </w:p>
        </w:tc>
      </w:tr>
      <w:tr w:rsidR="00BC1A55" w14:paraId="64BBA47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1DDF5" w14:textId="3DF0055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CE64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in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B2FAD" w14:textId="44D04E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1,633.5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0B951" w14:textId="4AB7BA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23E7B" w14:textId="483AEE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3B74C" w14:textId="7D76CB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1,633.55</w:t>
            </w:r>
          </w:p>
        </w:tc>
      </w:tr>
      <w:tr w:rsidR="00BC1A55" w14:paraId="6668715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067FC" w14:textId="515CF61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1D55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l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307B4" w14:textId="59D73F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B8A11" w14:textId="0EAC8E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C6374" w14:textId="36A9A7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0123D" w14:textId="008FF2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5,000.00</w:t>
            </w:r>
          </w:p>
        </w:tc>
      </w:tr>
      <w:tr w:rsidR="00BC1A55" w14:paraId="75FD56B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220BA" w14:textId="2D51A51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E69E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1465E" w14:textId="4F9B82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50,2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54542" w14:textId="5CA29C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EEF42" w14:textId="4973E3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DA19A" w14:textId="03D663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0,240.00</w:t>
            </w:r>
          </w:p>
        </w:tc>
      </w:tr>
      <w:tr w:rsidR="00BC1A55" w14:paraId="4D91755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4155B" w14:textId="52AC23F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E3EF2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ngl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A22EE" w14:textId="7E0CA2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AB8AF" w14:textId="45AC50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C0292" w14:textId="472B75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B4B37" w14:textId="71C12D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0,000.00</w:t>
            </w:r>
          </w:p>
        </w:tc>
      </w:tr>
      <w:tr w:rsidR="00BC1A55" w14:paraId="67BF668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E7379" w14:textId="1AEBEA2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0DB0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umang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E5402" w14:textId="792C96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9B5BA" w14:textId="2EBF96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D9B13" w14:textId="774805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32782" w14:textId="0B8C33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0,000.00</w:t>
            </w:r>
          </w:p>
        </w:tc>
      </w:tr>
      <w:tr w:rsidR="00BC1A55" w14:paraId="17566AF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CA9F3" w14:textId="1C996BE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09A8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Estan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42EC9" w14:textId="245B2B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5,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3D2C0" w14:textId="5E2F3B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8E1CB" w14:textId="584440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B24FB" w14:textId="3BE496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5,800.00</w:t>
            </w:r>
          </w:p>
        </w:tc>
      </w:tr>
      <w:tr w:rsidR="00BC1A55" w14:paraId="73BB53E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1EE33" w14:textId="4B7DB35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2C196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imb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68BEF" w14:textId="183641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326AA" w14:textId="48A19F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F3599" w14:textId="2EC97F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839B8" w14:textId="4FD902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0,000.00</w:t>
            </w:r>
          </w:p>
        </w:tc>
      </w:tr>
      <w:tr w:rsidR="00BC1A55" w14:paraId="33515EA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8DF1AB" w14:textId="534BAE8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D34F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gbar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5CDB5" w14:textId="2726E7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4,8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17AC3" w14:textId="694266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F54CC" w14:textId="6EF9E3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4D44C" w14:textId="41D2D2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4,860.00</w:t>
            </w:r>
          </w:p>
        </w:tc>
      </w:tr>
      <w:tr w:rsidR="00BC1A55" w14:paraId="1C43500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9B816" w14:textId="4FE5F25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8086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loilo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6F3D1" w14:textId="43C34E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629,0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46CB3" w14:textId="30EDD9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AC55B" w14:textId="7DEAFB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1DBA0" w14:textId="706253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629,020.00</w:t>
            </w:r>
          </w:p>
        </w:tc>
      </w:tr>
      <w:tr w:rsidR="00BC1A55" w14:paraId="2C54AD3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0D425" w14:textId="07235CF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7843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aniu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82260" w14:textId="5B2559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6,264.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B8209" w14:textId="3BBEE0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85FD8" w14:textId="6E01A8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1D3BC" w14:textId="04E1FE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6,264.16</w:t>
            </w:r>
          </w:p>
        </w:tc>
      </w:tr>
      <w:tr w:rsidR="00BC1A55" w14:paraId="192C2B7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5C942" w14:textId="6CDB6DF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6BE3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mbun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D457D" w14:textId="0F78AE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75,2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F94B7" w14:textId="316582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9152E" w14:textId="3EC19C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E8AB6" w14:textId="5E008F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75,250.00</w:t>
            </w:r>
          </w:p>
        </w:tc>
      </w:tr>
      <w:tr w:rsidR="00BC1A55" w14:paraId="540D8C9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CCC79" w14:textId="5686C16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D200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egan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2F08E" w14:textId="41FCE0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35804" w14:textId="6AFC04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488E3" w14:textId="47E29E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45AD5" w14:textId="6ABEA1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0,000.00</w:t>
            </w:r>
          </w:p>
        </w:tc>
      </w:tr>
      <w:tr w:rsidR="00BC1A55" w14:paraId="0B48C03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6AC29" w14:textId="2E4420F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762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e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1997C" w14:textId="4C8AD4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01,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9EF94" w14:textId="28F158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8F02F" w14:textId="21C50F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318BC" w14:textId="1F508E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01,000.00</w:t>
            </w:r>
          </w:p>
        </w:tc>
      </w:tr>
      <w:tr w:rsidR="00BC1A55" w14:paraId="17A0E7A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392C5" w14:textId="70770EA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2424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iag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60FF7" w14:textId="1601BF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4,3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F381A" w14:textId="0803FE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825EF" w14:textId="49E386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41406" w14:textId="241C10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4,320.00</w:t>
            </w:r>
          </w:p>
        </w:tc>
      </w:tr>
      <w:tr w:rsidR="00BC1A55" w14:paraId="29AE0AF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29681" w14:textId="63C1555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4A13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ew Luce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A7AD9" w14:textId="2616FC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7,804.07</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7C0EE" w14:textId="0DF737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14C18" w14:textId="597686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10232" w14:textId="69450E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7,804.07</w:t>
            </w:r>
          </w:p>
        </w:tc>
      </w:tr>
      <w:tr w:rsidR="00BC1A55" w14:paraId="168477B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74E32" w14:textId="1957207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F8AF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t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1EA8F" w14:textId="07CD36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053D5" w14:textId="71FA28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CCABA" w14:textId="7A697F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A0BD4" w14:textId="70F423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0,000.00</w:t>
            </w:r>
          </w:p>
        </w:tc>
      </w:tr>
      <w:tr w:rsidR="00BC1A55" w14:paraId="61DCE38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18E0E" w14:textId="610D067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E3A27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otot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CF1AC" w14:textId="31AD91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3,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014AC" w14:textId="63CCE0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5E560" w14:textId="74DF5D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D5403" w14:textId="3529C2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3,200.00</w:t>
            </w:r>
          </w:p>
        </w:tc>
      </w:tr>
      <w:tr w:rsidR="00BC1A55" w14:paraId="5A0CB6C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0EC22" w14:textId="1E238FA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3FC28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Dionis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55C93" w14:textId="3F4B62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D5675" w14:textId="6A4851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AA54B" w14:textId="0DE80A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3D91A" w14:textId="407056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5,000.00</w:t>
            </w:r>
          </w:p>
        </w:tc>
      </w:tr>
      <w:tr w:rsidR="00BC1A55" w14:paraId="42AC00E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BCAB4" w14:textId="30A2D8E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C24E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Enriqu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0464C" w14:textId="29CA4E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7,0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5BB09" w14:textId="6F2EA4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5119F" w14:textId="699289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1FA4C" w14:textId="26FC94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7,075.00</w:t>
            </w:r>
          </w:p>
        </w:tc>
      </w:tr>
      <w:tr w:rsidR="00BC1A55" w14:paraId="3409842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BD989" w14:textId="42E82C8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5566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oaqu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F9983" w14:textId="141F55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0FB26" w14:textId="66A3B2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FC25C" w14:textId="67844F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0304B" w14:textId="0FF58D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0,000.00</w:t>
            </w:r>
          </w:p>
        </w:tc>
      </w:tr>
      <w:tr w:rsidR="00BC1A55" w14:paraId="3E4942D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00DB5" w14:textId="5A3A496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AB96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Rafa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7D746" w14:textId="12ACDB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11,74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A6202" w14:textId="0FFDAA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ECECD" w14:textId="35CDEC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073D9" w14:textId="69A3CE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11,745.00</w:t>
            </w:r>
          </w:p>
        </w:tc>
      </w:tr>
      <w:tr w:rsidR="00BC1A55" w14:paraId="79621B9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536DA" w14:textId="4C2C691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6046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336D6" w14:textId="631D23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B86A9" w14:textId="78B28A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9CFD9" w14:textId="1FAB4F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77220" w14:textId="583304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90,000.00</w:t>
            </w:r>
          </w:p>
        </w:tc>
      </w:tr>
      <w:tr w:rsidR="00BC1A55" w14:paraId="5C2C98B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9C4F4" w14:textId="382FE43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58E9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C41C6" w14:textId="19BFEF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05,9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419A1" w14:textId="680F52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80104" w14:textId="60BF87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BD3E3" w14:textId="6020A5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05,940.00</w:t>
            </w:r>
          </w:p>
        </w:tc>
      </w:tr>
      <w:tr w:rsidR="00BC1A55" w14:paraId="32BFA23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B51AA" w14:textId="5F7FA0A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8AE8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gba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CBE6C" w14:textId="2D8555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3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20A5B" w14:textId="449523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405B9" w14:textId="513B99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C5AAE" w14:textId="611843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300.00</w:t>
            </w:r>
          </w:p>
        </w:tc>
      </w:tr>
      <w:tr w:rsidR="00BC1A55" w14:paraId="1870729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E41F6" w14:textId="7AD6E28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5667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bu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9A772" w14:textId="3B9346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1,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998AE" w14:textId="6F7237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32400" w14:textId="258608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8F736" w14:textId="38E3C1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1,200.00</w:t>
            </w:r>
          </w:p>
        </w:tc>
      </w:tr>
      <w:tr w:rsidR="00BC1A55" w14:paraId="4528786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E9BA04"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Negros Occidental</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920226" w14:textId="3120051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7,216,309.22</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69255B" w14:textId="2BAC6E7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CAB45B" w14:textId="232DC3C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475C58C" w14:textId="3E8AA79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7,216,309.22</w:t>
            </w:r>
          </w:p>
        </w:tc>
      </w:tr>
      <w:tr w:rsidR="00BC1A55" w14:paraId="4F71A0D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A0F55E" w14:textId="684C03E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1F61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A62CA" w14:textId="453402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0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CAD16" w14:textId="7761BCA0" w:rsidR="00BC1A55" w:rsidRDefault="00BC1A55" w:rsidP="00BC1A55">
            <w:pPr>
              <w:ind w:right="57"/>
              <w:jc w:val="right"/>
              <w:rPr>
                <w:rFonts w:ascii="Arial Narrow" w:hAnsi="Arial Narrow"/>
                <w:i/>
                <w:iCs/>
                <w:color w:val="000000"/>
                <w:sz w:val="20"/>
                <w:szCs w:val="20"/>
              </w:rPr>
            </w:pP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8E654" w14:textId="7B8E4799" w:rsidR="00BC1A55" w:rsidRDefault="00BC1A55" w:rsidP="00BC1A55">
            <w:pPr>
              <w:ind w:right="57"/>
              <w:jc w:val="right"/>
              <w:rPr>
                <w:rFonts w:ascii="Arial Narrow" w:hAnsi="Arial Narrow"/>
                <w:i/>
                <w:iCs/>
                <w:color w:val="000000"/>
                <w:sz w:val="20"/>
                <w:szCs w:val="20"/>
              </w:rPr>
            </w:pP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90D57" w14:textId="51CED1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00,000.00</w:t>
            </w:r>
          </w:p>
        </w:tc>
      </w:tr>
      <w:tr w:rsidR="00BC1A55" w14:paraId="2E9BDBB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52B9B" w14:textId="06366E9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6B3A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olod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7A993" w14:textId="2EE782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67,439.7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12905" w14:textId="46C09C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F7CA2" w14:textId="219CE3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D2832" w14:textId="714968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67,439.72</w:t>
            </w:r>
          </w:p>
        </w:tc>
      </w:tr>
      <w:tr w:rsidR="00BC1A55" w14:paraId="16692FA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97F69" w14:textId="2846165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996E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go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E880F" w14:textId="23F55A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7,5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6A27C" w14:textId="463F2E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42C69" w14:textId="5D1E0D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8AF48" w14:textId="632AF1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7,560.00</w:t>
            </w:r>
          </w:p>
        </w:tc>
      </w:tr>
      <w:tr w:rsidR="00BC1A55" w14:paraId="3153789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5F2FB" w14:textId="018246C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774C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inalba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8D2B5" w14:textId="43EEE5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3,9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85BB7" w14:textId="698A91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38653" w14:textId="1588DA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4E7F6" w14:textId="29EB99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3,960.00</w:t>
            </w:r>
          </w:p>
        </w:tc>
      </w:tr>
      <w:tr w:rsidR="00BC1A55" w14:paraId="775FA4E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4744B3" w14:textId="4E6EA23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383A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diz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F2A36" w14:textId="157F92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7,097.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33375" w14:textId="7299F3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9E12D" w14:textId="1B99BF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054BC" w14:textId="188219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7,097.00</w:t>
            </w:r>
          </w:p>
        </w:tc>
      </w:tr>
      <w:tr w:rsidR="00BC1A55" w14:paraId="4229B7B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56438" w14:textId="521B779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2846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trav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DFE8A" w14:textId="63FF9E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1,1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AEAE5" w14:textId="5E2D9A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22935" w14:textId="764AEB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3C42C" w14:textId="649031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1,120.00</w:t>
            </w:r>
          </w:p>
        </w:tc>
      </w:tr>
      <w:tr w:rsidR="00BC1A55" w14:paraId="69A96C5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A626A" w14:textId="0AC5A1A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E626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ndon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2312F" w14:textId="14EB81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2,036.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5A627" w14:textId="0A167E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3E3FD" w14:textId="4E15C3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E0EC5" w14:textId="140357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2,036.10</w:t>
            </w:r>
          </w:p>
        </w:tc>
      </w:tr>
      <w:tr w:rsidR="00BC1A55" w14:paraId="31A92B3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E181B" w14:textId="5F304BA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F76C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u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BDE18" w14:textId="633548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91,81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434F5" w14:textId="7333AA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0669C" w14:textId="0C25FB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D2CB6" w14:textId="4875AA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91,817.50</w:t>
            </w:r>
          </w:p>
        </w:tc>
      </w:tr>
      <w:tr w:rsidR="00BC1A55" w14:paraId="24739FA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CBD4B" w14:textId="65155D8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6C2E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Enrique B. Magalona (Sarav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118C1" w14:textId="7D0BEA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4,5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F53FD" w14:textId="29B908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613BC" w14:textId="5C8516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FF2D5" w14:textId="2947E3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4,520.00</w:t>
            </w:r>
          </w:p>
        </w:tc>
      </w:tr>
      <w:tr w:rsidR="00BC1A55" w14:paraId="1647833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FE3EB" w14:textId="45F20CB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76E9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Escalan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A3D85" w14:textId="0342A9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6FDAB" w14:textId="1A2227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E679C" w14:textId="0D7033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98106" w14:textId="649830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BC1A55" w14:paraId="27FAA62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2C6FA" w14:textId="3D84222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83C6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Himamay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26EF2" w14:textId="0B7973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89,6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71BD8" w14:textId="75CF67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416E4" w14:textId="104FB8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F1879" w14:textId="3C2375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89,670.00</w:t>
            </w:r>
          </w:p>
        </w:tc>
      </w:tr>
      <w:tr w:rsidR="00BC1A55" w14:paraId="33D7F12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54251" w14:textId="3754C73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E0BF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Hiniga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D19AE" w14:textId="7F039E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F0F16" w14:textId="100A51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2A7E5" w14:textId="15CD9E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FBB0F" w14:textId="19756C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80.00</w:t>
            </w:r>
          </w:p>
        </w:tc>
      </w:tr>
      <w:tr w:rsidR="00BC1A55" w14:paraId="06DBABE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A9883" w14:textId="48D3BA4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9E0C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Hinoba-an (As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06663" w14:textId="47F243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02,4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4E417" w14:textId="611955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F3793" w14:textId="269AD7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3C78F" w14:textId="490A33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02,495.00</w:t>
            </w:r>
          </w:p>
        </w:tc>
      </w:tr>
      <w:tr w:rsidR="00BC1A55" w14:paraId="1AEF376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E15E2" w14:textId="2769509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A409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l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CB141" w14:textId="76E476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2,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8E0A1" w14:textId="7E8982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E6E68" w14:textId="4C6965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E779B" w14:textId="30BBAE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2,000.00</w:t>
            </w:r>
          </w:p>
        </w:tc>
      </w:tr>
      <w:tr w:rsidR="00BC1A55" w14:paraId="1F9544E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CFF79" w14:textId="2B33AF0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1A05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sabe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22711" w14:textId="166C13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8,1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186C0" w14:textId="7A58F3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B49D7" w14:textId="591D1E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CB1FF" w14:textId="51F2ED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8,170.00</w:t>
            </w:r>
          </w:p>
        </w:tc>
      </w:tr>
      <w:tr w:rsidR="00BC1A55" w14:paraId="23F3EFA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10D69" w14:textId="6F94116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C578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Kabanka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69C7A" w14:textId="4BF461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DC444" w14:textId="137918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F5DA4" w14:textId="6A092E7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81680" w14:textId="4AF5C9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0,000.00</w:t>
            </w:r>
          </w:p>
        </w:tc>
      </w:tr>
      <w:tr w:rsidR="00BC1A55" w14:paraId="5DDEBFB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D1076" w14:textId="522EA91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D6D5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 Carlot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765DD" w14:textId="7B3709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0,7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B93EB" w14:textId="0D980A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686E6" w14:textId="3CB52BE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1E804" w14:textId="056955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0,760.00</w:t>
            </w:r>
          </w:p>
        </w:tc>
      </w:tr>
      <w:tr w:rsidR="00BC1A55" w14:paraId="3E2169E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D964A" w14:textId="34F4D74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2B615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 Castella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0F807" w14:textId="1F7545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3,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806B2" w14:textId="6AC48A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5D8EB" w14:textId="060E8F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F8BC2" w14:textId="190BB4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3,000.00</w:t>
            </w:r>
          </w:p>
        </w:tc>
      </w:tr>
      <w:tr w:rsidR="00BC1A55" w14:paraId="5225046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8368F" w14:textId="7123F0C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1C08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ap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4A855" w14:textId="2D3F65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4,4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A86D0" w14:textId="7E4C54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2D3C6" w14:textId="140A6A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3104D" w14:textId="260479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4,450.00</w:t>
            </w:r>
          </w:p>
        </w:tc>
      </w:tr>
      <w:tr w:rsidR="00BC1A55" w14:paraId="3038092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5F618" w14:textId="14C1263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EF66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ur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F6E50" w14:textId="42E5C8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7C2F0" w14:textId="7382A8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E3CCA" w14:textId="642D77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EF5C9" w14:textId="0700B7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40.00</w:t>
            </w:r>
          </w:p>
        </w:tc>
      </w:tr>
      <w:tr w:rsidR="00BC1A55" w14:paraId="15C1344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3A435" w14:textId="4188C8E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F884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ulupand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CE656" w14:textId="2F6703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1,4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D4E75" w14:textId="1C273F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7907B" w14:textId="0EF45C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E9E72" w14:textId="2A1789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1,440.00</w:t>
            </w:r>
          </w:p>
        </w:tc>
      </w:tr>
      <w:tr w:rsidR="00BC1A55" w14:paraId="40F06E9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FA931" w14:textId="63FEDE6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A7A0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gay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7D4A6" w14:textId="521928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6,65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5E568" w14:textId="7011EB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E9F6B" w14:textId="72CF6A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6C780" w14:textId="16D41C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6,656.00</w:t>
            </w:r>
          </w:p>
        </w:tc>
      </w:tr>
      <w:tr w:rsidR="00BC1A55" w14:paraId="2A89CCE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05347" w14:textId="6267B11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7A74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lvador Benedic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847FF" w14:textId="2BAC59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68,549.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EE452" w14:textId="6A5C4E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9D9BC" w14:textId="51E221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2C0C3" w14:textId="36BDDA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68,549.50</w:t>
            </w:r>
          </w:p>
        </w:tc>
      </w:tr>
      <w:tr w:rsidR="00BC1A55" w14:paraId="008B249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6D8D8" w14:textId="2C6163A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3993E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C2963" w14:textId="368A5B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5,4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C8957" w14:textId="4E0C76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DA84C" w14:textId="50A175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E2F58" w14:textId="6C67F9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5,440.00</w:t>
            </w:r>
          </w:p>
        </w:tc>
      </w:tr>
      <w:tr w:rsidR="00BC1A55" w14:paraId="637E119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7F56B" w14:textId="6BEAB93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F030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Enriqu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42458" w14:textId="1397F6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32707" w14:textId="0AF193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CEFF6" w14:textId="362E77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EA7F4" w14:textId="1E7D12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BC1A55" w14:paraId="23DA9CD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56814" w14:textId="3F3A94E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6B72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lay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C7489" w14:textId="0252C3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F75CD" w14:textId="455A8E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6FEA2" w14:textId="1A0DF0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3596F" w14:textId="787A8B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600.00</w:t>
            </w:r>
          </w:p>
        </w:tc>
      </w:tr>
      <w:tr w:rsidR="00BC1A55" w14:paraId="77B1CF8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0A434" w14:textId="1038679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8112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Sipal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773E3" w14:textId="031387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5,4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5C06F" w14:textId="1D740F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40431" w14:textId="393B8D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1A98A" w14:textId="1B3541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5,480.00</w:t>
            </w:r>
          </w:p>
        </w:tc>
      </w:tr>
      <w:tr w:rsidR="00BC1A55" w14:paraId="0F5EF19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330F4" w14:textId="6516A0D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9F95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FBD27" w14:textId="0D55E2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7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83145" w14:textId="4099F8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7156E" w14:textId="04F596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E166B" w14:textId="79A7E4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740.00</w:t>
            </w:r>
          </w:p>
        </w:tc>
      </w:tr>
      <w:tr w:rsidR="00BC1A55" w14:paraId="5DD7C20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63AB1" w14:textId="38EB0D3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66B2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obos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A4CC6" w14:textId="20BF19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0474F" w14:textId="3FC3D9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C7372" w14:textId="2D05B7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5BCC6" w14:textId="17AC4A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00.00</w:t>
            </w:r>
          </w:p>
        </w:tc>
      </w:tr>
      <w:tr w:rsidR="00BC1A55" w14:paraId="030453C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3B9F66" w14:textId="47A94C0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ED48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alladoli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B71DE" w14:textId="0F6CE3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5,148.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C280B" w14:textId="695050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8F207" w14:textId="0C3346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9F40D" w14:textId="17860C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5,148.40</w:t>
            </w:r>
          </w:p>
        </w:tc>
      </w:tr>
      <w:tr w:rsidR="00BC1A55" w14:paraId="07F590D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F47A5" w14:textId="0CA97A3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C67E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Victori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BB78D" w14:textId="2D8FBE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2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D8EDD" w14:textId="639FE8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E8AD4" w14:textId="76635D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0B8FD" w14:textId="1251F1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240.00</w:t>
            </w:r>
          </w:p>
        </w:tc>
      </w:tr>
      <w:tr w:rsidR="00BC1A55" w14:paraId="2BD8618B"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2C1394D"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EGION VII</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9C03295" w14:textId="1D123AF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55,196,345.15</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D6188D2" w14:textId="677075F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1CAC286" w14:textId="6D0E097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A95472D" w14:textId="21A61C7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55,196,345.15</w:t>
            </w:r>
          </w:p>
        </w:tc>
      </w:tr>
      <w:tr w:rsidR="00BC1A55" w14:paraId="399BDAB4"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22D3F6"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ohol</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2A3C43" w14:textId="63EDFB0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9,355,936.47</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56C383" w14:textId="60B6698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974517" w14:textId="6FAC826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2426EA7" w14:textId="4A5E58A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9,355,936.47</w:t>
            </w:r>
          </w:p>
        </w:tc>
      </w:tr>
      <w:tr w:rsidR="00BC1A55" w14:paraId="6068A397"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2B2203A8" w14:textId="77777777" w:rsidR="00BC1A55" w:rsidRDefault="00BC1A55" w:rsidP="00BC1A55">
            <w:pPr>
              <w:ind w:right="57"/>
              <w:rPr>
                <w:rFonts w:ascii="Arial Narrow" w:hAnsi="Arial Narrow"/>
                <w:color w:val="000000"/>
                <w:sz w:val="20"/>
                <w:szCs w:val="20"/>
              </w:rPr>
            </w:pPr>
            <w:r>
              <w:rPr>
                <w:rFonts w:ascii="Arial Narrow" w:hAnsi="Arial Narrow"/>
                <w:color w:val="000000"/>
                <w:sz w:val="20"/>
                <w:szCs w:val="20"/>
              </w:rPr>
              <w:t>PLGU Boho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31CD2" w14:textId="62D908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8,939.1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5877E" w14:textId="12D053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BD97F" w14:textId="62FB0EC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3A61E" w14:textId="7C7016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8,939.12</w:t>
            </w:r>
          </w:p>
        </w:tc>
      </w:tr>
      <w:tr w:rsidR="00BC1A55" w14:paraId="60E7CF23" w14:textId="77777777" w:rsidTr="00BC1A55">
        <w:trPr>
          <w:trHeight w:hRule="exact" w:val="283"/>
        </w:trPr>
        <w:tc>
          <w:tcPr>
            <w:tcW w:w="71"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2958B7C4" w14:textId="730DC00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EA0D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burquerqu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DFCC7" w14:textId="24CD58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1,925.8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72480" w14:textId="294575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023E8" w14:textId="75A091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E5A38" w14:textId="153F9E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1,925.86</w:t>
            </w:r>
          </w:p>
        </w:tc>
      </w:tr>
      <w:tr w:rsidR="00BC1A55" w14:paraId="30947F2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265C8" w14:textId="44BB1A9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76AF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i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07B19" w14:textId="478BA1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5,7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F4C58" w14:textId="7398DB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092C6" w14:textId="38A63F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BA8B8" w14:textId="1A17B4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5,780.00</w:t>
            </w:r>
          </w:p>
        </w:tc>
      </w:tr>
      <w:tr w:rsidR="00BC1A55" w14:paraId="7F7B9BC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F9D24" w14:textId="1A81F13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C45F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51767" w14:textId="0D92400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6,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FC23A" w14:textId="5941E1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B15FF" w14:textId="755CEA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792E7" w14:textId="310CC3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6,000.00</w:t>
            </w:r>
          </w:p>
        </w:tc>
      </w:tr>
      <w:tr w:rsidR="00BC1A55" w14:paraId="5BEBD7D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3346C" w14:textId="51A665C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CEF01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teque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CBE67" w14:textId="05E1CC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71,289.2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1436C" w14:textId="5F5AA3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43D15" w14:textId="411211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826F8" w14:textId="29FAFC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71,289.24</w:t>
            </w:r>
          </w:p>
        </w:tc>
      </w:tr>
      <w:tr w:rsidR="00BC1A55" w14:paraId="06EBB23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4A549" w14:textId="1CAF3F3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581E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lay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4CD4B" w14:textId="57C5D5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0,524.9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468F9" w14:textId="4C075F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BF12C" w14:textId="218826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00138" w14:textId="4157F5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0,524.92</w:t>
            </w:r>
          </w:p>
        </w:tc>
      </w:tr>
      <w:tr w:rsidR="00BC1A55" w14:paraId="38A028D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FA432" w14:textId="666B0D4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AD3F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ilih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1FD8C" w14:textId="6D4D1E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0,8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8CFC1" w14:textId="422382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70E89" w14:textId="0C673B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55525" w14:textId="481594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0,830.00</w:t>
            </w:r>
          </w:p>
        </w:tc>
      </w:tr>
      <w:tr w:rsidR="00BC1A55" w14:paraId="65B5B28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4B5CA6" w14:textId="7EF89B0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E546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t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7BB51" w14:textId="6C9450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526.0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A0776" w14:textId="250ABE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D2F6D" w14:textId="263C66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16893" w14:textId="34BB3F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526.05</w:t>
            </w:r>
          </w:p>
        </w:tc>
      </w:tr>
      <w:tr w:rsidR="00BC1A55" w14:paraId="29A8F3F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EF12A" w14:textId="0E8C8CF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67EF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ien Uni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2D2F4" w14:textId="681F68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25,7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3BE13" w14:textId="0F25F2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F93CD" w14:textId="63D3BD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60274" w14:textId="61D111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25,750.00</w:t>
            </w:r>
          </w:p>
        </w:tc>
      </w:tr>
      <w:tr w:rsidR="00BC1A55" w14:paraId="2E8D931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3D359" w14:textId="2C8EFAF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FD2E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i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AAC07" w14:textId="7BAD2B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7,572.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666A7" w14:textId="62C826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CF3E7" w14:textId="6F0F82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5B996" w14:textId="396242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7,572.00</w:t>
            </w:r>
          </w:p>
        </w:tc>
      </w:tr>
      <w:tr w:rsidR="00BC1A55" w14:paraId="5D9A8AA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002BE" w14:textId="099999D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5E76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B0C9F" w14:textId="47F3DA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2,864.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FFE10" w14:textId="3706A0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28A0A" w14:textId="6D93DC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651BC" w14:textId="5ADFCC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2,864.32</w:t>
            </w:r>
          </w:p>
        </w:tc>
      </w:tr>
      <w:tr w:rsidR="00BC1A55" w14:paraId="6EDD862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66EC8" w14:textId="56B5FB9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4AC0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p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832F3" w14:textId="0A05B0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80,911.8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78D24" w14:textId="0D46FD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E5107" w14:textId="521DC0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76729" w14:textId="6273B8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80,911.86</w:t>
            </w:r>
          </w:p>
        </w:tc>
      </w:tr>
      <w:tr w:rsidR="00BC1A55" w14:paraId="1E7FA2F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F921B" w14:textId="0C6850C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4E1D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ndij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99CC6" w14:textId="5569A0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86,743.9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02854" w14:textId="438C09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7F488" w14:textId="21F0ED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CF353" w14:textId="471310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86,743.94</w:t>
            </w:r>
          </w:p>
        </w:tc>
      </w:tr>
      <w:tr w:rsidR="00BC1A55" w14:paraId="4238B92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C12FC" w14:textId="417B9D5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10FE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m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D1B1F" w14:textId="47A882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618E8" w14:textId="4030DC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628F0" w14:textId="1CBACA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D62EC" w14:textId="010055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5,000.00</w:t>
            </w:r>
          </w:p>
        </w:tc>
      </w:tr>
      <w:tr w:rsidR="00BC1A55" w14:paraId="7E15F06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23B03D" w14:textId="04D03D5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CC7F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tigb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F095E" w14:textId="3407B0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6,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74A6A" w14:textId="159E5C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EBAAB" w14:textId="68E111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C1D1F" w14:textId="0F0623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6,000.00</w:t>
            </w:r>
          </w:p>
        </w:tc>
      </w:tr>
      <w:tr w:rsidR="00BC1A55" w14:paraId="1EB1EF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547FC" w14:textId="7996823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765F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rel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073C6" w14:textId="0C89C0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7,7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65D1B" w14:textId="38F161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970D" w14:textId="537C06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570B6" w14:textId="05580F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7,720.00</w:t>
            </w:r>
          </w:p>
        </w:tc>
      </w:tr>
      <w:tr w:rsidR="00BC1A55" w14:paraId="7243124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3A51F" w14:textId="1E60211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26CB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rt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20CF1" w14:textId="53EF7A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06,736.9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72636" w14:textId="4F77C6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1A2FC" w14:textId="6C9C57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66E51" w14:textId="76B4BF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06,736.96</w:t>
            </w:r>
          </w:p>
        </w:tc>
      </w:tr>
      <w:tr w:rsidR="00BC1A55" w14:paraId="4BD9C42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153D6" w14:textId="0F12A00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A000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ui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ECFDF" w14:textId="778412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55,638.8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98FF9" w14:textId="565ED8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54E3A" w14:textId="77FFBF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6C9D5" w14:textId="18FC640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55,638.86</w:t>
            </w:r>
          </w:p>
        </w:tc>
      </w:tr>
      <w:tr w:rsidR="00BC1A55" w14:paraId="3247043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46CDF4" w14:textId="2596F63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7F5E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mi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1D79E" w14:textId="268FB9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3,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9986C" w14:textId="57D480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940C6" w14:textId="2813DE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6C818" w14:textId="193133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3,000.00</w:t>
            </w:r>
          </w:p>
        </w:tc>
      </w:tr>
      <w:tr w:rsidR="00BC1A55" w14:paraId="3938310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A1828" w14:textId="0F96211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DB6B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ue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81BF9" w14:textId="38FC00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5D27C" w14:textId="5E047A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8AD46" w14:textId="472A23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C222E" w14:textId="291745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500.00</w:t>
            </w:r>
          </w:p>
        </w:tc>
      </w:tr>
      <w:tr w:rsidR="00BC1A55" w14:paraId="17A675C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BEA09B" w14:textId="7CDA322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42ED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arcia Hernande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550A8" w14:textId="277B7C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4,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42E78" w14:textId="2FE323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7B1F1" w14:textId="0EBF91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27099" w14:textId="38B723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4,500.00</w:t>
            </w:r>
          </w:p>
        </w:tc>
      </w:tr>
      <w:tr w:rsidR="00BC1A55" w14:paraId="381970F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00FEC0" w14:textId="64DCD5C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9F31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indulm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F0C41" w14:textId="578173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7,228.9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5BFC1" w14:textId="72403D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A140C" w14:textId="7AD285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FEE65" w14:textId="7CFC35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7,228.92</w:t>
            </w:r>
          </w:p>
        </w:tc>
      </w:tr>
      <w:tr w:rsidR="00BC1A55" w14:paraId="32183B2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F3FCB" w14:textId="729C4D4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0F31F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ag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C23FF" w14:textId="481CC4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2,7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DDCFA" w14:textId="51A6B4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35FE0" w14:textId="0C9F44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1F45C" w14:textId="2AE54C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2,720.00</w:t>
            </w:r>
          </w:p>
        </w:tc>
      </w:tr>
      <w:tr w:rsidR="00BC1A55" w14:paraId="5080455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0FBF6" w14:textId="39AA2FC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EF53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13710" w14:textId="2472ED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5,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A279E" w14:textId="61A917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ECB31" w14:textId="2BABB7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5D4C4" w14:textId="3BB4C1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5,140.00</w:t>
            </w:r>
          </w:p>
        </w:tc>
      </w:tr>
      <w:tr w:rsidR="00BC1A55" w14:paraId="5B979D2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1B250" w14:textId="2060EC9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2836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o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6CB52" w14:textId="73F093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8,759.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2F3A4" w14:textId="32A0EB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98ECE" w14:textId="526C30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83F78" w14:textId="40DD95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8,759.50</w:t>
            </w:r>
          </w:p>
        </w:tc>
      </w:tr>
      <w:tr w:rsidR="00BC1A55" w14:paraId="7382AF8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4FB12" w14:textId="0FB1B92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D0BED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ob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583F6" w14:textId="36B35E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45001" w14:textId="3A57A3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E15D3" w14:textId="1D602D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802DD" w14:textId="31BA18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500.00</w:t>
            </w:r>
          </w:p>
        </w:tc>
      </w:tr>
      <w:tr w:rsidR="00BC1A55" w14:paraId="67CF703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3ABD2" w14:textId="4B5DB91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38DE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o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79F14" w14:textId="661C3B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28,496.6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E72BE" w14:textId="510199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4D0DF" w14:textId="0AA2DC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DB96D" w14:textId="6B32C4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28,496.60</w:t>
            </w:r>
          </w:p>
        </w:tc>
      </w:tr>
      <w:tr w:rsidR="00BC1A55" w14:paraId="0E8F078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03A0F" w14:textId="15ACEAC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9009A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bin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EE19F" w14:textId="20CBBC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9,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27312" w14:textId="730792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53900" w14:textId="1182F6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8AF6F" w14:textId="194AD3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9,500.00</w:t>
            </w:r>
          </w:p>
        </w:tc>
      </w:tr>
      <w:tr w:rsidR="00BC1A55" w14:paraId="181B7BB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05D20" w14:textId="668F1CD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1460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iboj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762BE" w14:textId="68FB05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9,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3C659" w14:textId="580339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D2E6F" w14:textId="42C1EA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B1398" w14:textId="610EA7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9,000.00</w:t>
            </w:r>
          </w:p>
        </w:tc>
      </w:tr>
      <w:tr w:rsidR="00BC1A55" w14:paraId="6094835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52E75" w14:textId="0A300EF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433B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gl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FEA71" w14:textId="4A6D6F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8,114.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19C10" w14:textId="4ED918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CCF55" w14:textId="6D916C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AA83A" w14:textId="65D7DC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8,114.56</w:t>
            </w:r>
          </w:p>
        </w:tc>
      </w:tr>
      <w:tr w:rsidR="00BC1A55" w14:paraId="6839A18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EE137" w14:textId="2536CBB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2E18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3F7FA" w14:textId="7AF02D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7,91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D012C" w14:textId="2B3DD1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2B62D" w14:textId="4D545F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390DF" w14:textId="4A45A1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7,915.00</w:t>
            </w:r>
          </w:p>
        </w:tc>
      </w:tr>
      <w:tr w:rsidR="00BC1A55" w14:paraId="0FF1D17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F60B04" w14:textId="6C5C859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1458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6661F" w14:textId="5E575F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7,391.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8B809" w14:textId="04ACB6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90603" w14:textId="62EEEB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88BA3" w14:textId="3155E5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7,391.78</w:t>
            </w:r>
          </w:p>
        </w:tc>
      </w:tr>
      <w:tr w:rsidR="00BC1A55" w14:paraId="164A0AE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CC52D" w14:textId="4746A6D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25231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11295" w14:textId="1105F4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6,988.3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2D26A" w14:textId="2D4252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F291D" w14:textId="1E09D3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91A13" w14:textId="7A5EEE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6,988.30</w:t>
            </w:r>
          </w:p>
        </w:tc>
      </w:tr>
      <w:tr w:rsidR="00BC1A55" w14:paraId="10CB7C2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0AB50" w14:textId="26FBCBC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8F7C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64D5B" w14:textId="394ECBE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3,911.4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28182" w14:textId="2513D6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F5655" w14:textId="21A89E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FC954" w14:textId="1339DF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83,911.48</w:t>
            </w:r>
          </w:p>
        </w:tc>
      </w:tr>
      <w:tr w:rsidR="00BC1A55" w14:paraId="72ED3AD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789F6" w14:textId="2E2D696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4846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evil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720D4" w14:textId="4981A7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50,742.8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34991" w14:textId="20D95B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A36BC" w14:textId="25666B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2BC43" w14:textId="2B1A0C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50,742.86</w:t>
            </w:r>
          </w:p>
        </w:tc>
      </w:tr>
      <w:tr w:rsidR="00BC1A55" w14:paraId="10F53E4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65406" w14:textId="21593D8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2137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erra Bullon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1994B" w14:textId="71B82A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8,99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29CA6" w14:textId="7EABC5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0744F" w14:textId="355B90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AB2AC" w14:textId="526A72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8,994.00</w:t>
            </w:r>
          </w:p>
        </w:tc>
      </w:tr>
      <w:tr w:rsidR="00BC1A55" w14:paraId="32EF72C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258A6" w14:textId="58BF62C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F96A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katu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31693" w14:textId="5A026A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9,62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5EF20" w14:textId="4BBD84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383C7" w14:textId="6B8300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34B5F" w14:textId="364AC7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9,628.00</w:t>
            </w:r>
          </w:p>
        </w:tc>
      </w:tr>
      <w:tr w:rsidR="00BC1A55" w14:paraId="34FC4A7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3DC8B" w14:textId="6DCD4C8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0919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gbilar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D560B" w14:textId="66C612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4,288.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AD330" w14:textId="4F98E8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4C78E" w14:textId="5C7647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87AD0" w14:textId="3CECC4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4,288.80</w:t>
            </w:r>
          </w:p>
        </w:tc>
      </w:tr>
      <w:tr w:rsidR="00BC1A55" w14:paraId="0DD0965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09276" w14:textId="6243F20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FA8A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lib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63589" w14:textId="06D51E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4,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09007" w14:textId="02E289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22C6A" w14:textId="47EE11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ED07A" w14:textId="3586CB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4,600.00</w:t>
            </w:r>
          </w:p>
        </w:tc>
      </w:tr>
      <w:tr w:rsidR="00BC1A55" w14:paraId="40D4B73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5308D" w14:textId="0F2F1AD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43EA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rinid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3832D" w14:textId="58A1D6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79.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C2345" w14:textId="53BC11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20AAB" w14:textId="36A42F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04505" w14:textId="0644FE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79.64</w:t>
            </w:r>
          </w:p>
        </w:tc>
      </w:tr>
      <w:tr w:rsidR="00BC1A55" w14:paraId="456A406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86AB0D" w14:textId="1FEF92C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CF04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bi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ADCD6" w14:textId="304899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81,0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6E00C" w14:textId="5E1F61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E1230" w14:textId="205A78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C8F81" w14:textId="78C65A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81,070.00</w:t>
            </w:r>
          </w:p>
        </w:tc>
      </w:tr>
      <w:tr w:rsidR="00BC1A55" w14:paraId="37BF100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6530B" w14:textId="6C82E5B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C7E5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Ub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8F741" w14:textId="19788F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1,6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22C18" w14:textId="69594C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24008" w14:textId="03B2B0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F25EF" w14:textId="01C562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1,680.00</w:t>
            </w:r>
          </w:p>
        </w:tc>
      </w:tr>
      <w:tr w:rsidR="00BC1A55" w14:paraId="046101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78E7A" w14:textId="0C4E04E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1AA4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alen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F067F" w14:textId="42141F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1,433.9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8E44B" w14:textId="3490A7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AE6E3" w14:textId="4876B3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88F5F" w14:textId="020313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1,433.90</w:t>
            </w:r>
          </w:p>
        </w:tc>
      </w:tr>
      <w:tr w:rsidR="00BC1A55" w14:paraId="043A01F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85A0D2"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Cebu</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7751E8" w14:textId="2A898BA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0,776,326.8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8E2545" w14:textId="485C35A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38A8CC" w14:textId="366498A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9B0870D" w14:textId="4ED0232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0,776,326.80</w:t>
            </w:r>
          </w:p>
        </w:tc>
      </w:tr>
      <w:tr w:rsidR="00BC1A55" w14:paraId="53F15ED9" w14:textId="77777777" w:rsidTr="00BC1A55">
        <w:trPr>
          <w:trHeight w:hRule="exact" w:val="283"/>
        </w:trPr>
        <w:tc>
          <w:tcPr>
            <w:tcW w:w="71"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406A77DC" w14:textId="21E1254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4F851AE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ovince of Cebu*</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6AE12" w14:textId="542E8C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519,551.0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0B651" w14:textId="63E251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F09BB" w14:textId="24EB5D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52FA3" w14:textId="2510E5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519,551.02</w:t>
            </w:r>
          </w:p>
        </w:tc>
      </w:tr>
      <w:tr w:rsidR="00BC1A55" w14:paraId="4A5F4534" w14:textId="77777777" w:rsidTr="00BC1A55">
        <w:trPr>
          <w:trHeight w:hRule="exact" w:val="283"/>
        </w:trPr>
        <w:tc>
          <w:tcPr>
            <w:tcW w:w="71"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6DD0947A" w14:textId="143A26C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75DD10D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canta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CFAED" w14:textId="70E5B7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2,100.3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32DB1" w14:textId="401D4F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C9FBE" w14:textId="1051BD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8F798" w14:textId="0B0579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2,100.30</w:t>
            </w:r>
          </w:p>
        </w:tc>
      </w:tr>
      <w:tr w:rsidR="00BC1A55" w14:paraId="3E8B29D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EC491" w14:textId="6C0F6C5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7BF0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c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7320C" w14:textId="17298B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8,553.2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7E867" w14:textId="6EBE7E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B7C93" w14:textId="41AA33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70659" w14:textId="41E83D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8,553.24</w:t>
            </w:r>
          </w:p>
        </w:tc>
      </w:tr>
      <w:tr w:rsidR="00BC1A55" w14:paraId="7D51D60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229EC" w14:textId="058D709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F41B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eg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9C501" w14:textId="2E3E05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3,039.2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78CEF" w14:textId="61234F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670EF" w14:textId="352FDB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75EEF" w14:textId="675314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3,039.22</w:t>
            </w:r>
          </w:p>
        </w:tc>
      </w:tr>
      <w:tr w:rsidR="00BC1A55" w14:paraId="4FEE66E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DD231" w14:textId="794D79E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58C6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oguin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8F749" w14:textId="1DB3B6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5,613.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35C27" w14:textId="1E7423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2F339" w14:textId="7403A7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9AE3F" w14:textId="706099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95,613.80</w:t>
            </w:r>
          </w:p>
        </w:tc>
      </w:tr>
      <w:tr w:rsidR="00BC1A55" w14:paraId="011A183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ED7DDD" w14:textId="44EF77B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23CA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rg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CF948" w14:textId="1FD9CA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4,355.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3FE3F" w14:textId="714691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D8E7B" w14:textId="7409B9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FC51E" w14:textId="5CA399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34,355.76</w:t>
            </w:r>
          </w:p>
        </w:tc>
      </w:tr>
      <w:tr w:rsidR="00BC1A55" w14:paraId="5576914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EF939" w14:textId="0B34F10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BEF5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sturi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A275D" w14:textId="0EF28E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0,478.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4E257" w14:textId="72ECC9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C0F5B" w14:textId="040A06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5D12E" w14:textId="738871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0,478.80</w:t>
            </w:r>
          </w:p>
        </w:tc>
      </w:tr>
      <w:tr w:rsidR="00BC1A55" w14:paraId="6CA18AD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F1F4A" w14:textId="547AE0C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027F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d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9C62F" w14:textId="69814E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0,628.6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4CD4A" w14:textId="0FB52D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49661" w14:textId="74A003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9E2E1" w14:textId="4BADF7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0,628.62</w:t>
            </w:r>
          </w:p>
        </w:tc>
      </w:tr>
      <w:tr w:rsidR="00BC1A55" w14:paraId="3A1069F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7F6F5" w14:textId="6C0703D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9C5E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am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B2CC0" w14:textId="78B48F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36,176.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0B42B" w14:textId="11E9E5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C972F" w14:textId="653C05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0BD71" w14:textId="78CCAE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36,176.10</w:t>
            </w:r>
          </w:p>
        </w:tc>
      </w:tr>
      <w:tr w:rsidR="00BC1A55" w14:paraId="15669F6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D5736" w14:textId="5F5C3B4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7747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t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C5F90" w14:textId="717E8C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05,942.8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AD8B9" w14:textId="694D9C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92102" w14:textId="73FD64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3EE38" w14:textId="2D2336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05,942.84</w:t>
            </w:r>
          </w:p>
        </w:tc>
      </w:tr>
      <w:tr w:rsidR="00BC1A55" w14:paraId="36CDAAC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FF0492" w14:textId="3AFAB84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F250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ril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DB05B" w14:textId="4AD84B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0,694.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348EF" w14:textId="205CDE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1C34E" w14:textId="2F3118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E4FF2" w14:textId="5497E1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0,694.40</w:t>
            </w:r>
          </w:p>
        </w:tc>
      </w:tr>
      <w:tr w:rsidR="00BC1A55" w14:paraId="00FEB46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CEF5B" w14:textId="61BE1E9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73AD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Bo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94091" w14:textId="52B605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6,601.6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EDB43" w14:textId="3C3969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E51FC" w14:textId="49B9E2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C16AD" w14:textId="6096B8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6,601.62</w:t>
            </w:r>
          </w:p>
        </w:tc>
      </w:tr>
      <w:tr w:rsidR="00BC1A55" w14:paraId="59A62CE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CA1AC" w14:textId="11352E1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328C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ljo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0A280" w14:textId="6B2004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563.4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6EF87" w14:textId="6830B8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FDE97" w14:textId="68EF7F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B2ACF" w14:textId="5A1F46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3,563.44</w:t>
            </w:r>
          </w:p>
        </w:tc>
      </w:tr>
      <w:tr w:rsidR="00BC1A55" w14:paraId="6B6FB31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1479DF" w14:textId="7CDD159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43A7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rb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330D6" w14:textId="2AF4EE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93,664.9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53A2A" w14:textId="1ECB11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52E7C" w14:textId="553E67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4FAA1" w14:textId="2F6178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93,664.96</w:t>
            </w:r>
          </w:p>
        </w:tc>
      </w:tr>
      <w:tr w:rsidR="00BC1A55" w14:paraId="4E71BBB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5CFC6" w14:textId="4955B14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0A54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Carc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1D0DD" w14:textId="399164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76,241.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684F9" w14:textId="7EA40B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84ABA" w14:textId="17BCA4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7AE98" w14:textId="5E798A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76,241.10</w:t>
            </w:r>
          </w:p>
        </w:tc>
      </w:tr>
      <w:tr w:rsidR="00BC1A55" w14:paraId="571735E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AFB52" w14:textId="77BE43E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C8808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m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8CCE3" w14:textId="6D4AF0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31,490.3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8D956" w14:textId="104E15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68CE9" w14:textId="50FCF4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8AA39" w14:textId="71F260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31,490.36</w:t>
            </w:r>
          </w:p>
        </w:tc>
      </w:tr>
      <w:tr w:rsidR="00BC1A55" w14:paraId="7149042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BE005" w14:textId="7A79A70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DF86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tm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E95E8" w14:textId="01B66B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95,937.7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991A4" w14:textId="22C4A4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5086F" w14:textId="4A7540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16B95" w14:textId="53CED2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95,937.72</w:t>
            </w:r>
          </w:p>
        </w:tc>
      </w:tr>
      <w:tr w:rsidR="00BC1A55" w14:paraId="4AB510D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302707" w14:textId="407C193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6047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ebu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74484" w14:textId="77E83F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650,223.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C67A0" w14:textId="7558B3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03FA3" w14:textId="37A063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63A3D" w14:textId="668D2A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650,223.88</w:t>
            </w:r>
          </w:p>
        </w:tc>
      </w:tr>
      <w:tr w:rsidR="00BC1A55" w14:paraId="1466EB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34040" w14:textId="50B7263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4A9A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mposte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DFDD5" w14:textId="641FEB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7,980.9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F9FC2" w14:textId="771C87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0A4F9" w14:textId="6D379A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5D9F2" w14:textId="01267A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7,980.94</w:t>
            </w:r>
          </w:p>
        </w:tc>
      </w:tr>
      <w:tr w:rsidR="00BC1A55" w14:paraId="6EEACD9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7B433" w14:textId="3C3D0D3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8EDE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nsolaci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BADE8" w14:textId="3041A1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03,559.8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B61D8" w14:textId="4318D8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556AA" w14:textId="2C0351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A7E45" w14:textId="425D4B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03,559.86</w:t>
            </w:r>
          </w:p>
        </w:tc>
      </w:tr>
      <w:tr w:rsidR="00BC1A55" w14:paraId="4B1118B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F1B36" w14:textId="102D071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23C75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rdob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38E47" w14:textId="23EACF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9,210.3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617AD" w14:textId="7E4FBF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7388B" w14:textId="2BD1F0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0E72B" w14:textId="6EADE2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69,210.38</w:t>
            </w:r>
          </w:p>
        </w:tc>
      </w:tr>
      <w:tr w:rsidR="00BC1A55" w14:paraId="2C53F47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E08E2" w14:textId="1FDEF6E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7AF3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anbant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A17D7" w14:textId="2881BB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79,110.9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16FF2" w14:textId="7AB33F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04C6A" w14:textId="3273F7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04C83" w14:textId="6500F4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79,110.90</w:t>
            </w:r>
          </w:p>
        </w:tc>
      </w:tr>
      <w:tr w:rsidR="00BC1A55" w14:paraId="5778987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54508" w14:textId="70AA8C0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C5FD4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lague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3520E" w14:textId="408D4A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53,175.2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FD02F" w14:textId="11E57C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26088" w14:textId="4B5383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E29DC" w14:textId="596BA4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53,175.22</w:t>
            </w:r>
          </w:p>
        </w:tc>
      </w:tr>
      <w:tr w:rsidR="00BC1A55" w14:paraId="5D46DD8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EDCC2" w14:textId="11A38D4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7E72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nao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B937D" w14:textId="25A229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05,409.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617D3" w14:textId="78235F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CC567" w14:textId="6607A8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DF2C2" w14:textId="649EB6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05,409.78</w:t>
            </w:r>
          </w:p>
        </w:tc>
      </w:tr>
      <w:tr w:rsidR="00BC1A55" w14:paraId="18C7C7E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CA6B0" w14:textId="37D7350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354F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umanju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FC6A7" w14:textId="6C929D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41,392.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4B841" w14:textId="19D386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D694F" w14:textId="42A3EB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DD16B" w14:textId="7EF45C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41,392.18</w:t>
            </w:r>
          </w:p>
        </w:tc>
      </w:tr>
      <w:tr w:rsidR="00BC1A55" w14:paraId="0E14E11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D583D" w14:textId="7F94449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EFC2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inati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BE511" w14:textId="1FAEE4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7,417.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F9DE8" w14:textId="3BC17B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9BA3B" w14:textId="23040D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A211B" w14:textId="3C880B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7,417.76</w:t>
            </w:r>
          </w:p>
        </w:tc>
      </w:tr>
      <w:tr w:rsidR="00BC1A55" w14:paraId="344ECFA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0B6EB1" w14:textId="4A35B30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25F8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pu-Lapu City (Op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6C496" w14:textId="24E519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2,8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07779" w14:textId="055CB4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433A5" w14:textId="60D33F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E4736" w14:textId="27D357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2,840.00</w:t>
            </w:r>
          </w:p>
        </w:tc>
      </w:tr>
      <w:tr w:rsidR="00BC1A55" w14:paraId="72CF6A7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08525" w14:textId="71D5BDB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80A99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l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7EFAF" w14:textId="21B2C2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20,467.0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2EBE2" w14:textId="1633E2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018BD" w14:textId="02F848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1EA1E" w14:textId="183D23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20,467.04</w:t>
            </w:r>
          </w:p>
        </w:tc>
      </w:tr>
      <w:tr w:rsidR="00BC1A55" w14:paraId="669535A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47B2D" w14:textId="7C8566D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66314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dridej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E73DF" w14:textId="1B86B2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50,785.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0197D" w14:textId="3D6C84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EA467" w14:textId="3CC285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5F503" w14:textId="39EE3B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50,785.14</w:t>
            </w:r>
          </w:p>
        </w:tc>
      </w:tr>
      <w:tr w:rsidR="00BC1A55" w14:paraId="6C6528D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381F0A" w14:textId="036C06C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B6E2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abuy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E2F8E" w14:textId="29CECF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9,892.5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31C73" w14:textId="598C75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734A7" w14:textId="4AF527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BD271" w14:textId="57D572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9,892.54</w:t>
            </w:r>
          </w:p>
        </w:tc>
      </w:tr>
      <w:tr w:rsidR="00BC1A55" w14:paraId="7996CE9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CC09B" w14:textId="32911F6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5E7E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daue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F6568" w14:textId="130F87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2,793.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23FB6" w14:textId="1B01AE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32FE9" w14:textId="183069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1F528" w14:textId="5F90DE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2,793.56</w:t>
            </w:r>
          </w:p>
        </w:tc>
      </w:tr>
      <w:tr w:rsidR="00BC1A55" w14:paraId="1EDF941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FF5CF" w14:textId="53B9E17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5CB5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edell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754FF" w14:textId="35A2E5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91,632.6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4ACE6" w14:textId="3EDD12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9F3D5" w14:textId="344C36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C0B06" w14:textId="519B87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91,632.62</w:t>
            </w:r>
          </w:p>
        </w:tc>
      </w:tr>
      <w:tr w:rsidR="00BC1A55" w14:paraId="302B852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0DE99" w14:textId="56AC96D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8357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inglanil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75A85" w14:textId="74B644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66,633.6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84D59" w14:textId="690F0E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C2F8A" w14:textId="2E76CA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8A3A9" w14:textId="7DFE6C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66,633.60</w:t>
            </w:r>
          </w:p>
        </w:tc>
      </w:tr>
      <w:tr w:rsidR="00BC1A55" w14:paraId="1978F3E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F0AD9" w14:textId="24A4694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FE1B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oalbo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36D92" w14:textId="6E35A2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6,329.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F3B14" w14:textId="1F2631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A3B37" w14:textId="5DDAC97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E9BBA" w14:textId="26B9C2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6,329.68</w:t>
            </w:r>
          </w:p>
        </w:tc>
      </w:tr>
      <w:tr w:rsidR="00BC1A55" w14:paraId="7FC7D07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0D940" w14:textId="3F6E828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B564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Na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99618" w14:textId="603CDC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42,862.0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FE878" w14:textId="75A16B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5FD97" w14:textId="69D621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E53F6" w14:textId="3B6565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42,862.09</w:t>
            </w:r>
          </w:p>
        </w:tc>
      </w:tr>
      <w:tr w:rsidR="00BC1A55" w14:paraId="3A9968B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66098" w14:textId="3BEBD0B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4739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slob</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28566" w14:textId="34B875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2,477.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48054" w14:textId="015442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C1465" w14:textId="5E2BC4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74686" w14:textId="3B40A1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2,477.78</w:t>
            </w:r>
          </w:p>
        </w:tc>
      </w:tr>
      <w:tr w:rsidR="00BC1A55" w14:paraId="568CE9C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3B6E9" w14:textId="3974E03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CCE7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A033F" w14:textId="41D293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1,899.0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B7B6D" w14:textId="2547CC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AE1E1" w14:textId="48FA3C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87A68" w14:textId="170537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1,899.04</w:t>
            </w:r>
          </w:p>
        </w:tc>
      </w:tr>
      <w:tr w:rsidR="00BC1A55" w14:paraId="5AE49E2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17D30" w14:textId="3E37BD7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C8AF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namungah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C926D" w14:textId="1661C5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69,167.6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A583C" w14:textId="111062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7BA35" w14:textId="1BCD69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F56E0" w14:textId="1381F5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69,167.62</w:t>
            </w:r>
          </w:p>
        </w:tc>
      </w:tr>
      <w:tr w:rsidR="00BC1A55" w14:paraId="645A0F4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307CC" w14:textId="7BBFE9C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ECC3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o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E23AA" w14:textId="011A9C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76,583.8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B12FD" w14:textId="2F0B9A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452C6" w14:textId="071129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827C1" w14:textId="1EA01B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76,583.84</w:t>
            </w:r>
          </w:p>
        </w:tc>
      </w:tr>
      <w:tr w:rsidR="00BC1A55" w14:paraId="31BA7E0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9BDEF" w14:textId="7F4FB95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8662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n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472A3" w14:textId="202024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8,747.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EAA16" w14:textId="4A1B9A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FE3C8" w14:textId="06B240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26F08" w14:textId="5EA9CC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8,747.56</w:t>
            </w:r>
          </w:p>
        </w:tc>
      </w:tr>
      <w:tr w:rsidR="00BC1A55" w14:paraId="4B4C27C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813FCF" w14:textId="33091D0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9D8A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mb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9E43F" w14:textId="6D6FC4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27,528.0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633B4" w14:textId="06780E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A731C" w14:textId="125473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EB03F" w14:textId="32EC2F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27,528.04</w:t>
            </w:r>
          </w:p>
        </w:tc>
      </w:tr>
      <w:tr w:rsidR="00BC1A55" w14:paraId="05D27F1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E83F6" w14:textId="29EE5B2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9549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E6DEF" w14:textId="10E62B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21,795.6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C3E31" w14:textId="59C695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ACBDF" w14:textId="296D55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BFD56" w14:textId="6D8C4E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21,795.62</w:t>
            </w:r>
          </w:p>
        </w:tc>
      </w:tr>
      <w:tr w:rsidR="00BC1A55" w14:paraId="4BC4BF5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3888C" w14:textId="3AB6552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7A5D3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Francisc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6F8A6" w14:textId="2C62FD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1,463.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DC0D5" w14:textId="74C093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BA4FE" w14:textId="42599E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55041" w14:textId="7EA80A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1,463.32</w:t>
            </w:r>
          </w:p>
        </w:tc>
      </w:tr>
      <w:tr w:rsidR="00BC1A55" w14:paraId="1747306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DD58E" w14:textId="0FAA946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69E1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Remig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B118D" w14:textId="4F4E6F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95,050.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D0F1C" w14:textId="41C88C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98A8C" w14:textId="09EA9B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513D9" w14:textId="63873A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95,050.18</w:t>
            </w:r>
          </w:p>
        </w:tc>
      </w:tr>
      <w:tr w:rsidR="00BC1A55" w14:paraId="5DE5226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84DE3" w14:textId="55D99C8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70C3F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F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AFE60" w14:textId="73BF98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67,632.17</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D7754" w14:textId="0205CB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78BCF" w14:textId="74F628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B6A2E" w14:textId="47896E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67,632.17</w:t>
            </w:r>
          </w:p>
        </w:tc>
      </w:tr>
      <w:tr w:rsidR="00BC1A55" w14:paraId="498C70E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6A6E2" w14:textId="7E5CE6C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D0C8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nde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6B4D7" w14:textId="262670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0,302.4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48A7A" w14:textId="626D5C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13327" w14:textId="738436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427ED" w14:textId="2685DD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0,302.46</w:t>
            </w:r>
          </w:p>
        </w:tc>
      </w:tr>
      <w:tr w:rsidR="00BC1A55" w14:paraId="0D63B4B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37A60" w14:textId="789CC75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A7A6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bo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6D734" w14:textId="5C4B26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7,252.1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A9D42" w14:textId="6D39AD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FF618" w14:textId="4DA180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0E026" w14:textId="2DF6A0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7,252.14</w:t>
            </w:r>
          </w:p>
        </w:tc>
      </w:tr>
      <w:tr w:rsidR="00BC1A55" w14:paraId="1C784C4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8E969" w14:textId="69657E1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F309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ogo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71932" w14:textId="087182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13,472.8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E69EF" w14:textId="4D9C66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2B656" w14:textId="3F0A8F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9EA25" w14:textId="57612B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13,472.82</w:t>
            </w:r>
          </w:p>
        </w:tc>
      </w:tr>
      <w:tr w:rsidR="00BC1A55" w14:paraId="75A4B1F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143563" w14:textId="45D33E1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0E3C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bo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EB702" w14:textId="3FD325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00,351.7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FBBA4" w14:textId="700498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E5C57" w14:textId="69FB05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966AC" w14:textId="71B69C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00,351.72</w:t>
            </w:r>
          </w:p>
        </w:tc>
      </w:tr>
      <w:tr w:rsidR="00BC1A55" w14:paraId="5B6ADD3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D517D" w14:textId="0599A18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BF7C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bue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CB506" w14:textId="56BA4B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12,846.2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9A86E" w14:textId="246A04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F6A8A" w14:textId="0967A2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6FD29" w14:textId="432270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12,846.22</w:t>
            </w:r>
          </w:p>
        </w:tc>
      </w:tr>
      <w:tr w:rsidR="00BC1A55" w14:paraId="44A5A29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67B13" w14:textId="1B42B83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C62C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6C5E3" w14:textId="5EABB0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84,821.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25B86" w14:textId="0B161F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DF727" w14:textId="2E2A18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F53FB" w14:textId="505B9F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84,821.40</w:t>
            </w:r>
          </w:p>
        </w:tc>
      </w:tr>
      <w:tr w:rsidR="00BC1A55" w14:paraId="7306323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5B75F7" w14:textId="660C3D9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948E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oledo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F1E16" w14:textId="50201A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9,659.2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20D1B" w14:textId="681ED4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D99DA" w14:textId="40DD9C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42041" w14:textId="6A3EB7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9,659.24</w:t>
            </w:r>
          </w:p>
        </w:tc>
      </w:tr>
      <w:tr w:rsidR="00BC1A55" w14:paraId="7C463D4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0F7DD" w14:textId="031574B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1C69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bu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D02AC" w14:textId="6AE701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3,498.7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C5C92" w14:textId="2E8721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82FF2" w14:textId="30A3DE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427C4" w14:textId="76698A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3,498.78</w:t>
            </w:r>
          </w:p>
        </w:tc>
      </w:tr>
      <w:tr w:rsidR="00BC1A55" w14:paraId="3ED3E7F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AAE88" w14:textId="49EC53A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65F1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de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BAEDC" w14:textId="75532E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95,426.3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FE0CD" w14:textId="04F2E0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FD8C3" w14:textId="3C58F1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B84D7" w14:textId="62FA53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95,426.38</w:t>
            </w:r>
          </w:p>
        </w:tc>
      </w:tr>
      <w:tr w:rsidR="00BC1A55" w14:paraId="31A9FF19"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771A51"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Siquijo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396D9F" w14:textId="4BD65A5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826,773.3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2F1838" w14:textId="2BD94D2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C103AB" w14:textId="2C43818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8B6A378" w14:textId="59B85A8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826,773.30</w:t>
            </w:r>
          </w:p>
        </w:tc>
      </w:tr>
      <w:tr w:rsidR="00BC1A55" w14:paraId="3453373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AC2704" w14:textId="107603B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1A27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re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36DAD" w14:textId="4A186D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0,118.4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35EA4" w14:textId="76EBBA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2766D" w14:textId="4A2691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5D399" w14:textId="4DB340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0,118.48</w:t>
            </w:r>
          </w:p>
        </w:tc>
      </w:tr>
      <w:tr w:rsidR="00BC1A55" w14:paraId="4DBD9BC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97637" w14:textId="70B1D37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9224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3DE46" w14:textId="368EAB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19,714.8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2E1EB" w14:textId="1A3567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1E0F2" w14:textId="7D9A02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F5F09" w14:textId="199AB0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19,714.82</w:t>
            </w:r>
          </w:p>
        </w:tc>
      </w:tr>
      <w:tr w:rsidR="00BC1A55" w14:paraId="4F032C3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F2F3C" w14:textId="5E715F1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4053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quijo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9B31F" w14:textId="3515E1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9B4C8" w14:textId="01D2A1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934B3" w14:textId="232AFC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77AEA" w14:textId="41DAC6E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r>
      <w:tr w:rsidR="00BC1A55" w14:paraId="5152A72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C3FF37"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Negros Oriental</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22B487" w14:textId="7978BB7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2,237,308.5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7466D3" w14:textId="283A79F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9986F2" w14:textId="1422865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FDAA0AC" w14:textId="2431D9E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2,237,308.58</w:t>
            </w:r>
          </w:p>
        </w:tc>
      </w:tr>
      <w:tr w:rsidR="00BC1A55" w14:paraId="05A1726D" w14:textId="77777777" w:rsidTr="00BC1A55">
        <w:trPr>
          <w:trHeight w:hRule="exact" w:val="283"/>
        </w:trPr>
        <w:tc>
          <w:tcPr>
            <w:tcW w:w="71"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6AE32D46" w14:textId="2781B6E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CD9C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Negros Orien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B912B" w14:textId="42832A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22,724.1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CEB5A" w14:textId="404E20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D8F2C" w14:textId="5476C2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A5CA8" w14:textId="66C5B1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22,724.13</w:t>
            </w:r>
          </w:p>
        </w:tc>
      </w:tr>
      <w:tr w:rsidR="00BC1A55" w14:paraId="0D5BFD92" w14:textId="77777777" w:rsidTr="00BC1A55">
        <w:trPr>
          <w:trHeight w:hRule="exact" w:val="283"/>
        </w:trPr>
        <w:tc>
          <w:tcPr>
            <w:tcW w:w="71"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DAF6776" w14:textId="4948CD0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20E59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yun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5D0BE" w14:textId="6A5E8B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5C3B1" w14:textId="6056E1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13FC2" w14:textId="37400F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7C2E1" w14:textId="76DB84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r>
      <w:tr w:rsidR="00BC1A55" w14:paraId="039C7BE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1B76A0" w14:textId="5E6B251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A28E8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indoy (Payab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27F94" w14:textId="582E49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24,838.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4FC86" w14:textId="0A0D22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87D84" w14:textId="5381CB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40CD1" w14:textId="2F5213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24,838.64</w:t>
            </w:r>
          </w:p>
        </w:tc>
      </w:tr>
      <w:tr w:rsidR="00BC1A55" w14:paraId="660012A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B104F" w14:textId="7AB75FD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D7F0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nlao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F8264" w14:textId="2C70ED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89,469.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A156A" w14:textId="5A18A1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44A3E" w14:textId="27EEC2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0F1FB" w14:textId="6DBF47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89,469.32</w:t>
            </w:r>
          </w:p>
        </w:tc>
      </w:tr>
      <w:tr w:rsidR="00BC1A55" w14:paraId="5548943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7B2C9" w14:textId="5E21F24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28C0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umaguete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1EB0A" w14:textId="002049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3,271.3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2AEF6" w14:textId="4132F0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EBC0E" w14:textId="22DCF7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130C3" w14:textId="3C1620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3,271.34</w:t>
            </w:r>
          </w:p>
        </w:tc>
      </w:tr>
      <w:tr w:rsidR="00BC1A55" w14:paraId="0A8AA7B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AC09E" w14:textId="37DDBDB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C67E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Guihul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B0873" w14:textId="7EF633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74,807.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FDD18" w14:textId="7F25A9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1E033" w14:textId="6E02EC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2CF61" w14:textId="10B9B9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74,807.18</w:t>
            </w:r>
          </w:p>
        </w:tc>
      </w:tr>
      <w:tr w:rsidR="00BC1A55" w14:paraId="172BE67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FD0B3" w14:textId="3FFB814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61AA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 Libert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83D6C" w14:textId="790BC9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9,972.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93525" w14:textId="486DDD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8AF45" w14:textId="74C74A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8DA4F" w14:textId="09639E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9,972.10</w:t>
            </w:r>
          </w:p>
        </w:tc>
      </w:tr>
      <w:tr w:rsidR="00BC1A55" w14:paraId="57E7E29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41315" w14:textId="4DB3C8F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CCF8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bin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2C2D6" w14:textId="3753BA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24,511.4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9868E" w14:textId="39F0FB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B9DF9" w14:textId="4FE66E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82FA0" w14:textId="02C4A5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24,511.48</w:t>
            </w:r>
          </w:p>
        </w:tc>
      </w:tr>
      <w:tr w:rsidR="00BC1A55" w14:paraId="0C5CD64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EDAAE6" w14:textId="4D03932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2422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juyo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08ABD" w14:textId="69272C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23,020.8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753D2" w14:textId="75DCFF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76D24" w14:textId="0FE768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2CD5B" w14:textId="217068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23,020.85</w:t>
            </w:r>
          </w:p>
        </w:tc>
      </w:tr>
      <w:tr w:rsidR="00BC1A55" w14:paraId="1A9B45B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540CD" w14:textId="7069786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3DE9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F8387" w14:textId="66BBE8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2,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593C1" w14:textId="1E1AFD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2386B" w14:textId="6A8431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B2A87" w14:textId="65AA43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2,500.00</w:t>
            </w:r>
          </w:p>
        </w:tc>
      </w:tr>
      <w:tr w:rsidR="00BC1A55" w14:paraId="4CD40FB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EAB63" w14:textId="4FEEF37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1E55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at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8BF94" w14:textId="70EFC3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0,262.4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A83B4" w14:textId="543DDE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B8E32" w14:textId="783BAC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AED08" w14:textId="4AA117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0,262.46</w:t>
            </w:r>
          </w:p>
        </w:tc>
      </w:tr>
      <w:tr w:rsidR="00BC1A55" w14:paraId="681D770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BC814" w14:textId="2118E45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796F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Tanj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814CA" w14:textId="3D6AEE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25,987.4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28205" w14:textId="4851C8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2BE3A" w14:textId="6C3E43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88AB2" w14:textId="75E82B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25,987.48</w:t>
            </w:r>
          </w:p>
        </w:tc>
      </w:tr>
      <w:tr w:rsidR="00BC1A55" w14:paraId="5EBB67A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6D03E4" w14:textId="66D9FF1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B175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ya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A884A" w14:textId="404948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6,143.6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B877A" w14:textId="410BB3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93242" w14:textId="63F58A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9C6C5" w14:textId="7F71A8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6,143.60</w:t>
            </w:r>
          </w:p>
        </w:tc>
      </w:tr>
      <w:tr w:rsidR="00BC1A55" w14:paraId="62B3CA2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37343" w14:textId="466CA23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9C12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allehermos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30F7E" w14:textId="138EFF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92,8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61BF6" w14:textId="685B24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B4EE9" w14:textId="3A431B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F105E" w14:textId="32BFE9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92,860.00</w:t>
            </w:r>
          </w:p>
        </w:tc>
      </w:tr>
      <w:tr w:rsidR="00BC1A55" w14:paraId="18D56CF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6600CFF"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EGION VIII</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DF54A6" w14:textId="1E33D17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848,365.84</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BBF3F1F" w14:textId="7531F13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2E5416F" w14:textId="4282FF2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22,270.00</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00C0980" w14:textId="59FBB9A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770,635.84</w:t>
            </w:r>
          </w:p>
        </w:tc>
      </w:tr>
      <w:tr w:rsidR="00BC1A55" w14:paraId="0492B3B9"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C1DDC7"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ilira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65EEE9" w14:textId="4B2BB2B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195.44</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8B55C2" w14:textId="2C2D547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65C9B9" w14:textId="60E4EB4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F8744F" w14:textId="0602237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195.44</w:t>
            </w:r>
          </w:p>
        </w:tc>
      </w:tr>
      <w:tr w:rsidR="00BC1A55" w14:paraId="0258F6D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57C74" w14:textId="1B18465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4231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ili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3F97C" w14:textId="2838FD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195.4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6DDE4" w14:textId="2235D8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B577C" w14:textId="30FF2E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7F9DB" w14:textId="363DCE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195.44</w:t>
            </w:r>
          </w:p>
        </w:tc>
      </w:tr>
      <w:tr w:rsidR="00BC1A55" w14:paraId="0C5FAABC"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016281"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Eastern Sama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2CB9A6" w14:textId="7722D99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0,351.17</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DAC40F" w14:textId="77A6EE6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A05A79" w14:textId="5300B5E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2,900.00</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1BBCACB" w14:textId="2F923ED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3,251.17</w:t>
            </w:r>
          </w:p>
        </w:tc>
      </w:tr>
      <w:tr w:rsidR="00BC1A55" w14:paraId="07850DE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25B1BB" w14:textId="18823CD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03F0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ovince of Eastern Sam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FDA0D" w14:textId="73B4ED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0,351.17</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CCFA9" w14:textId="6A5F64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73CF1" w14:textId="485ADC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9E362" w14:textId="518264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0,351.17</w:t>
            </w:r>
          </w:p>
        </w:tc>
      </w:tr>
      <w:tr w:rsidR="00BC1A55" w14:paraId="4B2FCB4C"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742972"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Ley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66C6EC" w14:textId="6EA894A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614,734.2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E9EA4E" w14:textId="7936823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CE905F" w14:textId="225B121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48,370.00</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585703D" w14:textId="73E12EC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763,104.28</w:t>
            </w:r>
          </w:p>
        </w:tc>
      </w:tr>
      <w:tr w:rsidR="00BC1A55" w14:paraId="6235CC7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96F51C" w14:textId="20CC3F25" w:rsidR="00BC1A55" w:rsidRDefault="00BC1A55" w:rsidP="00BC1A55">
            <w:pPr>
              <w:ind w:right="57"/>
              <w:rPr>
                <w:rFonts w:ascii="Arial Narrow" w:hAnsi="Arial Narrow"/>
                <w:b/>
                <w:b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5E61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ovince of Ley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A20E3" w14:textId="31AB88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9,499.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C4DFA" w14:textId="108339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83B6C" w14:textId="7C53B5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C8E24" w14:textId="4BBBF8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9,499.00</w:t>
            </w:r>
          </w:p>
        </w:tc>
      </w:tr>
      <w:tr w:rsidR="00BC1A55" w14:paraId="7EF0259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13BA8" w14:textId="05314D2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8A7AB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clob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39547" w14:textId="04EBA1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89,625.3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29EEF" w14:textId="071EF4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7FE02" w14:textId="6DD17F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85BA1" w14:textId="63DDE6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89,625.34</w:t>
            </w:r>
          </w:p>
        </w:tc>
      </w:tr>
      <w:tr w:rsidR="00BC1A55" w14:paraId="46FDC84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DE5C6E" w14:textId="52D78CE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CD4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olos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8068E" w14:textId="4ECCD3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6,816.6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04C47" w14:textId="5C355E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B1FB3" w14:textId="6D7885E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C030D" w14:textId="0D6AD9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6,816.62</w:t>
            </w:r>
          </w:p>
        </w:tc>
      </w:tr>
      <w:tr w:rsidR="00BC1A55" w14:paraId="23B3683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98C10" w14:textId="571D6AB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EF8B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rau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9239B" w14:textId="3B38D4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7,840.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7CCF3" w14:textId="26092B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E3F5F" w14:textId="4F379C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20916" w14:textId="1B0934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7,840.32</w:t>
            </w:r>
          </w:p>
        </w:tc>
      </w:tr>
      <w:tr w:rsidR="00BC1A55" w14:paraId="69FB07B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1A394" w14:textId="4B1DCA6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D34F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gam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4C2AA" w14:textId="37C0CD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CC7AD" w14:textId="1D53F6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52278" w14:textId="73184B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841A4" w14:textId="0BE80C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140.00</w:t>
            </w:r>
          </w:p>
        </w:tc>
      </w:tr>
      <w:tr w:rsidR="00BC1A55" w14:paraId="4E0ABBF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40132" w14:textId="602E0DC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ED5D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uli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DC064" w14:textId="76AD49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2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A93C5" w14:textId="6E4F33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3C56E" w14:textId="1DA97D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9F722" w14:textId="2CEA28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280.00</w:t>
            </w:r>
          </w:p>
        </w:tc>
      </w:tr>
      <w:tr w:rsidR="00BC1A55" w14:paraId="40D2934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94900" w14:textId="2E20448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D231D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 Pa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D9D80" w14:textId="0D8482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02666" w14:textId="0D89C5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DC3F0" w14:textId="657334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2A076" w14:textId="525467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140.00</w:t>
            </w:r>
          </w:p>
        </w:tc>
      </w:tr>
      <w:tr w:rsidR="00BC1A55" w14:paraId="2FDD4F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8DE69" w14:textId="0B178FE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9574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buy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55526" w14:textId="7D1D17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393.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04215" w14:textId="7727D9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41112" w14:textId="615375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FB987" w14:textId="3725B1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393.00</w:t>
            </w:r>
          </w:p>
        </w:tc>
      </w:tr>
      <w:tr w:rsidR="00BC1A55" w14:paraId="1265151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458AD0"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Northern Sama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EB42E6" w14:textId="39B7138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14,907.6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725CA1" w14:textId="12F368E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5855B2" w14:textId="1A03D20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5,000.00</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FDC52E7" w14:textId="623805C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29,907.68</w:t>
            </w:r>
          </w:p>
        </w:tc>
      </w:tr>
      <w:tr w:rsidR="00BC1A55" w14:paraId="4E0ADA2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74E3A" w14:textId="1A43345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0E15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ovince of Northern Sam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25B8A" w14:textId="474A3D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207.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EA429" w14:textId="045E16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C895F" w14:textId="61D61A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EB822" w14:textId="5980E6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207.68</w:t>
            </w:r>
          </w:p>
        </w:tc>
      </w:tr>
      <w:tr w:rsidR="00BC1A55" w14:paraId="7AC2C30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FCFEE" w14:textId="411784A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8950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l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B31BE" w14:textId="105733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1,21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0494D" w14:textId="442C81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8CB71" w14:textId="295C22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177EF" w14:textId="1FA6F0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1,210.00</w:t>
            </w:r>
          </w:p>
        </w:tc>
      </w:tr>
      <w:tr w:rsidR="00BC1A55" w14:paraId="298267E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1782E" w14:textId="6270901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C47D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b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DCA3E" w14:textId="4D390A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0,60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48803" w14:textId="759D78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2AC9D" w14:textId="79F81A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00.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4CE7D" w14:textId="75970C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5,605.00</w:t>
            </w:r>
          </w:p>
        </w:tc>
      </w:tr>
      <w:tr w:rsidR="00BC1A55" w14:paraId="2EFA541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7EDBF" w14:textId="3EC14EF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8650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vezar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93AB9" w14:textId="0269E6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6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EC257" w14:textId="5686BE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27C76" w14:textId="387F38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DBA8C" w14:textId="0D7F33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675.00</w:t>
            </w:r>
          </w:p>
        </w:tc>
      </w:tr>
      <w:tr w:rsidR="00BC1A55" w14:paraId="477C522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9D2C5" w14:textId="63E267A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7C18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862D0" w14:textId="5DDCF6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1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38853" w14:textId="116AC7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1ABEC" w14:textId="4B7162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D596B" w14:textId="71A51B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140.00</w:t>
            </w:r>
          </w:p>
        </w:tc>
      </w:tr>
      <w:tr w:rsidR="00BC1A55" w14:paraId="0DF23B1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8C524" w14:textId="6613CAE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FAC2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tub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D19BB" w14:textId="291851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0FD89" w14:textId="656BC9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B7279" w14:textId="4CECD8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34F9E" w14:textId="47A992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070.00</w:t>
            </w:r>
          </w:p>
        </w:tc>
      </w:tr>
      <w:tr w:rsidR="00BC1A55" w14:paraId="6DA7F3C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D0A66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Western Sama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8CDC90" w14:textId="444A4A0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457,595.71</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F67905" w14:textId="56A840F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8DA6A2" w14:textId="3E4672E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08,500.00</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83E6B51" w14:textId="7B5AEED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7,566,095.71</w:t>
            </w:r>
          </w:p>
        </w:tc>
      </w:tr>
      <w:tr w:rsidR="00BC1A55" w14:paraId="3CE854E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085C4" w14:textId="6A8A2FC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893E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ovince of Western Sam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00898" w14:textId="14DD5E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256.41</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6A814" w14:textId="1A3774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AE094" w14:textId="08678B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67B62" w14:textId="0249DB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256.41</w:t>
            </w:r>
          </w:p>
        </w:tc>
      </w:tr>
      <w:tr w:rsidR="00BC1A55" w14:paraId="3F321C3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E6794" w14:textId="667D748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8790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bayog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8AADC" w14:textId="2E2246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59,82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F8A2B" w14:textId="316CAB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48211" w14:textId="506CAC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E961F" w14:textId="13570C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59,825.00</w:t>
            </w:r>
          </w:p>
        </w:tc>
      </w:tr>
      <w:tr w:rsidR="00BC1A55" w14:paraId="5AC2D90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08A73" w14:textId="0D8CCD9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C20E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rang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78142" w14:textId="674EDA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86,203.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694AC" w14:textId="3360C8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26035" w14:textId="3AA6FC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17CEF" w14:textId="557340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86,203.80</w:t>
            </w:r>
          </w:p>
        </w:tc>
      </w:tr>
      <w:tr w:rsidR="00BC1A55" w14:paraId="54CD304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DCE39" w14:textId="4176B0B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D15E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se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E3DC7" w14:textId="326AE0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3,956.9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4A9E7" w14:textId="24297A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6B5A6" w14:textId="21BD10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353A8" w14:textId="70B0FA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3,956.90</w:t>
            </w:r>
          </w:p>
        </w:tc>
      </w:tr>
      <w:tr w:rsidR="00BC1A55" w14:paraId="16A8C92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1918B" w14:textId="508EBCE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F9707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Catbalo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C5F71" w14:textId="72C36C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8,659.8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66690" w14:textId="47FA19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98D88" w14:textId="6FF1F8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797D7" w14:textId="6E09A3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8,659.86</w:t>
            </w:r>
          </w:p>
        </w:tc>
      </w:tr>
      <w:tr w:rsidR="00BC1A55" w14:paraId="7143CA2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8CF67" w14:textId="02C2592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9892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ose de B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F2B68" w14:textId="4F6F2C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426.5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0FC09" w14:textId="56C08B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1DB82" w14:textId="4C8865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ED5FB" w14:textId="4107BB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426.54</w:t>
            </w:r>
          </w:p>
        </w:tc>
      </w:tr>
      <w:tr w:rsidR="00BC1A55" w14:paraId="1948347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AF67C7" w14:textId="60A9F88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D11E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llare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40E15" w14:textId="6E8518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1,267.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CDC3A" w14:textId="32AA66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95113" w14:textId="669445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80943" w14:textId="20E108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1,267.20</w:t>
            </w:r>
          </w:p>
        </w:tc>
      </w:tr>
      <w:tr w:rsidR="00BC1A55" w14:paraId="3AB5474F"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12A802"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Southern Ley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C40D3A" w14:textId="07E5771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41,581.56</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3C1BE7" w14:textId="45DF1AB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072F61" w14:textId="474E542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37,500.00</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3B17A80" w14:textId="2E9D77E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779,081.56</w:t>
            </w:r>
          </w:p>
        </w:tc>
      </w:tr>
      <w:tr w:rsidR="00BC1A55" w14:paraId="0114D98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D6E20" w14:textId="6A0D28B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6A5F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ovince of Southern Ley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963CB" w14:textId="69A736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767.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66101" w14:textId="7061A7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43051" w14:textId="03E280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E5BCE" w14:textId="068348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767.56</w:t>
            </w:r>
          </w:p>
        </w:tc>
      </w:tr>
      <w:tr w:rsidR="00BC1A55" w14:paraId="6620B05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E92ABE" w14:textId="7588F39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97E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ba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DE5BD" w14:textId="67D32C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1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363DF" w14:textId="1B0857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B1E2E" w14:textId="71B5F1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19F15" w14:textId="34A9FD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14.00</w:t>
            </w:r>
          </w:p>
        </w:tc>
      </w:tr>
      <w:tr w:rsidR="00BC1A55" w14:paraId="11C1E097"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F19A691"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lastRenderedPageBreak/>
              <w:t>REGION IX</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617BB8D" w14:textId="2E6D941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6,430,759.00</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82F6E0" w14:textId="7796838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645C35F" w14:textId="0D59E64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D64DEBE" w14:textId="0CA39F1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6,430,759.00</w:t>
            </w:r>
          </w:p>
        </w:tc>
      </w:tr>
      <w:tr w:rsidR="00BC1A55" w14:paraId="2285B3C9"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D1B1DC"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Zamboanga del Nor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A116D1" w14:textId="3E327A7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163,194.1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F53E39" w14:textId="2A5D4B1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60D293" w14:textId="6536F7F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27AF7EA" w14:textId="63A93A5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163,194.18</w:t>
            </w:r>
          </w:p>
        </w:tc>
      </w:tr>
      <w:tr w:rsidR="00BC1A55" w14:paraId="2A993A4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EEF72" w14:textId="6E30A9D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4E8E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ungan (Leon T. Posti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846A1" w14:textId="621376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4,4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A5E5C" w14:textId="2DF333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2E163" w14:textId="0A99C30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D775F" w14:textId="73E95A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4,440.00</w:t>
            </w:r>
          </w:p>
        </w:tc>
      </w:tr>
      <w:tr w:rsidR="00BC1A55" w14:paraId="70C2938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D6333" w14:textId="5A458FF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3783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igu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7A3E8" w14:textId="5D641F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6,2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7D186" w14:textId="15841D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DDE23" w14:textId="4BC592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FEA76" w14:textId="41F572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6,240.00</w:t>
            </w:r>
          </w:p>
        </w:tc>
      </w:tr>
      <w:tr w:rsidR="00BC1A55" w14:paraId="1A0DF58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3442A" w14:textId="0036298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7AE51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pit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35123" w14:textId="018D80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60,0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C84E2" w14:textId="2A9ED5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28B6C" w14:textId="5169AF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B865A" w14:textId="503CD6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60,080.00</w:t>
            </w:r>
          </w:p>
        </w:tc>
      </w:tr>
      <w:tr w:rsidR="00BC1A55" w14:paraId="61BDBB0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1E74F" w14:textId="490843E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3875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polog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AB1B9" w14:textId="0CE207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63,9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0DFC0" w14:textId="73B994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47E8D" w14:textId="2C3436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7AABB" w14:textId="70A266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63,960.00</w:t>
            </w:r>
          </w:p>
        </w:tc>
      </w:tr>
      <w:tr w:rsidR="00BC1A55" w14:paraId="4C0D2FB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CAF05" w14:textId="2152FCD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93247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odo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BA8CC" w14:textId="7D2D10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9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78EB3" w14:textId="761D5D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A34C8" w14:textId="756CD7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7A8A3" w14:textId="417DC7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960.00</w:t>
            </w:r>
          </w:p>
        </w:tc>
      </w:tr>
      <w:tr w:rsidR="00BC1A55" w14:paraId="67D4A1B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D13D1" w14:textId="1163068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E0E9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tal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1C21E" w14:textId="401322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3,5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0D2E2" w14:textId="71BFE1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72E13" w14:textId="321ABB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F600D" w14:textId="7046BB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3,560.00</w:t>
            </w:r>
          </w:p>
        </w:tc>
      </w:tr>
      <w:tr w:rsidR="00BC1A55" w14:paraId="570E239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C14BC" w14:textId="648859A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45FC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ose Dalman (Pono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BAD04" w14:textId="227C08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1,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923D6" w14:textId="733928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070C2" w14:textId="1D86AD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275CE" w14:textId="12A611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1,200.00</w:t>
            </w:r>
          </w:p>
        </w:tc>
      </w:tr>
      <w:tr w:rsidR="00BC1A55" w14:paraId="6E57074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779AB" w14:textId="07F934A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388F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law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A1829" w14:textId="073D8B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6,4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DD216" w14:textId="18F07D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14CC4" w14:textId="2064AC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ACC93" w14:textId="60D1A3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6,480.00</w:t>
            </w:r>
          </w:p>
        </w:tc>
      </w:tr>
      <w:tr w:rsidR="00BC1A55" w14:paraId="166D993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F33DE" w14:textId="6581538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3595E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tipu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498FB" w14:textId="20ECB2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4,7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DBBC3" w14:textId="1EB958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8F4DE" w14:textId="6ADEFF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6B800" w14:textId="2C4384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4,760.00</w:t>
            </w:r>
          </w:p>
        </w:tc>
      </w:tr>
      <w:tr w:rsidR="00BC1A55" w14:paraId="6E2BE15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9AA154" w14:textId="3541CC2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2BD3A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 Libert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39A16" w14:textId="70EDB3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8,4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B37D3" w14:textId="0C998C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980D5" w14:textId="4F30D2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0236E" w14:textId="1FA74A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8,400.00</w:t>
            </w:r>
          </w:p>
        </w:tc>
      </w:tr>
      <w:tr w:rsidR="00BC1A55" w14:paraId="38493BB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0B128" w14:textId="6FD34B3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90A6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bas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0ADBE" w14:textId="5D9134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63,3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61ED3" w14:textId="654F36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96575" w14:textId="2A7525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62D6A" w14:textId="302629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63,360.00</w:t>
            </w:r>
          </w:p>
        </w:tc>
      </w:tr>
      <w:tr w:rsidR="00BC1A55" w14:paraId="1AB88C2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8486DD" w14:textId="43044D7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6ACA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l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A0032" w14:textId="4C836C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86,114.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6583A" w14:textId="49B26C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38FA5" w14:textId="4F9D40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AA069" w14:textId="7DB691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86,114.18</w:t>
            </w:r>
          </w:p>
        </w:tc>
      </w:tr>
      <w:tr w:rsidR="00BC1A55" w14:paraId="4914F3F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65E62" w14:textId="60056DC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FACB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uk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2D861" w14:textId="24FC2B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8,0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3D589" w14:textId="51A973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3A983" w14:textId="127866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AB7AA" w14:textId="49EBA3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8,040.00</w:t>
            </w:r>
          </w:p>
        </w:tc>
      </w:tr>
      <w:tr w:rsidR="00BC1A55" w14:paraId="579DE7E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0F4DF" w14:textId="6FE50DC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EDF3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ut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4F58D" w14:textId="51BC2E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2,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CF625" w14:textId="6E0AEA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BADB4" w14:textId="0B5693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39812" w14:textId="2E689F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2,600.00</w:t>
            </w:r>
          </w:p>
        </w:tc>
      </w:tr>
      <w:tr w:rsidR="00BC1A55" w14:paraId="6916261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611AF" w14:textId="7EACAD8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14A1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NAN (NEW PI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3C37F" w14:textId="55A268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FBDFF" w14:textId="1801E1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8B7D5" w14:textId="00DA01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111D6" w14:textId="2D4DFD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600.00</w:t>
            </w:r>
          </w:p>
        </w:tc>
      </w:tr>
      <w:tr w:rsidR="00BC1A55" w14:paraId="38DBC2C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F4686" w14:textId="240FE10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14F2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olanc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78302" w14:textId="5C0820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0,2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9C1C3" w14:textId="113476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B2E1B" w14:textId="0AF574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49A99" w14:textId="366730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0,280.00</w:t>
            </w:r>
          </w:p>
        </w:tc>
      </w:tr>
      <w:tr w:rsidR="00BC1A55" w14:paraId="7E2276D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C85BD" w14:textId="2FBF305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3930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es. Manuel A. Rox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B640F" w14:textId="4A8886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0,2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A4D12" w14:textId="4E2441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B792B" w14:textId="5424D3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420FE" w14:textId="5B291B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0,280.00</w:t>
            </w:r>
          </w:p>
        </w:tc>
      </w:tr>
      <w:tr w:rsidR="00BC1A55" w14:paraId="7C8E1E7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68D73" w14:textId="53042B3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D18D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iz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DF1EE" w14:textId="153D19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6,1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6EF6F" w14:textId="73CFD5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C431A" w14:textId="162FA0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704C0" w14:textId="44CEDF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6,120.00</w:t>
            </w:r>
          </w:p>
        </w:tc>
      </w:tr>
      <w:tr w:rsidR="00BC1A55" w14:paraId="370B6DE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326C6" w14:textId="4F52DB3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363A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lu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2E2E5" w14:textId="4819B5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9,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7543E" w14:textId="1E5145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79B54" w14:textId="6B7954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E9FF7" w14:textId="7735D4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9,800.00</w:t>
            </w:r>
          </w:p>
        </w:tc>
      </w:tr>
      <w:tr w:rsidR="00BC1A55" w14:paraId="5853314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4AA22" w14:textId="6724DC8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FCB6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ERGIO OSMENA S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BA561" w14:textId="14622D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4,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46E74" w14:textId="0607F9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E277D" w14:textId="50143A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DCDF6" w14:textId="532AB8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4,600.00</w:t>
            </w:r>
          </w:p>
        </w:tc>
      </w:tr>
      <w:tr w:rsidR="00BC1A55" w14:paraId="65455B9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5711E" w14:textId="28FBFB2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151F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1F779" w14:textId="2C4682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1,8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FC423" w14:textId="73E7D1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42AD6" w14:textId="18CAC6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C2F74" w14:textId="6D29C3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1,840.00</w:t>
            </w:r>
          </w:p>
        </w:tc>
      </w:tr>
      <w:tr w:rsidR="00BC1A55" w14:paraId="6D11E1E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D6AF21" w14:textId="7642F34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95C9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buc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18090" w14:textId="791B4C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7,6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E1C9B" w14:textId="6C7D8F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C4FBB" w14:textId="5BC64A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BA8A7" w14:textId="11A90F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7,680.00</w:t>
            </w:r>
          </w:p>
        </w:tc>
      </w:tr>
      <w:tr w:rsidR="00BC1A55" w14:paraId="299172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14A047" w14:textId="1DC1CAF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5AEB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but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840A" w14:textId="14278D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0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23A23" w14:textId="5BAC1E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D4DFF" w14:textId="26C0F8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5FE17" w14:textId="0B27CD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080.00</w:t>
            </w:r>
          </w:p>
        </w:tc>
      </w:tr>
      <w:tr w:rsidR="00BC1A55" w14:paraId="3F37EB5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83048" w14:textId="10F9165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127A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nd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B7D53" w14:textId="70BC64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3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3A773" w14:textId="546233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BDFDD" w14:textId="7DDC33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7E925" w14:textId="3F7A52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05,360.00</w:t>
            </w:r>
          </w:p>
        </w:tc>
      </w:tr>
      <w:tr w:rsidR="00BC1A55" w14:paraId="686B441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C133D" w14:textId="52CD983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AF29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oc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84B43" w14:textId="3F8F1C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C3815" w14:textId="151964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0694E" w14:textId="3150E5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4897D" w14:textId="7ABAF3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r>
      <w:tr w:rsidR="00BC1A55" w14:paraId="28193AC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F4133" w14:textId="710CC83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5397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rawa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B42E8" w14:textId="286DC3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3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29798" w14:textId="7077F3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E8FD7" w14:textId="730A8F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0FAFB" w14:textId="04977C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360.00</w:t>
            </w:r>
          </w:p>
        </w:tc>
      </w:tr>
      <w:tr w:rsidR="00BC1A55" w14:paraId="3B8A84E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F1156C" w14:textId="42A1B73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FB95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mpili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6D244" w14:textId="557DC3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9,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D5E5B" w14:textId="708864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9B939" w14:textId="55CB0F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3BCB1" w14:textId="3D6574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9,000.00</w:t>
            </w:r>
          </w:p>
        </w:tc>
      </w:tr>
      <w:tr w:rsidR="00BC1A55" w14:paraId="5875C6F9"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187684"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Zamboanga del Su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878A6E" w14:textId="14E9B85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8,791,659.1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D68E0E" w14:textId="7D487A9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147EBB" w14:textId="1EFE72F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64ECF5C" w14:textId="3B542E7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8,791,659.18</w:t>
            </w:r>
          </w:p>
        </w:tc>
      </w:tr>
      <w:tr w:rsidR="00BC1A55" w14:paraId="04BBA19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F3465" w14:textId="2786821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9DCC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uro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7D98C" w14:textId="500C4B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7,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19120" w14:textId="4DB3CF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9341E" w14:textId="17FF0A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14548" w14:textId="540087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7,000.00</w:t>
            </w:r>
          </w:p>
        </w:tc>
      </w:tr>
      <w:tr w:rsidR="00BC1A55" w14:paraId="0FD4C43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2EDCE" w14:textId="335D30B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D9CA6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y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6D810" w14:textId="47C97B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2,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BC74F" w14:textId="023562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A1850" w14:textId="3C44B7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37D24" w14:textId="6E264F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2,200.00</w:t>
            </w:r>
          </w:p>
        </w:tc>
      </w:tr>
      <w:tr w:rsidR="00BC1A55" w14:paraId="3DC5F53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94328" w14:textId="4ECE416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23E0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matali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387EA" w14:textId="757EE7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8,0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1D3FA" w14:textId="591875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E11F5" w14:textId="2309D5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3D2AD" w14:textId="64A1BE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8,080.00</w:t>
            </w:r>
          </w:p>
        </w:tc>
      </w:tr>
      <w:tr w:rsidR="00BC1A55" w14:paraId="041EA3C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C1112" w14:textId="2C25760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7C93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in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E14C7" w14:textId="6C85E9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5,5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FBDB5" w14:textId="5F1261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D9110" w14:textId="48610A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2D128" w14:textId="436CED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5,520.00</w:t>
            </w:r>
          </w:p>
        </w:tc>
      </w:tr>
      <w:tr w:rsidR="00BC1A55" w14:paraId="3A7011A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ED920" w14:textId="44E4EA5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5C587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umalin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9F39E" w14:textId="7C2D7B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9,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3C4F3" w14:textId="54F3B3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75BDE" w14:textId="717CE0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C3953" w14:textId="6A0CF0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9,800.00</w:t>
            </w:r>
          </w:p>
        </w:tc>
      </w:tr>
      <w:tr w:rsidR="00BC1A55" w14:paraId="71515AD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1E7BD" w14:textId="0D72B6C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4471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uming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7A933" w14:textId="683BD7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4,2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2E8B1" w14:textId="1121B9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575A3" w14:textId="6BE76D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ED5E9" w14:textId="2EDD92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4,240.00</w:t>
            </w:r>
          </w:p>
        </w:tc>
      </w:tr>
      <w:tr w:rsidR="00BC1A55" w14:paraId="513D78E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67BB6" w14:textId="05545D0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4E95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ip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83127" w14:textId="7022D7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9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285C0" w14:textId="4BFC64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1F5C3" w14:textId="03A463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DF99B" w14:textId="10F989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960.00</w:t>
            </w:r>
          </w:p>
        </w:tc>
      </w:tr>
      <w:tr w:rsidR="00BC1A55" w14:paraId="0A05933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3848A" w14:textId="501F04E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0877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osefi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89D59" w14:textId="6C7B4A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8,0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901A6" w14:textId="3E1AAF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11E7D" w14:textId="48F501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B6B70" w14:textId="751CD6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8,040.00</w:t>
            </w:r>
          </w:p>
        </w:tc>
      </w:tr>
      <w:tr w:rsidR="00BC1A55" w14:paraId="62964A3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D4B32" w14:textId="6E4CE85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A891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umalar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92B16" w14:textId="740A66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6,9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6E9FF" w14:textId="6EC162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BB0FB" w14:textId="7BC13F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162C0" w14:textId="536E33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6,920.00</w:t>
            </w:r>
          </w:p>
        </w:tc>
      </w:tr>
      <w:tr w:rsidR="00BC1A55" w14:paraId="35C4E88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AA4AE4" w14:textId="45BEF8E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7F30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b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34A74" w14:textId="3278E0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7,5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C2818" w14:textId="2D19B5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B068C" w14:textId="32A410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6FD02" w14:textId="35FF5C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7,560.00</w:t>
            </w:r>
          </w:p>
        </w:tc>
      </w:tr>
      <w:tr w:rsidR="00BC1A55" w14:paraId="5181465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962BA" w14:textId="2088DCF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ED51B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kewoo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397CB" w14:textId="2301D1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7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30BD5" w14:textId="631BB9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9AFFC" w14:textId="00B22D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14CEF" w14:textId="2F3A33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0,760.00</w:t>
            </w:r>
          </w:p>
        </w:tc>
      </w:tr>
      <w:tr w:rsidR="00BC1A55" w14:paraId="511ABBA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7539F2" w14:textId="66E1655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CE2C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pu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52C1D" w14:textId="4C0CEF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6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A0803" w14:textId="37F844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22CC3" w14:textId="7DA1DE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C0E3A" w14:textId="152A4C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640.00</w:t>
            </w:r>
          </w:p>
        </w:tc>
      </w:tr>
      <w:tr w:rsidR="00BC1A55" w14:paraId="2B236D3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E0E27" w14:textId="12BF42D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193C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hay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F4089" w14:textId="42D025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4,8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BC2A7" w14:textId="5FE99F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7564F" w14:textId="31B9DD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70625" w14:textId="6B11E8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4,880.00</w:t>
            </w:r>
          </w:p>
        </w:tc>
      </w:tr>
      <w:tr w:rsidR="00BC1A55" w14:paraId="1733556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21C488" w14:textId="291812B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D37F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gosatub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83501" w14:textId="04BD3B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2,0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62507" w14:textId="721ADA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76A31" w14:textId="5B5242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19BCF" w14:textId="5AAF11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2,080.00</w:t>
            </w:r>
          </w:p>
        </w:tc>
      </w:tr>
      <w:tr w:rsidR="00BC1A55" w14:paraId="1A808AB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F2369" w14:textId="092C585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E3D5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idsalip</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36C3F" w14:textId="031DAF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0,3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C9795" w14:textId="6DF9B6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02225" w14:textId="540483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AB863" w14:textId="2FDAB5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0,320.00</w:t>
            </w:r>
          </w:p>
        </w:tc>
      </w:tr>
      <w:tr w:rsidR="00BC1A55" w14:paraId="04C73B4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6D677" w14:textId="747DEF6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6E655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olav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30A88" w14:textId="525CA1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9,4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DF45" w14:textId="162952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D2810" w14:textId="68C984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6F163" w14:textId="4CEE36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9,480.00</w:t>
            </w:r>
          </w:p>
        </w:tc>
      </w:tr>
      <w:tr w:rsidR="00BC1A55" w14:paraId="41D7F99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3AFF18" w14:textId="69B7F1F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91AC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gadi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61792" w14:textId="5DE302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3017F" w14:textId="215E51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D4D97" w14:textId="74506F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6556D" w14:textId="4A338B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r>
      <w:tr w:rsidR="00BC1A55" w14:paraId="280F110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EB1CF" w14:textId="36887B9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7FC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to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17FF2" w14:textId="143B22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7,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63298" w14:textId="7E543E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FB63A" w14:textId="148DE3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EB413" w14:textId="7536BD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7,200.00</w:t>
            </w:r>
          </w:p>
        </w:tc>
      </w:tr>
      <w:tr w:rsidR="00BC1A55" w14:paraId="4F90169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0DD286" w14:textId="5015B3B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23E5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amon Magsaysay (Liar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F4DE7" w14:textId="4F2D9E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5,7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C61C5" w14:textId="15292C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FAE04" w14:textId="1549FF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39537" w14:textId="4347DB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5,720.00</w:t>
            </w:r>
          </w:p>
        </w:tc>
      </w:tr>
      <w:tr w:rsidR="00BC1A55" w14:paraId="71A402B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EFD10" w14:textId="36B6EDC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F2BB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D3B09" w14:textId="235D6A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2,8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EB895" w14:textId="08BC5D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C370C" w14:textId="6D4653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89835" w14:textId="044875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2,840.00</w:t>
            </w:r>
          </w:p>
        </w:tc>
      </w:tr>
      <w:tr w:rsidR="00BC1A55" w14:paraId="7E70B8A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9220A" w14:textId="6AD05C9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BA15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Pab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959ED" w14:textId="29A9AC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1,0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BB256" w14:textId="33669A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573E5" w14:textId="3739BC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BEC2F" w14:textId="050ECE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1,040.00</w:t>
            </w:r>
          </w:p>
        </w:tc>
      </w:tr>
      <w:tr w:rsidR="00BC1A55" w14:paraId="1984046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939AF" w14:textId="240930E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6C60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ominot (Don Mariano Marc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76051" w14:textId="0C798A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1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6EDC0" w14:textId="187613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BAF00" w14:textId="18C79C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55B14" w14:textId="2A218D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5,120.00</w:t>
            </w:r>
          </w:p>
        </w:tc>
      </w:tr>
      <w:tr w:rsidR="00BC1A55" w14:paraId="62A8B8E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AB498" w14:textId="643189B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F13B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bi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548D9" w14:textId="58CB9F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3,5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88B17" w14:textId="02C7D0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CDE87" w14:textId="314362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1AD79" w14:textId="3CD1F0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73,520.00</w:t>
            </w:r>
          </w:p>
        </w:tc>
      </w:tr>
      <w:tr w:rsidR="00BC1A55" w14:paraId="149A765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B17E3" w14:textId="5D0EF80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605DB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mbul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8383B" w14:textId="066C29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4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207ED" w14:textId="739C98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6D66E" w14:textId="6A115D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D10CE" w14:textId="559495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400.00</w:t>
            </w:r>
          </w:p>
        </w:tc>
      </w:tr>
      <w:tr w:rsidR="00BC1A55" w14:paraId="704D286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B9E635" w14:textId="4040C96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13E7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gb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74D4E" w14:textId="62E6A9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5,0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D6188" w14:textId="2627E4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38115" w14:textId="24C449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C0B5F" w14:textId="1A3DF4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5,080.00</w:t>
            </w:r>
          </w:p>
        </w:tc>
      </w:tr>
      <w:tr w:rsidR="00BC1A55" w14:paraId="6A67464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30E84" w14:textId="55D4020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0D2C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ku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289DC" w14:textId="65F3C4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FA2E7" w14:textId="00A5187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93390" w14:textId="325DDF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BE545" w14:textId="7A617C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0,000.00</w:t>
            </w:r>
          </w:p>
        </w:tc>
      </w:tr>
      <w:tr w:rsidR="00BC1A55" w14:paraId="4299407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FF22AD" w14:textId="08F52A6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2126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ncenzo A. Sagu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7CA4F" w14:textId="68FFFF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4,16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925F1" w14:textId="3678BD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18875" w14:textId="504154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CDEB9" w14:textId="27FA70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4,160.00</w:t>
            </w:r>
          </w:p>
        </w:tc>
      </w:tr>
      <w:tr w:rsidR="00BC1A55" w14:paraId="122F4E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AE63B" w14:textId="4DB5A5A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F267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Zamboang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3BCE9" w14:textId="7C3763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93,099.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2FF06" w14:textId="52DAA7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E74DA" w14:textId="192A23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5A9C8" w14:textId="0D1763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93,099.18</w:t>
            </w:r>
          </w:p>
        </w:tc>
      </w:tr>
      <w:tr w:rsidR="00BC1A55" w14:paraId="56D3FD44"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E90CD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Zamboanga Sibugay</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9EB2CD" w14:textId="67DBCB7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628,474.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3E57BC" w14:textId="6009CC9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B8AB7B" w14:textId="700C889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A973B8A" w14:textId="6E290F9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628,474.00</w:t>
            </w:r>
          </w:p>
        </w:tc>
      </w:tr>
      <w:tr w:rsidR="00BC1A55" w14:paraId="4F756E4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7F545" w14:textId="3848F51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90A3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i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8E77E" w14:textId="136E45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0,6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5C9FB" w14:textId="4BF5B9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269BE" w14:textId="782AC3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F6367" w14:textId="4E5E06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0,680.00</w:t>
            </w:r>
          </w:p>
        </w:tc>
      </w:tr>
      <w:tr w:rsidR="00BC1A55" w14:paraId="2B2B58C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3E651" w14:textId="08324B2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7937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u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FD347" w14:textId="135A8C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4,2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92F58" w14:textId="28910E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A457F" w14:textId="3A9D4F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8DCCC" w14:textId="1887C6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4,280.00</w:t>
            </w:r>
          </w:p>
        </w:tc>
      </w:tr>
      <w:tr w:rsidR="00BC1A55" w14:paraId="62CECF7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97587" w14:textId="2BDBC6C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E8E7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mel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C3D94" w14:textId="1F76AB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32224" w14:textId="645DE1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1B4F1" w14:textId="6064B3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750AD" w14:textId="5E00A7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0,000.00</w:t>
            </w:r>
          </w:p>
        </w:tc>
      </w:tr>
      <w:tr w:rsidR="00BC1A55" w14:paraId="2B47413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AFC07" w14:textId="5A1E9CE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3578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pi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2D992" w14:textId="614204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0,4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1A0F6" w14:textId="19A655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8DEED" w14:textId="5BBF8F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CF09C" w14:textId="7ECE28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0,400.00</w:t>
            </w:r>
          </w:p>
        </w:tc>
      </w:tr>
      <w:tr w:rsidR="00BC1A55" w14:paraId="710F62C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E1C85" w14:textId="45F5FD9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911F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basa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380BB" w14:textId="2C3B54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2,07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E68C5" w14:textId="40EF0A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5F116" w14:textId="6C2287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E9037" w14:textId="050D55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2,074.00</w:t>
            </w:r>
          </w:p>
        </w:tc>
      </w:tr>
      <w:tr w:rsidR="00BC1A55" w14:paraId="162A581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E1D9F" w14:textId="6B94F43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364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buh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63510" w14:textId="4103FC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6,0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E7B2E" w14:textId="022061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881C8" w14:textId="69BE1F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7A8FA" w14:textId="6FFDEF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6,040.00</w:t>
            </w:r>
          </w:p>
        </w:tc>
      </w:tr>
      <w:tr w:rsidR="00BC1A55" w14:paraId="387E538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811E19" w14:textId="7BE8EE7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C9F7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ang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D7D5B" w14:textId="3A14BF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4,4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ED497" w14:textId="1BA4A8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E8390" w14:textId="3C4D51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A1BEE" w14:textId="355AFE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24,480.00</w:t>
            </w:r>
          </w:p>
        </w:tc>
      </w:tr>
      <w:tr w:rsidR="00BC1A55" w14:paraId="3140803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72241" w14:textId="7EE58E7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A0B0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4F4B6" w14:textId="3A011F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55,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CD1AA" w14:textId="70BA94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46828" w14:textId="10FE92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CBB0B" w14:textId="5FDFB7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55,800.00</w:t>
            </w:r>
          </w:p>
        </w:tc>
      </w:tr>
      <w:tr w:rsidR="00BC1A55" w14:paraId="01147D6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83BB6A" w14:textId="249BF51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9878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luta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144D3" w14:textId="63D370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5,9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A1305" w14:textId="4C8F75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85B6C" w14:textId="760DF2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7F5FA" w14:textId="71FE10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5,920.00</w:t>
            </w:r>
          </w:p>
        </w:tc>
      </w:tr>
      <w:tr w:rsidR="00BC1A55" w14:paraId="1088DDF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C469E" w14:textId="3ACBAF0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DDF9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y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747B5" w14:textId="40F4BA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0,0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6D4A1" w14:textId="3EFB62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7F138" w14:textId="590B43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DA4D2" w14:textId="3613A0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0,040.00</w:t>
            </w:r>
          </w:p>
        </w:tc>
      </w:tr>
      <w:tr w:rsidR="00BC1A55" w14:paraId="7885E34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816C2" w14:textId="2A02853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DFC0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oseller Li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958A7" w14:textId="181457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7,1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AD18A" w14:textId="4E2E44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570EE" w14:textId="095077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A0D1D" w14:textId="7BA0FD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7,120.00</w:t>
            </w:r>
          </w:p>
        </w:tc>
      </w:tr>
      <w:tr w:rsidR="00BC1A55" w14:paraId="7505184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D2184" w14:textId="6A3694B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B8F3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lu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1BE51" w14:textId="37A8EB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3,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F1001" w14:textId="2FBF59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5C377" w14:textId="6CA69A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8828D" w14:textId="26940F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3,600.00</w:t>
            </w:r>
          </w:p>
        </w:tc>
      </w:tr>
      <w:tr w:rsidR="00BC1A55" w14:paraId="20069B1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1AA25" w14:textId="191EDA0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9309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t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936CB" w14:textId="449752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3,8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7D6D9" w14:textId="166FB7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A1927" w14:textId="5175F8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3AA3D" w14:textId="233FDA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3,840.00</w:t>
            </w:r>
          </w:p>
        </w:tc>
      </w:tr>
      <w:tr w:rsidR="00BC1A55" w14:paraId="028DEA5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77716E" w14:textId="63A611A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760C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ngaw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887A3" w14:textId="093916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4,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84DC9" w14:textId="775226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CDC22" w14:textId="3E30E9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5BC1A" w14:textId="4413B5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94,200.00</w:t>
            </w:r>
          </w:p>
        </w:tc>
      </w:tr>
      <w:tr w:rsidR="00BC1A55" w14:paraId="570E9350"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62FA1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asilan (Isabela City)</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2159CD" w14:textId="338D427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47,431.64</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7EC7F4" w14:textId="180B0BC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C9BFDB" w14:textId="349BF41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BD21F7B" w14:textId="55DC227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47,431.64</w:t>
            </w:r>
          </w:p>
        </w:tc>
      </w:tr>
      <w:tr w:rsidR="00BC1A55" w14:paraId="328E506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3657E6" w14:textId="7924336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70BB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Isabe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93A4F" w14:textId="39BA0E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47,431.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E9F7A" w14:textId="13ADD3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8B654" w14:textId="0608C2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79866" w14:textId="3F615A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47,431.64</w:t>
            </w:r>
          </w:p>
        </w:tc>
      </w:tr>
      <w:tr w:rsidR="00BC1A55" w14:paraId="2B33E2FD"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8AF66F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EGION X</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C0E12FC" w14:textId="1A103C9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9,533,713.77</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2FB0DAF" w14:textId="7EFED8E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448DEFF" w14:textId="0DAF940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A9FB01C" w14:textId="66E21B6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9,533,713.77</w:t>
            </w:r>
          </w:p>
        </w:tc>
      </w:tr>
      <w:tr w:rsidR="00BC1A55" w14:paraId="453AAA4C"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97BBF6"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ukidno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127ABF" w14:textId="2DC7518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226,071.42</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FBDBEF" w14:textId="660C318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31505D" w14:textId="3BB1BD8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2E4F93F" w14:textId="62705F9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226,071.42</w:t>
            </w:r>
          </w:p>
        </w:tc>
      </w:tr>
      <w:tr w:rsidR="00BC1A55" w14:paraId="7B09F50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3F93A" w14:textId="0C0EFB7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D1B3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un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8B052" w14:textId="76A7C4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0EFE4" w14:textId="6EA1F9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FB6DA" w14:textId="1037AE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68571" w14:textId="3A5AB8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4D2169B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9D121" w14:textId="45679C8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8C07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b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CA17F" w14:textId="57F158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C602D" w14:textId="31A845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26C6C" w14:textId="3AA104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64F6A" w14:textId="0E24C7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BC1A55" w14:paraId="6EF31D7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1E4B5" w14:textId="3413ADD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FA8F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olo Fortich</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17121" w14:textId="5043EAC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DECB0" w14:textId="2C5804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DCC6A" w14:textId="61CCB2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7EC5B" w14:textId="331621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5E37439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E908E" w14:textId="7303C86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CA37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lak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85DF4" w14:textId="2BBC0C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9434A" w14:textId="47968E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74C38" w14:textId="7E5302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3CE20" w14:textId="4DA1D8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150B5AF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27F663" w14:textId="54FFFC2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3DCE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mpasug-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D5DF5" w14:textId="088007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602.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A5F04" w14:textId="3362BC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BDC37" w14:textId="7892BE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C19ED" w14:textId="1AB9F4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602.00</w:t>
            </w:r>
          </w:p>
        </w:tc>
      </w:tr>
      <w:tr w:rsidR="00BC1A55" w14:paraId="37643AF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D5C3E" w14:textId="6AD84DD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89E4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ntap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DB97B" w14:textId="32B278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15E6D" w14:textId="72980A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06506" w14:textId="46AA15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06089" w14:textId="457047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BC1A55" w14:paraId="5D515F3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5FADB" w14:textId="7F79C12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56C1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Malaybal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08199" w14:textId="3D76BA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50,17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8C339" w14:textId="71C70D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60B4B" w14:textId="28F27C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C0ED2" w14:textId="531B09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50,175.00</w:t>
            </w:r>
          </w:p>
        </w:tc>
      </w:tr>
      <w:tr w:rsidR="00BC1A55" w14:paraId="15F6854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BE7B0E" w14:textId="4F4B3FB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372C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7C41E" w14:textId="46D7FC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B7BBB" w14:textId="1D6F82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67DB1" w14:textId="370158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0B117" w14:textId="5D8154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BC1A55" w14:paraId="5D277EF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3473D" w14:textId="459A629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0B83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ngca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7F3A5" w14:textId="782B14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AB65D" w14:textId="77C477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2FB2E" w14:textId="2F252E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AF50B" w14:textId="693841C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BC1A55" w14:paraId="0B67FCF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E86A6" w14:textId="2E3FFB9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C05BA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on Carl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81AB5" w14:textId="7FFBF5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6,794.4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58F30" w14:textId="5935F6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2DA75" w14:textId="539164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3B949" w14:textId="3A1A81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6,794.42</w:t>
            </w:r>
          </w:p>
        </w:tc>
      </w:tr>
      <w:tr w:rsidR="00BC1A55" w14:paraId="694FE66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0423C" w14:textId="25E7D20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9BB9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dingi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F11E9" w14:textId="253D85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EE100" w14:textId="413D2A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A902C" w14:textId="40F845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9B349" w14:textId="7C5913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BC1A55" w14:paraId="7098DD8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4743C1" w14:textId="004D29F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F156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ibaw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43B60" w14:textId="41270F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6A591" w14:textId="4C2CFB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AA7C2" w14:textId="103A6A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28F85" w14:textId="0B2C25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BC1A55" w14:paraId="07E3AE9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7823FE" w14:textId="37AC016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9A2E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lil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BA41A" w14:textId="7630F4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36306" w14:textId="4B6126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A8E09" w14:textId="6D713C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7B33B" w14:textId="64618C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1D5D0932"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AE634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Camigui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23CA16" w14:textId="12A7EDE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15,819.37</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0C98FE" w14:textId="0B6B4A4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560A6F" w14:textId="4858ABE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2DB2D13" w14:textId="67A0698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15,819.37</w:t>
            </w:r>
          </w:p>
        </w:tc>
      </w:tr>
      <w:tr w:rsidR="00BC1A55" w14:paraId="4E1CCEA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68E18" w14:textId="0FFE7C4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5FAC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hin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23F6B" w14:textId="028EB8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7BC45" w14:textId="571E8A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E7915" w14:textId="7A3BA0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8088C" w14:textId="18B39E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BC1A55" w14:paraId="03B902A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1D1A9" w14:textId="3DC1BFB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5222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mbaj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CF3C2" w14:textId="229E7B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1,503.6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04A64" w14:textId="0CA501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2D444" w14:textId="69A13B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60ACC" w14:textId="00A09B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1,503.62</w:t>
            </w:r>
          </w:p>
        </w:tc>
      </w:tr>
      <w:tr w:rsidR="00BC1A55" w14:paraId="6081B8C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6E87A" w14:textId="2C7B982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1722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tarm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60AE0" w14:textId="770E96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1,130.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C2E2F" w14:textId="65447E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48FD4" w14:textId="0899AD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E67D2" w14:textId="590977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1,130.75</w:t>
            </w:r>
          </w:p>
        </w:tc>
      </w:tr>
      <w:tr w:rsidR="00BC1A55" w14:paraId="2C8589F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AB429" w14:textId="5B471F0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E6B2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uinsili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0898F" w14:textId="389111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A121B" w14:textId="3D9BC9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589DF" w14:textId="1D580D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717B7" w14:textId="367E16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BC1A55" w14:paraId="4C04F38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9C0D0" w14:textId="1E33F76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36B26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g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5B2F0" w14:textId="1466D0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E8585" w14:textId="4A2592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5121C" w14:textId="6ACAD7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4B15C" w14:textId="357428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BC1A55" w14:paraId="7D3145C9"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008652"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lastRenderedPageBreak/>
              <w:t>Lanao del Nor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2DDBAB" w14:textId="6501E70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7,773,909.97</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510DE7" w14:textId="2D0E0C7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8F4E81" w14:textId="0E4D0D4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C380CF" w14:textId="47D0D4C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7,773,909.97</w:t>
            </w:r>
          </w:p>
        </w:tc>
      </w:tr>
      <w:tr w:rsidR="00BC1A55" w14:paraId="7314AF0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4F1FE3" w14:textId="317EC16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728A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lig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F3255" w14:textId="232B19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980,082.5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AD267" w14:textId="30F872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685FE" w14:textId="11D16F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F538A" w14:textId="71A351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980,082.53</w:t>
            </w:r>
          </w:p>
        </w:tc>
      </w:tr>
      <w:tr w:rsidR="00BC1A55" w14:paraId="2438260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C37FF" w14:textId="218AC29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D2D5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olo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15E9D" w14:textId="6C2929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7781E" w14:textId="508D2A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7CA85" w14:textId="763B09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1564B" w14:textId="73C915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BC1A55" w14:paraId="235CBE8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7CFE2" w14:textId="0451942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ED5D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o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D55B2" w14:textId="10B72F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D4BEE" w14:textId="1014A7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6C121" w14:textId="758644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BD665" w14:textId="2019C8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745A567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51E3A" w14:textId="1825FB6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555D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r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BBB01" w14:textId="6C5FCD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1E64A" w14:textId="5C8C65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C5EF5" w14:textId="77B937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387B7" w14:textId="3267F4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BC1A55" w14:paraId="077F0C5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B4A611" w14:textId="5909AFC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3BDE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uswa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93E0F" w14:textId="65DAF5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5,197.4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E7195" w14:textId="408F83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83A72" w14:textId="048DB8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6EEAC" w14:textId="70F369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5,197.44</w:t>
            </w:r>
          </w:p>
        </w:tc>
      </w:tr>
      <w:tr w:rsidR="00BC1A55" w14:paraId="249BC87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9F107" w14:textId="4516A7C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0579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olambu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CD841" w14:textId="42841A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10962" w14:textId="079EC7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1D14A" w14:textId="35EA18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6D1CE" w14:textId="39EF32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75D633F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57397" w14:textId="286BAB1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027D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nam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567F4" w14:textId="2F938F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1D75A" w14:textId="434D37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F7E1F" w14:textId="7FF93D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650CB" w14:textId="62D90F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2CAB0EE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93873C" w14:textId="3C3E1D9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7DBB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i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5E4C8" w14:textId="1A626E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7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6C810" w14:textId="5D37E8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5EDE0" w14:textId="265ADF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3589B" w14:textId="6D9AD1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780.00</w:t>
            </w:r>
          </w:p>
        </w:tc>
      </w:tr>
      <w:tr w:rsidR="00BC1A55" w14:paraId="524834E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83AB1" w14:textId="676A7A4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072A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tung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BBFD9" w14:textId="58E699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BA474" w14:textId="78C4B4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0A798" w14:textId="11FCE1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A4790" w14:textId="1B50C3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7F8265F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218636" w14:textId="0473F37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6A3B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gol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3F5CF" w14:textId="5302A6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9B481" w14:textId="317221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E9C72" w14:textId="60D19E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48440" w14:textId="0E1C96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BC1A55" w14:paraId="5CDD322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F737A" w14:textId="79D0513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DDDC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bo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1AF39" w14:textId="724042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C03B0" w14:textId="3AAE47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63295" w14:textId="02AA71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F4815" w14:textId="4FC0B1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BC1A55" w14:paraId="7590DE2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B05C6" w14:textId="2E790CB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9487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pata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D8DF0" w14:textId="30A61D8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B1D70" w14:textId="58FDAD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4FEDE" w14:textId="53F332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278CB" w14:textId="0C76B7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6D7D91E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89421" w14:textId="4166CFA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794E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900E5" w14:textId="3F763E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41EE5" w14:textId="26F0F6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1F888" w14:textId="30EDEA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83BDE" w14:textId="755E53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6C69790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35E75" w14:textId="3EAAC12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B54A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una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B02E0" w14:textId="0D19FE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A2969" w14:textId="3E9EE0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3796A" w14:textId="328E8D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589EF" w14:textId="175835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3462C86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4EE44" w14:textId="2DFAD75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456FC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unu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D4322" w14:textId="6E32CD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57180" w14:textId="145A66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028F9" w14:textId="52946E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09A79" w14:textId="67A058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BC1A55" w14:paraId="732DE2B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F1D50" w14:textId="0D781C7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4769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tao Raga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6EB67" w14:textId="141B0E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1B932" w14:textId="6FD5EA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A606C" w14:textId="172D586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1DDFC" w14:textId="615103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6DB2CA3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F5BF9" w14:textId="7BF9FD4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58430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lvado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09978" w14:textId="2E8212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6,9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C6B56" w14:textId="1E4D9B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E7472" w14:textId="1D07A3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607B7" w14:textId="4EFD92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6,930.00</w:t>
            </w:r>
          </w:p>
        </w:tc>
      </w:tr>
      <w:tr w:rsidR="00BC1A55" w14:paraId="476995B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3F4BE" w14:textId="70E7A86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124B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p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A7EE2" w14:textId="30B2ED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28E5A" w14:textId="01FAB5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BDBE6" w14:textId="78601C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FF227" w14:textId="72B2F1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BC1A55" w14:paraId="7E9F99C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15543" w14:textId="55E090A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0C5A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ngc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A869B" w14:textId="235278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ACF55" w14:textId="122E0E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0E6B7" w14:textId="624F96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FD79E" w14:textId="496766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5564761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DAFE72"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Misamis Occidental</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603A33" w14:textId="71671A3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194,550.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A587C0" w14:textId="53F208C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55A6B1" w14:textId="113BD77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2E8BB41" w14:textId="074C389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194,550.00</w:t>
            </w:r>
          </w:p>
        </w:tc>
      </w:tr>
      <w:tr w:rsidR="00BC1A55" w14:paraId="319A299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43E02" w14:textId="1223980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9B95C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o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E2FA9" w14:textId="69F284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758F7" w14:textId="72ABF5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CA4DD" w14:textId="6D1E23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DA7C6" w14:textId="592A8A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3059084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9D3A8" w14:textId="500B4DD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79930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iang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B03FB" w14:textId="6554F4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4B630" w14:textId="13BAF91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E089C" w14:textId="15BA15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D12DA" w14:textId="0A14C5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6251DD5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FE994" w14:textId="59D6851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0C5C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mb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05C88" w14:textId="59BCF0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A7CD6" w14:textId="3BA47C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3F6C3" w14:textId="44A3DD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E5939" w14:textId="54CA8A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7A8C8B7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603C9" w14:textId="793EB60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EC2F6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36626" w14:textId="692376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290A7" w14:textId="3C4A83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43022" w14:textId="1858BE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75D8C" w14:textId="57E736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5FC9500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D02D1F" w14:textId="5C31ACB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0020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imene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BE6C5" w14:textId="4B55F1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0EDEE" w14:textId="086084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49F8C" w14:textId="37D6BF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9A0C4" w14:textId="15FBE5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7115D18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10DC30" w14:textId="7BAB120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BF2A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opez Jae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7F87B" w14:textId="58CC4D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47966" w14:textId="02A057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21B6A" w14:textId="005E7D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297C8" w14:textId="59F0FF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3F3C9C1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4549A" w14:textId="0D7E30E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E7E1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roquiet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7688F" w14:textId="088188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67,4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2FEA1" w14:textId="1704B0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F47AC" w14:textId="5868B9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D5B83" w14:textId="72F6C4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67,440.00</w:t>
            </w:r>
          </w:p>
        </w:tc>
      </w:tr>
      <w:tr w:rsidR="00BC1A55" w14:paraId="3B27A47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DD131" w14:textId="7FDAC6F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EF14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a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C397F" w14:textId="618E7E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66FCB" w14:textId="599181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B6A22" w14:textId="4CCDA5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35458" w14:textId="64464E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0DDCD6D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C28D0" w14:textId="783CAC6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6A26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055F4" w14:textId="55867D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E4F14" w14:textId="7F72DC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C7925" w14:textId="39FE07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07A33" w14:textId="5FC1D9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1C3F35E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9ACB2" w14:textId="2AD2AED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D31F4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pang Dala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3AEF3" w14:textId="5079E2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B770C" w14:textId="51A0D0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2C7E0" w14:textId="15D091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A9EE9" w14:textId="33DAE6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4F9E5A0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29523" w14:textId="6FC13D1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20337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nifac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3F8BB" w14:textId="3F64490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A1239" w14:textId="71150F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9EAF3" w14:textId="710BDF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748BC" w14:textId="073FB8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2B9D585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13AAE" w14:textId="328F763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4E12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lar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E7AFF" w14:textId="33F9B0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15CB6" w14:textId="26CDDB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E5DF3" w14:textId="5F7D67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71715" w14:textId="09EC69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2953214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402E3" w14:textId="4DA8840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F982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CFA43" w14:textId="0EFEBF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9E456" w14:textId="0D0263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984CB" w14:textId="289214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83982" w14:textId="766114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02B7B66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117D4" w14:textId="0555BF0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C1B3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zamis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C3EAF" w14:textId="4E3CF3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0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D7A3F" w14:textId="6840F0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77EFA" w14:textId="18EB6D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F3096" w14:textId="20581D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05,000.00</w:t>
            </w:r>
          </w:p>
        </w:tc>
      </w:tr>
      <w:tr w:rsidR="00BC1A55" w14:paraId="799825F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D1A9B" w14:textId="6F7EBE6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284F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naca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34A8C" w14:textId="195AE9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FC8C2" w14:textId="6E82A5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58389" w14:textId="3951F2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3D612" w14:textId="1D2FEC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73084D8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54743" w14:textId="52A2CE8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BAE6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ngub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F8AAD" w14:textId="3D445B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7EB15" w14:textId="7C5036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27578" w14:textId="65A36B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16B91" w14:textId="30A228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6BA22E2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30232" w14:textId="5801E35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7FD0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de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2A640" w14:textId="16D64B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09B46" w14:textId="2805F8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1A4D9" w14:textId="6ACEC9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DD932" w14:textId="72B650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5D9A36E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D06F18"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Misamis Oriental</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42D419" w14:textId="624E8A1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8,223,363.01</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CF7787" w14:textId="5955FEA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297BF1" w14:textId="2099018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48496CE" w14:textId="07CADE3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8,223,363.01</w:t>
            </w:r>
          </w:p>
        </w:tc>
      </w:tr>
      <w:tr w:rsidR="00BC1A55" w14:paraId="04613A4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8FC23" w14:textId="0CBC9A4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D716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gayan De Oro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36596" w14:textId="77438B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36,843.01</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D216F" w14:textId="0EA4D4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84F0E" w14:textId="3F852B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D9A9D" w14:textId="506F35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36,843.01</w:t>
            </w:r>
          </w:p>
        </w:tc>
      </w:tr>
      <w:tr w:rsidR="00BC1A55" w14:paraId="62698B0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65778" w14:textId="5569F00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6529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ingas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C1779" w14:textId="7D5AD6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D268B" w14:textId="1A09B8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C7511" w14:textId="6D7487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3ED76" w14:textId="46C12B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BC1A55" w14:paraId="0573A08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06759E" w14:textId="7BB60F8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AD01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ing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EDEB3" w14:textId="3B300A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23DAA" w14:textId="49EFBE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464EC" w14:textId="2EFB6B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0741F" w14:textId="2CD7EF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28F3070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33284" w14:textId="731CE25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15BE0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inu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71436" w14:textId="457BA6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F5262" w14:textId="345DD0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82955" w14:textId="0B39EC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67067" w14:textId="00F72C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570E47B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6212DB" w14:textId="2583797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A179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inoguit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74F32" w14:textId="673889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6277B" w14:textId="557988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545E4" w14:textId="2957AC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71C1D" w14:textId="6AC923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77582CE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3419A" w14:textId="416BAA0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89B4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gongl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9763E" w14:textId="05F8E5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9E9CA" w14:textId="384EEA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AA5E1" w14:textId="670EFC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A64C2" w14:textId="27BDC2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5910C2D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FB699" w14:textId="35E46AD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CB7D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saysay (Linug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6808A" w14:textId="4BD686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DED27" w14:textId="12E013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F9B6E" w14:textId="026CAF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A8F84" w14:textId="644544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615A557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0D208" w14:textId="5050C51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661C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edi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13C32" w14:textId="351047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F3981" w14:textId="20A8FA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E0713" w14:textId="621F63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20519" w14:textId="133E78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BC1A55" w14:paraId="735349C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D97B6" w14:textId="5E8E71F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2070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l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425DB" w14:textId="3CAD7D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D10A2" w14:textId="7E0E6E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3FB09" w14:textId="131756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2361F" w14:textId="632690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30B62FC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41731D" w14:textId="59782B9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9FF1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ugbongco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B1FB8" w14:textId="6257BB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CA8F1" w14:textId="692AA5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9E9E3" w14:textId="48286C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E761E" w14:textId="48B869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4F21FFD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36E5C" w14:textId="65AEE3A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BD987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ubiji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DD26F" w14:textId="1791A4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ECCAF" w14:textId="626CB6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F1FD4" w14:textId="224EAD7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4E214" w14:textId="2624F3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0AA7488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60CE7E" w14:textId="72A52F1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EAD7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lave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25599" w14:textId="7983B74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AA978" w14:textId="3BCD82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44719" w14:textId="2033F7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85025" w14:textId="5CAEE8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074FC13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70A09" w14:textId="3D21457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8D9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El Salvado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3BCF5" w14:textId="050163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4C730" w14:textId="708117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A6184" w14:textId="55AD28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BE012" w14:textId="2EF419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85,700.00</w:t>
            </w:r>
          </w:p>
        </w:tc>
      </w:tr>
      <w:tr w:rsidR="00BC1A55" w14:paraId="73AB6C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46168" w14:textId="6578306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9810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itagu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72CB3" w14:textId="7228A2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ABC59" w14:textId="42E1C5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87CB2" w14:textId="6DF810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494BF" w14:textId="38DD3A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7809F06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439E2" w14:textId="1A253E0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D464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nit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DEDF5" w14:textId="51EF02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84,04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E9383" w14:textId="788F49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DFBAF" w14:textId="26EC81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D1C0C" w14:textId="791BBA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84,045.00</w:t>
            </w:r>
          </w:p>
        </w:tc>
      </w:tr>
      <w:tr w:rsidR="00BC1A55" w14:paraId="675923D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82C3B" w14:textId="37D21B0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A5AFA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asa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123F7" w14:textId="767CAF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D8357" w14:textId="4DC599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45476" w14:textId="0DAF32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8DAA8" w14:textId="05CC94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1F19D94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FD906" w14:textId="147BD4E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59BB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guindi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286FA" w14:textId="298689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10F12" w14:textId="7EEAFC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BEEBE" w14:textId="452539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2DA9E" w14:textId="298664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775F29E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2737B" w14:textId="23C8DB2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50FF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bert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29894" w14:textId="61BFC8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9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4266E" w14:textId="060BA6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3316F" w14:textId="2B18E2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C69AF" w14:textId="0FE470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1,980.00</w:t>
            </w:r>
          </w:p>
        </w:tc>
      </w:tr>
      <w:tr w:rsidR="00BC1A55" w14:paraId="5AE0196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66546" w14:textId="49BCCB3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7DB4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ga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55E56" w14:textId="5852C0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7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CDCE" w14:textId="2648AF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41308" w14:textId="79F42F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AE06B" w14:textId="6C5B93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65,780.00</w:t>
            </w:r>
          </w:p>
        </w:tc>
      </w:tr>
      <w:tr w:rsidR="00BC1A55" w14:paraId="752E9FB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C390C" w14:textId="1029E6F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5620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aw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E196E" w14:textId="3A2CBE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272F9" w14:textId="595A38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15E0C" w14:textId="680582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1D6EB" w14:textId="524490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4B7F361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1AE49" w14:textId="2B6E455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7DD9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Opo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CD71A" w14:textId="449D9A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6,9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4D3FD" w14:textId="1EB817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57F0D" w14:textId="6514EF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8165F" w14:textId="4AA4D22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6,930.00</w:t>
            </w:r>
          </w:p>
        </w:tc>
      </w:tr>
      <w:tr w:rsidR="00BC1A55" w14:paraId="4B32962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4A182B" w14:textId="302017D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E1C5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gol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1EC9A" w14:textId="479ABE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EB639" w14:textId="2637A4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1803A" w14:textId="47B08D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0EA8A" w14:textId="2F733B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BC1A55" w14:paraId="498F9F5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87232" w14:textId="72CC2A8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1E24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llanuev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35A73" w14:textId="74CF83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1,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1A347" w14:textId="06B030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1A8CC" w14:textId="1B40B4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550F5" w14:textId="4F3D2D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91,000.00</w:t>
            </w:r>
          </w:p>
        </w:tc>
      </w:tr>
      <w:tr w:rsidR="00BC1A55" w14:paraId="20251A20"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5E0D2BB"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EGION XI</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D0108A8" w14:textId="4A7596C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7,494,997.49</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BB5DBC3" w14:textId="12E888A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ABCB3AA" w14:textId="2BEB62B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44542EB" w14:textId="670323B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7,494,997.49</w:t>
            </w:r>
          </w:p>
        </w:tc>
      </w:tr>
      <w:tr w:rsidR="00BC1A55" w14:paraId="0188E513"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67EEB4"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Davao de Oro</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3D4842" w14:textId="6F504DC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476,474.66</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09CFCA" w14:textId="15BD33F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753AA0" w14:textId="11B7667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D56AF1D" w14:textId="7EBE1AE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476,474.66</w:t>
            </w:r>
          </w:p>
        </w:tc>
      </w:tr>
      <w:tr w:rsidR="00BC1A55" w14:paraId="38E2C7E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8AEFD" w14:textId="5E1BDC3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E1CB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mposte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17B91" w14:textId="3B5DB6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9,6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E3BA6" w14:textId="5E0EAA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31E34" w14:textId="657753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A94FE" w14:textId="66CA73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9,630.00</w:t>
            </w:r>
          </w:p>
        </w:tc>
      </w:tr>
      <w:tr w:rsidR="00BC1A55" w14:paraId="7789E70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B33B7" w14:textId="7FCEC0E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BF50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ak (San Vicen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40FFE" w14:textId="77ADED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56,096.5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6662E" w14:textId="669495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ACF05" w14:textId="70F739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4EAA0" w14:textId="5613F5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56,096.53</w:t>
            </w:r>
          </w:p>
        </w:tc>
      </w:tr>
      <w:tr w:rsidR="00BC1A55" w14:paraId="17EDC80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198EC" w14:textId="56AFA33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04360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bini (Doña Alic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98F66" w14:textId="139952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4,206.6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F0DC3" w14:textId="2710E9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FE1EE" w14:textId="7D91B3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B5D7A" w14:textId="57BB44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4,206.65</w:t>
            </w:r>
          </w:p>
        </w:tc>
      </w:tr>
      <w:tr w:rsidR="00BC1A55" w14:paraId="611AA20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1F3239" w14:textId="462DCC3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6765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c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6EC4D" w14:textId="28A42F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93,966.8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43A31" w14:textId="29BC3B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912B6" w14:textId="1987E2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FB0B4" w14:textId="5E5E7B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93,966.82</w:t>
            </w:r>
          </w:p>
        </w:tc>
      </w:tr>
      <w:tr w:rsidR="00BC1A55" w14:paraId="3FC1295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71965" w14:textId="69B90EA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627A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agusan (San Maria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B59EE" w14:textId="4C93C5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6,364.71</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5BE67" w14:textId="67C2CE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63F12" w14:textId="6D2BE2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E8495" w14:textId="784AA6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6,364.71</w:t>
            </w:r>
          </w:p>
        </w:tc>
      </w:tr>
      <w:tr w:rsidR="00BC1A55" w14:paraId="24E4889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AAC17" w14:textId="62E2ED7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8D9E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wab</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B5963" w14:textId="09F9DF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6,37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12432" w14:textId="437AAB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68E51" w14:textId="27C51E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EB8CE" w14:textId="186A07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6,370.00</w:t>
            </w:r>
          </w:p>
        </w:tc>
      </w:tr>
      <w:tr w:rsidR="00BC1A55" w14:paraId="50D9524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89C7C" w14:textId="36A9300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8318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onkay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06128" w14:textId="516843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8,283.8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C0AF5" w14:textId="230439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D212A" w14:textId="6EB000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DF8AA" w14:textId="087CCF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8,283.89</w:t>
            </w:r>
          </w:p>
        </w:tc>
      </w:tr>
      <w:tr w:rsidR="00BC1A55" w14:paraId="7B9752F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609F7" w14:textId="373728A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92DF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ontevis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4F90E" w14:textId="6B087D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33,458.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35AE3" w14:textId="0B91C8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2A5A9" w14:textId="7C000F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A0D27" w14:textId="09EF6A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33,458.80</w:t>
            </w:r>
          </w:p>
        </w:tc>
      </w:tr>
      <w:tr w:rsidR="00BC1A55" w14:paraId="3AC0D88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646E9" w14:textId="40E318C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B449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buntu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4317F" w14:textId="682DC0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3,379.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BB5A5" w14:textId="52090E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452FB" w14:textId="3D98EC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0516F" w14:textId="61E387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3,379.32</w:t>
            </w:r>
          </w:p>
        </w:tc>
      </w:tr>
      <w:tr w:rsidR="00BC1A55" w14:paraId="5965B8D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F9EA5" w14:textId="70C568B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5CD2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ew Bata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B0C67" w14:textId="7CC17A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9,492.9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7CC12" w14:textId="5ED379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CA3BB" w14:textId="323C01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22AEF" w14:textId="7018CA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9,492.94</w:t>
            </w:r>
          </w:p>
        </w:tc>
      </w:tr>
      <w:tr w:rsidR="00BC1A55" w14:paraId="4BF59E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FE0ED" w14:textId="0212C9D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4A40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tuk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4DE9B" w14:textId="25B8DF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5,22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CC025" w14:textId="416E87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40B21" w14:textId="3C31A3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BD9F6" w14:textId="5BB52A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5,225.00</w:t>
            </w:r>
          </w:p>
        </w:tc>
      </w:tr>
      <w:tr w:rsidR="00BC1A55" w14:paraId="65641927"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D0DF3E"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Davao del Nor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111AB2" w14:textId="6469166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522,654.6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3A2250" w14:textId="74BE3F2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433672" w14:textId="07182BD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D8C9606" w14:textId="07E32C4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522,654.60</w:t>
            </w:r>
          </w:p>
        </w:tc>
      </w:tr>
      <w:tr w:rsidR="00BC1A55" w14:paraId="27AC78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5D71E" w14:textId="31268D31"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A6D9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suncion (Sau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B35F0" w14:textId="2C7E9C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0,715.4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10A3C" w14:textId="32E95D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275AB" w14:textId="00BA71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8DABE" w14:textId="0BE63C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20,715.42</w:t>
            </w:r>
          </w:p>
        </w:tc>
      </w:tr>
      <w:tr w:rsidR="00BC1A55" w14:paraId="609F0BF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9D590A" w14:textId="1AAD6C5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D9B3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raulio E. Dujal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86ADE" w14:textId="7938F3C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25,523.9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890F9" w14:textId="65C0E2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EA7DB" w14:textId="5D5D12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A38B9" w14:textId="49E646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25,523.95</w:t>
            </w:r>
          </w:p>
        </w:tc>
      </w:tr>
      <w:tr w:rsidR="00BC1A55" w14:paraId="718D32F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9E468" w14:textId="223ACB7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C4B0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m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78FA2" w14:textId="34E5FC9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0,830.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DFAE3" w14:textId="7793A5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EC9C9" w14:textId="1297A2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FC60A" w14:textId="0C4D2A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0,830.18</w:t>
            </w:r>
          </w:p>
        </w:tc>
      </w:tr>
      <w:tr w:rsidR="00BC1A55" w14:paraId="7F2D56B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82210" w14:textId="075713A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FA9D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35167" w14:textId="2AD02A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6,846.5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6D488" w14:textId="38E158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41F7B" w14:textId="4AD13D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85C65" w14:textId="2570B8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6,846.54</w:t>
            </w:r>
          </w:p>
        </w:tc>
      </w:tr>
      <w:tr w:rsidR="00BC1A55" w14:paraId="0F58F4D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3D9DC" w14:textId="705DBA4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995A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pal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FF600" w14:textId="1E89A9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7,159.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D23E9" w14:textId="7FC7D4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7672E" w14:textId="64B59B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E18C4" w14:textId="74647D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77,159.32</w:t>
            </w:r>
          </w:p>
        </w:tc>
      </w:tr>
      <w:tr w:rsidR="00BC1A55" w14:paraId="27CD7F1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69E12" w14:textId="4E36B52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B05F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ew Corel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F8327" w14:textId="73C39D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9,368.8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76D7F" w14:textId="32BB61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08490" w14:textId="11EFED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A8A03" w14:textId="3F76CF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9,368.82</w:t>
            </w:r>
          </w:p>
        </w:tc>
      </w:tr>
      <w:tr w:rsidR="00BC1A55" w14:paraId="6854607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25647" w14:textId="4BFFEB3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493F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Panab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E6BEF" w14:textId="14C26E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08,255.1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FA8EA" w14:textId="28A540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FBA81" w14:textId="5E1186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2A1C1" w14:textId="2B6000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08,255.15</w:t>
            </w:r>
          </w:p>
        </w:tc>
      </w:tr>
      <w:tr w:rsidR="00BC1A55" w14:paraId="7DA31B1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05E95D" w14:textId="1D114B3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63B5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09A41" w14:textId="3C307A0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4,206.6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A9B4A" w14:textId="2644E9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41A09" w14:textId="02245D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78EED" w14:textId="224732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4,206.65</w:t>
            </w:r>
          </w:p>
        </w:tc>
      </w:tr>
      <w:tr w:rsidR="00BC1A55" w14:paraId="7983EDB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46C5E" w14:textId="20595F7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E58F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70D11" w14:textId="6C4BEF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7,487.0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CEDCA" w14:textId="3ECD02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B2317" w14:textId="05492E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E2450" w14:textId="181724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7,487.08</w:t>
            </w:r>
          </w:p>
        </w:tc>
      </w:tr>
      <w:tr w:rsidR="00BC1A55" w14:paraId="1E13666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4ACAD" w14:textId="4ADFF9F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13F1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Tagu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E31D1" w14:textId="34602C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41,502.5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9FE4F" w14:textId="68B04C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DFF4E" w14:textId="71BAF5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82EAD" w14:textId="5194FA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41,502.54</w:t>
            </w:r>
          </w:p>
        </w:tc>
      </w:tr>
      <w:tr w:rsidR="00BC1A55" w14:paraId="47D419A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D8404" w14:textId="5B4814D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E898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laingo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F1ED1" w14:textId="52BAB4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0,758.9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E0DCB" w14:textId="509B7D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404BA" w14:textId="074CB9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64790" w14:textId="7B0C5F3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0,758.95</w:t>
            </w:r>
          </w:p>
        </w:tc>
      </w:tr>
      <w:tr w:rsidR="00BC1A55" w14:paraId="75340C2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EA1528"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Davao del Su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3A7D6A" w14:textId="2BEF4E8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2,179,234.44</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EA3C34" w14:textId="57B1DA3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145190" w14:textId="74489A7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E89BD68" w14:textId="63F879D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2,179,234.44</w:t>
            </w:r>
          </w:p>
        </w:tc>
      </w:tr>
      <w:tr w:rsidR="00BC1A55" w14:paraId="136B8C1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432E6" w14:textId="4E674C6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19AD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sa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EED0B" w14:textId="2E611B8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5,619.9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8BA41" w14:textId="1DE837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E21CF" w14:textId="2D6525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3E602" w14:textId="1B3871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5,619.99</w:t>
            </w:r>
          </w:p>
        </w:tc>
      </w:tr>
      <w:tr w:rsidR="00BC1A55" w14:paraId="5AEDF9D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AB630" w14:textId="5F5BD58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C02C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vao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2DCF1" w14:textId="1008DF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293,309.9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2C4D2" w14:textId="5BE4C7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579C4" w14:textId="27151D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D2700" w14:textId="312646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293,309.99</w:t>
            </w:r>
          </w:p>
        </w:tc>
      </w:tr>
      <w:tr w:rsidR="00BC1A55" w14:paraId="1402AAC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95F0C9" w14:textId="24625A4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346C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Dig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E3E25" w14:textId="39B9B5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9,043.81</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2D7CE" w14:textId="5C47A3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D9C75" w14:textId="6625CF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7E4D6" w14:textId="78CC78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09,043.81</w:t>
            </w:r>
          </w:p>
        </w:tc>
      </w:tr>
      <w:tr w:rsidR="00BC1A55" w14:paraId="4AB8E9B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EC5B0" w14:textId="5734C8A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2B8E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Hagon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C74D9" w14:textId="267C51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4,842.9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B7722" w14:textId="2202F7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62613" w14:textId="68E7C7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F6EC3" w14:textId="0550BB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74,842.95</w:t>
            </w:r>
          </w:p>
        </w:tc>
      </w:tr>
      <w:tr w:rsidR="00BC1A55" w14:paraId="31819C7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BA24C" w14:textId="0537E3C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DFEA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iblaw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EF341" w14:textId="795E64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36,42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6F35C" w14:textId="7F602A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2D5BB" w14:textId="13F6D6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E4172" w14:textId="1153E5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36,420.00</w:t>
            </w:r>
          </w:p>
        </w:tc>
      </w:tr>
      <w:tr w:rsidR="00BC1A55" w14:paraId="30D9260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B4F5A" w14:textId="5A8EA70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00014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E6CAA" w14:textId="0DCD18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81,816.3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BAE79" w14:textId="1DD56A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0FD0C" w14:textId="2CC016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88BD4" w14:textId="25745B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81,816.30</w:t>
            </w:r>
          </w:p>
        </w:tc>
      </w:tr>
      <w:tr w:rsidR="00BC1A55" w14:paraId="556F263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47E23" w14:textId="7BE8D94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B7C2E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al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D0EFB" w14:textId="111BFC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0,104.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47EC9" w14:textId="69E4B2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0C96C" w14:textId="20F116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C1D5C" w14:textId="75CC4A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0,104.18</w:t>
            </w:r>
          </w:p>
        </w:tc>
      </w:tr>
      <w:tr w:rsidR="00BC1A55" w14:paraId="38D75F1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9027D" w14:textId="3951494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1435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tan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1107B" w14:textId="79EA5A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7,826.07</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24195" w14:textId="4DF059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AD78E" w14:textId="60086B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C481D" w14:textId="100CC2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7,826.07</w:t>
            </w:r>
          </w:p>
        </w:tc>
      </w:tr>
      <w:tr w:rsidR="00BC1A55" w14:paraId="5DE6993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7FE66" w14:textId="5496D3B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7715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da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4BC3F" w14:textId="349938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0,251.1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6B752" w14:textId="6EC234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39723" w14:textId="336C98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9E517" w14:textId="387C6F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0,251.15</w:t>
            </w:r>
          </w:p>
        </w:tc>
      </w:tr>
      <w:tr w:rsidR="00BC1A55" w14:paraId="18BEDEC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90C88A"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Davao Oriental</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6A561C" w14:textId="36166C3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546,612.2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76534E" w14:textId="546A463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6696BA" w14:textId="32662DE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5B12AAC" w14:textId="2CEECB9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546,612.25</w:t>
            </w:r>
          </w:p>
        </w:tc>
      </w:tr>
      <w:tr w:rsidR="00BC1A55" w14:paraId="43895563"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7641E6" w14:textId="77777777" w:rsidR="00BC1A55" w:rsidRDefault="00BC1A55" w:rsidP="00BC1A55">
            <w:pPr>
              <w:ind w:right="57"/>
              <w:rPr>
                <w:rFonts w:ascii="Arial Narrow" w:hAnsi="Arial Narrow"/>
                <w:color w:val="000000"/>
                <w:sz w:val="20"/>
                <w:szCs w:val="20"/>
              </w:rPr>
            </w:pPr>
            <w:r>
              <w:rPr>
                <w:rFonts w:ascii="Arial Narrow" w:hAnsi="Arial Narrow"/>
                <w:color w:val="000000"/>
                <w:sz w:val="20"/>
                <w:szCs w:val="20"/>
              </w:rPr>
              <w:t>PLGU Davao Orien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B162E" w14:textId="1D6FC9E2" w:rsidR="00BC1A55" w:rsidRDefault="00BC1A55" w:rsidP="00BC1A55">
            <w:pPr>
              <w:ind w:right="57"/>
              <w:jc w:val="right"/>
              <w:rPr>
                <w:rFonts w:ascii="Arial Narrow" w:hAnsi="Arial Narrow"/>
                <w:i/>
                <w:iCs/>
                <w:color w:val="000000"/>
              </w:rPr>
            </w:pPr>
            <w:r>
              <w:rPr>
                <w:rFonts w:ascii="Arial Narrow" w:hAnsi="Arial Narrow"/>
                <w:i/>
                <w:iCs/>
                <w:color w:val="000000"/>
              </w:rPr>
              <w:t>6,442,703.8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EC5D7" w14:textId="01360C80" w:rsidR="00BC1A55" w:rsidRDefault="00BC1A55" w:rsidP="00BC1A55">
            <w:pPr>
              <w:ind w:right="57"/>
              <w:jc w:val="right"/>
              <w:rPr>
                <w:rFonts w:ascii="Arial Narrow" w:hAnsi="Arial Narrow"/>
                <w:i/>
                <w:iCs/>
                <w:color w:val="000000"/>
              </w:rPr>
            </w:pPr>
            <w:r>
              <w:rPr>
                <w:rFonts w:ascii="Arial Narrow" w:hAnsi="Arial Narrow"/>
                <w:i/>
                <w:iCs/>
                <w:color w:val="00000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8AEEF" w14:textId="7EFCD70D" w:rsidR="00BC1A55" w:rsidRDefault="00BC1A55" w:rsidP="00BC1A55">
            <w:pPr>
              <w:ind w:right="57"/>
              <w:jc w:val="right"/>
              <w:rPr>
                <w:rFonts w:ascii="Arial Narrow" w:hAnsi="Arial Narrow"/>
                <w:i/>
                <w:iCs/>
                <w:color w:val="000000"/>
              </w:rPr>
            </w:pPr>
            <w:r>
              <w:rPr>
                <w:rFonts w:ascii="Arial Narrow" w:hAnsi="Arial Narrow"/>
                <w:i/>
                <w:iCs/>
                <w:color w:val="00000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BDAE4" w14:textId="6F4184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42,703.84</w:t>
            </w:r>
          </w:p>
        </w:tc>
      </w:tr>
      <w:tr w:rsidR="00BC1A55" w14:paraId="26C0211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D9AD9" w14:textId="3F963F1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A2F2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ga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0C1F8" w14:textId="2E2B3A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6,698.41</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DFACB" w14:textId="45BA85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B2453" w14:textId="73A7AD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D512E" w14:textId="1BED20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46,698.41</w:t>
            </w:r>
          </w:p>
        </w:tc>
      </w:tr>
      <w:tr w:rsidR="00BC1A55" w14:paraId="12581BA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C12400" w14:textId="730F0FD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EEEE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Mat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F60F7" w14:textId="2F71EB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0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7D026" w14:textId="197216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93BB7" w14:textId="463917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4A343" w14:textId="306619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030.00</w:t>
            </w:r>
          </w:p>
        </w:tc>
      </w:tr>
      <w:tr w:rsidR="00BC1A55" w14:paraId="42EBBEB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8C49B" w14:textId="57FE4A8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B555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rrag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594B8" w14:textId="481302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83,1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70D78" w14:textId="431215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C7807" w14:textId="5FD9BE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590AB" w14:textId="6EDD15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883,180.00</w:t>
            </w:r>
          </w:p>
        </w:tc>
      </w:tr>
      <w:tr w:rsidR="00BC1A55" w14:paraId="1F970A1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008770"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Davao Occidental</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58B16C" w14:textId="6240860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770,021.54</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9B5EFD" w14:textId="33E57AE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97F930" w14:textId="38E636E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93F61C8" w14:textId="0406E8F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770,021.54</w:t>
            </w:r>
          </w:p>
        </w:tc>
      </w:tr>
      <w:tr w:rsidR="00BC1A55" w14:paraId="7A9F0D3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B5620" w14:textId="1824B33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D3B27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i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2327C" w14:textId="7FBA9B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91,606.3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78750" w14:textId="7BAAC07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EFC7F" w14:textId="4E7ACB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99ED4" w14:textId="21E2A5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91,606.38</w:t>
            </w:r>
          </w:p>
        </w:tc>
      </w:tr>
      <w:tr w:rsidR="00BC1A55" w14:paraId="63A3559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C08BF" w14:textId="0EFA1DB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85FB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D4255" w14:textId="775FB0B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57,515.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66F9A" w14:textId="53CB3E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42DAD" w14:textId="70B1E4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931AB" w14:textId="05CCF7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57,515.16</w:t>
            </w:r>
          </w:p>
        </w:tc>
      </w:tr>
      <w:tr w:rsidR="00BC1A55" w14:paraId="772BA19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6A3D3" w14:textId="2330235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78AB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rangan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0E5F1" w14:textId="3B93A4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20,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2447D" w14:textId="18EB9F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A4580" w14:textId="7CD096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93464" w14:textId="6C24FE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20,900.00</w:t>
            </w:r>
          </w:p>
        </w:tc>
      </w:tr>
      <w:tr w:rsidR="00BC1A55" w14:paraId="2D5DA28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FE2FFB6"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REGION XII</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278CBA6" w14:textId="79456ECD"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7,689,363.00</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F2973AD" w14:textId="0143297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4477B8E" w14:textId="53680FF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55BC9E9" w14:textId="0429DE5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7,689,363.00</w:t>
            </w:r>
          </w:p>
        </w:tc>
      </w:tr>
      <w:tr w:rsidR="00BC1A55" w14:paraId="3A88DF22"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30AEF7"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North Cotabato</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B53416" w14:textId="3097334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382,900.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9C21A9" w14:textId="2E60C0F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C418FF" w14:textId="63DCC38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9FFEF38" w14:textId="4CB441C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382,900.00</w:t>
            </w:r>
          </w:p>
        </w:tc>
      </w:tr>
      <w:tr w:rsidR="00BC1A55" w14:paraId="3514DEA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4E023" w14:textId="3A4D782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76EC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ama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30212" w14:textId="2866D0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34494" w14:textId="0412D9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ACC03" w14:textId="3B273D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17EA8" w14:textId="5C0989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BC1A55" w14:paraId="2DB245D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D9A08" w14:textId="74E24CE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B130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eo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B428" w14:textId="215AC4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A6BF3" w14:textId="384977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C2837" w14:textId="78EACE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F7ED9" w14:textId="0A7516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58FE807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F12DE" w14:textId="48E5620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3917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ntip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11CC8" w14:textId="402826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A2396" w14:textId="23D65F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3FFCA" w14:textId="2C00D6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8E177" w14:textId="4B3B79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50E7F3F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29D1C" w14:textId="43B5FCA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2132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rak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08FF" w14:textId="32001A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6EBF6" w14:textId="2B7D3D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72798" w14:textId="761D42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6A300" w14:textId="5633D0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BC1A55" w14:paraId="1218D8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82B91" w14:textId="1CC7871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FC40C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isi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DE9BC" w14:textId="66F8988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CAA29" w14:textId="368A2A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8D111" w14:textId="215B08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961C7" w14:textId="2CA239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0774301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C2B79" w14:textId="6691EA7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CB2A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bac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D6CA9" w14:textId="55187B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E3C47" w14:textId="5171DD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B4210" w14:textId="39D9DF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24A96" w14:textId="03B88E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363A86D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66974A" w14:textId="5A4AC24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6A1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m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5B26D" w14:textId="28AAE4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B098B" w14:textId="032E9E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9DC69" w14:textId="0A4E93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9637D" w14:textId="756DC9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66AE9FF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44E3B" w14:textId="0FDD2A7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A230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Kidapaw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D6A53" w14:textId="34F72A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0,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4DC41" w14:textId="602C73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27BE3" w14:textId="1596D3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777E0" w14:textId="6BBEF0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0,500.00</w:t>
            </w:r>
          </w:p>
        </w:tc>
      </w:tr>
      <w:tr w:rsidR="00BC1A55" w14:paraId="3FF9B84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CC863" w14:textId="1725D85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0542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bu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871D8" w14:textId="7B8EE6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44EFA" w14:textId="1CDD9C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688B1" w14:textId="43EAAD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6A6CC" w14:textId="754AE1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218E2F7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033CB" w14:textId="54C21B2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FDA1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gpe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DD0E4" w14:textId="2E451B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3611E" w14:textId="6466DA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18EC5" w14:textId="533EEF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EF15C" w14:textId="12D32B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BC1A55" w14:paraId="1E5261C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EAD6F" w14:textId="4A3D88B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05B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kila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A12AD" w14:textId="030120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B6956" w14:textId="7A5484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4F711" w14:textId="588317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6ED17" w14:textId="549663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BC1A55" w14:paraId="50623FE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CC6C9" w14:textId="286B57A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2E42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tala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7DC3F" w14:textId="61BAA6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9578B" w14:textId="6C1621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056AC" w14:textId="0CE0905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9E2E4" w14:textId="4830D47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2129200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B9E5F" w14:textId="1452AC0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7879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idsayap</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986F9" w14:textId="237829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BAD23" w14:textId="190BFD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F7C6" w14:textId="0040C6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73BAC" w14:textId="22F9AE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71BD81D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EB7FC" w14:textId="5FA0FD7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519A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l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63D6F" w14:textId="387E03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0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FD1BF" w14:textId="61F37A4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E6121" w14:textId="1A595A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1198A" w14:textId="4FC4DF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00,000.00</w:t>
            </w:r>
          </w:p>
        </w:tc>
      </w:tr>
      <w:tr w:rsidR="00BC1A55" w14:paraId="6B445EB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2B3CF3" w14:textId="4EB93F9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DE4F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gkaw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56B11" w14:textId="6B81E0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91968" w14:textId="50E971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08764" w14:textId="275D14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6F4A6" w14:textId="2EC814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2EFBDF0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38214" w14:textId="4CC6654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2183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k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73BB0" w14:textId="715111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99CCA" w14:textId="0380FC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0C0A9" w14:textId="4A1B0A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BCD9D" w14:textId="42F0F0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780EC87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A88F20" w14:textId="3056FC0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7883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11AF6" w14:textId="52E5D5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45B09" w14:textId="1EA4C4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531EC" w14:textId="6E9177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919C7" w14:textId="52C5D01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06586D1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DBA59" w14:textId="09CBE11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2D3D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lu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64523" w14:textId="0DD842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71BC5" w14:textId="190ECB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1160D" w14:textId="3BB083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7E77C" w14:textId="35D5F1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BC1A55" w14:paraId="3F2B7E0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5D0A08"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Sarangani</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569B1D" w14:textId="4760175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144,600.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8988F2" w14:textId="0059ACA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57647B" w14:textId="609BB18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0B6C835" w14:textId="5375EC7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6,144,600.00</w:t>
            </w:r>
          </w:p>
        </w:tc>
      </w:tr>
      <w:tr w:rsidR="00BC1A55" w14:paraId="1879D36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EDE83" w14:textId="6DFE310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B06C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Sarangan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EF8AC" w14:textId="18F8BB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75,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6D82B" w14:textId="657BA3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FC2DC" w14:textId="0512351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35894" w14:textId="42BFE0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75,000.00</w:t>
            </w:r>
          </w:p>
        </w:tc>
      </w:tr>
      <w:tr w:rsidR="00BC1A55" w14:paraId="2DE48CB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FBB4A" w14:textId="56188C8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0AF7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iamb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7A932" w14:textId="62863B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2CE16" w14:textId="52F7D6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903A0" w14:textId="53AB32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CDE9A" w14:textId="1E919C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BC1A55" w14:paraId="2D09D52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823D9" w14:textId="533231B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418F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asi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EB377" w14:textId="06158A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7C01C" w14:textId="787CDB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1D0E2" w14:textId="326D96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7385C" w14:textId="445855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BC1A55" w14:paraId="3EA0A50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1ECD6" w14:textId="0BD9385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7C12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itu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904B4" w14:textId="5A3D1D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62E95" w14:textId="18695E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5BEA7" w14:textId="03A523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FF32B" w14:textId="220C31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BC1A55" w14:paraId="50C489E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E86A78" w14:textId="48E60EA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93E6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ab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BFA30" w14:textId="3D7BE1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9FE8B" w14:textId="6E1942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7051E" w14:textId="2EFC1F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C3BF3" w14:textId="0A844F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BC1A55" w14:paraId="46AB9D2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B5EB4" w14:textId="10FB098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CD59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9DBAB" w14:textId="344B16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52,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CE73E" w14:textId="06EA69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0113C" w14:textId="45C460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21139" w14:textId="79BE0D6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52,800.00</w:t>
            </w:r>
          </w:p>
        </w:tc>
      </w:tr>
      <w:tr w:rsidR="00BC1A55" w14:paraId="3C6DE4D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9057C" w14:textId="0B1406C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44CD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apat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502C3" w14:textId="622AC3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7DC30" w14:textId="5868AA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7061D" w14:textId="5B5F1D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256EF" w14:textId="50560B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BC1A55" w14:paraId="54A1464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0FA06" w14:textId="0FFDF93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4A3E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un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19C94" w14:textId="750541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0BFAB" w14:textId="6AF5CB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5DE28" w14:textId="2978F4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898F9" w14:textId="0648F45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BC1A55" w14:paraId="609EA7E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11BFA6"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South Cotabato</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F22371" w14:textId="78EF126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770,313.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465B40" w14:textId="08ED5FD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277EBE" w14:textId="3AE6D0E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136065C" w14:textId="6E3792B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1,770,313.00</w:t>
            </w:r>
          </w:p>
        </w:tc>
      </w:tr>
      <w:tr w:rsidR="00BC1A55" w14:paraId="4C3E275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C1066" w14:textId="650488E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DFDD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South Cotaba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FB9FB" w14:textId="166232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00,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EB7B6" w14:textId="4B646B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A9FAE" w14:textId="32B35B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C9287" w14:textId="74EE11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00,000.00</w:t>
            </w:r>
          </w:p>
        </w:tc>
      </w:tr>
      <w:tr w:rsidR="00BC1A55" w14:paraId="0B7BC84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8672A" w14:textId="6C0F938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A63F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9CCED" w14:textId="0BA655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783E7" w14:textId="64380E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C0CA8" w14:textId="09CD1F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E7DC6" w14:textId="7AA4AF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BC1A55" w14:paraId="4A68FC9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E4FB7" w14:textId="1ADBEB3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4DAB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Koronad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8C53A" w14:textId="42B644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64,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31504" w14:textId="438F76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A1736" w14:textId="65292F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96DE0" w14:textId="29CAD1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64,350.00</w:t>
            </w:r>
          </w:p>
        </w:tc>
      </w:tr>
      <w:tr w:rsidR="00BC1A55" w14:paraId="5F1B98C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E50D8" w14:textId="64E5817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0463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ke Sebu</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253FF" w14:textId="4548AE3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9,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D10F6" w14:textId="7A7A55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09777" w14:textId="1197D9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F91DD" w14:textId="5A9D13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9,350.00</w:t>
            </w:r>
          </w:p>
        </w:tc>
      </w:tr>
      <w:tr w:rsidR="00BC1A55" w14:paraId="7E0F24B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043A3" w14:textId="56FBFE5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EF930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ora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8C3C5" w14:textId="4FA750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B2DF0" w14:textId="1AFF76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E3411" w14:textId="734C98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04EE2" w14:textId="3851581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BC1A55" w14:paraId="21FC300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080E9" w14:textId="23AD43A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E2B0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olomolok</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4C6B1" w14:textId="1B991C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9,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73B8F" w14:textId="181335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4ACD3" w14:textId="579010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6E642" w14:textId="28648F4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9,350.00</w:t>
            </w:r>
          </w:p>
        </w:tc>
      </w:tr>
      <w:tr w:rsidR="00BC1A55" w14:paraId="18D04A1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AF293" w14:textId="34D9B9C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8EB8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o Niñ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0C375" w14:textId="7C074B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4,6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72D6E" w14:textId="1C9F89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6AB34" w14:textId="5BD93E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2C65B" w14:textId="4A5164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4,650.00</w:t>
            </w:r>
          </w:p>
        </w:tc>
      </w:tr>
      <w:tr w:rsidR="00BC1A55" w14:paraId="10340FF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6C3E0" w14:textId="2F9C13C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851D5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urallah</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3C947" w14:textId="189806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7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DA2DA" w14:textId="45055B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D5AEB" w14:textId="00D191D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5950E" w14:textId="09C420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74,900.00</w:t>
            </w:r>
          </w:p>
        </w:tc>
      </w:tr>
      <w:tr w:rsidR="00BC1A55" w14:paraId="219D25E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4E3A0" w14:textId="442EA3B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D3EC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mpak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D2C7C" w14:textId="1AB8CE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057A2" w14:textId="7CCB95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E995F" w14:textId="7E161C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EC234" w14:textId="70FA35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BC1A55" w14:paraId="0EB0575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4B131" w14:textId="49E83B8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E723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nt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000B9" w14:textId="037D23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58,563.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865CB" w14:textId="75CC708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5D324" w14:textId="5F0239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20756" w14:textId="0C3C8F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58,563.00</w:t>
            </w:r>
          </w:p>
        </w:tc>
      </w:tr>
      <w:tr w:rsidR="00BC1A55" w14:paraId="2CA25E8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484EC" w14:textId="0A5DDD0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C080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bol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DF560" w14:textId="61B4C1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9,3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B3A1E" w14:textId="669FA1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16D5B" w14:textId="6003A4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D41CF" w14:textId="66C729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9,350.00</w:t>
            </w:r>
          </w:p>
        </w:tc>
      </w:tr>
      <w:tr w:rsidR="00BC1A55" w14:paraId="470C23E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0D042" w14:textId="0182566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1259C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p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C07FB" w14:textId="523F09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B0159" w14:textId="28175D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F9304" w14:textId="19D869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7D893" w14:textId="3B18E2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BC1A55" w14:paraId="1809B154"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C9CD47"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Sultan Kudarat</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D4E267" w14:textId="3377139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366,050.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FE5971" w14:textId="3602A57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BA1D97" w14:textId="281D11F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F0E0605" w14:textId="1522EB4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366,050.00</w:t>
            </w:r>
          </w:p>
        </w:tc>
      </w:tr>
      <w:tr w:rsidR="00BC1A55" w14:paraId="331B269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E4B03E" w14:textId="77A9804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A145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lumb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C0576" w14:textId="03E2C3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A32E6" w14:textId="3FEFCE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F496A" w14:textId="5D0734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059A0" w14:textId="4A6D0C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BC1A55" w14:paraId="039F8F0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3618B" w14:textId="549671F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1D54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su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0F9EF" w14:textId="27419D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1358B" w14:textId="3972DD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FE8BE" w14:textId="3E48AC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0934B" w14:textId="64C3D3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BC1A55" w14:paraId="2DDC97D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E8684" w14:textId="47A24E7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B254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mbayong (Mariano Marc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319BF" w14:textId="50D6A6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F8A40" w14:textId="110B32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7BF99" w14:textId="1C871C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E1E49" w14:textId="25E7B5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BC1A55" w14:paraId="34F5555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A9563" w14:textId="453A534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1AED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t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E1B19" w14:textId="4C8EC4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24B26" w14:textId="655C83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9CC12" w14:textId="041BE9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68B27" w14:textId="0173EA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BC1A55" w14:paraId="672BBC8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80CAD" w14:textId="5705FBB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B1E6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resident Quiri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AB2FC" w14:textId="5CD64B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1255E" w14:textId="5B1F56D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36D59" w14:textId="0816F0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6E63E" w14:textId="17FDC3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BC1A55" w14:paraId="40645F9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D59DF" w14:textId="7D52959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D820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Tacur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1FAFF" w14:textId="4A56E44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85,5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6C1CF" w14:textId="003B58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5EC61" w14:textId="2B1D91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A1855" w14:textId="0D3AE1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85,500.00</w:t>
            </w:r>
          </w:p>
        </w:tc>
      </w:tr>
      <w:tr w:rsidR="00BC1A55" w14:paraId="633C665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37D6A" w14:textId="26DC18F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F44B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gumb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D02D1" w14:textId="6F9754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81,55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1E4F1" w14:textId="62EEF1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8C34B" w14:textId="6487CE1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91AF8" w14:textId="7171C4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81,550.00</w:t>
            </w:r>
          </w:p>
        </w:tc>
      </w:tr>
      <w:tr w:rsidR="00BC1A55" w14:paraId="680E1B0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F3E66" w14:textId="3496C6E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98F4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Esperanz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A1718" w14:textId="3C75FC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4C312" w14:textId="55CC158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C4ABA" w14:textId="78D01D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B9C76" w14:textId="5BB141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BC1A55" w14:paraId="0419D1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2EE1CA" w14:textId="3A38748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8AF7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lamans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13596" w14:textId="539454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6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1A84A" w14:textId="5D37F8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1EED4" w14:textId="29E115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433F3" w14:textId="1BB913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64,900.00</w:t>
            </w:r>
          </w:p>
        </w:tc>
      </w:tr>
      <w:tr w:rsidR="00BC1A55" w14:paraId="1D2DDB6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94472" w14:textId="262DB28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13C00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ebak</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A94B2" w14:textId="3729D3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76DCB" w14:textId="7F5596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BEBC7" w14:textId="7F279A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0DB67" w14:textId="0702A2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BC1A55" w14:paraId="5C85D5D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6E839" w14:textId="0B16A84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7721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limb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12D69" w14:textId="2B06A8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7D715" w14:textId="60AAC0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3147A" w14:textId="45EBFD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5499D" w14:textId="2680CF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BC1A55" w14:paraId="42080521" w14:textId="77777777" w:rsidTr="00BC1A55">
        <w:trPr>
          <w:trHeight w:hRule="exact" w:val="283"/>
        </w:trPr>
        <w:tc>
          <w:tcPr>
            <w:tcW w:w="71"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15696FBA" w14:textId="369A01D7" w:rsidR="00BC1A55" w:rsidRDefault="00BC1A55" w:rsidP="00BC1A55">
            <w:pPr>
              <w:ind w:right="57"/>
              <w:rPr>
                <w:rFonts w:ascii="Arial Narrow" w:hAnsi="Arial Narrow"/>
                <w:i/>
                <w:iCs/>
                <w:color w:val="000000"/>
                <w:sz w:val="20"/>
                <w:szCs w:val="20"/>
              </w:rPr>
            </w:pPr>
          </w:p>
        </w:tc>
        <w:tc>
          <w:tcPr>
            <w:tcW w:w="1553"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08EFE52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en. Ninoy Aqui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6AD95" w14:textId="7AFD74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E119C" w14:textId="03B278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65779" w14:textId="2862B4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6B9F1" w14:textId="410942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BC1A55" w14:paraId="5C38B9E7" w14:textId="77777777" w:rsidTr="00BC1A55">
        <w:trPr>
          <w:trHeight w:hRule="exact" w:val="283"/>
        </w:trPr>
        <w:tc>
          <w:tcPr>
            <w:tcW w:w="71"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48B98DC4" w14:textId="1B3685DF" w:rsidR="00BC1A55" w:rsidRDefault="00BC1A55" w:rsidP="00BC1A55">
            <w:pPr>
              <w:ind w:right="57"/>
              <w:rPr>
                <w:rFonts w:ascii="Arial Narrow" w:hAnsi="Arial Narrow"/>
                <w:i/>
                <w:iCs/>
                <w:color w:val="000000"/>
                <w:sz w:val="20"/>
                <w:szCs w:val="20"/>
              </w:rPr>
            </w:pPr>
          </w:p>
        </w:tc>
        <w:tc>
          <w:tcPr>
            <w:tcW w:w="1553"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11807CA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tabato City</w:t>
            </w:r>
          </w:p>
        </w:tc>
        <w:tc>
          <w:tcPr>
            <w:tcW w:w="902"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093C0F4F" w14:textId="2E6D67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500.00</w:t>
            </w:r>
          </w:p>
        </w:tc>
        <w:tc>
          <w:tcPr>
            <w:tcW w:w="821"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6023F2FC" w14:textId="12B0A6F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5E2D8A9B" w14:textId="4B7DD7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142B4D14" w14:textId="429636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500.00</w:t>
            </w:r>
          </w:p>
        </w:tc>
      </w:tr>
      <w:tr w:rsidR="00BC1A55" w14:paraId="38EE0AF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740B142"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CARAGA</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DCD863" w14:textId="6B06599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6,555,085.50</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663CA2" w14:textId="7B7E8DB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965,600.00</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330F78E" w14:textId="38D729B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895E138" w14:textId="01F9F57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9,520,685.50</w:t>
            </w:r>
          </w:p>
        </w:tc>
      </w:tr>
      <w:tr w:rsidR="00BC1A55" w14:paraId="6AF28A50"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89076"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Agusan del Nor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3ABEB4" w14:textId="0A56A9D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4,666,441.96</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B2F64D" w14:textId="464E20C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9FCC01" w14:textId="04920A7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B6208A6" w14:textId="4FEA78A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4,666,441.96</w:t>
            </w:r>
          </w:p>
        </w:tc>
      </w:tr>
      <w:tr w:rsidR="00BC1A55" w14:paraId="4888EF4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1203C" w14:textId="7122AA9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EA3B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Agusan Del Nor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AADEB" w14:textId="11CB79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63,851.6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EEA70" w14:textId="7B0AF89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48AE7" w14:textId="184073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18CF2" w14:textId="1732E1E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63,851.63</w:t>
            </w:r>
          </w:p>
        </w:tc>
      </w:tr>
      <w:tr w:rsidR="00BC1A55" w14:paraId="4F2CA80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FC4E4" w14:textId="1612359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139B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tu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007FB" w14:textId="2AEA24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21,464.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F149C" w14:textId="7B9E5BF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651C7" w14:textId="7108C0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2678" w14:textId="565A7F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121,464.50</w:t>
            </w:r>
          </w:p>
        </w:tc>
      </w:tr>
      <w:tr w:rsidR="00BC1A55" w14:paraId="6A138D5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6031B" w14:textId="68DF3C7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220D5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abo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74149" w14:textId="1DC1AA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12,49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07691" w14:textId="7D2605C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18BFD" w14:textId="5FCD65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457A7" w14:textId="74D155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12,494.00</w:t>
            </w:r>
          </w:p>
        </w:tc>
      </w:tr>
      <w:tr w:rsidR="00BC1A55" w14:paraId="6C3930C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21D1F" w14:textId="1DDA6CD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3F1E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itchar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4C567" w14:textId="1A52B6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5ABA7" w14:textId="03F7F5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6F817" w14:textId="14A64C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85CB5" w14:textId="21491B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BC1A55" w14:paraId="274036D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0C510" w14:textId="0CAE2F4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4EC6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s Niev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CF87E" w14:textId="202FB38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5B689" w14:textId="63649CB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8B1E2" w14:textId="309545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D1EB7" w14:textId="47AF8D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BC1A55" w14:paraId="1F89041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3855A" w14:textId="34C2D75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FCBF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sip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00596" w14:textId="6CCA046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44,891.8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3434F" w14:textId="2B21B6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9D748" w14:textId="3476DD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4DE17" w14:textId="572DC2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44,891.83</w:t>
            </w:r>
          </w:p>
        </w:tc>
      </w:tr>
      <w:tr w:rsidR="00BC1A55" w14:paraId="3E18BDE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6F3AED" w14:textId="117BFD9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47C0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b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5E709" w14:textId="1FE7C1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D38B5" w14:textId="64ACF1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55C16" w14:textId="0ED2B5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A73CA" w14:textId="25A9F6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BC1A55" w14:paraId="5553E095"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3A6FF5"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Agusan del Su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E5DB74" w14:textId="1A72FAE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204,574.2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20B59F" w14:textId="177C309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E495B7" w14:textId="3C3AFAF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050582E" w14:textId="5B08F67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204,574.25</w:t>
            </w:r>
          </w:p>
        </w:tc>
      </w:tr>
      <w:tr w:rsidR="00BC1A55" w14:paraId="07FD9BD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BA859" w14:textId="01E5551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6073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Agusan Del Su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0B61B" w14:textId="2A25FF5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49,389.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708D1" w14:textId="261AD6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A200D" w14:textId="1D7341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C82AA" w14:textId="3A1A0F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549,389.25</w:t>
            </w:r>
          </w:p>
        </w:tc>
      </w:tr>
      <w:tr w:rsidR="00BC1A55" w14:paraId="3EA8F95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01FC2" w14:textId="14D7830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F261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 Pa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57801" w14:textId="1DEC56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55,18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99FEB" w14:textId="124E29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8E73E" w14:textId="74A1B1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C0C85" w14:textId="542F15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55,185.00</w:t>
            </w:r>
          </w:p>
        </w:tc>
      </w:tr>
      <w:tr w:rsidR="00BC1A55" w14:paraId="5FD0185C"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738E0C"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Surigao del Nort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1D48B6" w14:textId="422312B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6,178,927.7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7B4CC1" w14:textId="21003A2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15,600.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3C4B66" w14:textId="66FFB92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225663E" w14:textId="12BC646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7,094,527.75</w:t>
            </w:r>
          </w:p>
        </w:tc>
      </w:tr>
      <w:tr w:rsidR="00BC1A55" w14:paraId="4ACF9DB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37855" w14:textId="6065896E"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C38D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Surigao Del Nor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D290F" w14:textId="2E2387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79,203.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CEA95" w14:textId="6359FA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03092" w14:textId="1033EA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40DBC" w14:textId="13C0BDB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79,203.75</w:t>
            </w:r>
          </w:p>
        </w:tc>
      </w:tr>
      <w:tr w:rsidR="00BC1A55" w14:paraId="0027649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26D12" w14:textId="6439E86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EFB1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cu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494DB" w14:textId="27CE8B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1,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F38B2" w14:textId="13539CD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F0C22" w14:textId="7233294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15DC8" w14:textId="61309E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1,200.00</w:t>
            </w:r>
          </w:p>
        </w:tc>
      </w:tr>
      <w:tr w:rsidR="00BC1A55" w14:paraId="67B5A91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A279C" w14:textId="213CFF5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E34B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rg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9E6D3" w14:textId="5A14D2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2,43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92536" w14:textId="40C273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56C7F" w14:textId="70A699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022D9" w14:textId="253686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2,435.00</w:t>
            </w:r>
          </w:p>
        </w:tc>
      </w:tr>
      <w:tr w:rsidR="00BC1A55" w14:paraId="435F516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48B0E" w14:textId="37DD537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77EA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lave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30CC8" w14:textId="310E9B4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73,9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E4A5F" w14:textId="02A3B2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7DFC7" w14:textId="1B1FA7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090C9" w14:textId="5345B8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73,940.00</w:t>
            </w:r>
          </w:p>
        </w:tc>
      </w:tr>
      <w:tr w:rsidR="00BC1A55" w14:paraId="5A4CCCD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2A2ED" w14:textId="34B46D6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F1350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p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BA8E7" w14:textId="0C0601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B8694" w14:textId="3D0BE90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69B61" w14:textId="0EFE88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3BA3E" w14:textId="2FCAB8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BC1A55" w14:paraId="6507F53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B38BC" w14:textId="0F0F0D9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9C5BF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el Carm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0DA22" w14:textId="3A4C3B8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D4E9A" w14:textId="10A041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D345A" w14:textId="47A09F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E2256" w14:textId="1AD389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BC1A55" w14:paraId="092D136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570CC1" w14:textId="404B5E4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136C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General Lu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F7B6F" w14:textId="35493B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F36EE" w14:textId="1099FE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B079F" w14:textId="6998B1A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063B0" w14:textId="47C9FB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BC1A55" w14:paraId="5F31CCD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4E46AA" w14:textId="2AD0F08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99EF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in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4D800" w14:textId="545DBF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1,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F6984" w14:textId="60D77FA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FCDE9" w14:textId="2772798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B3F22" w14:textId="458340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41,200.00</w:t>
            </w:r>
          </w:p>
        </w:tc>
      </w:tr>
      <w:tr w:rsidR="00BC1A55" w14:paraId="6F84CEF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D78D5" w14:textId="573F6D4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1337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imon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0E70D" w14:textId="190219B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0,022.7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CB0BE" w14:textId="1B6C19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54CC2" w14:textId="785034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E58E2" w14:textId="5F5E26C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0,022.70</w:t>
            </w:r>
          </w:p>
        </w:tc>
      </w:tr>
      <w:tr w:rsidR="00BC1A55" w14:paraId="66F7A15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48CAE" w14:textId="3A03644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5DCD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5A740" w14:textId="20DA27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1,02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E3437" w14:textId="6A22B69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0662" w14:textId="594438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FC6B9" w14:textId="7A796A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1,025.00</w:t>
            </w:r>
          </w:p>
        </w:tc>
      </w:tr>
      <w:tr w:rsidR="00BC1A55" w14:paraId="7E74993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5634B" w14:textId="1EE530F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F022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Beni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3283A" w14:textId="7D9AA4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1,02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B1588" w14:textId="6E3BB7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5E1CB" w14:textId="56A514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3E4FE" w14:textId="799E5B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41,025.00</w:t>
            </w:r>
          </w:p>
        </w:tc>
      </w:tr>
      <w:tr w:rsidR="00BC1A55" w14:paraId="425AE86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7EFD6" w14:textId="4B3A956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8B89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E3626" w14:textId="48CB06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0199B" w14:textId="2F2BC5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34C4B" w14:textId="7D5FCE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28BD3" w14:textId="346EC57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BC1A55" w14:paraId="5D30D36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3A871" w14:textId="18997AF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1C0C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Monica (Sap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D884F" w14:textId="5A01DE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6,226.3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2F566" w14:textId="62446F9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D1475" w14:textId="160913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6C001" w14:textId="1EA649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06,226.30</w:t>
            </w:r>
          </w:p>
        </w:tc>
      </w:tr>
      <w:tr w:rsidR="00BC1A55" w14:paraId="07F2A9B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A3B75" w14:textId="6C5AAA9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7BDB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is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5D086" w14:textId="15B854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0,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D839C" w14:textId="423280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EFD32" w14:textId="7E89821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43504" w14:textId="55F4A7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80,900.00</w:t>
            </w:r>
          </w:p>
        </w:tc>
      </w:tr>
      <w:tr w:rsidR="00BC1A55" w14:paraId="1F6F27A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62528" w14:textId="25C9028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C282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ocor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E2C79" w14:textId="14966EB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D0DE6" w14:textId="3A5D76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B2419" w14:textId="0A58BF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48A01" w14:textId="6C1525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BC1A55" w14:paraId="0F14571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51CD20" w14:textId="025B143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6FDB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bo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0656B" w14:textId="6B45CB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9,09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F9117" w14:textId="46DEA1E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E351" w14:textId="12A53B0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66A99" w14:textId="1D4436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9,090.00</w:t>
            </w:r>
          </w:p>
        </w:tc>
      </w:tr>
      <w:tr w:rsidR="00BC1A55" w14:paraId="32DF63B0"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5CAE5F"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Surigao del Su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9A36C5" w14:textId="617B324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2,505,141.54</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340F9C" w14:textId="6BA691B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050,000.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47D12D" w14:textId="39F202A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5308EB5" w14:textId="45AAB95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4,555,141.54</w:t>
            </w:r>
          </w:p>
        </w:tc>
      </w:tr>
      <w:tr w:rsidR="00BC1A55" w14:paraId="3DCD311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017AD" w14:textId="4194601F"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91F4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LGU Surigao Del Su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232BF" w14:textId="315D5D5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63,127.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1B38F" w14:textId="6D9071E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26904" w14:textId="0A5EDFB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37FDE" w14:textId="610DCA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463,127.75</w:t>
            </w:r>
          </w:p>
        </w:tc>
      </w:tr>
      <w:tr w:rsidR="00BC1A55" w14:paraId="5013318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0A669" w14:textId="6915234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5CAAF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gwa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78EA2" w14:textId="127DDB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7D2F1" w14:textId="15E9F2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42538" w14:textId="4D58D6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49BA0" w14:textId="7E23BAC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BC1A55" w14:paraId="3FAD4FC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ED651" w14:textId="3BC055E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09A9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nti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A9C3" w14:textId="026794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73,578.8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870F0" w14:textId="714891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16B85" w14:textId="731813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6C055" w14:textId="2B50BA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73,578.80</w:t>
            </w:r>
          </w:p>
        </w:tc>
      </w:tr>
      <w:tr w:rsidR="00BC1A55" w14:paraId="203940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94E8A" w14:textId="53103C7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70384" w14:textId="30ED356B"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rm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E8A56" w14:textId="50DA2E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5,612.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DE599" w14:textId="36B54D1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E0F0C" w14:textId="15DA6D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431DA" w14:textId="6059CD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5,612.56</w:t>
            </w:r>
          </w:p>
        </w:tc>
      </w:tr>
      <w:tr w:rsidR="00BC1A55" w14:paraId="1E3FF8F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212F2" w14:textId="703E8EF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4DA44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a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52EBC" w14:textId="1EA962E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5,18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EB971" w14:textId="6DEA5E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CE10B" w14:textId="27852F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2374B" w14:textId="2D1F91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5,188.00</w:t>
            </w:r>
          </w:p>
        </w:tc>
      </w:tr>
      <w:tr w:rsidR="00BC1A55" w14:paraId="30B4266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3FB2FE" w14:textId="2F0FD15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C26CC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ihat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3D21B" w14:textId="3A31703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94,150.3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0180C" w14:textId="3E14CE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764B8" w14:textId="5B608B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FB0F3" w14:textId="26FCC0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94,150.33</w:t>
            </w:r>
          </w:p>
        </w:tc>
      </w:tr>
      <w:tr w:rsidR="00BC1A55" w14:paraId="299918F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22C3E" w14:textId="498481A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D7EC7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65B15" w14:textId="60B129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8,754.1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0F8AB" w14:textId="14F16FF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068E7" w14:textId="049731E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522E9" w14:textId="2588C0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8,754.10</w:t>
            </w:r>
          </w:p>
        </w:tc>
      </w:tr>
      <w:tr w:rsidR="00BC1A55" w14:paraId="7203AC8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E9649" w14:textId="0A570C46"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86C5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08518" w14:textId="38CE1F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96,93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EB47F" w14:textId="54D797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5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F509F" w14:textId="075662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48734" w14:textId="58A0FB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46,930.00</w:t>
            </w:r>
          </w:p>
        </w:tc>
      </w:tr>
      <w:tr w:rsidR="00BC1A55" w14:paraId="4302EDD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DD02B" w14:textId="32CCE2A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7CC7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C2967" w14:textId="496A07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D4063" w14:textId="3EB905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C0C6D" w14:textId="113AC5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5921A" w14:textId="292C15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BC1A55" w14:paraId="21858EA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26B8827"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CAR</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25336B4" w14:textId="293B14C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74,236,410.63</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D667EDD" w14:textId="232ACCE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66,417.00</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01DDE92" w14:textId="68F61F7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989,447.00</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4F04B4C" w14:textId="48386A2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3,592,274.63</w:t>
            </w:r>
          </w:p>
        </w:tc>
      </w:tr>
      <w:tr w:rsidR="00BC1A55" w14:paraId="75B16EE6"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BE9A07"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Abra</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27AD98" w14:textId="5897D09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0,921,733.92</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3BA31E" w14:textId="27E7C07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1,955.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ED9C54" w14:textId="24A1E47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9,000.00</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F93019A" w14:textId="3B50650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0,992,688.92</w:t>
            </w:r>
          </w:p>
        </w:tc>
      </w:tr>
      <w:tr w:rsidR="00BC1A55" w14:paraId="640DEEE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8546F" w14:textId="1640C7A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BE8E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gue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40505" w14:textId="438F24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51,917.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175C0" w14:textId="41D61D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EED90" w14:textId="313ED4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C8A99" w14:textId="3528BE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51,917.56</w:t>
            </w:r>
          </w:p>
        </w:tc>
      </w:tr>
      <w:tr w:rsidR="00BC1A55" w14:paraId="4394F6C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927C78" w14:textId="772ED1B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BDC0B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line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60984" w14:textId="641C6A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0,548.2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7BDCE" w14:textId="3DA42E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97228" w14:textId="7013952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5F12" w14:textId="4E0808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0,548.24</w:t>
            </w:r>
          </w:p>
        </w:tc>
      </w:tr>
      <w:tr w:rsidR="00BC1A55" w14:paraId="7259905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CCF854" w14:textId="253E714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F90E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c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68DFD" w14:textId="3F1E1D5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3,117.4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1F2DB" w14:textId="0DBC8CF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EB47E" w14:textId="5E63B53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F2634" w14:textId="096A8F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3,117.44</w:t>
            </w:r>
          </w:p>
        </w:tc>
      </w:tr>
      <w:tr w:rsidR="00BC1A55" w14:paraId="3C8EB6F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2AEAB" w14:textId="58047D5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3D35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cl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F0513" w14:textId="1028243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5,651.6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26F49" w14:textId="14D849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42501" w14:textId="1B2F73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C56E8" w14:textId="118750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5,651.60</w:t>
            </w:r>
          </w:p>
        </w:tc>
      </w:tr>
      <w:tr w:rsidR="00BC1A55" w14:paraId="7FB6C31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DA314" w14:textId="0F24230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361A7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guiom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15BA3" w14:textId="125EE2D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925.2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535FC" w14:textId="574C844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4E01D" w14:textId="12CC401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66AAA" w14:textId="06D4F43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925.26</w:t>
            </w:r>
          </w:p>
        </w:tc>
      </w:tr>
      <w:tr w:rsidR="00BC1A55" w14:paraId="69A054D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72033" w14:textId="32A991D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B0C1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angl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B6D60" w14:textId="6E696B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3,563.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FDD5B" w14:textId="5AE104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BD1F7" w14:textId="35B6A9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2A567" w14:textId="700E64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23,563.32</w:t>
            </w:r>
          </w:p>
        </w:tc>
      </w:tr>
      <w:tr w:rsidR="00BC1A55" w14:paraId="3FCC1E8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E439BD" w14:textId="733A6FF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7DBE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Dolor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B26DF" w14:textId="6E924C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0,089.27</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F1494" w14:textId="3E6700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523E5" w14:textId="5DB9B3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ECF86" w14:textId="4957EF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70,089.27</w:t>
            </w:r>
          </w:p>
        </w:tc>
      </w:tr>
      <w:tr w:rsidR="00BC1A55" w14:paraId="2784EFD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BC22A" w14:textId="4D7EEBC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1483A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 Pa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C4316" w14:textId="5E3AF7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20,065.9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68886" w14:textId="2364F1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04BE2" w14:textId="5E7F79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BD05A" w14:textId="786A8D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20,065.90</w:t>
            </w:r>
          </w:p>
        </w:tc>
      </w:tr>
      <w:tr w:rsidR="00BC1A55" w14:paraId="2727E04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F1577B" w14:textId="2AB6BCC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5DDC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cub</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9074F" w14:textId="2FD1992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9,086.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A4582" w14:textId="4426E2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93D9B" w14:textId="51EE8ED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D31AF" w14:textId="7D90578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9,086.88</w:t>
            </w:r>
          </w:p>
        </w:tc>
      </w:tr>
      <w:tr w:rsidR="00BC1A55" w14:paraId="7756F24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D35470" w14:textId="257A9D9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B2E5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gangil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CCD44" w14:textId="5F8671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2,680.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B7C80" w14:textId="65869E1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40953" w14:textId="7B5792F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69249" w14:textId="2B7D3DB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42,680.18</w:t>
            </w:r>
          </w:p>
        </w:tc>
      </w:tr>
      <w:tr w:rsidR="00BC1A55" w14:paraId="1596447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88BA4" w14:textId="7EB4C80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1FF4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g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BF5F4" w14:textId="0974D8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0,334.9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76856" w14:textId="72D0E1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A64CA" w14:textId="158496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000.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9600A" w14:textId="0505F1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9,334.90</w:t>
            </w:r>
          </w:p>
        </w:tc>
      </w:tr>
      <w:tr w:rsidR="00BC1A55" w14:paraId="28A9075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E35C5" w14:textId="500A8B6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18F8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ngide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CC48D" w14:textId="7EFC47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3,662.3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D3521" w14:textId="10F957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C2003" w14:textId="538E24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4D194" w14:textId="58B14B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13,662.32</w:t>
            </w:r>
          </w:p>
        </w:tc>
      </w:tr>
      <w:tr w:rsidR="00BC1A55" w14:paraId="47B7C94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8B4FA5" w14:textId="24A176E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B723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icuan-Baay (Lic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A6D65" w14:textId="5DE029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5,666.8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3905D" w14:textId="159540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5FD00" w14:textId="2495444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7D233" w14:textId="0765608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5,666.88</w:t>
            </w:r>
          </w:p>
        </w:tc>
      </w:tr>
      <w:tr w:rsidR="00BC1A55" w14:paraId="3B38716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10E44" w14:textId="5735012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D3B5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b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B57F3" w14:textId="2AED82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6,992.8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9ADBC" w14:textId="1D6121B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B08CC" w14:textId="61AE8B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D4B8E" w14:textId="1458FD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6,992.84</w:t>
            </w:r>
          </w:p>
        </w:tc>
      </w:tr>
      <w:tr w:rsidR="00BC1A55" w14:paraId="55B80EE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489E9" w14:textId="3505EC5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BA0A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ibc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E63C3" w14:textId="0551E56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5,266.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5DB74" w14:textId="42107F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099AE" w14:textId="0DEE51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465F3" w14:textId="1716ECA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5,266.20</w:t>
            </w:r>
          </w:p>
        </w:tc>
      </w:tr>
      <w:tr w:rsidR="00BC1A55" w14:paraId="71DBE53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0308D" w14:textId="6581A0B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33E0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ab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F8437" w14:textId="278992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1,977.2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FD427" w14:textId="198C7F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A890D" w14:textId="38B8F9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8957E" w14:textId="1C2026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1,977.28</w:t>
            </w:r>
          </w:p>
        </w:tc>
      </w:tr>
      <w:tr w:rsidR="00BC1A55" w14:paraId="74282A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5D5FD" w14:textId="187FAAC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EFE6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enarrub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1EDA3" w14:textId="1EE7C1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37,696.3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65F9B" w14:textId="6A08DD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E8B89" w14:textId="535168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BD287" w14:textId="2A3DBA5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37,696.38</w:t>
            </w:r>
          </w:p>
        </w:tc>
      </w:tr>
      <w:tr w:rsidR="00BC1A55" w14:paraId="5286915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94FEA" w14:textId="1D2288E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B989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di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A288E" w14:textId="002978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7,170.5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2BCE9" w14:textId="1951CAB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5EAB8" w14:textId="63122FB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A77E7" w14:textId="2E093B5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7,170.58</w:t>
            </w:r>
          </w:p>
        </w:tc>
      </w:tr>
      <w:tr w:rsidR="00BC1A55" w14:paraId="5DD7719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8287D5" w14:textId="3336F9A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1A5F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88EF4" w14:textId="5952AE5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53,037.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11683" w14:textId="4C6F3B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95A55" w14:textId="19430E2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B584E" w14:textId="5A5A5AD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53,037.16</w:t>
            </w:r>
          </w:p>
        </w:tc>
      </w:tr>
      <w:tr w:rsidR="00BC1A55" w14:paraId="100DC64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E869A" w14:textId="575D0B7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E915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llapad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BB1AC" w14:textId="745B0F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6,776.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BC3F6" w14:textId="3192E73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9A236" w14:textId="594B17E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0D666" w14:textId="3A0285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76,776.40</w:t>
            </w:r>
          </w:p>
        </w:tc>
      </w:tr>
      <w:tr w:rsidR="00BC1A55" w14:paraId="097F2E3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D10C5" w14:textId="0DBBA0A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95A7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1503F" w14:textId="4A16AD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38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02468" w14:textId="1F64819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16100" w14:textId="336988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3382F" w14:textId="28D001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388.00</w:t>
            </w:r>
          </w:p>
        </w:tc>
      </w:tr>
      <w:tr w:rsidR="00BC1A55" w14:paraId="62CCEC0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D4806" w14:textId="4EE8190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1100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0D482" w14:textId="4F1D04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41,765.3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52B4A" w14:textId="2D43F89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1,955.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A61DD" w14:textId="71A11B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94D07" w14:textId="67B2A4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53,720.38</w:t>
            </w:r>
          </w:p>
        </w:tc>
      </w:tr>
      <w:tr w:rsidR="00BC1A55" w14:paraId="1E06E67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84E6A" w14:textId="4B69C8F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5325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 Quint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91AC8" w14:textId="0180B2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17,586.11</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54910" w14:textId="279934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0E5EB" w14:textId="6A7A219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152EC" w14:textId="29BC16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37,586.11</w:t>
            </w:r>
          </w:p>
        </w:tc>
      </w:tr>
      <w:tr w:rsidR="00BC1A55" w14:paraId="189B8F3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3A4E5" w14:textId="2FC54D5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9993D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yum</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AB211" w14:textId="3F26805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3,990.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E3122" w14:textId="4571B4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FC209" w14:textId="5722F56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3C78F" w14:textId="08C3280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3,990.76</w:t>
            </w:r>
          </w:p>
        </w:tc>
      </w:tr>
      <w:tr w:rsidR="00BC1A55" w14:paraId="0D0F21A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12744" w14:textId="41E3F75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C14B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ne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3DFD0" w14:textId="2DCEB1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5,545.6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E09E7" w14:textId="6E2CB9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EA680" w14:textId="35D16A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6768F" w14:textId="6A3380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45,545.62</w:t>
            </w:r>
          </w:p>
        </w:tc>
      </w:tr>
      <w:tr w:rsidR="00BC1A55" w14:paraId="3779765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B6F2C" w14:textId="54D8A72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49A7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b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78D64" w14:textId="5D65988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7,458.4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82952" w14:textId="330C8F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5E928" w14:textId="43CD376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E907A" w14:textId="774BBD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37,458.46</w:t>
            </w:r>
          </w:p>
        </w:tc>
      </w:tr>
      <w:tr w:rsidR="00BC1A55" w14:paraId="7214C53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E5953" w14:textId="2FBCD78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59DF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Villavicios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909C2" w14:textId="108618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55,773.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81DD5" w14:textId="552063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D63B9" w14:textId="0D15E8A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7870D" w14:textId="056919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55,773.00</w:t>
            </w:r>
          </w:p>
        </w:tc>
      </w:tr>
      <w:tr w:rsidR="00BC1A55" w14:paraId="389606FC"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DE40AC"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Apayao</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63C5CC" w14:textId="3ADD98C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163,516.44</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A80F9C" w14:textId="1ADB6861"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6B87BE" w14:textId="2C09CF3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6438D72" w14:textId="726DE1E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5,163,516.44</w:t>
            </w:r>
          </w:p>
        </w:tc>
      </w:tr>
      <w:tr w:rsidR="00BC1A55" w14:paraId="35A1571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6D0B4" w14:textId="7C80EEB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17D7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alanasan (Bay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6B2EB" w14:textId="0AE0B7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30,669.2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AAACC" w14:textId="38771A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7549D" w14:textId="218239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5D24A" w14:textId="7FD848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30,669.26</w:t>
            </w:r>
          </w:p>
        </w:tc>
      </w:tr>
      <w:tr w:rsidR="00BC1A55" w14:paraId="152797C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80C05" w14:textId="27670E40"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1C16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onne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679D8" w14:textId="391E8A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1,336.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D27FD" w14:textId="31C1FA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3EA8F" w14:textId="051ABB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A14AB" w14:textId="1FE716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1,336.16</w:t>
            </w:r>
          </w:p>
        </w:tc>
      </w:tr>
      <w:tr w:rsidR="00BC1A55" w14:paraId="31972DE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559FF" w14:textId="7F47A202"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A5CC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Flo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659FE" w14:textId="163F802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2,37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75058" w14:textId="7C8BAF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22F75" w14:textId="75999B2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3A680" w14:textId="2FFED60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42,376.00</w:t>
            </w:r>
          </w:p>
        </w:tc>
      </w:tr>
      <w:tr w:rsidR="00BC1A55" w14:paraId="22DF558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7DF1E" w14:textId="5E65C67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C7353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bug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1B5CE" w14:textId="0C432C1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7,556.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88179" w14:textId="4B91C5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BBD12" w14:textId="5953BA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14BA3" w14:textId="106C9C2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67,556.68</w:t>
            </w:r>
          </w:p>
        </w:tc>
      </w:tr>
      <w:tr w:rsidR="00BC1A55" w14:paraId="7C979FC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FEC8F" w14:textId="31AF7B1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31AB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4C68E" w14:textId="212354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06,320.59</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21AE3" w14:textId="3C5947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E667C" w14:textId="7CD212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E6BB9" w14:textId="7E24DD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06,320.59</w:t>
            </w:r>
          </w:p>
        </w:tc>
      </w:tr>
      <w:tr w:rsidR="00BC1A55" w14:paraId="4DAC944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87937" w14:textId="6748541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AF258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udto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03B48" w14:textId="25276E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5,233.7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F27AC" w14:textId="75731F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1EEB1" w14:textId="128DD82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EC3DB" w14:textId="394E45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05,233.75</w:t>
            </w:r>
          </w:p>
        </w:tc>
      </w:tr>
      <w:tr w:rsidR="00BC1A55" w14:paraId="6E839E2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255D1" w14:textId="0AD7E2A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6318D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nta Marce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C580D" w14:textId="360561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0,02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ADF2A" w14:textId="2593E1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00C3A" w14:textId="3ED62D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1C8DD" w14:textId="53ED1F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0,024.00</w:t>
            </w:r>
          </w:p>
        </w:tc>
      </w:tr>
      <w:tr w:rsidR="00BC1A55" w14:paraId="194F073A"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5800A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enguet</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1E24D8" w14:textId="695453DB"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0,976,453.8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7836F3" w14:textId="287C6C1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34,462.00</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E1093B" w14:textId="08D9406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8,950,447.00</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22BE722" w14:textId="40791E7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30,261,362.85</w:t>
            </w:r>
          </w:p>
        </w:tc>
      </w:tr>
      <w:tr w:rsidR="00BC1A55" w14:paraId="3284634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D509ED" w14:textId="019237D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A720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tok</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4974F" w14:textId="7E3D52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987.5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D90B5" w14:textId="0A5B7D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555E2" w14:textId="04A8CF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C88AE" w14:textId="0298BC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6,987.54</w:t>
            </w:r>
          </w:p>
        </w:tc>
      </w:tr>
      <w:tr w:rsidR="00BC1A55" w14:paraId="262C81D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1CCD3" w14:textId="3877B37C"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7B844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guio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F9361" w14:textId="607560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653,576.3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5D16B" w14:textId="7F13107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FE644" w14:textId="5611B2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739,800.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183DE" w14:textId="6AF327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393,376.30</w:t>
            </w:r>
          </w:p>
        </w:tc>
      </w:tr>
      <w:tr w:rsidR="00BC1A55" w14:paraId="05EC3BA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EC731" w14:textId="0D38C2B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C565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ku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99357" w14:textId="5A55C7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5,444.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61F83" w14:textId="49A0130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3B331" w14:textId="21E94C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E2708" w14:textId="7323CE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05,444.50</w:t>
            </w:r>
          </w:p>
        </w:tc>
      </w:tr>
      <w:tr w:rsidR="00BC1A55" w14:paraId="7133D11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8E555" w14:textId="3FB0B88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2D72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ko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4D4E1" w14:textId="790F35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0,4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769D2" w14:textId="0FA95ED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36BF6" w14:textId="30131F5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1B1EE" w14:textId="5C6816E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50,400.00</w:t>
            </w:r>
          </w:p>
        </w:tc>
      </w:tr>
      <w:tr w:rsidR="00BC1A55" w14:paraId="0A1F2F3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8A908" w14:textId="2043868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97DB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ugui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96972" w14:textId="1C16E3B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73,167.3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EED37" w14:textId="31C4F2B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0,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F36AB" w14:textId="1A094A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6,000.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0EFE1" w14:textId="6391760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69,167.38</w:t>
            </w:r>
          </w:p>
        </w:tc>
      </w:tr>
      <w:tr w:rsidR="00BC1A55" w14:paraId="18F4284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3AF84" w14:textId="5E6958C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5146E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tog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AC21F" w14:textId="69001CD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9,687.4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5F8CD" w14:textId="01B8FA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9,607.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6ACA2" w14:textId="0A3AF8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647.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9ACBB" w14:textId="0AAD68A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3,941.45</w:t>
            </w:r>
          </w:p>
        </w:tc>
      </w:tr>
      <w:tr w:rsidR="00BC1A55" w14:paraId="783FA05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AC572" w14:textId="39956A4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359E7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b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C7B2B" w14:textId="023C7E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7,035.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DEED8" w14:textId="687DBF0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3,855.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0C696" w14:textId="0ADAA4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F348B" w14:textId="74D5ED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10,890.56</w:t>
            </w:r>
          </w:p>
        </w:tc>
      </w:tr>
      <w:tr w:rsidR="00BC1A55" w14:paraId="63294BF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746BB" w14:textId="4E0997D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14A0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ap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1BD11" w14:textId="38229DF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3,132.5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F1CCE" w14:textId="2C9F01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0C655" w14:textId="757CAF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566E6" w14:textId="035A2C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73,132.58</w:t>
            </w:r>
          </w:p>
        </w:tc>
      </w:tr>
      <w:tr w:rsidR="00BC1A55" w14:paraId="2F69389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4F8DC" w14:textId="356D57C0"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BE27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ibu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CDC0F" w14:textId="3A9D53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8,65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2EE96" w14:textId="7738609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7C0BD" w14:textId="45F43F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A011A" w14:textId="565249C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98,656.00</w:t>
            </w:r>
          </w:p>
        </w:tc>
      </w:tr>
      <w:tr w:rsidR="00BC1A55" w14:paraId="5306FB5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AD7D61" w14:textId="2DE4697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FE1B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 Trinida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3A78F" w14:textId="6B67E3F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9,517.6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016FA" w14:textId="3414132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E6298" w14:textId="210C82D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918BE" w14:textId="470202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09,517.64</w:t>
            </w:r>
          </w:p>
        </w:tc>
      </w:tr>
      <w:tr w:rsidR="00BC1A55" w14:paraId="7AFDC1A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58CBA" w14:textId="3325627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49E0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nk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F3FF2" w14:textId="72FFEFA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0,194.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4F2D1" w14:textId="031B4BE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415D7" w14:textId="2F10DD6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6B1BF" w14:textId="01FE82D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00,194.00</w:t>
            </w:r>
          </w:p>
        </w:tc>
      </w:tr>
      <w:tr w:rsidR="00BC1A55" w14:paraId="52A9389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FB18A1" w14:textId="1BEE0511"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CC7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b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12E4F" w14:textId="155AA25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61,696.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A724E" w14:textId="35C3CE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FF081" w14:textId="70BB470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A5A5B" w14:textId="56B7FA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61,696.50</w:t>
            </w:r>
          </w:p>
        </w:tc>
      </w:tr>
      <w:tr w:rsidR="00BC1A55" w14:paraId="7330235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BCE8B" w14:textId="6B0CBF5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F895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b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54040" w14:textId="67332B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37,81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EA912" w14:textId="243471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000.00</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8FEDD" w14:textId="14EB1BE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650A1" w14:textId="3F1491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878,818.00</w:t>
            </w:r>
          </w:p>
        </w:tc>
      </w:tr>
      <w:tr w:rsidR="00BC1A55" w14:paraId="3322EEC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91EFF" w14:textId="1328FD7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6D44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ubl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BB2F7" w14:textId="4013C2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9,140.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D86AB" w14:textId="22CDDD2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43F44" w14:textId="09D05FA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BD1F8" w14:textId="1544B01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9,140.40</w:t>
            </w:r>
          </w:p>
        </w:tc>
      </w:tr>
      <w:tr w:rsidR="00BC1A55" w14:paraId="3CCFFB1B"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2E763F"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Ifugao</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7B2CB3" w14:textId="6C15E94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082,893.15</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6E9264" w14:textId="4681A52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F2C51F" w14:textId="0F1A4F0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B80F1FB" w14:textId="15A6251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9,082,893.15</w:t>
            </w:r>
          </w:p>
        </w:tc>
      </w:tr>
      <w:tr w:rsidR="00BC1A55" w14:paraId="1CF7D9E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11B3F" w14:textId="21EAAE2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EEA9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guinal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AB797" w14:textId="7DE8438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4,162.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1E4AF" w14:textId="0F18753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EFCB2" w14:textId="3D0712D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0FA87" w14:textId="5D15C6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4,162.16</w:t>
            </w:r>
          </w:p>
        </w:tc>
      </w:tr>
      <w:tr w:rsidR="00BC1A55" w14:paraId="23EE004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FF425" w14:textId="27741F0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F61F3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lfonso Lista (Pot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91AF0" w14:textId="3BB04DE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52,371.21</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B3060" w14:textId="0F076A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B756B" w14:textId="646988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45998" w14:textId="10FA4AA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52,371.21</w:t>
            </w:r>
          </w:p>
        </w:tc>
      </w:tr>
      <w:tr w:rsidR="00BC1A55" w14:paraId="10D8B28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8C5D88" w14:textId="6D0E23F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D12C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Asipu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65D8C" w14:textId="06FFFE7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6,264.25</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F83FF" w14:textId="6DFC13D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7BA0F" w14:textId="2B950ED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9A4EC" w14:textId="6BF3BC2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36,264.25</w:t>
            </w:r>
          </w:p>
        </w:tc>
      </w:tr>
      <w:tr w:rsidR="00BC1A55" w14:paraId="3D670C2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468344" w14:textId="008623E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6C2D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nau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C69BF" w14:textId="303EA2F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0,654.8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1A977" w14:textId="071AB9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F23BA" w14:textId="70020E8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A8D2E" w14:textId="7AF85C9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90,654.84</w:t>
            </w:r>
          </w:p>
        </w:tc>
      </w:tr>
      <w:tr w:rsidR="00BC1A55" w14:paraId="2A6A110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4A2A55" w14:textId="25061D4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6C38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Hingy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7611E" w14:textId="1FE59D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3,187.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57E5C" w14:textId="03AB24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D6DAF" w14:textId="58CC104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59961" w14:textId="239950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53,187.18</w:t>
            </w:r>
          </w:p>
        </w:tc>
      </w:tr>
      <w:tr w:rsidR="00BC1A55" w14:paraId="6996824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C1DDF" w14:textId="4BA5E87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2D62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Hungd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F0784" w14:textId="0BDFF0C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61,370.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008E6" w14:textId="5E4FC0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2575D" w14:textId="4C23797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E75B5" w14:textId="372C39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61,370.18</w:t>
            </w:r>
          </w:p>
        </w:tc>
      </w:tr>
      <w:tr w:rsidR="00BC1A55" w14:paraId="26F88ABD"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11FD92" w14:textId="36994404"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39A0F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Ki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0A573" w14:textId="2F5DBC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01,968.63</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833CC" w14:textId="65DA540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7FF3D" w14:textId="39AF2F4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790BE" w14:textId="4FA9091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01,968.63</w:t>
            </w:r>
          </w:p>
        </w:tc>
      </w:tr>
      <w:tr w:rsidR="00BC1A55" w14:paraId="30603B4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EF339A" w14:textId="22CECEA3"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9B649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gaw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F30A0" w14:textId="330FA57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52,592.0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94B4F" w14:textId="51D8B0F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ADFBA" w14:textId="70B5A4F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5CE17" w14:textId="76CEA59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52,592.02</w:t>
            </w:r>
          </w:p>
        </w:tc>
      </w:tr>
      <w:tr w:rsidR="00BC1A55" w14:paraId="50E3B2B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F9E82" w14:textId="70B42C0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0E18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mu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7EA81" w14:textId="611A12C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11,695.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C2C23" w14:textId="3E12778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5E2F3" w14:textId="04D3564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072DF" w14:textId="0D5A0C6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11,695.00</w:t>
            </w:r>
          </w:p>
        </w:tc>
      </w:tr>
      <w:tr w:rsidR="00BC1A55" w14:paraId="55C1EB4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D2C24" w14:textId="529A6B7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34A5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yoy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84067" w14:textId="556F1DFE"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287,427.6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B83DC" w14:textId="4BEA2616"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E83F5" w14:textId="26FE149B" w:rsidR="00BC1A55" w:rsidRDefault="00BC1A55" w:rsidP="00BC1A55">
            <w:pPr>
              <w:ind w:right="57"/>
              <w:jc w:val="right"/>
              <w:rPr>
                <w:rFonts w:ascii="Arial Narrow" w:hAnsi="Arial Narrow"/>
                <w:color w:val="000000"/>
                <w:sz w:val="20"/>
                <w:szCs w:val="20"/>
              </w:rPr>
            </w:pPr>
            <w:r>
              <w:rPr>
                <w:rFonts w:ascii="Arial Narrow" w:hAnsi="Arial Narrow"/>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94392" w14:textId="6EEC0C8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87,427.68</w:t>
            </w:r>
          </w:p>
        </w:tc>
      </w:tr>
      <w:tr w:rsidR="00BC1A55" w14:paraId="3F573477"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C5904" w14:textId="70AA374A"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FADD7"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n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D0492" w14:textId="2E2D36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51,2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52B5C" w14:textId="059AD8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D257C" w14:textId="032B61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407AC" w14:textId="2378D84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751,200.00</w:t>
            </w:r>
          </w:p>
        </w:tc>
      </w:tr>
      <w:tr w:rsidR="00BC1A55" w14:paraId="59191A20"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84910D"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Kalinga</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BD4EB3" w14:textId="3744F05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3,177,784.09</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8124F5" w14:textId="4ACF20B9"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73B5A0" w14:textId="07E38DC2"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B0BA72D" w14:textId="0E5EFF5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3,177,784.09</w:t>
            </w:r>
          </w:p>
        </w:tc>
      </w:tr>
      <w:tr w:rsidR="00BC1A55" w14:paraId="0F30567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0C20FB" w14:textId="6D763DE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A117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lba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D5C6C" w14:textId="57F3E05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3,477.4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F72AD" w14:textId="31D1463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F2FB6" w14:textId="04F432C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6434B" w14:textId="71F2590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03,477.44</w:t>
            </w:r>
          </w:p>
        </w:tc>
      </w:tr>
      <w:tr w:rsidR="00BC1A55" w14:paraId="3F98386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29C67" w14:textId="794E982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6EE9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ubua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BE229" w14:textId="56BD7B6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21,153.3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0076D" w14:textId="6FBB74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9B3D8" w14:textId="0C00CE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537BD" w14:textId="315B57A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21,153.36</w:t>
            </w:r>
          </w:p>
        </w:tc>
      </w:tr>
      <w:tr w:rsidR="00BC1A55" w14:paraId="7E519DD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9CDF2" w14:textId="183D8B37"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1E8BA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si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0CEEC" w14:textId="3BF7F8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7,822.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F2FBD" w14:textId="675E717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7572D" w14:textId="2FDD889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83A4F" w14:textId="5FFB5F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917,822.56</w:t>
            </w:r>
          </w:p>
        </w:tc>
      </w:tr>
      <w:tr w:rsidR="00BC1A55" w14:paraId="24ACBC68"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0792D" w14:textId="498D4A8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57ECD"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inukpuk</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E54F1" w14:textId="0CB1C2A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27,905.1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D6C8D" w14:textId="144DDBE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A569C" w14:textId="479CED8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95C09" w14:textId="5C4AF79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127,905.18</w:t>
            </w:r>
          </w:p>
        </w:tc>
      </w:tr>
      <w:tr w:rsidR="00BC1A55" w14:paraId="5023FBA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4B448" w14:textId="4308DB68"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4E11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nud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CB66D" w14:textId="3D11B1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48,269.08</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F69D6" w14:textId="1B9E036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C0258" w14:textId="182D2C4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2CE5F" w14:textId="6E58AF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48,269.08</w:t>
            </w:r>
          </w:p>
        </w:tc>
      </w:tr>
      <w:tr w:rsidR="00BC1A55" w14:paraId="6567C320"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797010" w14:textId="5B4D7275"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CCD31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ngl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B7C9E" w14:textId="647408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80,839.3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869A6" w14:textId="4BEC19C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A049C" w14:textId="499F93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F9F87" w14:textId="07782C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80,839.34</w:t>
            </w:r>
          </w:p>
        </w:tc>
      </w:tr>
      <w:tr w:rsidR="00BC1A55" w14:paraId="221D853F"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58E98" w14:textId="2849276C"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C539B"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Rizal (Liw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03AD9" w14:textId="7E5243E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93,329.1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E72FF" w14:textId="7DB866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E6426" w14:textId="3FBCFF2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4D289" w14:textId="36FAAF6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93,329.16</w:t>
            </w:r>
          </w:p>
        </w:tc>
      </w:tr>
      <w:tr w:rsidR="00BC1A55" w14:paraId="78FA8C9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D938F" w14:textId="4A29102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2AE5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Tabuk</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70DD4" w14:textId="1C2CD7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84,987.97</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A7023" w14:textId="715E85C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C9455" w14:textId="5F07656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33B65" w14:textId="3D40D31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584,987.97</w:t>
            </w:r>
          </w:p>
        </w:tc>
      </w:tr>
      <w:tr w:rsidR="00BC1A55" w14:paraId="3EADE403"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EFB90C"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Mountain Province</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9ACC84" w14:textId="4C0BBD8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914,029.18</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A49E8D" w14:textId="2B3CDE0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633C58" w14:textId="6CE6672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E0EF3DB" w14:textId="415468B4"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4,914,029.18</w:t>
            </w:r>
          </w:p>
        </w:tc>
      </w:tr>
      <w:tr w:rsidR="00BC1A55" w14:paraId="6940D89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11D8F" w14:textId="5E4189E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7C1F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rl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880AA" w14:textId="3D6D707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9,121.7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CB71F" w14:textId="0B1670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A1765" w14:textId="4848BD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0768E" w14:textId="30FC90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79,121.76</w:t>
            </w:r>
          </w:p>
        </w:tc>
      </w:tr>
      <w:tr w:rsidR="00BC1A55" w14:paraId="5B80B58C"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2CD42" w14:textId="64527A72"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94F1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ont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C17C6" w14:textId="162182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9,329.4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8C86B" w14:textId="53A069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D8145" w14:textId="0AE439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50A15" w14:textId="063F99D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349,329.40</w:t>
            </w:r>
          </w:p>
        </w:tc>
      </w:tr>
      <w:tr w:rsidR="00BC1A55" w14:paraId="1C5B532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1A79A" w14:textId="50FCC4C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7C6CA"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Naton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2195C" w14:textId="6FAEF0D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592.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3C06E" w14:textId="30A9F8C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A05E9" w14:textId="19E2778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1C68F" w14:textId="10A3878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5,592.00</w:t>
            </w:r>
          </w:p>
        </w:tc>
      </w:tr>
      <w:tr w:rsidR="00BC1A55" w14:paraId="66E8F981"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92256E" w14:textId="6C927BD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B2EF7C"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raceli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A5211" w14:textId="7768FC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1,86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B5734" w14:textId="547A1B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D37A3" w14:textId="0EB48A9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C4893" w14:textId="75C92E2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61,868.00</w:t>
            </w:r>
          </w:p>
        </w:tc>
      </w:tr>
      <w:tr w:rsidR="00BC1A55" w14:paraId="2F0C37A4"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8BC5B" w14:textId="41FBC02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EB78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auk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30F3B" w14:textId="392E05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3,98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20D4" w14:textId="42739BB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4290C" w14:textId="2C7259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7AEDD" w14:textId="7B3D55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3,980.00</w:t>
            </w:r>
          </w:p>
        </w:tc>
      </w:tr>
      <w:tr w:rsidR="00BC1A55" w14:paraId="4ADB3E8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F62E0" w14:textId="7AFD8AD6"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0EC1E"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Bes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EEBFA" w14:textId="60CA5F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43,197.2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FC5B0" w14:textId="07C7B4A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FA41D" w14:textId="49C52BA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7C8B2" w14:textId="4832450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243,197.26</w:t>
            </w:r>
          </w:p>
        </w:tc>
      </w:tr>
      <w:tr w:rsidR="00BC1A55" w14:paraId="49DF5A8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B00DC" w14:textId="4B8E4D25"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CD1C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b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7F783" w14:textId="00EA5B3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949.2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F35FB" w14:textId="4F5D4D5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6AC6A" w14:textId="7D413E1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103E5" w14:textId="32E5837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66,949.20</w:t>
            </w:r>
          </w:p>
        </w:tc>
      </w:tr>
      <w:tr w:rsidR="00BC1A55" w14:paraId="0A686BA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A10B4B" w14:textId="29F22EB9"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B07B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Saga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3347E" w14:textId="0A78318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40,60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1B74A" w14:textId="5193F22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172EB" w14:textId="635A1F9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25D76" w14:textId="6AE83800"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840,606.00</w:t>
            </w:r>
          </w:p>
        </w:tc>
      </w:tr>
      <w:tr w:rsidR="00BC1A55" w14:paraId="306573B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5F1AD" w14:textId="69B94B9D"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45732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d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FA24B" w14:textId="231293F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3,385.5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1EC25" w14:textId="2D61375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CF332" w14:textId="5C630E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AC85C" w14:textId="1233FC0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43,385.56</w:t>
            </w:r>
          </w:p>
        </w:tc>
      </w:tr>
      <w:tr w:rsidR="00BC1A55" w14:paraId="18D8681B"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F155540"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ARMM</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074584F" w14:textId="1D6B379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12,100.94</w:t>
            </w:r>
          </w:p>
        </w:tc>
        <w:tc>
          <w:tcPr>
            <w:tcW w:w="82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A6CA34A" w14:textId="2010C6E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4C150DC" w14:textId="364D81F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747CEE0" w14:textId="768B10C0"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912,100.94</w:t>
            </w:r>
          </w:p>
        </w:tc>
      </w:tr>
      <w:tr w:rsidR="00BC1A55" w14:paraId="1B5F2C98"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1E89AF"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Basilan</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94C90D" w14:textId="5B7BB94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679,180.94</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F1E6B2" w14:textId="433FA31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2BEE84" w14:textId="269D31F8"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C6A0C1A" w14:textId="53471673"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679,180.94</w:t>
            </w:r>
          </w:p>
        </w:tc>
      </w:tr>
      <w:tr w:rsidR="00BC1A55" w14:paraId="02CDFAA3"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E9352" w14:textId="69350DEB"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66AEF"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City of Lamit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12ADE" w14:textId="1BF72A3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8,750.84</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64A89" w14:textId="7A8DF4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632F9" w14:textId="20E226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E660F" w14:textId="0AE5EC4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28,750.84</w:t>
            </w:r>
          </w:p>
        </w:tc>
      </w:tr>
      <w:tr w:rsidR="00BC1A55" w14:paraId="645FCC75"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14E0A2" w14:textId="31A52C44"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FA8125"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Lantaw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92E34" w14:textId="1CF162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2,012.2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E387C" w14:textId="2AC91E6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9E4B6" w14:textId="30A5DDC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7D0BE" w14:textId="6EF8B39D"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12,012.22</w:t>
            </w:r>
          </w:p>
        </w:tc>
      </w:tr>
      <w:tr w:rsidR="00BC1A55" w14:paraId="5503E47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3390A0" w14:textId="560F73C9"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02816"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lus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EA54A" w14:textId="257F001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9,122.92</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7E4CB" w14:textId="2631A0A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12293" w14:textId="11CA0B7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851B9" w14:textId="02122C0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69,122.92</w:t>
            </w:r>
          </w:p>
        </w:tc>
      </w:tr>
      <w:tr w:rsidR="00BC1A55" w14:paraId="0905B89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60CDA0" w14:textId="0E2ED83D"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D3A8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ipo-Tip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B5137" w14:textId="13B081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4,897.5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794B4" w14:textId="6D864C7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0A29F" w14:textId="5E57A548"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B7072" w14:textId="5909DBE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4,897.50</w:t>
            </w:r>
          </w:p>
        </w:tc>
      </w:tr>
      <w:tr w:rsidR="00BC1A55" w14:paraId="11A00C2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86FD94" w14:textId="6A455433"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ADB4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Ungkaya Puk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A00D6" w14:textId="4D1763B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4,397.46</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F02BD" w14:textId="4643243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8BCD7" w14:textId="3EDDEA6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15613" w14:textId="5E9C53A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44,397.46</w:t>
            </w:r>
          </w:p>
        </w:tc>
      </w:tr>
      <w:tr w:rsidR="00BC1A55" w14:paraId="12D2E63E"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FF8B70"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Lanao del Sur</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951BE8" w14:textId="4563886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22,000.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5C736B" w14:textId="1700144C"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C48513" w14:textId="106D0866"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B31DC08" w14:textId="7AC66997"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222,000.00</w:t>
            </w:r>
          </w:p>
        </w:tc>
      </w:tr>
      <w:tr w:rsidR="00BC1A55" w14:paraId="0A61AE3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D78901" w14:textId="28CDB2BA" w:rsidR="00BC1A55" w:rsidRDefault="00BC1A55" w:rsidP="00BC1A55">
            <w:pPr>
              <w:ind w:right="57"/>
              <w:rPr>
                <w:rFonts w:ascii="Arial Narrow" w:hAnsi="Arial Narrow"/>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FB2D8"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rawi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CED3F" w14:textId="37DB49B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2,000.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66F7D" w14:textId="41964CF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FF3EF" w14:textId="7024EA8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E1CC0" w14:textId="26D0B16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222,000.00</w:t>
            </w:r>
          </w:p>
        </w:tc>
      </w:tr>
      <w:tr w:rsidR="00BC1A55" w14:paraId="46775D72" w14:textId="77777777" w:rsidTr="00BC1A55">
        <w:trPr>
          <w:trHeight w:hRule="exact" w:val="283"/>
        </w:trPr>
        <w:tc>
          <w:tcPr>
            <w:tcW w:w="162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656439" w14:textId="77777777" w:rsidR="00BC1A55" w:rsidRDefault="00BC1A55" w:rsidP="00BC1A55">
            <w:pPr>
              <w:ind w:right="57"/>
              <w:rPr>
                <w:rFonts w:ascii="Arial Narrow" w:hAnsi="Arial Narrow"/>
                <w:b/>
                <w:bCs/>
                <w:color w:val="000000"/>
                <w:sz w:val="20"/>
                <w:szCs w:val="20"/>
              </w:rPr>
            </w:pPr>
            <w:r>
              <w:rPr>
                <w:rFonts w:ascii="Arial Narrow" w:hAnsi="Arial Narrow"/>
                <w:b/>
                <w:bCs/>
                <w:color w:val="000000"/>
                <w:sz w:val="20"/>
                <w:szCs w:val="20"/>
              </w:rPr>
              <w:t>Sulu</w:t>
            </w:r>
          </w:p>
        </w:tc>
        <w:tc>
          <w:tcPr>
            <w:tcW w:w="90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C2BC4B" w14:textId="5F20CC95"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920.00</w:t>
            </w:r>
          </w:p>
        </w:tc>
        <w:tc>
          <w:tcPr>
            <w:tcW w:w="82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BE5E11" w14:textId="4CD80BAF"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51"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2B7D54" w14:textId="52A07E7E"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902"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673E07A" w14:textId="0E50295A" w:rsidR="00BC1A55" w:rsidRDefault="00BC1A55" w:rsidP="00BC1A55">
            <w:pPr>
              <w:ind w:right="57"/>
              <w:jc w:val="right"/>
              <w:rPr>
                <w:rFonts w:ascii="Arial Narrow" w:hAnsi="Arial Narrow"/>
                <w:b/>
                <w:bCs/>
                <w:color w:val="000000"/>
                <w:sz w:val="20"/>
                <w:szCs w:val="20"/>
              </w:rPr>
            </w:pPr>
            <w:r>
              <w:rPr>
                <w:rFonts w:ascii="Arial Narrow" w:hAnsi="Arial Narrow"/>
                <w:b/>
                <w:bCs/>
                <w:color w:val="000000"/>
                <w:sz w:val="20"/>
                <w:szCs w:val="20"/>
              </w:rPr>
              <w:t>10,920.00</w:t>
            </w:r>
          </w:p>
        </w:tc>
      </w:tr>
      <w:tr w:rsidR="00BC1A55" w14:paraId="5F953099"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8AFEF" w14:textId="344F1AB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255A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Inda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C4B1E" w14:textId="52BC445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AB63C" w14:textId="6C678CE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DEAD9" w14:textId="2C9B64F9"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75282" w14:textId="48CAA22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BC1A55" w14:paraId="1A36E02E"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764295" w14:textId="20BAE658"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548A3"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Jo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06E75" w14:textId="14CC68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68.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A3ECB" w14:textId="40E2557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7C5BD" w14:textId="10B7CA6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9D540" w14:textId="2A9217F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4,368.00</w:t>
            </w:r>
          </w:p>
        </w:tc>
      </w:tr>
      <w:tr w:rsidR="00BC1A55" w14:paraId="45477FD6"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2F5B7" w14:textId="41ADD19E"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93F61"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Maimbu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1342B" w14:textId="38646BB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B3DD8" w14:textId="504F4EE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07AB6" w14:textId="464ABA26"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05988" w14:textId="55CC7A3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BC1A55" w14:paraId="1E69856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00EE1" w14:textId="207A061F"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7BB49"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8A86D" w14:textId="17B984AF"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22D52" w14:textId="52E21CD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186D2" w14:textId="3AD8BFF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DEC92" w14:textId="08A9FFC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BC1A55" w14:paraId="3ABC281A"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00E65" w14:textId="7CC5D7EB"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51F32"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Par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A8739" w14:textId="12B6B09A"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2692D" w14:textId="29FD8547"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9CA86" w14:textId="48D104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B5516" w14:textId="6C18B07C"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BC1A55" w14:paraId="634001C2"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B31B4" w14:textId="0A3776B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EB270"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alip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049AE" w14:textId="72330D34"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2.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76DA0" w14:textId="13ADF2A5"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59607" w14:textId="72B61A53"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94A9C" w14:textId="21EDF131"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1,092.00</w:t>
            </w:r>
          </w:p>
        </w:tc>
      </w:tr>
      <w:tr w:rsidR="00BC1A55" w14:paraId="56A2CB9B" w14:textId="77777777" w:rsidTr="00BC1A55">
        <w:trPr>
          <w:trHeight w:hRule="exact" w:val="283"/>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06D6F" w14:textId="404A9967" w:rsidR="00BC1A55" w:rsidRDefault="00BC1A55" w:rsidP="00BC1A55">
            <w:pPr>
              <w:ind w:right="57"/>
              <w:rPr>
                <w:rFonts w:ascii="Arial Narrow" w:hAnsi="Arial Narrow"/>
                <w:i/>
                <w:iCs/>
                <w:color w:val="000000"/>
                <w:sz w:val="20"/>
                <w:szCs w:val="20"/>
              </w:rPr>
            </w:pPr>
          </w:p>
        </w:tc>
        <w:tc>
          <w:tcPr>
            <w:tcW w:w="15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C2FBC4" w14:textId="77777777" w:rsidR="00BC1A55" w:rsidRDefault="00BC1A55" w:rsidP="00BC1A55">
            <w:pPr>
              <w:ind w:right="57"/>
              <w:rPr>
                <w:rFonts w:ascii="Arial Narrow" w:hAnsi="Arial Narrow"/>
                <w:i/>
                <w:iCs/>
                <w:color w:val="000000"/>
                <w:sz w:val="20"/>
                <w:szCs w:val="20"/>
              </w:rPr>
            </w:pPr>
            <w:r>
              <w:rPr>
                <w:rFonts w:ascii="Arial Narrow" w:hAnsi="Arial Narrow"/>
                <w:i/>
                <w:iCs/>
                <w:color w:val="000000"/>
                <w:sz w:val="20"/>
                <w:szCs w:val="20"/>
              </w:rPr>
              <w:t>Tongki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149C5" w14:textId="58EBBBFB"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76.00</w:t>
            </w:r>
          </w:p>
        </w:tc>
        <w:tc>
          <w:tcPr>
            <w:tcW w:w="8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7F3EA" w14:textId="584BD032"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540B0" w14:textId="75EFD97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F49E7" w14:textId="4490E81E" w:rsidR="00BC1A55" w:rsidRDefault="00BC1A55" w:rsidP="00BC1A55">
            <w:pPr>
              <w:ind w:right="57"/>
              <w:jc w:val="right"/>
              <w:rPr>
                <w:rFonts w:ascii="Arial Narrow" w:hAnsi="Arial Narrow"/>
                <w:i/>
                <w:iCs/>
                <w:color w:val="000000"/>
                <w:sz w:val="20"/>
                <w:szCs w:val="20"/>
              </w:rPr>
            </w:pPr>
            <w:r>
              <w:rPr>
                <w:rFonts w:ascii="Arial Narrow" w:hAnsi="Arial Narrow"/>
                <w:i/>
                <w:iCs/>
                <w:color w:val="000000"/>
                <w:sz w:val="20"/>
                <w:szCs w:val="20"/>
              </w:rPr>
              <w:t>3,276.00</w:t>
            </w:r>
          </w:p>
        </w:tc>
      </w:tr>
    </w:tbl>
    <w:p w14:paraId="177DB14D" w14:textId="0E49283F"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109E17D9" w14:textId="2AC1992D" w:rsidR="00312845" w:rsidRPr="00665154" w:rsidRDefault="00312845" w:rsidP="00312845">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1C058BF8" w14:textId="75FD525F" w:rsidR="00312845" w:rsidRPr="006217D0" w:rsidRDefault="00312845" w:rsidP="00312845">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424822" w:rsidRPr="00424822">
        <w:rPr>
          <w:rFonts w:ascii="Arial" w:eastAsia="Arial" w:hAnsi="Arial" w:cs="Arial"/>
          <w:b/>
          <w:bCs/>
          <w:color w:val="0070C0"/>
          <w:sz w:val="24"/>
          <w:szCs w:val="24"/>
        </w:rPr>
        <w:t>896,736,246.54</w:t>
      </w:r>
      <w:r w:rsidR="00424822">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1BD75C0C" w14:textId="77777777" w:rsidR="00312845" w:rsidRPr="006217D0" w:rsidRDefault="00312845" w:rsidP="00312845">
      <w:pPr>
        <w:spacing w:after="0" w:line="240" w:lineRule="auto"/>
        <w:contextualSpacing/>
        <w:jc w:val="both"/>
        <w:rPr>
          <w:rFonts w:ascii="Arial" w:eastAsia="Arial" w:hAnsi="Arial" w:cs="Arial"/>
          <w:sz w:val="24"/>
          <w:szCs w:val="24"/>
        </w:rPr>
      </w:pPr>
    </w:p>
    <w:p w14:paraId="2FF2FF9E" w14:textId="77777777" w:rsidR="00312845" w:rsidRPr="006217D0" w:rsidRDefault="00312845" w:rsidP="00312845">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18452046" w14:textId="77777777" w:rsidR="00312845" w:rsidRPr="006217D0" w:rsidRDefault="00312845" w:rsidP="00312845">
      <w:pPr>
        <w:spacing w:after="0" w:line="240" w:lineRule="auto"/>
        <w:ind w:left="360"/>
        <w:contextualSpacing/>
        <w:jc w:val="both"/>
        <w:rPr>
          <w:rFonts w:ascii="Arial" w:eastAsia="Arial" w:hAnsi="Arial" w:cs="Arial"/>
          <w:sz w:val="24"/>
          <w:szCs w:val="24"/>
        </w:rPr>
      </w:pPr>
      <w:r w:rsidRPr="006217D0">
        <w:rPr>
          <w:rFonts w:ascii="Arial" w:eastAsia="Arial" w:hAnsi="Arial" w:cs="Arial"/>
          <w:sz w:val="24"/>
          <w:szCs w:val="24"/>
        </w:rPr>
        <w:t xml:space="preserve">A total </w:t>
      </w:r>
      <w:r w:rsidRPr="00424822">
        <w:rPr>
          <w:rFonts w:ascii="Arial" w:eastAsia="Arial" w:hAnsi="Arial" w:cs="Arial"/>
          <w:sz w:val="24"/>
          <w:szCs w:val="24"/>
        </w:rPr>
        <w:t xml:space="preserve">of </w:t>
      </w:r>
      <w:r w:rsidRPr="00424822">
        <w:rPr>
          <w:rFonts w:ascii="Arial" w:eastAsia="Arial" w:hAnsi="Arial" w:cs="Arial"/>
          <w:b/>
          <w:sz w:val="24"/>
          <w:szCs w:val="24"/>
        </w:rPr>
        <w:t>₱</w:t>
      </w:r>
      <w:r w:rsidRPr="00424822">
        <w:rPr>
          <w:rFonts w:ascii="Arial" w:eastAsia="Arial" w:hAnsi="Arial" w:cs="Arial"/>
          <w:b/>
          <w:bCs/>
          <w:sz w:val="24"/>
          <w:szCs w:val="24"/>
        </w:rPr>
        <w:t xml:space="preserve">305,700,867.71 </w:t>
      </w:r>
      <w:r w:rsidRPr="00424822">
        <w:rPr>
          <w:rFonts w:ascii="Arial" w:eastAsia="Arial" w:hAnsi="Arial" w:cs="Arial"/>
          <w:b/>
          <w:sz w:val="24"/>
          <w:szCs w:val="24"/>
        </w:rPr>
        <w:t>standby funds</w:t>
      </w:r>
      <w:r w:rsidRPr="00424822">
        <w:rPr>
          <w:rFonts w:ascii="Arial" w:eastAsia="Arial" w:hAnsi="Arial" w:cs="Arial"/>
          <w:sz w:val="24"/>
          <w:szCs w:val="24"/>
        </w:rPr>
        <w:t xml:space="preserve"> in the CO and FOs. Of the said amount, </w:t>
      </w:r>
      <w:r w:rsidRPr="00424822">
        <w:rPr>
          <w:rFonts w:ascii="Arial" w:eastAsia="Arial" w:hAnsi="Arial" w:cs="Arial"/>
          <w:b/>
          <w:sz w:val="24"/>
          <w:szCs w:val="24"/>
        </w:rPr>
        <w:t xml:space="preserve">₱263,367,817.19 </w:t>
      </w:r>
      <w:r w:rsidRPr="00424822">
        <w:rPr>
          <w:rFonts w:ascii="Arial" w:eastAsia="Arial" w:hAnsi="Arial" w:cs="Arial"/>
          <w:sz w:val="24"/>
          <w:szCs w:val="24"/>
        </w:rPr>
        <w:t xml:space="preserve">is the available </w:t>
      </w:r>
      <w:r w:rsidRPr="00424822">
        <w:rPr>
          <w:rFonts w:ascii="Arial" w:eastAsia="Arial" w:hAnsi="Arial" w:cs="Arial"/>
          <w:b/>
          <w:sz w:val="24"/>
          <w:szCs w:val="24"/>
        </w:rPr>
        <w:t>Quick Response Fund (QRF)</w:t>
      </w:r>
      <w:r w:rsidRPr="00424822">
        <w:rPr>
          <w:rFonts w:ascii="Arial" w:eastAsia="Arial" w:hAnsi="Arial" w:cs="Arial"/>
          <w:sz w:val="24"/>
          <w:szCs w:val="24"/>
        </w:rPr>
        <w:t xml:space="preserve"> in the CO.</w:t>
      </w:r>
    </w:p>
    <w:p w14:paraId="2EF3E909" w14:textId="77777777" w:rsidR="00312845" w:rsidRPr="006217D0" w:rsidRDefault="00312845" w:rsidP="00312845">
      <w:pPr>
        <w:spacing w:after="0" w:line="240" w:lineRule="auto"/>
        <w:ind w:left="360"/>
        <w:contextualSpacing/>
        <w:jc w:val="both"/>
        <w:rPr>
          <w:rFonts w:ascii="Arial" w:eastAsia="Arial" w:hAnsi="Arial" w:cs="Arial"/>
          <w:b/>
          <w:sz w:val="24"/>
          <w:szCs w:val="24"/>
        </w:rPr>
      </w:pPr>
    </w:p>
    <w:p w14:paraId="5E3FBC4F" w14:textId="77777777" w:rsidR="00312845" w:rsidRPr="006217D0" w:rsidRDefault="00312845" w:rsidP="00312845">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4E280BD3" w14:textId="65DA56ED" w:rsidR="00312845" w:rsidRPr="00FA07B1" w:rsidRDefault="00312845" w:rsidP="00312845">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00424822" w:rsidRPr="00424822">
        <w:rPr>
          <w:rFonts w:ascii="Arial" w:eastAsia="Arial" w:hAnsi="Arial" w:cs="Arial"/>
          <w:b/>
          <w:bCs/>
          <w:color w:val="0070C0"/>
          <w:sz w:val="24"/>
          <w:szCs w:val="24"/>
        </w:rPr>
        <w:t>263,877</w:t>
      </w:r>
      <w:r w:rsidR="00424822">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424822" w:rsidRPr="00424822">
        <w:rPr>
          <w:rFonts w:ascii="Arial" w:eastAsia="Arial" w:hAnsi="Arial" w:cs="Arial"/>
          <w:b/>
          <w:bCs/>
          <w:color w:val="0070C0"/>
          <w:sz w:val="24"/>
          <w:szCs w:val="24"/>
        </w:rPr>
        <w:t>119,880,774.73</w:t>
      </w:r>
      <w:r w:rsidRPr="00F269EC">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424822" w:rsidRPr="00424822">
        <w:rPr>
          <w:rFonts w:ascii="Arial" w:eastAsia="Arial" w:hAnsi="Arial" w:cs="Arial"/>
          <w:b/>
          <w:bCs/>
          <w:color w:val="0070C0"/>
          <w:sz w:val="24"/>
          <w:szCs w:val="24"/>
        </w:rPr>
        <w:t>187,554,112.83</w:t>
      </w:r>
      <w:r w:rsidR="00424822">
        <w:rPr>
          <w:rFonts w:ascii="Arial" w:eastAsia="Arial" w:hAnsi="Arial" w:cs="Arial"/>
          <w:b/>
          <w:bCs/>
          <w:color w:val="0070C0"/>
          <w:sz w:val="24"/>
          <w:szCs w:val="24"/>
        </w:rPr>
        <w:t xml:space="preserve">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00424822" w:rsidRPr="00424822">
        <w:rPr>
          <w:rFonts w:ascii="Arial" w:eastAsia="Arial" w:hAnsi="Arial" w:cs="Arial"/>
          <w:b/>
          <w:bCs/>
          <w:color w:val="0070C0"/>
          <w:sz w:val="24"/>
          <w:szCs w:val="24"/>
        </w:rPr>
        <w:t>283,600,491.27</w:t>
      </w:r>
      <w:r w:rsidR="00424822">
        <w:rPr>
          <w:rFonts w:ascii="Arial" w:eastAsia="Arial" w:hAnsi="Arial" w:cs="Arial"/>
          <w:b/>
          <w:bCs/>
          <w:color w:val="0070C0"/>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715A716B" w14:textId="77777777" w:rsidR="00312845" w:rsidRPr="004F322E" w:rsidRDefault="00312845" w:rsidP="00312845">
      <w:pPr>
        <w:spacing w:after="0" w:line="240" w:lineRule="auto"/>
        <w:ind w:left="360"/>
        <w:contextualSpacing/>
        <w:jc w:val="both"/>
        <w:rPr>
          <w:rFonts w:ascii="Arial" w:eastAsia="Arial" w:hAnsi="Arial" w:cs="Arial"/>
          <w:b/>
          <w:i/>
          <w:sz w:val="20"/>
          <w:szCs w:val="20"/>
        </w:rPr>
      </w:pPr>
    </w:p>
    <w:p w14:paraId="48DA258E" w14:textId="77777777" w:rsidR="00001CD1" w:rsidRDefault="00001CD1" w:rsidP="00312845">
      <w:pPr>
        <w:spacing w:after="0" w:line="240" w:lineRule="auto"/>
        <w:ind w:firstLine="360"/>
        <w:contextualSpacing/>
        <w:jc w:val="both"/>
        <w:rPr>
          <w:rFonts w:ascii="Arial" w:eastAsia="Arial" w:hAnsi="Arial" w:cs="Arial"/>
          <w:b/>
          <w:i/>
          <w:sz w:val="20"/>
          <w:szCs w:val="20"/>
        </w:rPr>
      </w:pPr>
    </w:p>
    <w:p w14:paraId="35BE18EC" w14:textId="7FC522EF" w:rsidR="00312845" w:rsidRPr="004F322E" w:rsidRDefault="00312845" w:rsidP="00312845">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9" w:type="pct"/>
        <w:tblInd w:w="276" w:type="dxa"/>
        <w:tblCellMar>
          <w:left w:w="0" w:type="dxa"/>
          <w:right w:w="0" w:type="dxa"/>
        </w:tblCellMar>
        <w:tblLook w:val="04A0" w:firstRow="1" w:lastRow="0" w:firstColumn="1" w:lastColumn="0" w:noHBand="0" w:noVBand="1"/>
      </w:tblPr>
      <w:tblGrid>
        <w:gridCol w:w="1389"/>
        <w:gridCol w:w="1361"/>
        <w:gridCol w:w="821"/>
        <w:gridCol w:w="1347"/>
        <w:gridCol w:w="1421"/>
        <w:gridCol w:w="1321"/>
        <w:gridCol w:w="1841"/>
      </w:tblGrid>
      <w:tr w:rsidR="00312845" w:rsidRPr="00B53055" w14:paraId="1F404533" w14:textId="77777777" w:rsidTr="00424822">
        <w:trPr>
          <w:trHeight w:val="20"/>
          <w:tblHeader/>
        </w:trPr>
        <w:tc>
          <w:tcPr>
            <w:tcW w:w="731"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8CEE3BC" w14:textId="77777777" w:rsidR="00312845" w:rsidRPr="00B53055" w:rsidRDefault="00312845"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Region / Office</w:t>
            </w:r>
          </w:p>
        </w:tc>
        <w:tc>
          <w:tcPr>
            <w:tcW w:w="71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4038083" w14:textId="77777777" w:rsidR="00312845" w:rsidRPr="00B53055" w:rsidRDefault="00312845" w:rsidP="00424822">
            <w:pPr>
              <w:widowControl/>
              <w:spacing w:after="0" w:line="240" w:lineRule="auto"/>
              <w:ind w:right="57"/>
              <w:contextualSpacing/>
              <w:jc w:val="center"/>
              <w:rPr>
                <w:rFonts w:ascii="Arial Narrow" w:eastAsia="Times New Roman" w:hAnsi="Arial Narrow"/>
                <w:b/>
                <w:bCs/>
                <w:i/>
                <w:iCs/>
                <w:sz w:val="20"/>
                <w:szCs w:val="20"/>
              </w:rPr>
            </w:pPr>
            <w:r w:rsidRPr="00B53055">
              <w:rPr>
                <w:rFonts w:ascii="Arial Narrow" w:eastAsia="Times New Roman" w:hAnsi="Arial Narrow"/>
                <w:b/>
                <w:bCs/>
                <w:i/>
                <w:iCs/>
                <w:sz w:val="20"/>
                <w:szCs w:val="20"/>
              </w:rPr>
              <w:t>Standby Funds</w:t>
            </w:r>
          </w:p>
        </w:tc>
        <w:tc>
          <w:tcPr>
            <w:tcW w:w="1141"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565D391" w14:textId="77777777" w:rsidR="00312845" w:rsidRPr="00B53055" w:rsidRDefault="00312845" w:rsidP="00424822">
            <w:pPr>
              <w:widowControl/>
              <w:spacing w:after="0" w:line="240" w:lineRule="auto"/>
              <w:ind w:right="57"/>
              <w:contextualSpacing/>
              <w:jc w:val="center"/>
              <w:rPr>
                <w:rFonts w:ascii="Arial Narrow" w:eastAsia="Times New Roman" w:hAnsi="Arial Narrow"/>
                <w:b/>
                <w:bCs/>
                <w:i/>
                <w:iCs/>
                <w:sz w:val="20"/>
                <w:szCs w:val="20"/>
              </w:rPr>
            </w:pPr>
            <w:r w:rsidRPr="00B53055">
              <w:rPr>
                <w:rFonts w:ascii="Arial Narrow" w:eastAsia="Times New Roman" w:hAnsi="Arial Narrow"/>
                <w:b/>
                <w:bCs/>
                <w:i/>
                <w:iCs/>
                <w:sz w:val="20"/>
                <w:szCs w:val="20"/>
              </w:rPr>
              <w:t>FAMILY FOOD PACKS</w:t>
            </w:r>
          </w:p>
        </w:tc>
        <w:tc>
          <w:tcPr>
            <w:tcW w:w="748"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E724170" w14:textId="77777777" w:rsidR="00312845" w:rsidRPr="00B53055" w:rsidRDefault="00312845"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Other Food Items</w:t>
            </w:r>
          </w:p>
        </w:tc>
        <w:tc>
          <w:tcPr>
            <w:tcW w:w="695"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0451E68" w14:textId="77777777" w:rsidR="00312845" w:rsidRPr="00B53055" w:rsidRDefault="00312845"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Non-Food Relief Items</w:t>
            </w:r>
          </w:p>
        </w:tc>
        <w:tc>
          <w:tcPr>
            <w:tcW w:w="96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6AC68E1" w14:textId="77777777" w:rsidR="00312845" w:rsidRPr="00B53055" w:rsidRDefault="00312845"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Total Standby Funds &amp; Stockpile</w:t>
            </w:r>
          </w:p>
        </w:tc>
      </w:tr>
      <w:tr w:rsidR="00312845" w:rsidRPr="00B53055" w14:paraId="612B3BF8" w14:textId="77777777" w:rsidTr="00424822">
        <w:trPr>
          <w:trHeight w:val="20"/>
          <w:tblHeader/>
        </w:trPr>
        <w:tc>
          <w:tcPr>
            <w:tcW w:w="731" w:type="pct"/>
            <w:vMerge/>
            <w:tcBorders>
              <w:top w:val="single" w:sz="6" w:space="0" w:color="000000"/>
              <w:left w:val="single" w:sz="6" w:space="0" w:color="000000"/>
              <w:bottom w:val="single" w:sz="6" w:space="0" w:color="000000"/>
              <w:right w:val="single" w:sz="6" w:space="0" w:color="000000"/>
            </w:tcBorders>
            <w:vAlign w:val="center"/>
            <w:hideMark/>
          </w:tcPr>
          <w:p w14:paraId="7FAB779C" w14:textId="77777777" w:rsidR="00312845" w:rsidRPr="00B53055" w:rsidRDefault="00312845" w:rsidP="00424822">
            <w:pPr>
              <w:widowControl/>
              <w:spacing w:after="0" w:line="240" w:lineRule="auto"/>
              <w:ind w:right="57"/>
              <w:contextualSpacing/>
              <w:jc w:val="right"/>
              <w:rPr>
                <w:rFonts w:ascii="Arial Narrow" w:eastAsia="Times New Roman" w:hAnsi="Arial Narrow"/>
                <w:b/>
                <w:bCs/>
                <w:sz w:val="20"/>
                <w:szCs w:val="20"/>
              </w:rPr>
            </w:pPr>
          </w:p>
        </w:tc>
        <w:tc>
          <w:tcPr>
            <w:tcW w:w="716" w:type="pct"/>
            <w:vMerge/>
            <w:tcBorders>
              <w:top w:val="single" w:sz="6" w:space="0" w:color="000000"/>
              <w:left w:val="single" w:sz="6" w:space="0" w:color="CCCCCC"/>
              <w:bottom w:val="single" w:sz="6" w:space="0" w:color="000000"/>
              <w:right w:val="single" w:sz="6" w:space="0" w:color="000000"/>
            </w:tcBorders>
            <w:vAlign w:val="center"/>
            <w:hideMark/>
          </w:tcPr>
          <w:p w14:paraId="7018A3D0" w14:textId="77777777" w:rsidR="00312845" w:rsidRPr="00B53055" w:rsidRDefault="00312845" w:rsidP="00424822">
            <w:pPr>
              <w:widowControl/>
              <w:spacing w:after="0" w:line="240" w:lineRule="auto"/>
              <w:ind w:right="57"/>
              <w:contextualSpacing/>
              <w:jc w:val="right"/>
              <w:rPr>
                <w:rFonts w:ascii="Arial Narrow" w:eastAsia="Times New Roman" w:hAnsi="Arial Narrow"/>
                <w:b/>
                <w:bCs/>
                <w:i/>
                <w:iCs/>
                <w:sz w:val="20"/>
                <w:szCs w:val="20"/>
              </w:rPr>
            </w:pP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C516469" w14:textId="77777777" w:rsidR="00312845" w:rsidRPr="00B53055" w:rsidRDefault="00312845" w:rsidP="00424822">
            <w:pPr>
              <w:widowControl/>
              <w:spacing w:after="0" w:line="240" w:lineRule="auto"/>
              <w:ind w:right="57"/>
              <w:contextualSpacing/>
              <w:jc w:val="right"/>
              <w:rPr>
                <w:rFonts w:ascii="Arial Narrow" w:eastAsia="Times New Roman" w:hAnsi="Arial Narrow"/>
                <w:b/>
                <w:bCs/>
                <w:sz w:val="20"/>
                <w:szCs w:val="20"/>
              </w:rPr>
            </w:pPr>
            <w:r w:rsidRPr="00B53055">
              <w:rPr>
                <w:rFonts w:ascii="Arial Narrow" w:eastAsia="Times New Roman" w:hAnsi="Arial Narrow"/>
                <w:b/>
                <w:bCs/>
                <w:sz w:val="20"/>
                <w:szCs w:val="20"/>
              </w:rPr>
              <w:t>Quantity</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986081A" w14:textId="77777777" w:rsidR="00312845" w:rsidRPr="00B53055" w:rsidRDefault="00312845" w:rsidP="00424822">
            <w:pPr>
              <w:widowControl/>
              <w:spacing w:after="0" w:line="240" w:lineRule="auto"/>
              <w:ind w:right="57"/>
              <w:contextualSpacing/>
              <w:jc w:val="right"/>
              <w:rPr>
                <w:rFonts w:ascii="Arial Narrow" w:eastAsia="Times New Roman" w:hAnsi="Arial Narrow"/>
                <w:b/>
                <w:bCs/>
                <w:sz w:val="20"/>
                <w:szCs w:val="20"/>
              </w:rPr>
            </w:pPr>
            <w:r w:rsidRPr="00B53055">
              <w:rPr>
                <w:rFonts w:ascii="Arial Narrow" w:eastAsia="Times New Roman" w:hAnsi="Arial Narrow"/>
                <w:b/>
                <w:bCs/>
                <w:sz w:val="20"/>
                <w:szCs w:val="20"/>
              </w:rPr>
              <w:t>Total Cost</w:t>
            </w:r>
          </w:p>
        </w:tc>
        <w:tc>
          <w:tcPr>
            <w:tcW w:w="748" w:type="pct"/>
            <w:vMerge/>
            <w:tcBorders>
              <w:top w:val="single" w:sz="6" w:space="0" w:color="000000"/>
              <w:left w:val="single" w:sz="6" w:space="0" w:color="CCCCCC"/>
              <w:bottom w:val="single" w:sz="6" w:space="0" w:color="000000"/>
              <w:right w:val="single" w:sz="6" w:space="0" w:color="000000"/>
            </w:tcBorders>
            <w:vAlign w:val="center"/>
            <w:hideMark/>
          </w:tcPr>
          <w:p w14:paraId="05F1C64F" w14:textId="77777777" w:rsidR="00312845" w:rsidRPr="00B53055" w:rsidRDefault="00312845" w:rsidP="00424822">
            <w:pPr>
              <w:widowControl/>
              <w:spacing w:after="0" w:line="240" w:lineRule="auto"/>
              <w:ind w:right="57"/>
              <w:contextualSpacing/>
              <w:jc w:val="right"/>
              <w:rPr>
                <w:rFonts w:ascii="Arial Narrow" w:eastAsia="Times New Roman" w:hAnsi="Arial Narrow"/>
                <w:b/>
                <w:bCs/>
                <w:sz w:val="20"/>
                <w:szCs w:val="20"/>
              </w:rPr>
            </w:pPr>
          </w:p>
        </w:tc>
        <w:tc>
          <w:tcPr>
            <w:tcW w:w="695" w:type="pct"/>
            <w:vMerge/>
            <w:tcBorders>
              <w:top w:val="single" w:sz="6" w:space="0" w:color="000000"/>
              <w:left w:val="single" w:sz="6" w:space="0" w:color="CCCCCC"/>
              <w:bottom w:val="single" w:sz="6" w:space="0" w:color="000000"/>
              <w:right w:val="single" w:sz="6" w:space="0" w:color="000000"/>
            </w:tcBorders>
            <w:vAlign w:val="center"/>
            <w:hideMark/>
          </w:tcPr>
          <w:p w14:paraId="275177A7" w14:textId="77777777" w:rsidR="00312845" w:rsidRPr="00B53055" w:rsidRDefault="00312845" w:rsidP="00424822">
            <w:pPr>
              <w:widowControl/>
              <w:spacing w:after="0" w:line="240" w:lineRule="auto"/>
              <w:ind w:right="57"/>
              <w:contextualSpacing/>
              <w:jc w:val="right"/>
              <w:rPr>
                <w:rFonts w:ascii="Arial Narrow" w:eastAsia="Times New Roman" w:hAnsi="Arial Narrow"/>
                <w:b/>
                <w:bCs/>
                <w:sz w:val="20"/>
                <w:szCs w:val="20"/>
              </w:rPr>
            </w:pPr>
          </w:p>
        </w:tc>
        <w:tc>
          <w:tcPr>
            <w:tcW w:w="969" w:type="pct"/>
            <w:vMerge/>
            <w:tcBorders>
              <w:top w:val="single" w:sz="6" w:space="0" w:color="000000"/>
              <w:left w:val="single" w:sz="6" w:space="0" w:color="CCCCCC"/>
              <w:bottom w:val="single" w:sz="6" w:space="0" w:color="000000"/>
              <w:right w:val="single" w:sz="6" w:space="0" w:color="000000"/>
            </w:tcBorders>
            <w:vAlign w:val="center"/>
            <w:hideMark/>
          </w:tcPr>
          <w:p w14:paraId="7B6808EC" w14:textId="77777777" w:rsidR="00312845" w:rsidRPr="00B53055" w:rsidRDefault="00312845" w:rsidP="00424822">
            <w:pPr>
              <w:widowControl/>
              <w:spacing w:after="0" w:line="240" w:lineRule="auto"/>
              <w:ind w:right="57"/>
              <w:contextualSpacing/>
              <w:jc w:val="right"/>
              <w:rPr>
                <w:rFonts w:ascii="Arial Narrow" w:eastAsia="Times New Roman" w:hAnsi="Arial Narrow"/>
                <w:b/>
                <w:bCs/>
                <w:sz w:val="20"/>
                <w:szCs w:val="20"/>
              </w:rPr>
            </w:pPr>
          </w:p>
        </w:tc>
      </w:tr>
      <w:tr w:rsidR="00424822" w:rsidRPr="00B53055" w14:paraId="5B904E17" w14:textId="77777777" w:rsidTr="00424822">
        <w:trPr>
          <w:trHeight w:val="20"/>
          <w:tblHeader/>
        </w:trPr>
        <w:tc>
          <w:tcPr>
            <w:tcW w:w="731" w:type="pct"/>
            <w:vMerge/>
            <w:tcBorders>
              <w:top w:val="single" w:sz="6" w:space="0" w:color="000000"/>
              <w:left w:val="single" w:sz="6" w:space="0" w:color="000000"/>
              <w:bottom w:val="single" w:sz="6" w:space="0" w:color="000000"/>
              <w:right w:val="single" w:sz="6" w:space="0" w:color="000000"/>
            </w:tcBorders>
            <w:vAlign w:val="center"/>
            <w:hideMark/>
          </w:tcPr>
          <w:p w14:paraId="52A88B35" w14:textId="77777777" w:rsidR="00424822" w:rsidRPr="00B53055" w:rsidRDefault="00424822" w:rsidP="00424822">
            <w:pPr>
              <w:widowControl/>
              <w:spacing w:after="0" w:line="240" w:lineRule="auto"/>
              <w:ind w:right="57"/>
              <w:contextualSpacing/>
              <w:jc w:val="right"/>
              <w:rPr>
                <w:rFonts w:ascii="Arial Narrow" w:eastAsia="Times New Roman" w:hAnsi="Arial Narrow"/>
                <w:b/>
                <w:bCs/>
                <w:sz w:val="20"/>
                <w:szCs w:val="20"/>
              </w:rPr>
            </w:pPr>
          </w:p>
        </w:tc>
        <w:tc>
          <w:tcPr>
            <w:tcW w:w="71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6F16299" w14:textId="756CF0B9" w:rsidR="00424822" w:rsidRPr="00424822" w:rsidRDefault="00424822" w:rsidP="00424822">
            <w:pPr>
              <w:widowControl/>
              <w:spacing w:after="0" w:line="240" w:lineRule="auto"/>
              <w:ind w:right="57"/>
              <w:contextualSpacing/>
              <w:jc w:val="right"/>
              <w:rPr>
                <w:rFonts w:ascii="Arial Narrow" w:eastAsia="Times New Roman" w:hAnsi="Arial Narrow"/>
                <w:b/>
                <w:bCs/>
                <w:sz w:val="20"/>
                <w:szCs w:val="20"/>
              </w:rPr>
            </w:pPr>
            <w:r w:rsidRPr="00424822">
              <w:rPr>
                <w:rFonts w:ascii="Arial Narrow" w:hAnsi="Arial Narrow"/>
                <w:b/>
                <w:bCs/>
                <w:color w:val="000000"/>
                <w:sz w:val="20"/>
                <w:szCs w:val="20"/>
              </w:rPr>
              <w:t>305,700,867.71</w:t>
            </w: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560421B" w14:textId="3086FBF7" w:rsidR="00424822" w:rsidRPr="00424822" w:rsidRDefault="00424822" w:rsidP="00424822">
            <w:pPr>
              <w:widowControl/>
              <w:spacing w:after="0" w:line="240" w:lineRule="auto"/>
              <w:ind w:right="57"/>
              <w:contextualSpacing/>
              <w:jc w:val="right"/>
              <w:rPr>
                <w:rFonts w:ascii="Arial Narrow" w:eastAsia="Times New Roman" w:hAnsi="Arial Narrow"/>
                <w:b/>
                <w:bCs/>
                <w:sz w:val="20"/>
                <w:szCs w:val="20"/>
              </w:rPr>
            </w:pPr>
            <w:r w:rsidRPr="00424822">
              <w:rPr>
                <w:rFonts w:ascii="Arial Narrow" w:hAnsi="Arial Narrow"/>
                <w:b/>
                <w:bCs/>
                <w:color w:val="000000"/>
                <w:sz w:val="20"/>
                <w:szCs w:val="20"/>
              </w:rPr>
              <w:t>263,877</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8D4B3F7" w14:textId="3208CEF5" w:rsidR="00424822" w:rsidRPr="00424822" w:rsidRDefault="00424822" w:rsidP="00424822">
            <w:pPr>
              <w:widowControl/>
              <w:spacing w:after="0" w:line="240" w:lineRule="auto"/>
              <w:ind w:right="57"/>
              <w:contextualSpacing/>
              <w:jc w:val="right"/>
              <w:rPr>
                <w:rFonts w:ascii="Arial Narrow" w:eastAsia="Times New Roman" w:hAnsi="Arial Narrow"/>
                <w:b/>
                <w:bCs/>
                <w:sz w:val="20"/>
                <w:szCs w:val="20"/>
              </w:rPr>
            </w:pPr>
            <w:r w:rsidRPr="00424822">
              <w:rPr>
                <w:rFonts w:ascii="Arial Narrow" w:hAnsi="Arial Narrow"/>
                <w:b/>
                <w:bCs/>
                <w:color w:val="000000"/>
                <w:sz w:val="20"/>
                <w:szCs w:val="20"/>
              </w:rPr>
              <w:t>119,880,774.73</w:t>
            </w:r>
          </w:p>
        </w:tc>
        <w:tc>
          <w:tcPr>
            <w:tcW w:w="74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308E061" w14:textId="509734C6" w:rsidR="00424822" w:rsidRPr="00424822" w:rsidRDefault="00424822" w:rsidP="00424822">
            <w:pPr>
              <w:widowControl/>
              <w:spacing w:after="0" w:line="240" w:lineRule="auto"/>
              <w:ind w:right="57"/>
              <w:contextualSpacing/>
              <w:jc w:val="right"/>
              <w:rPr>
                <w:rFonts w:ascii="Arial Narrow" w:eastAsia="Times New Roman" w:hAnsi="Arial Narrow"/>
                <w:b/>
                <w:bCs/>
                <w:sz w:val="20"/>
                <w:szCs w:val="20"/>
              </w:rPr>
            </w:pPr>
            <w:r w:rsidRPr="00424822">
              <w:rPr>
                <w:rFonts w:ascii="Arial Narrow" w:hAnsi="Arial Narrow"/>
                <w:b/>
                <w:bCs/>
                <w:color w:val="000000"/>
                <w:sz w:val="20"/>
                <w:szCs w:val="20"/>
              </w:rPr>
              <w:t>187,554,112.83</w:t>
            </w:r>
          </w:p>
        </w:tc>
        <w:tc>
          <w:tcPr>
            <w:tcW w:w="69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6948DF5" w14:textId="7C3D2A55" w:rsidR="00424822" w:rsidRPr="00424822" w:rsidRDefault="00424822" w:rsidP="00424822">
            <w:pPr>
              <w:widowControl/>
              <w:spacing w:after="0" w:line="240" w:lineRule="auto"/>
              <w:ind w:right="57"/>
              <w:contextualSpacing/>
              <w:jc w:val="right"/>
              <w:rPr>
                <w:rFonts w:ascii="Arial Narrow" w:eastAsia="Times New Roman" w:hAnsi="Arial Narrow"/>
                <w:b/>
                <w:bCs/>
                <w:sz w:val="20"/>
                <w:szCs w:val="20"/>
              </w:rPr>
            </w:pPr>
            <w:r w:rsidRPr="00424822">
              <w:rPr>
                <w:rFonts w:ascii="Arial Narrow" w:hAnsi="Arial Narrow"/>
                <w:b/>
                <w:bCs/>
                <w:color w:val="000000"/>
                <w:sz w:val="20"/>
                <w:szCs w:val="20"/>
              </w:rPr>
              <w:t>283,600,491.27</w:t>
            </w:r>
          </w:p>
        </w:tc>
        <w:tc>
          <w:tcPr>
            <w:tcW w:w="96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C16A3A3" w14:textId="4DC20E59" w:rsidR="00424822" w:rsidRPr="00424822" w:rsidRDefault="00424822" w:rsidP="00424822">
            <w:pPr>
              <w:widowControl/>
              <w:spacing w:after="0" w:line="240" w:lineRule="auto"/>
              <w:ind w:right="57"/>
              <w:contextualSpacing/>
              <w:jc w:val="right"/>
              <w:rPr>
                <w:rFonts w:ascii="Arial Narrow" w:eastAsia="Times New Roman" w:hAnsi="Arial Narrow"/>
                <w:b/>
                <w:bCs/>
                <w:sz w:val="20"/>
                <w:szCs w:val="20"/>
              </w:rPr>
            </w:pPr>
            <w:r w:rsidRPr="00424822">
              <w:rPr>
                <w:rFonts w:ascii="Arial Narrow" w:hAnsi="Arial Narrow"/>
                <w:b/>
                <w:bCs/>
                <w:color w:val="000000"/>
                <w:sz w:val="20"/>
                <w:szCs w:val="20"/>
              </w:rPr>
              <w:t>896,736,246.54</w:t>
            </w:r>
          </w:p>
        </w:tc>
      </w:tr>
      <w:tr w:rsidR="00424822" w:rsidRPr="00B53055" w14:paraId="25F278A1"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10A78B"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Central Office</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8549C" w14:textId="40675771"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63,367,817.1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2F211" w14:textId="7286AA66"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Pr>
                <w:rFonts w:ascii="Arial Narrow" w:hAnsi="Arial Narrow"/>
                <w:b/>
                <w:bCs/>
                <w:color w:val="000000"/>
                <w:sz w:val="20"/>
                <w:szCs w:val="20"/>
              </w:rPr>
              <w:t>-</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9D205C" w14:textId="18560F96"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b/>
                <w:bCs/>
                <w:color w:val="000000"/>
                <w:sz w:val="20"/>
                <w:szCs w:val="20"/>
              </w:rPr>
              <w:t>-</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F4D61" w14:textId="048004F4"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b/>
                <w:bCs/>
                <w:color w:val="000000"/>
                <w:sz w:val="20"/>
                <w:szCs w:val="20"/>
              </w:rPr>
              <w:t>-</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84D04" w14:textId="514FE20C"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b/>
                <w:bCs/>
                <w:color w:val="000000"/>
                <w:sz w:val="20"/>
                <w:szCs w:val="20"/>
              </w:rPr>
              <w:t>-</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F76EF" w14:textId="0C7A8C3F"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63,367,817.19</w:t>
            </w:r>
          </w:p>
        </w:tc>
      </w:tr>
      <w:tr w:rsidR="00424822" w:rsidRPr="00B53055" w14:paraId="2C7BF5C6"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0A8F1B"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NRLMB - NRO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20D7C0" w14:textId="6E2AF289"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Pr>
                <w:rFonts w:ascii="Arial Narrow" w:hAnsi="Arial Narrow"/>
                <w:color w:val="000000"/>
                <w:sz w:val="20"/>
                <w:szCs w:val="20"/>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01AB87" w14:textId="1380F2BA"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5,65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E3E87" w14:textId="7370FFB5"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307,950.0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16469" w14:textId="3E0C662B"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1,434,383.32</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5DFCC" w14:textId="46A8FCE9"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72,144,625.75</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75A32" w14:textId="53F22F38"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96,886,959.07</w:t>
            </w:r>
          </w:p>
        </w:tc>
      </w:tr>
      <w:tr w:rsidR="00424822" w:rsidRPr="00B53055" w14:paraId="7B28D9EA"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907CF4"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NRLMB - VDR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6762F" w14:textId="107579EB"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Pr>
                <w:rFonts w:ascii="Arial Narrow" w:hAnsi="Arial Narrow"/>
                <w:color w:val="000000"/>
                <w:sz w:val="20"/>
                <w:szCs w:val="20"/>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09EDF" w14:textId="52D977E6"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3,1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9BBAE3" w14:textId="5E74D9C8"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5,820,278.63</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5D6344" w14:textId="2B93B060"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4,802,925.23</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B60882" w14:textId="0EF1391F"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326,991.20</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15724" w14:textId="5DBE94CC"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2,950,195.06</w:t>
            </w:r>
          </w:p>
        </w:tc>
      </w:tr>
      <w:tr w:rsidR="00424822" w:rsidRPr="00B53055" w14:paraId="087699AE"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3CDE0A"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1F2589" w14:textId="354F9D37"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0,455.2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EFD4EE" w14:textId="5729BB4A"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62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C89856" w14:textId="2529D5AD"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728,659.32</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8E7F8" w14:textId="324D788B"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813,730.00</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7EEEE" w14:textId="2FAED63E"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898,834.96</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D6187F" w14:textId="66A87F26"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7,441,679.48</w:t>
            </w:r>
          </w:p>
        </w:tc>
      </w:tr>
      <w:tr w:rsidR="00424822" w:rsidRPr="00B53055" w14:paraId="3F02F376"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F25E02"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0D5C9A" w14:textId="2917288E"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0,938.7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64CAC" w14:textId="3922DA2A"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0,15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83C53" w14:textId="763BD773"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0,187,730.36</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8F0DD3" w14:textId="5D78AF00"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762,516.01</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12310B" w14:textId="64614D05"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5,510,398.95</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04138" w14:textId="0D168830"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1,461,584.11</w:t>
            </w:r>
          </w:p>
        </w:tc>
      </w:tr>
      <w:tr w:rsidR="00424822" w:rsidRPr="00B53055" w14:paraId="142D2596"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42C1EB"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163C38" w14:textId="6C23B233"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4,205,028.74</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112741" w14:textId="119F5733"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6,14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BCCA6" w14:textId="499099B1"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433,161.88</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69C3A" w14:textId="7CA42629"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4,979,711.71</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41F14" w14:textId="2BE0C0F5"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5,276,678.98</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94372" w14:textId="74EB4C7F"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6,894,581.31</w:t>
            </w:r>
          </w:p>
        </w:tc>
      </w:tr>
      <w:tr w:rsidR="00424822" w:rsidRPr="00B53055" w14:paraId="2278BBA8"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07B5AC"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CALABARZON</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15A94" w14:textId="4C0FD882"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0,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CCA76" w14:textId="55CD9CE1"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0,33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003E3" w14:textId="6DD31A6B"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182,300.0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1C80C" w14:textId="3BE9B2ED"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075,164.00</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45120" w14:textId="0704DB91"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4,069,663.12</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8E728" w14:textId="1036B50B"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1,327,127.12</w:t>
            </w:r>
          </w:p>
        </w:tc>
      </w:tr>
      <w:tr w:rsidR="00424822" w:rsidRPr="00B53055" w14:paraId="5EED526D"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C3D282"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MIMAROP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F7ABA" w14:textId="70D916B1"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100,744.5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C3FF93" w14:textId="1D75389E"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9,64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306140" w14:textId="390F51EA"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3,339,350.0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0FAC98" w14:textId="244184B4"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765,909.00</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D139E" w14:textId="300C7EEA"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6,153,498.80</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66A6B" w14:textId="0A889024"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4,359,502.38</w:t>
            </w:r>
          </w:p>
        </w:tc>
      </w:tr>
      <w:tr w:rsidR="00424822" w:rsidRPr="00B53055" w14:paraId="430BA437"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800B58"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V</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01074" w14:textId="526BA6EA"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0,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3F1AF" w14:textId="22E608B0"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9,555</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1B7B3F" w14:textId="2A1B26BF"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7,557,459.08</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541453" w14:textId="154A6FF2"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053,537.41</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9C9854" w14:textId="3BE57C28"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6,499,532.90</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CC919" w14:textId="353C5C7F"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8,110,529.39</w:t>
            </w:r>
          </w:p>
        </w:tc>
      </w:tr>
      <w:tr w:rsidR="00424822" w:rsidRPr="00B53055" w14:paraId="5F227CBC"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A7AD8B"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V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985FD" w14:textId="63B46DF0"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0,051.6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56023F" w14:textId="0D8D4237"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3,956</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0DB5E" w14:textId="2D44721F"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2,289,726.94</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C6CA0" w14:textId="269B453F"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48,660,483.77</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B04145" w14:textId="293278A1"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5,890,820.31</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C4B361" w14:textId="16D9BDD4"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69,841,082.70</w:t>
            </w:r>
          </w:p>
        </w:tc>
      </w:tr>
      <w:tr w:rsidR="00424822" w:rsidRPr="00B53055" w14:paraId="4B7FDEA9"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1812BC"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V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3995A" w14:textId="7343ECF7"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0,462.71</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EF07B" w14:textId="223B8720"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1,81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0C6FE8" w14:textId="4C5B84FE"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9,512,069.0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2DED39" w14:textId="0AFF9732"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3,295,867.33</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28AA9" w14:textId="6DB34F37"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78,198.00</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BE3EE7" w14:textId="0ABFC4FC"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5,886,597.04</w:t>
            </w:r>
          </w:p>
        </w:tc>
      </w:tr>
      <w:tr w:rsidR="00424822" w:rsidRPr="00B53055" w14:paraId="261F5CB4"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8DE2D3"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V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435B91" w14:textId="7B15C6F6"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3,55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CBC3E" w14:textId="51F8CCF2"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5,33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E6606" w14:textId="38C248D4"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8,333,776.08</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CC34E" w14:textId="51169667"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7,878,269.90</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D59FB" w14:textId="6A50ADC4"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9,619,837.45</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1D96F" w14:textId="5BAC6D7E"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8,835,433.43</w:t>
            </w:r>
          </w:p>
        </w:tc>
      </w:tr>
      <w:tr w:rsidR="00424822" w:rsidRPr="00B53055" w14:paraId="4B6DB8DA"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343604"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I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08FC04" w14:textId="23736A09"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56,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B8E0A5" w14:textId="2B21CB0E"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7,0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8F06D1" w14:textId="469B0D72"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851,115.03</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5307C" w14:textId="03928E10"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5,614,222.16</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1AD23" w14:textId="1DD8B696"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8,518,245.45</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BDD83" w14:textId="69B2FDAA"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8,039,582.64</w:t>
            </w:r>
          </w:p>
        </w:tc>
      </w:tr>
      <w:tr w:rsidR="00424822" w:rsidRPr="00B53055" w14:paraId="26730DC4"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59659D"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9C1519" w14:textId="24B4EC8A"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0,724.42</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E22A7C" w14:textId="66A570CB"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9,40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84BF0C" w14:textId="1267F512"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1,755,647.42</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A20DB2" w14:textId="372A378C"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1,174,169.86</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F43371" w14:textId="00A3EC74"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7,940,054.89</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63E5C" w14:textId="041263BE"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83,870,596.59</w:t>
            </w:r>
          </w:p>
        </w:tc>
      </w:tr>
      <w:tr w:rsidR="00424822" w:rsidRPr="00B53055" w14:paraId="3DAC39A6"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E3D07A"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lastRenderedPageBreak/>
              <w:t>X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19B9C" w14:textId="77CD677F"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0,001.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B677D" w14:textId="428321B4"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6,04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3E32F9" w14:textId="37D4AABB"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236,816.45</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6715E" w14:textId="3465BF76"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1,530,225.00</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8072D" w14:textId="3E10AA8D"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9,726,485.36</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2835FE" w14:textId="5E74F52D"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6,493,527.81</w:t>
            </w:r>
          </w:p>
        </w:tc>
      </w:tr>
      <w:tr w:rsidR="00424822" w:rsidRPr="00B53055" w14:paraId="63C31867"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2C701F"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X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D60E6F" w14:textId="6EA0D6BC"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757,513.8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48280" w14:textId="553CF7C9"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96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F61F5" w14:textId="287A4C79"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080,200.0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DDEC6" w14:textId="50E7EBC9"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276,522.55</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784BFD" w14:textId="70584BC3"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0,899,586.54</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07FEB5" w14:textId="13E9B9A6"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7,013,822.94</w:t>
            </w:r>
          </w:p>
        </w:tc>
      </w:tr>
      <w:tr w:rsidR="00424822" w:rsidRPr="00B53055" w14:paraId="2E2D6220"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8C1F87"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CARAG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25E66" w14:textId="22A6D26B"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0,740.5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C5F86" w14:textId="4499D474"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3,292</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963E2" w14:textId="42951402"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6,907,964.92</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9A488" w14:textId="279454DF"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6,663,746.83</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99733" w14:textId="19913040"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6,464,806.17</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A564C" w14:textId="5735F184"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3,037,258.47</w:t>
            </w:r>
          </w:p>
        </w:tc>
      </w:tr>
      <w:tr w:rsidR="00424822" w:rsidRPr="00B53055" w14:paraId="1363B6D3"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1A282A"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NC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3921F" w14:textId="12CCAA46"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3,000,439.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99851" w14:textId="1517E9A8"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44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A50203" w14:textId="69BCED35"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340,292.0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4B1BD6" w14:textId="5FD7C74C"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6,222,081.20</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7A60D" w14:textId="149DE673"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0,498,500.05</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2A1B3D" w14:textId="4645D51C"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1,061,312.25</w:t>
            </w:r>
          </w:p>
        </w:tc>
      </w:tr>
      <w:tr w:rsidR="00424822" w:rsidRPr="00B53055" w14:paraId="36C3402D" w14:textId="77777777" w:rsidTr="0042482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6970F3" w14:textId="77777777" w:rsidR="00424822" w:rsidRPr="00B53055" w:rsidRDefault="00424822" w:rsidP="00424822">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CA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F123D" w14:textId="4FBBF3F5"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206,4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0B80A8" w14:textId="022E03A5"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6,33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538659" w14:textId="1CC8AD06"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7,016,277.62</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5CB97" w14:textId="4BE6CA5E"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550,647.55</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02FBA" w14:textId="27CE85ED"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1,083,732.39</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E3E488" w14:textId="195333A1" w:rsidR="00424822" w:rsidRPr="00424822" w:rsidRDefault="00424822" w:rsidP="00424822">
            <w:pPr>
              <w:widowControl/>
              <w:spacing w:after="0" w:line="240" w:lineRule="auto"/>
              <w:ind w:right="57"/>
              <w:contextualSpacing/>
              <w:jc w:val="right"/>
              <w:rPr>
                <w:rFonts w:ascii="Arial Narrow" w:eastAsia="Times New Roman" w:hAnsi="Arial Narrow"/>
                <w:sz w:val="20"/>
                <w:szCs w:val="20"/>
              </w:rPr>
            </w:pPr>
            <w:r w:rsidRPr="00424822">
              <w:rPr>
                <w:rFonts w:ascii="Arial Narrow" w:hAnsi="Arial Narrow"/>
                <w:color w:val="000000"/>
                <w:sz w:val="20"/>
                <w:szCs w:val="20"/>
              </w:rPr>
              <w:t>19,857,057.56</w:t>
            </w:r>
          </w:p>
        </w:tc>
      </w:tr>
    </w:tbl>
    <w:p w14:paraId="7B81C11B" w14:textId="1DF0CEC6" w:rsidR="00312845" w:rsidRDefault="00312845" w:rsidP="00312845">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he Inventory Sum</w:t>
      </w:r>
      <w:r w:rsidR="00424822">
        <w:rPr>
          <w:rFonts w:ascii="Arial" w:eastAsia="Arial" w:hAnsi="Arial" w:cs="Arial"/>
          <w:i/>
          <w:sz w:val="16"/>
          <w:szCs w:val="16"/>
        </w:rPr>
        <w:t>mary is as of 28 October 2020, 8</w:t>
      </w:r>
      <w:r>
        <w:rPr>
          <w:rFonts w:ascii="Arial" w:eastAsia="Arial" w:hAnsi="Arial" w:cs="Arial"/>
          <w:i/>
          <w:sz w:val="16"/>
          <w:szCs w:val="16"/>
        </w:rPr>
        <w:t>PM.</w:t>
      </w:r>
    </w:p>
    <w:p w14:paraId="3BDA22F1" w14:textId="77777777" w:rsidR="00312845" w:rsidRDefault="00312845" w:rsidP="00312845">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7E0E14A5"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312845">
              <w:rPr>
                <w:rFonts w:ascii="Arial" w:eastAsia="Arial" w:hAnsi="Arial" w:cs="Arial"/>
                <w:sz w:val="20"/>
                <w:szCs w:val="20"/>
              </w:rPr>
              <w:t>8</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29100B"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475B78FB" w:rsidR="009702AE" w:rsidRPr="006C4033" w:rsidRDefault="00312845"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8</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35FCA70D" w:rsidR="009702AE" w:rsidRPr="00183DD3"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183DD3">
              <w:rPr>
                <w:rFonts w:ascii="Arial" w:eastAsia="Arial" w:hAnsi="Arial" w:cs="Arial"/>
                <w:sz w:val="20"/>
                <w:szCs w:val="20"/>
              </w:rPr>
              <w:t>2</w:t>
            </w:r>
            <w:r w:rsidR="00312845" w:rsidRPr="00183DD3">
              <w:rPr>
                <w:rFonts w:ascii="Arial" w:eastAsia="Arial" w:hAnsi="Arial" w:cs="Arial"/>
                <w:sz w:val="20"/>
                <w:szCs w:val="20"/>
              </w:rPr>
              <w:t>8</w:t>
            </w:r>
            <w:r w:rsidR="0096795E" w:rsidRPr="00183DD3">
              <w:rPr>
                <w:rFonts w:ascii="Arial" w:eastAsia="Arial" w:hAnsi="Arial" w:cs="Arial"/>
                <w:sz w:val="20"/>
                <w:szCs w:val="20"/>
              </w:rPr>
              <w:t xml:space="preserve"> </w:t>
            </w:r>
            <w:r w:rsidR="00A615EA" w:rsidRPr="00183DD3">
              <w:rPr>
                <w:rFonts w:ascii="Arial" w:eastAsia="Arial" w:hAnsi="Arial" w:cs="Arial"/>
                <w:sz w:val="20"/>
                <w:szCs w:val="20"/>
              </w:rPr>
              <w:t>Octo</w:t>
            </w:r>
            <w:r w:rsidR="0096795E" w:rsidRPr="00183DD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7F8FE432" w:rsidR="009702AE" w:rsidRPr="00183DD3"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deployed</w:t>
            </w:r>
            <w:r w:rsidR="009266CC" w:rsidRPr="00183DD3">
              <w:rPr>
                <w:rFonts w:ascii="Arial" w:eastAsia="Arial" w:hAnsi="Arial" w:cs="Arial"/>
                <w:b/>
                <w:sz w:val="20"/>
                <w:szCs w:val="19"/>
              </w:rPr>
              <w:t xml:space="preserve"> </w:t>
            </w:r>
            <w:r w:rsidR="0087405D" w:rsidRPr="00183DD3">
              <w:rPr>
                <w:rFonts w:ascii="Arial" w:eastAsia="Arial" w:hAnsi="Arial" w:cs="Arial"/>
                <w:b/>
                <w:sz w:val="20"/>
                <w:szCs w:val="19"/>
              </w:rPr>
              <w:t>4</w:t>
            </w:r>
            <w:r w:rsidR="00F90F66" w:rsidRPr="00183DD3">
              <w:rPr>
                <w:rFonts w:ascii="Arial" w:eastAsia="Arial" w:hAnsi="Arial" w:cs="Arial"/>
                <w:b/>
                <w:sz w:val="20"/>
                <w:szCs w:val="19"/>
              </w:rPr>
              <w:t>3</w:t>
            </w:r>
            <w:r w:rsidR="009266CC" w:rsidRPr="00183DD3">
              <w:rPr>
                <w:rFonts w:ascii="Arial" w:eastAsia="Arial" w:hAnsi="Arial" w:cs="Arial"/>
                <w:b/>
                <w:sz w:val="20"/>
                <w:szCs w:val="19"/>
              </w:rPr>
              <w:t xml:space="preserve"> </w:t>
            </w:r>
            <w:r w:rsidRPr="00183DD3">
              <w:rPr>
                <w:rFonts w:ascii="Arial" w:eastAsia="Arial" w:hAnsi="Arial" w:cs="Arial"/>
                <w:b/>
                <w:sz w:val="20"/>
                <w:szCs w:val="19"/>
              </w:rPr>
              <w:t>staff</w:t>
            </w:r>
            <w:r w:rsidR="009266CC" w:rsidRPr="00183DD3">
              <w:rPr>
                <w:rFonts w:ascii="Arial" w:eastAsia="Arial" w:hAnsi="Arial" w:cs="Arial"/>
                <w:sz w:val="20"/>
                <w:szCs w:val="19"/>
              </w:rPr>
              <w:t xml:space="preserve"> </w:t>
            </w:r>
            <w:r w:rsidRPr="00183DD3">
              <w:rPr>
                <w:rFonts w:ascii="Arial" w:eastAsia="Arial" w:hAnsi="Arial" w:cs="Arial"/>
                <w:sz w:val="20"/>
                <w:szCs w:val="19"/>
              </w:rPr>
              <w:t>on</w:t>
            </w:r>
            <w:r w:rsidR="009266CC" w:rsidRPr="00183DD3">
              <w:rPr>
                <w:rFonts w:ascii="Arial" w:eastAsia="Arial" w:hAnsi="Arial" w:cs="Arial"/>
                <w:sz w:val="20"/>
                <w:szCs w:val="19"/>
              </w:rPr>
              <w:t xml:space="preserve"> </w:t>
            </w:r>
            <w:r w:rsidR="003E504E" w:rsidRPr="00183DD3">
              <w:rPr>
                <w:rFonts w:ascii="Arial" w:eastAsia="Arial" w:hAnsi="Arial" w:cs="Arial"/>
                <w:sz w:val="20"/>
                <w:szCs w:val="19"/>
              </w:rPr>
              <w:t>2</w:t>
            </w:r>
            <w:r w:rsidR="00312845" w:rsidRPr="00183DD3">
              <w:rPr>
                <w:rFonts w:ascii="Arial" w:eastAsia="Arial" w:hAnsi="Arial" w:cs="Arial"/>
                <w:sz w:val="20"/>
                <w:szCs w:val="19"/>
              </w:rPr>
              <w:t>8</w:t>
            </w:r>
            <w:r w:rsidR="009266CC" w:rsidRPr="00183DD3">
              <w:rPr>
                <w:rFonts w:ascii="Arial" w:eastAsia="Arial" w:hAnsi="Arial" w:cs="Arial"/>
                <w:sz w:val="20"/>
                <w:szCs w:val="19"/>
              </w:rPr>
              <w:t xml:space="preserve"> </w:t>
            </w:r>
            <w:r w:rsidR="00A615EA" w:rsidRPr="00183DD3">
              <w:rPr>
                <w:rFonts w:ascii="Arial" w:eastAsia="Arial" w:hAnsi="Arial" w:cs="Arial"/>
                <w:sz w:val="20"/>
                <w:szCs w:val="19"/>
              </w:rPr>
              <w:t>Octo</w:t>
            </w:r>
            <w:r w:rsidR="005F4D7A" w:rsidRPr="00183DD3">
              <w:rPr>
                <w:rFonts w:ascii="Arial" w:eastAsia="Arial" w:hAnsi="Arial" w:cs="Arial"/>
                <w:sz w:val="20"/>
                <w:szCs w:val="19"/>
              </w:rPr>
              <w:t>ber</w:t>
            </w:r>
            <w:r w:rsidR="009266CC" w:rsidRPr="00183DD3">
              <w:rPr>
                <w:rFonts w:ascii="Arial" w:eastAsia="Arial" w:hAnsi="Arial" w:cs="Arial"/>
                <w:sz w:val="20"/>
                <w:szCs w:val="19"/>
              </w:rPr>
              <w:t xml:space="preserve"> </w:t>
            </w:r>
            <w:r w:rsidRPr="00183DD3">
              <w:rPr>
                <w:rFonts w:ascii="Arial" w:eastAsia="Arial" w:hAnsi="Arial" w:cs="Arial"/>
                <w:sz w:val="20"/>
                <w:szCs w:val="19"/>
              </w:rPr>
              <w:t>2020</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food</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non-food</w:t>
            </w:r>
            <w:r w:rsidR="009266CC" w:rsidRPr="00183DD3">
              <w:rPr>
                <w:rFonts w:ascii="Arial" w:eastAsia="Arial" w:hAnsi="Arial" w:cs="Arial"/>
                <w:sz w:val="20"/>
                <w:szCs w:val="19"/>
              </w:rPr>
              <w:t xml:space="preserve"> </w:t>
            </w:r>
            <w:r w:rsidRPr="00183DD3">
              <w:rPr>
                <w:rFonts w:ascii="Arial" w:eastAsia="Arial" w:hAnsi="Arial" w:cs="Arial"/>
                <w:sz w:val="20"/>
                <w:szCs w:val="19"/>
              </w:rPr>
              <w:t>item</w:t>
            </w:r>
            <w:r w:rsidR="009266CC" w:rsidRPr="00183DD3">
              <w:rPr>
                <w:rFonts w:ascii="Arial" w:eastAsia="Arial" w:hAnsi="Arial" w:cs="Arial"/>
                <w:sz w:val="20"/>
                <w:szCs w:val="19"/>
              </w:rPr>
              <w:t xml:space="preserve"> </w:t>
            </w:r>
            <w:r w:rsidRPr="00183DD3">
              <w:rPr>
                <w:rFonts w:ascii="Arial" w:eastAsia="Arial" w:hAnsi="Arial" w:cs="Arial"/>
                <w:sz w:val="20"/>
                <w:szCs w:val="19"/>
              </w:rPr>
              <w:t>(FNFI)</w:t>
            </w:r>
            <w:r w:rsidR="009266CC" w:rsidRPr="00183DD3">
              <w:rPr>
                <w:rFonts w:ascii="Arial" w:eastAsia="Arial" w:hAnsi="Arial" w:cs="Arial"/>
                <w:sz w:val="20"/>
                <w:szCs w:val="19"/>
              </w:rPr>
              <w:t xml:space="preserve"> </w:t>
            </w:r>
            <w:r w:rsidRPr="00183DD3">
              <w:rPr>
                <w:rFonts w:ascii="Arial" w:eastAsia="Arial" w:hAnsi="Arial" w:cs="Arial"/>
                <w:sz w:val="20"/>
                <w:szCs w:val="19"/>
              </w:rPr>
              <w:t>augmentation</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other</w:t>
            </w:r>
            <w:r w:rsidR="009266CC" w:rsidRPr="00183DD3">
              <w:rPr>
                <w:rFonts w:ascii="Arial" w:eastAsia="Arial" w:hAnsi="Arial" w:cs="Arial"/>
                <w:sz w:val="20"/>
                <w:szCs w:val="19"/>
              </w:rPr>
              <w:t xml:space="preserve"> </w:t>
            </w:r>
            <w:r w:rsidRPr="00183DD3">
              <w:rPr>
                <w:rFonts w:ascii="Arial" w:eastAsia="Arial" w:hAnsi="Arial" w:cs="Arial"/>
                <w:sz w:val="20"/>
                <w:szCs w:val="19"/>
              </w:rPr>
              <w:t>partners.</w:t>
            </w:r>
          </w:p>
          <w:p w14:paraId="7618A122" w14:textId="0F4C69AE" w:rsidR="009702AE" w:rsidRPr="00183DD3"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Asian</w:t>
            </w:r>
            <w:r w:rsidR="009266CC" w:rsidRPr="00183DD3">
              <w:rPr>
                <w:rFonts w:ascii="Arial" w:eastAsia="Arial" w:hAnsi="Arial" w:cs="Arial"/>
                <w:sz w:val="20"/>
                <w:szCs w:val="19"/>
              </w:rPr>
              <w:t xml:space="preserve"> </w:t>
            </w:r>
            <w:r w:rsidRPr="00183DD3">
              <w:rPr>
                <w:rFonts w:ascii="Arial" w:eastAsia="Arial" w:hAnsi="Arial" w:cs="Arial"/>
                <w:sz w:val="20"/>
                <w:szCs w:val="19"/>
              </w:rPr>
              <w:t>Development</w:t>
            </w:r>
            <w:r w:rsidR="009266CC" w:rsidRPr="00183DD3">
              <w:rPr>
                <w:rFonts w:ascii="Arial" w:eastAsia="Arial" w:hAnsi="Arial" w:cs="Arial"/>
                <w:sz w:val="20"/>
                <w:szCs w:val="19"/>
              </w:rPr>
              <w:t xml:space="preserve"> </w:t>
            </w:r>
            <w:r w:rsidRPr="00183DD3">
              <w:rPr>
                <w:rFonts w:ascii="Arial" w:eastAsia="Arial" w:hAnsi="Arial" w:cs="Arial"/>
                <w:sz w:val="20"/>
                <w:szCs w:val="19"/>
              </w:rPr>
              <w:t>Bank</w:t>
            </w:r>
            <w:r w:rsidR="009266CC" w:rsidRPr="00183DD3">
              <w:rPr>
                <w:rFonts w:ascii="Arial" w:eastAsia="Arial" w:hAnsi="Arial" w:cs="Arial"/>
                <w:sz w:val="20"/>
                <w:szCs w:val="19"/>
              </w:rPr>
              <w:t xml:space="preserve"> </w:t>
            </w:r>
            <w:r w:rsidRPr="00183DD3">
              <w:rPr>
                <w:rFonts w:ascii="Arial" w:eastAsia="Arial" w:hAnsi="Arial" w:cs="Arial"/>
                <w:sz w:val="20"/>
                <w:szCs w:val="19"/>
              </w:rPr>
              <w:t>(ADB)</w:t>
            </w:r>
            <w:r w:rsidR="009266CC" w:rsidRPr="00183DD3">
              <w:rPr>
                <w:rFonts w:ascii="Arial" w:eastAsia="Arial" w:hAnsi="Arial" w:cs="Arial"/>
                <w:sz w:val="20"/>
                <w:szCs w:val="19"/>
              </w:rPr>
              <w:t xml:space="preserve"> </w:t>
            </w:r>
            <w:r w:rsidRPr="00183DD3">
              <w:rPr>
                <w:rFonts w:ascii="Arial" w:eastAsia="Arial" w:hAnsi="Arial" w:cs="Arial"/>
                <w:sz w:val="20"/>
                <w:szCs w:val="19"/>
              </w:rPr>
              <w:t>donated</w:t>
            </w:r>
            <w:r w:rsidR="009266CC" w:rsidRPr="00183DD3">
              <w:rPr>
                <w:rFonts w:ascii="Arial" w:eastAsia="Arial" w:hAnsi="Arial" w:cs="Arial"/>
                <w:sz w:val="20"/>
                <w:szCs w:val="19"/>
              </w:rPr>
              <w:t xml:space="preserve"> </w:t>
            </w:r>
            <w:r w:rsidRPr="00183DD3">
              <w:rPr>
                <w:rFonts w:ascii="Arial" w:eastAsia="Arial" w:hAnsi="Arial" w:cs="Arial"/>
                <w:sz w:val="20"/>
                <w:szCs w:val="19"/>
              </w:rPr>
              <w:t>$5,000,000.00</w:t>
            </w:r>
            <w:r w:rsidR="009266CC" w:rsidRPr="00183DD3">
              <w:rPr>
                <w:rFonts w:ascii="Arial" w:eastAsia="Arial" w:hAnsi="Arial" w:cs="Arial"/>
                <w:sz w:val="20"/>
                <w:szCs w:val="19"/>
              </w:rPr>
              <w:t xml:space="preserve"> </w:t>
            </w:r>
            <w:r w:rsidRPr="00183DD3">
              <w:rPr>
                <w:rFonts w:ascii="Arial" w:eastAsia="Arial" w:hAnsi="Arial" w:cs="Arial"/>
                <w:sz w:val="20"/>
                <w:szCs w:val="19"/>
              </w:rPr>
              <w:t>or</w:t>
            </w:r>
            <w:r w:rsidR="009266CC" w:rsidRPr="00183DD3">
              <w:rPr>
                <w:rFonts w:ascii="Arial" w:eastAsia="Arial" w:hAnsi="Arial" w:cs="Arial"/>
                <w:sz w:val="20"/>
                <w:szCs w:val="19"/>
              </w:rPr>
              <w:t xml:space="preserve"> </w:t>
            </w:r>
            <w:r w:rsidRPr="00183DD3">
              <w:rPr>
                <w:rFonts w:ascii="Arial" w:eastAsia="Arial" w:hAnsi="Arial" w:cs="Arial"/>
                <w:sz w:val="20"/>
                <w:szCs w:val="19"/>
              </w:rPr>
              <w:t>approximately</w:t>
            </w:r>
            <w:r w:rsidR="009266CC" w:rsidRPr="00183DD3">
              <w:rPr>
                <w:rFonts w:ascii="Arial" w:eastAsia="Arial" w:hAnsi="Arial" w:cs="Arial"/>
                <w:sz w:val="20"/>
                <w:szCs w:val="19"/>
              </w:rPr>
              <w:t xml:space="preserve"> </w:t>
            </w:r>
            <w:r w:rsidRPr="00183DD3">
              <w:rPr>
                <w:rFonts w:ascii="Arial" w:eastAsia="Arial" w:hAnsi="Arial" w:cs="Arial"/>
                <w:sz w:val="20"/>
                <w:szCs w:val="19"/>
              </w:rPr>
              <w:t>₱250,000,000.00</w:t>
            </w:r>
            <w:r w:rsidR="009266CC" w:rsidRPr="00183DD3">
              <w:rPr>
                <w:rFonts w:ascii="Arial" w:eastAsia="Arial" w:hAnsi="Arial" w:cs="Arial"/>
                <w:sz w:val="20"/>
                <w:szCs w:val="19"/>
              </w:rPr>
              <w:t xml:space="preserve"> </w:t>
            </w:r>
            <w:r w:rsidRPr="00183DD3">
              <w:rPr>
                <w:rFonts w:ascii="Arial" w:eastAsia="Arial" w:hAnsi="Arial" w:cs="Arial"/>
                <w:sz w:val="20"/>
                <w:szCs w:val="19"/>
              </w:rPr>
              <w:t>worth</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augmentation</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Metro</w:t>
            </w:r>
            <w:r w:rsidR="009266CC" w:rsidRPr="00183DD3">
              <w:rPr>
                <w:rFonts w:ascii="Arial" w:eastAsia="Arial" w:hAnsi="Arial" w:cs="Arial"/>
                <w:sz w:val="20"/>
                <w:szCs w:val="19"/>
              </w:rPr>
              <w:t xml:space="preserve"> </w:t>
            </w:r>
            <w:r w:rsidRPr="00183DD3">
              <w:rPr>
                <w:rFonts w:ascii="Arial" w:eastAsia="Arial" w:hAnsi="Arial" w:cs="Arial"/>
                <w:sz w:val="20"/>
                <w:szCs w:val="19"/>
              </w:rPr>
              <w:t>Manila.</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DSWD-NRLMB,</w:t>
            </w:r>
            <w:r w:rsidR="009266CC" w:rsidRPr="00183DD3">
              <w:rPr>
                <w:rFonts w:ascii="Arial" w:eastAsia="Arial" w:hAnsi="Arial" w:cs="Arial"/>
                <w:sz w:val="20"/>
                <w:szCs w:val="19"/>
              </w:rPr>
              <w:t xml:space="preserve"> </w:t>
            </w:r>
            <w:r w:rsidRPr="00183DD3">
              <w:rPr>
                <w:rFonts w:ascii="Arial" w:eastAsia="Arial" w:hAnsi="Arial" w:cs="Arial"/>
                <w:sz w:val="20"/>
                <w:szCs w:val="19"/>
              </w:rPr>
              <w:t>Philippine</w:t>
            </w:r>
            <w:r w:rsidR="009266CC" w:rsidRPr="00183DD3">
              <w:rPr>
                <w:rFonts w:ascii="Arial" w:eastAsia="Arial" w:hAnsi="Arial" w:cs="Arial"/>
                <w:sz w:val="20"/>
                <w:szCs w:val="19"/>
              </w:rPr>
              <w:t xml:space="preserve"> </w:t>
            </w:r>
            <w:r w:rsidRPr="00183DD3">
              <w:rPr>
                <w:rFonts w:ascii="Arial" w:eastAsia="Arial" w:hAnsi="Arial" w:cs="Arial"/>
                <w:sz w:val="20"/>
                <w:szCs w:val="19"/>
              </w:rPr>
              <w:t>Army,</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are</w:t>
            </w:r>
            <w:r w:rsidR="009266CC" w:rsidRPr="00183DD3">
              <w:rPr>
                <w:rFonts w:ascii="Arial" w:eastAsia="Arial" w:hAnsi="Arial" w:cs="Arial"/>
                <w:sz w:val="20"/>
                <w:szCs w:val="19"/>
              </w:rPr>
              <w:t xml:space="preserve"> </w:t>
            </w:r>
            <w:r w:rsidRPr="00183DD3">
              <w:rPr>
                <w:rFonts w:ascii="Arial" w:eastAsia="Arial" w:hAnsi="Arial" w:cs="Arial"/>
                <w:sz w:val="20"/>
                <w:szCs w:val="19"/>
              </w:rPr>
              <w:t>working</w:t>
            </w:r>
            <w:r w:rsidR="009266CC" w:rsidRPr="00183DD3">
              <w:rPr>
                <w:rFonts w:ascii="Arial" w:eastAsia="Arial" w:hAnsi="Arial" w:cs="Arial"/>
                <w:sz w:val="20"/>
                <w:szCs w:val="19"/>
              </w:rPr>
              <w:t xml:space="preserve"> </w:t>
            </w:r>
            <w:r w:rsidRPr="00183DD3">
              <w:rPr>
                <w:rFonts w:ascii="Arial" w:eastAsia="Arial" w:hAnsi="Arial" w:cs="Arial"/>
                <w:sz w:val="20"/>
                <w:szCs w:val="19"/>
              </w:rPr>
              <w:t>together</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facilitating</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delivery</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said</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form</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bag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rice</w:t>
            </w:r>
            <w:r w:rsidR="009266CC" w:rsidRPr="00183DD3">
              <w:rPr>
                <w:rFonts w:ascii="Arial" w:eastAsia="Arial" w:hAnsi="Arial" w:cs="Arial"/>
                <w:sz w:val="20"/>
                <w:szCs w:val="19"/>
              </w:rPr>
              <w:t xml:space="preserve"> </w:t>
            </w:r>
            <w:r w:rsidRPr="00183DD3">
              <w:rPr>
                <w:rFonts w:ascii="Arial" w:eastAsia="Arial" w:hAnsi="Arial" w:cs="Arial"/>
                <w:sz w:val="20"/>
                <w:szCs w:val="19"/>
              </w:rPr>
              <w:t>(50kg</w:t>
            </w:r>
            <w:r w:rsidR="009266CC" w:rsidRPr="00183DD3">
              <w:rPr>
                <w:rFonts w:ascii="Arial" w:eastAsia="Arial" w:hAnsi="Arial" w:cs="Arial"/>
                <w:sz w:val="20"/>
                <w:szCs w:val="19"/>
              </w:rPr>
              <w:t xml:space="preserve"> </w:t>
            </w:r>
            <w:r w:rsidRPr="00183DD3">
              <w:rPr>
                <w:rFonts w:ascii="Arial" w:eastAsia="Arial" w:hAnsi="Arial" w:cs="Arial"/>
                <w:sz w:val="20"/>
                <w:szCs w:val="19"/>
              </w:rPr>
              <w:t>per</w:t>
            </w:r>
            <w:r w:rsidR="009266CC" w:rsidRPr="00183DD3">
              <w:rPr>
                <w:rFonts w:ascii="Arial" w:eastAsia="Arial" w:hAnsi="Arial" w:cs="Arial"/>
                <w:sz w:val="20"/>
                <w:szCs w:val="19"/>
              </w:rPr>
              <w:t xml:space="preserve"> </w:t>
            </w:r>
            <w:r w:rsidRPr="00183DD3">
              <w:rPr>
                <w:rFonts w:ascii="Arial" w:eastAsia="Arial" w:hAnsi="Arial" w:cs="Arial"/>
                <w:sz w:val="20"/>
                <w:szCs w:val="19"/>
              </w:rPr>
              <w:t>bag).</w:t>
            </w:r>
            <w:r w:rsidR="009266CC" w:rsidRPr="00183DD3">
              <w:rPr>
                <w:rFonts w:ascii="Arial" w:eastAsia="Arial" w:hAnsi="Arial" w:cs="Arial"/>
                <w:sz w:val="20"/>
                <w:szCs w:val="19"/>
              </w:rPr>
              <w:t xml:space="preserve"> </w:t>
            </w:r>
            <w:r w:rsidRPr="00183DD3">
              <w:rPr>
                <w:rFonts w:ascii="Arial" w:eastAsia="Arial" w:hAnsi="Arial" w:cs="Arial"/>
                <w:sz w:val="20"/>
                <w:szCs w:val="19"/>
              </w:rPr>
              <w:t>A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reporting</w:t>
            </w:r>
            <w:r w:rsidR="009266CC" w:rsidRPr="00183DD3">
              <w:rPr>
                <w:rFonts w:ascii="Arial" w:eastAsia="Arial" w:hAnsi="Arial" w:cs="Arial"/>
                <w:sz w:val="20"/>
                <w:szCs w:val="19"/>
              </w:rPr>
              <w:t xml:space="preserve"> </w:t>
            </w:r>
            <w:r w:rsidRPr="00183DD3">
              <w:rPr>
                <w:rFonts w:ascii="Arial" w:eastAsia="Arial" w:hAnsi="Arial" w:cs="Arial"/>
                <w:sz w:val="20"/>
                <w:szCs w:val="19"/>
              </w:rPr>
              <w:t>time,</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following</w:t>
            </w:r>
            <w:r w:rsidR="009266CC" w:rsidRPr="00183DD3">
              <w:rPr>
                <w:rFonts w:ascii="Arial" w:eastAsia="Arial" w:hAnsi="Arial" w:cs="Arial"/>
                <w:sz w:val="20"/>
                <w:szCs w:val="19"/>
              </w:rPr>
              <w:t xml:space="preserve"> </w:t>
            </w:r>
            <w:r w:rsidRPr="00183DD3">
              <w:rPr>
                <w:rFonts w:ascii="Arial" w:eastAsia="Arial" w:hAnsi="Arial" w:cs="Arial"/>
                <w:sz w:val="20"/>
                <w:szCs w:val="19"/>
              </w:rPr>
              <w:t>were</w:t>
            </w:r>
            <w:r w:rsidR="009266CC" w:rsidRPr="00183DD3">
              <w:rPr>
                <w:rFonts w:ascii="Arial" w:eastAsia="Arial" w:hAnsi="Arial" w:cs="Arial"/>
                <w:sz w:val="20"/>
                <w:szCs w:val="19"/>
              </w:rPr>
              <w:t xml:space="preserve"> </w:t>
            </w:r>
            <w:r w:rsidRPr="00183DD3">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183DD3" w:rsidRPr="00183DD3"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183DD3" w:rsidRDefault="0071152D"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No.</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of</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Cost</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Per</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No.</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of</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Relief</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Cost</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Per</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Total</w:t>
                  </w:r>
                </w:p>
              </w:tc>
            </w:tr>
            <w:tr w:rsidR="00183DD3" w:rsidRPr="00183DD3"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42,100,000.00</w:t>
                  </w:r>
                </w:p>
              </w:tc>
            </w:tr>
            <w:tr w:rsidR="00183DD3" w:rsidRPr="00183DD3"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Las</w:t>
                  </w:r>
                  <w:r w:rsidR="009266CC" w:rsidRPr="00183DD3">
                    <w:rPr>
                      <w:rFonts w:ascii="Arial Narrow" w:eastAsia="Arial" w:hAnsi="Arial Narrow" w:cs="Arial"/>
                      <w:sz w:val="18"/>
                      <w:szCs w:val="18"/>
                    </w:rPr>
                    <w:t xml:space="preserve"> </w:t>
                  </w:r>
                  <w:r w:rsidRPr="00183DD3">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183DD3" w:rsidRDefault="003E4C18" w:rsidP="007C7B9C">
                  <w:pPr>
                    <w:pStyle w:val="NoSpacing"/>
                    <w:widowControl w:val="0"/>
                    <w:contextualSpacing/>
                    <w:jc w:val="both"/>
                    <w:rPr>
                      <w:rFonts w:ascii="Arial Narrow" w:eastAsia="Arial" w:hAnsi="Arial Narrow" w:cs="Arial"/>
                      <w:sz w:val="18"/>
                      <w:szCs w:val="18"/>
                      <w:lang w:val="en-PH"/>
                    </w:rPr>
                  </w:pPr>
                  <w:r w:rsidRPr="00183DD3">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183DD3" w:rsidRDefault="003E4C18" w:rsidP="007C7B9C">
                  <w:pPr>
                    <w:pStyle w:val="NoSpacing"/>
                    <w:widowControl w:val="0"/>
                    <w:contextualSpacing/>
                    <w:jc w:val="both"/>
                    <w:rPr>
                      <w:rFonts w:ascii="Arial Narrow" w:eastAsia="Arial" w:hAnsi="Arial Narrow" w:cs="Arial"/>
                      <w:sz w:val="18"/>
                      <w:szCs w:val="18"/>
                      <w:lang w:val="en-PH"/>
                    </w:rPr>
                  </w:pPr>
                  <w:r w:rsidRPr="00183DD3">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183DD3" w:rsidRDefault="003E4C18" w:rsidP="007C7B9C">
                  <w:pPr>
                    <w:pStyle w:val="NoSpacing"/>
                    <w:widowControl w:val="0"/>
                    <w:contextualSpacing/>
                    <w:jc w:val="both"/>
                    <w:rPr>
                      <w:rFonts w:ascii="Arial Narrow" w:eastAsia="Arial" w:hAnsi="Arial Narrow" w:cs="Arial"/>
                      <w:sz w:val="18"/>
                      <w:szCs w:val="18"/>
                      <w:lang w:val="en-PH"/>
                    </w:rPr>
                  </w:pPr>
                  <w:r w:rsidRPr="00183DD3">
                    <w:rPr>
                      <w:rFonts w:ascii="Arial Narrow" w:eastAsia="Arial" w:hAnsi="Arial Narrow" w:cs="Arial"/>
                      <w:sz w:val="18"/>
                      <w:szCs w:val="18"/>
                      <w:lang w:val="en-PH"/>
                    </w:rPr>
                    <w:t>14,625,000.00</w:t>
                  </w:r>
                </w:p>
              </w:tc>
            </w:tr>
            <w:tr w:rsidR="00183DD3" w:rsidRPr="00183DD3"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36,507,500.00</w:t>
                  </w:r>
                </w:p>
              </w:tc>
            </w:tr>
            <w:tr w:rsidR="00183DD3" w:rsidRPr="00183DD3"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6,250,000.00</w:t>
                  </w:r>
                </w:p>
              </w:tc>
            </w:tr>
            <w:tr w:rsidR="00183DD3" w:rsidRPr="00183DD3"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8,392,500.00</w:t>
                  </w:r>
                </w:p>
              </w:tc>
            </w:tr>
            <w:tr w:rsidR="00183DD3" w:rsidRPr="00183DD3"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37,442,500.00</w:t>
                  </w:r>
                </w:p>
              </w:tc>
            </w:tr>
            <w:tr w:rsidR="00183DD3" w:rsidRPr="00183DD3"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1,915,000.00</w:t>
                  </w:r>
                </w:p>
              </w:tc>
            </w:tr>
            <w:tr w:rsidR="00183DD3" w:rsidRPr="00183DD3"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0,722,500.00</w:t>
                  </w:r>
                </w:p>
              </w:tc>
            </w:tr>
            <w:tr w:rsidR="00183DD3" w:rsidRPr="00183DD3"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6,500,000.00</w:t>
                  </w:r>
                </w:p>
              </w:tc>
            </w:tr>
            <w:tr w:rsidR="00183DD3" w:rsidRPr="00183DD3"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8,850,000.00</w:t>
                  </w:r>
                </w:p>
              </w:tc>
            </w:tr>
            <w:tr w:rsidR="00183DD3" w:rsidRPr="00183DD3"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San</w:t>
                  </w:r>
                  <w:r w:rsidR="009266CC" w:rsidRPr="00183DD3">
                    <w:rPr>
                      <w:rFonts w:ascii="Arial Narrow" w:eastAsia="Arial" w:hAnsi="Arial Narrow" w:cs="Arial"/>
                      <w:sz w:val="18"/>
                      <w:szCs w:val="18"/>
                    </w:rPr>
                    <w:t xml:space="preserve"> </w:t>
                  </w:r>
                  <w:r w:rsidRPr="00183DD3">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183DD3"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183DD3"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7,500,000.00</w:t>
                  </w:r>
                </w:p>
              </w:tc>
            </w:tr>
            <w:tr w:rsidR="00183DD3" w:rsidRPr="00183DD3"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485,000.00</w:t>
                  </w:r>
                </w:p>
              </w:tc>
            </w:tr>
            <w:tr w:rsidR="00183DD3" w:rsidRPr="00183DD3"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69,120,000.00</w:t>
                  </w:r>
                </w:p>
              </w:tc>
            </w:tr>
            <w:tr w:rsidR="00183DD3" w:rsidRPr="00183DD3"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183DD3" w:rsidRDefault="009266CC"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183DD3" w:rsidRDefault="009266CC"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365,410,000.00</w:t>
                  </w:r>
                </w:p>
              </w:tc>
            </w:tr>
          </w:tbl>
          <w:p w14:paraId="211D2AE6" w14:textId="04097BD3" w:rsidR="009702AE" w:rsidRPr="00183DD3"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lastRenderedPageBreak/>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is</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coordinating</w:t>
            </w:r>
            <w:r w:rsidR="009266CC" w:rsidRPr="00183DD3">
              <w:rPr>
                <w:rFonts w:ascii="Arial" w:eastAsia="Arial" w:hAnsi="Arial" w:cs="Arial"/>
                <w:sz w:val="20"/>
                <w:szCs w:val="19"/>
              </w:rPr>
              <w:t xml:space="preserve"> </w:t>
            </w:r>
            <w:r w:rsidRPr="00183DD3">
              <w:rPr>
                <w:rFonts w:ascii="Arial" w:eastAsia="Arial" w:hAnsi="Arial" w:cs="Arial"/>
                <w:sz w:val="20"/>
                <w:szCs w:val="19"/>
              </w:rPr>
              <w:t>with</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Joint</w:t>
            </w:r>
            <w:r w:rsidR="009266CC" w:rsidRPr="00183DD3">
              <w:rPr>
                <w:rFonts w:ascii="Arial" w:eastAsia="Arial" w:hAnsi="Arial" w:cs="Arial"/>
                <w:sz w:val="20"/>
                <w:szCs w:val="19"/>
              </w:rPr>
              <w:t xml:space="preserve"> </w:t>
            </w:r>
            <w:r w:rsidRPr="00183DD3">
              <w:rPr>
                <w:rFonts w:ascii="Arial" w:eastAsia="Arial" w:hAnsi="Arial" w:cs="Arial"/>
                <w:sz w:val="20"/>
                <w:szCs w:val="19"/>
              </w:rPr>
              <w:t>Task</w:t>
            </w:r>
            <w:r w:rsidR="009266CC" w:rsidRPr="00183DD3">
              <w:rPr>
                <w:rFonts w:ascii="Arial" w:eastAsia="Arial" w:hAnsi="Arial" w:cs="Arial"/>
                <w:sz w:val="20"/>
                <w:szCs w:val="19"/>
              </w:rPr>
              <w:t xml:space="preserve"> </w:t>
            </w:r>
            <w:r w:rsidRPr="00183DD3">
              <w:rPr>
                <w:rFonts w:ascii="Arial" w:eastAsia="Arial" w:hAnsi="Arial" w:cs="Arial"/>
                <w:sz w:val="20"/>
                <w:szCs w:val="19"/>
              </w:rPr>
              <w:t>Force-National</w:t>
            </w:r>
            <w:r w:rsidR="009266CC" w:rsidRPr="00183DD3">
              <w:rPr>
                <w:rFonts w:ascii="Arial" w:eastAsia="Arial" w:hAnsi="Arial" w:cs="Arial"/>
                <w:sz w:val="20"/>
                <w:szCs w:val="19"/>
              </w:rPr>
              <w:t xml:space="preserve"> </w:t>
            </w:r>
            <w:r w:rsidRPr="00183DD3">
              <w:rPr>
                <w:rFonts w:ascii="Arial" w:eastAsia="Arial" w:hAnsi="Arial" w:cs="Arial"/>
                <w:sz w:val="20"/>
                <w:szCs w:val="19"/>
              </w:rPr>
              <w:t>Capital</w:t>
            </w:r>
            <w:r w:rsidR="009266CC" w:rsidRPr="00183DD3">
              <w:rPr>
                <w:rFonts w:ascii="Arial" w:eastAsia="Arial" w:hAnsi="Arial" w:cs="Arial"/>
                <w:sz w:val="20"/>
                <w:szCs w:val="19"/>
              </w:rPr>
              <w:t xml:space="preserve"> </w:t>
            </w:r>
            <w:r w:rsidRPr="00183DD3">
              <w:rPr>
                <w:rFonts w:ascii="Arial" w:eastAsia="Arial" w:hAnsi="Arial" w:cs="Arial"/>
                <w:sz w:val="20"/>
                <w:szCs w:val="19"/>
              </w:rPr>
              <w:t>Region</w:t>
            </w:r>
            <w:r w:rsidR="009266CC" w:rsidRPr="00183DD3">
              <w:rPr>
                <w:rFonts w:ascii="Arial" w:eastAsia="Arial" w:hAnsi="Arial" w:cs="Arial"/>
                <w:sz w:val="20"/>
                <w:szCs w:val="19"/>
              </w:rPr>
              <w:t xml:space="preserve"> </w:t>
            </w:r>
            <w:r w:rsidRPr="00183DD3">
              <w:rPr>
                <w:rFonts w:ascii="Arial" w:eastAsia="Arial" w:hAnsi="Arial" w:cs="Arial"/>
                <w:sz w:val="20"/>
                <w:szCs w:val="19"/>
              </w:rPr>
              <w:t>(JTR-NCR)</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possible</w:t>
            </w:r>
            <w:r w:rsidR="009266CC" w:rsidRPr="00183DD3">
              <w:rPr>
                <w:rFonts w:ascii="Arial" w:eastAsia="Arial" w:hAnsi="Arial" w:cs="Arial"/>
                <w:sz w:val="20"/>
                <w:szCs w:val="19"/>
              </w:rPr>
              <w:t xml:space="preserve"> </w:t>
            </w:r>
            <w:r w:rsidRPr="00183DD3">
              <w:rPr>
                <w:rFonts w:ascii="Arial" w:eastAsia="Arial" w:hAnsi="Arial" w:cs="Arial"/>
                <w:sz w:val="20"/>
                <w:szCs w:val="19"/>
              </w:rPr>
              <w:t>provision</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trucks/vehicle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hauling</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transport</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meantime,</w:t>
            </w:r>
            <w:r w:rsidR="009266CC" w:rsidRPr="00183DD3">
              <w:rPr>
                <w:rFonts w:ascii="Arial" w:eastAsia="Arial" w:hAnsi="Arial" w:cs="Arial"/>
                <w:sz w:val="20"/>
                <w:szCs w:val="19"/>
              </w:rPr>
              <w:t xml:space="preserve"> </w:t>
            </w:r>
            <w:r w:rsidRPr="00183DD3">
              <w:rPr>
                <w:rFonts w:ascii="Arial" w:eastAsia="Arial" w:hAnsi="Arial" w:cs="Arial"/>
                <w:sz w:val="20"/>
                <w:szCs w:val="19"/>
              </w:rPr>
              <w:t>some</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have</w:t>
            </w:r>
            <w:r w:rsidR="009266CC" w:rsidRPr="00183DD3">
              <w:rPr>
                <w:rFonts w:ascii="Arial" w:eastAsia="Arial" w:hAnsi="Arial" w:cs="Arial"/>
                <w:sz w:val="20"/>
                <w:szCs w:val="19"/>
              </w:rPr>
              <w:t xml:space="preserve"> </w:t>
            </w:r>
            <w:r w:rsidRPr="00183DD3">
              <w:rPr>
                <w:rFonts w:ascii="Arial" w:eastAsia="Arial" w:hAnsi="Arial" w:cs="Arial"/>
                <w:sz w:val="20"/>
                <w:szCs w:val="19"/>
              </w:rPr>
              <w:t>committed</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provide</w:t>
            </w:r>
            <w:r w:rsidR="009266CC" w:rsidRPr="00183DD3">
              <w:rPr>
                <w:rFonts w:ascii="Arial" w:eastAsia="Arial" w:hAnsi="Arial" w:cs="Arial"/>
                <w:sz w:val="20"/>
                <w:szCs w:val="19"/>
              </w:rPr>
              <w:t xml:space="preserve"> </w:t>
            </w:r>
            <w:r w:rsidRPr="00183DD3">
              <w:rPr>
                <w:rFonts w:ascii="Arial" w:eastAsia="Arial" w:hAnsi="Arial" w:cs="Arial"/>
                <w:sz w:val="20"/>
                <w:szCs w:val="19"/>
              </w:rPr>
              <w:t>their</w:t>
            </w:r>
            <w:r w:rsidR="009266CC" w:rsidRPr="00183DD3">
              <w:rPr>
                <w:rFonts w:ascii="Arial" w:eastAsia="Arial" w:hAnsi="Arial" w:cs="Arial"/>
                <w:sz w:val="20"/>
                <w:szCs w:val="19"/>
              </w:rPr>
              <w:t xml:space="preserve"> </w:t>
            </w:r>
            <w:r w:rsidRPr="00183DD3">
              <w:rPr>
                <w:rFonts w:ascii="Arial" w:eastAsia="Arial" w:hAnsi="Arial" w:cs="Arial"/>
                <w:sz w:val="20"/>
                <w:szCs w:val="19"/>
              </w:rPr>
              <w:t>own</w:t>
            </w:r>
            <w:r w:rsidR="009266CC" w:rsidRPr="00183DD3">
              <w:rPr>
                <w:rFonts w:ascii="Arial" w:eastAsia="Arial" w:hAnsi="Arial" w:cs="Arial"/>
                <w:sz w:val="20"/>
                <w:szCs w:val="19"/>
              </w:rPr>
              <w:t xml:space="preserve"> </w:t>
            </w:r>
            <w:r w:rsidRPr="00183DD3">
              <w:rPr>
                <w:rFonts w:ascii="Arial" w:eastAsia="Arial" w:hAnsi="Arial" w:cs="Arial"/>
                <w:sz w:val="20"/>
                <w:szCs w:val="19"/>
              </w:rPr>
              <w:t>trucks/vehicle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same</w:t>
            </w:r>
            <w:r w:rsidR="009266CC" w:rsidRPr="00183DD3">
              <w:rPr>
                <w:rFonts w:ascii="Arial" w:eastAsia="Arial" w:hAnsi="Arial" w:cs="Arial"/>
                <w:sz w:val="20"/>
                <w:szCs w:val="19"/>
              </w:rPr>
              <w:t xml:space="preserve"> </w:t>
            </w:r>
            <w:r w:rsidRPr="00183DD3">
              <w:rPr>
                <w:rFonts w:ascii="Arial" w:eastAsia="Arial" w:hAnsi="Arial" w:cs="Arial"/>
                <w:sz w:val="20"/>
                <w:szCs w:val="19"/>
              </w:rPr>
              <w:t>purpose.</w:t>
            </w:r>
          </w:p>
          <w:p w14:paraId="33E6E4E3" w14:textId="6A7D96AB" w:rsidR="009702AE" w:rsidRPr="00183DD3"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is</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coordinating</w:t>
            </w:r>
            <w:r w:rsidR="009266CC" w:rsidRPr="00183DD3">
              <w:rPr>
                <w:rFonts w:ascii="Arial" w:eastAsia="Arial" w:hAnsi="Arial" w:cs="Arial"/>
                <w:sz w:val="20"/>
                <w:szCs w:val="19"/>
              </w:rPr>
              <w:t xml:space="preserve"> </w:t>
            </w:r>
            <w:r w:rsidRPr="00183DD3">
              <w:rPr>
                <w:rFonts w:ascii="Arial" w:eastAsia="Arial" w:hAnsi="Arial" w:cs="Arial"/>
                <w:sz w:val="20"/>
                <w:szCs w:val="19"/>
              </w:rPr>
              <w:t>with</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Philippine</w:t>
            </w:r>
            <w:r w:rsidR="009266CC" w:rsidRPr="00183DD3">
              <w:rPr>
                <w:rFonts w:ascii="Arial" w:eastAsia="Arial" w:hAnsi="Arial" w:cs="Arial"/>
                <w:sz w:val="20"/>
                <w:szCs w:val="19"/>
              </w:rPr>
              <w:t xml:space="preserve"> </w:t>
            </w:r>
            <w:r w:rsidRPr="00183DD3">
              <w:rPr>
                <w:rFonts w:ascii="Arial" w:eastAsia="Arial" w:hAnsi="Arial" w:cs="Arial"/>
                <w:sz w:val="20"/>
                <w:szCs w:val="19"/>
              </w:rPr>
              <w:t>National</w:t>
            </w:r>
            <w:r w:rsidR="009266CC" w:rsidRPr="00183DD3">
              <w:rPr>
                <w:rFonts w:ascii="Arial" w:eastAsia="Arial" w:hAnsi="Arial" w:cs="Arial"/>
                <w:sz w:val="20"/>
                <w:szCs w:val="19"/>
              </w:rPr>
              <w:t xml:space="preserve"> </w:t>
            </w:r>
            <w:r w:rsidRPr="00183DD3">
              <w:rPr>
                <w:rFonts w:ascii="Arial" w:eastAsia="Arial" w:hAnsi="Arial" w:cs="Arial"/>
                <w:sz w:val="20"/>
                <w:szCs w:val="19"/>
              </w:rPr>
              <w:t>Police</w:t>
            </w:r>
            <w:r w:rsidR="009266CC" w:rsidRPr="00183DD3">
              <w:rPr>
                <w:rFonts w:ascii="Arial" w:eastAsia="Arial" w:hAnsi="Arial" w:cs="Arial"/>
                <w:sz w:val="20"/>
                <w:szCs w:val="19"/>
              </w:rPr>
              <w:t xml:space="preserve"> </w:t>
            </w:r>
            <w:r w:rsidRPr="00183DD3">
              <w:rPr>
                <w:rFonts w:ascii="Arial" w:eastAsia="Arial" w:hAnsi="Arial" w:cs="Arial"/>
                <w:sz w:val="20"/>
                <w:szCs w:val="19"/>
              </w:rPr>
              <w:t>(PNP)</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their</w:t>
            </w:r>
            <w:r w:rsidR="009266CC" w:rsidRPr="00183DD3">
              <w:rPr>
                <w:rFonts w:ascii="Arial" w:eastAsia="Arial" w:hAnsi="Arial" w:cs="Arial"/>
                <w:sz w:val="20"/>
                <w:szCs w:val="19"/>
              </w:rPr>
              <w:t xml:space="preserve"> </w:t>
            </w:r>
            <w:r w:rsidRPr="00183DD3">
              <w:rPr>
                <w:rFonts w:ascii="Arial" w:eastAsia="Arial" w:hAnsi="Arial" w:cs="Arial"/>
                <w:sz w:val="20"/>
                <w:szCs w:val="19"/>
              </w:rPr>
              <w:t>assistance</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ensure</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safety</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security</w:t>
            </w:r>
            <w:r w:rsidR="009266CC" w:rsidRPr="00183DD3">
              <w:rPr>
                <w:rFonts w:ascii="Arial" w:eastAsia="Arial" w:hAnsi="Arial" w:cs="Arial"/>
                <w:sz w:val="20"/>
                <w:szCs w:val="19"/>
              </w:rPr>
              <w:t xml:space="preserve"> </w:t>
            </w:r>
            <w:r w:rsidRPr="00183DD3">
              <w:rPr>
                <w:rFonts w:ascii="Arial" w:eastAsia="Arial" w:hAnsi="Arial" w:cs="Arial"/>
                <w:sz w:val="20"/>
                <w:szCs w:val="19"/>
              </w:rPr>
              <w:t>during</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hauling,</w:t>
            </w:r>
            <w:r w:rsidR="009266CC" w:rsidRPr="00183DD3">
              <w:rPr>
                <w:rFonts w:ascii="Arial" w:eastAsia="Arial" w:hAnsi="Arial" w:cs="Arial"/>
                <w:sz w:val="20"/>
                <w:szCs w:val="19"/>
              </w:rPr>
              <w:t xml:space="preserve"> </w:t>
            </w:r>
            <w:r w:rsidRPr="00183DD3">
              <w:rPr>
                <w:rFonts w:ascii="Arial" w:eastAsia="Arial" w:hAnsi="Arial" w:cs="Arial"/>
                <w:sz w:val="20"/>
                <w:szCs w:val="19"/>
              </w:rPr>
              <w:t>transport,</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unloading</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287C4124" w:rsidR="009702AE" w:rsidRPr="0049636D" w:rsidRDefault="00E57A3A" w:rsidP="0049636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sidRPr="0049636D">
              <w:rPr>
                <w:rFonts w:ascii="Arial" w:eastAsia="Arial" w:hAnsi="Arial" w:cs="Arial"/>
                <w:color w:val="0070C0"/>
                <w:sz w:val="20"/>
                <w:szCs w:val="19"/>
              </w:rPr>
              <w:t>2</w:t>
            </w:r>
            <w:r w:rsidR="0049636D" w:rsidRPr="0049636D">
              <w:rPr>
                <w:rFonts w:ascii="Arial" w:eastAsia="Arial" w:hAnsi="Arial" w:cs="Arial"/>
                <w:color w:val="0070C0"/>
                <w:sz w:val="20"/>
                <w:szCs w:val="19"/>
              </w:rPr>
              <w:t>8</w:t>
            </w:r>
            <w:r w:rsidR="00A86259" w:rsidRPr="0049636D">
              <w:rPr>
                <w:rFonts w:ascii="Arial" w:eastAsia="Arial" w:hAnsi="Arial" w:cs="Arial"/>
                <w:color w:val="0070C0"/>
                <w:sz w:val="20"/>
                <w:szCs w:val="19"/>
              </w:rPr>
              <w:t xml:space="preserve"> </w:t>
            </w:r>
            <w:r w:rsidR="00754823" w:rsidRPr="0049636D">
              <w:rPr>
                <w:rFonts w:ascii="Arial" w:eastAsia="Arial" w:hAnsi="Arial" w:cs="Arial"/>
                <w:color w:val="0070C0"/>
                <w:sz w:val="20"/>
                <w:szCs w:val="19"/>
              </w:rPr>
              <w:t>Octo</w:t>
            </w:r>
            <w:r w:rsidR="0064772D" w:rsidRPr="0049636D">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49636D"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color w:val="0070C0"/>
                <w:sz w:val="20"/>
                <w:szCs w:val="19"/>
              </w:rPr>
              <w:t>DSWD-FO</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I</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staff</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are</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continuously</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rendering</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duty</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as</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Regional</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Incident</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Management</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Team</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members</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at</w:t>
            </w:r>
            <w:r w:rsidR="009266CC" w:rsidRPr="0049636D">
              <w:rPr>
                <w:rFonts w:ascii="Arial" w:eastAsia="Arial" w:hAnsi="Arial" w:cs="Arial"/>
                <w:color w:val="0070C0"/>
                <w:sz w:val="20"/>
                <w:szCs w:val="19"/>
              </w:rPr>
              <w:t xml:space="preserve"> </w:t>
            </w:r>
            <w:r w:rsidR="00D62EBB" w:rsidRPr="0049636D">
              <w:rPr>
                <w:rFonts w:ascii="Arial" w:eastAsia="Arial" w:hAnsi="Arial" w:cs="Arial"/>
                <w:color w:val="0070C0"/>
                <w:sz w:val="20"/>
                <w:szCs w:val="19"/>
              </w:rPr>
              <w:t>OCD</w:t>
            </w:r>
            <w:r w:rsidR="009266CC" w:rsidRPr="0049636D">
              <w:rPr>
                <w:rFonts w:ascii="Arial" w:eastAsia="Arial" w:hAnsi="Arial" w:cs="Arial"/>
                <w:color w:val="0070C0"/>
                <w:sz w:val="20"/>
                <w:szCs w:val="19"/>
              </w:rPr>
              <w:t xml:space="preserve"> </w:t>
            </w:r>
            <w:r w:rsidR="00D62EBB" w:rsidRPr="0049636D">
              <w:rPr>
                <w:rFonts w:ascii="Arial" w:eastAsia="Arial" w:hAnsi="Arial" w:cs="Arial"/>
                <w:color w:val="0070C0"/>
                <w:sz w:val="20"/>
                <w:szCs w:val="19"/>
              </w:rPr>
              <w:t>RO</w:t>
            </w:r>
            <w:r w:rsidR="009266CC" w:rsidRPr="0049636D">
              <w:rPr>
                <w:rFonts w:ascii="Arial" w:eastAsia="Arial" w:hAnsi="Arial" w:cs="Arial"/>
                <w:color w:val="0070C0"/>
                <w:sz w:val="20"/>
                <w:szCs w:val="19"/>
              </w:rPr>
              <w:t xml:space="preserve"> </w:t>
            </w:r>
            <w:r w:rsidR="00D62EBB" w:rsidRPr="0049636D">
              <w:rPr>
                <w:rFonts w:ascii="Arial" w:eastAsia="Arial" w:hAnsi="Arial" w:cs="Arial"/>
                <w:color w:val="0070C0"/>
                <w:sz w:val="20"/>
                <w:szCs w:val="19"/>
              </w:rPr>
              <w:t>1,</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City</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of</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San</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Fernando,</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La</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Union.</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Monitoring</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and</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updating</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of</w:t>
            </w:r>
            <w:r w:rsidR="009266CC" w:rsidRPr="0049636D">
              <w:rPr>
                <w:rFonts w:ascii="Arial" w:eastAsia="Arial" w:hAnsi="Arial" w:cs="Arial"/>
                <w:color w:val="0070C0"/>
                <w:sz w:val="20"/>
                <w:szCs w:val="19"/>
              </w:rPr>
              <w:t xml:space="preserve"> </w:t>
            </w:r>
            <w:r w:rsidR="003F71FC" w:rsidRPr="0049636D">
              <w:rPr>
                <w:rFonts w:ascii="Arial" w:eastAsia="Arial" w:hAnsi="Arial" w:cs="Arial"/>
                <w:color w:val="0070C0"/>
                <w:sz w:val="20"/>
                <w:szCs w:val="19"/>
              </w:rPr>
              <w:t>status</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of</w:t>
            </w:r>
            <w:r w:rsidR="009266CC" w:rsidRPr="0049636D">
              <w:rPr>
                <w:rFonts w:ascii="Arial" w:eastAsia="Arial" w:hAnsi="Arial" w:cs="Arial"/>
                <w:color w:val="0070C0"/>
                <w:sz w:val="20"/>
                <w:szCs w:val="19"/>
              </w:rPr>
              <w:t xml:space="preserve"> </w:t>
            </w:r>
            <w:r w:rsidR="0099583F" w:rsidRPr="0049636D">
              <w:rPr>
                <w:rFonts w:ascii="Arial" w:eastAsia="Arial" w:hAnsi="Arial" w:cs="Arial"/>
                <w:color w:val="0070C0"/>
                <w:sz w:val="20"/>
                <w:szCs w:val="19"/>
              </w:rPr>
              <w:t>r</w:t>
            </w:r>
            <w:r w:rsidR="003F71FC" w:rsidRPr="0049636D">
              <w:rPr>
                <w:rFonts w:ascii="Arial" w:eastAsia="Arial" w:hAnsi="Arial" w:cs="Arial"/>
                <w:color w:val="0070C0"/>
                <w:sz w:val="20"/>
                <w:szCs w:val="19"/>
              </w:rPr>
              <w:t>egional</w:t>
            </w:r>
            <w:r w:rsidR="009266CC" w:rsidRPr="0049636D">
              <w:rPr>
                <w:rFonts w:ascii="Arial" w:eastAsia="Arial" w:hAnsi="Arial" w:cs="Arial"/>
                <w:color w:val="0070C0"/>
                <w:sz w:val="20"/>
                <w:szCs w:val="19"/>
              </w:rPr>
              <w:t xml:space="preserve"> </w:t>
            </w:r>
            <w:r w:rsidR="0099583F" w:rsidRPr="0049636D">
              <w:rPr>
                <w:rFonts w:ascii="Arial" w:eastAsia="Arial" w:hAnsi="Arial" w:cs="Arial"/>
                <w:color w:val="0070C0"/>
                <w:sz w:val="20"/>
                <w:szCs w:val="19"/>
              </w:rPr>
              <w:t>t</w:t>
            </w:r>
            <w:r w:rsidR="003F71FC" w:rsidRPr="0049636D">
              <w:rPr>
                <w:rFonts w:ascii="Arial" w:eastAsia="Arial" w:hAnsi="Arial" w:cs="Arial"/>
                <w:color w:val="0070C0"/>
                <w:sz w:val="20"/>
                <w:szCs w:val="19"/>
              </w:rPr>
              <w:t>reatment</w:t>
            </w:r>
            <w:r w:rsidR="009266CC" w:rsidRPr="0049636D">
              <w:rPr>
                <w:rFonts w:ascii="Arial" w:eastAsia="Arial" w:hAnsi="Arial" w:cs="Arial"/>
                <w:color w:val="0070C0"/>
                <w:sz w:val="20"/>
                <w:szCs w:val="19"/>
              </w:rPr>
              <w:t xml:space="preserve"> </w:t>
            </w:r>
            <w:r w:rsidR="003F71FC" w:rsidRPr="0049636D">
              <w:rPr>
                <w:rFonts w:ascii="Arial" w:eastAsia="Arial" w:hAnsi="Arial" w:cs="Arial"/>
                <w:color w:val="0070C0"/>
                <w:sz w:val="20"/>
                <w:szCs w:val="19"/>
              </w:rPr>
              <w:t>and</w:t>
            </w:r>
            <w:r w:rsidR="009266CC" w:rsidRPr="0049636D">
              <w:rPr>
                <w:rFonts w:ascii="Arial" w:eastAsia="Arial" w:hAnsi="Arial" w:cs="Arial"/>
                <w:color w:val="0070C0"/>
                <w:sz w:val="20"/>
                <w:szCs w:val="19"/>
              </w:rPr>
              <w:t xml:space="preserve"> </w:t>
            </w:r>
            <w:r w:rsidR="0099583F" w:rsidRPr="0049636D">
              <w:rPr>
                <w:rFonts w:ascii="Arial" w:eastAsia="Arial" w:hAnsi="Arial" w:cs="Arial"/>
                <w:color w:val="0070C0"/>
                <w:sz w:val="20"/>
                <w:szCs w:val="19"/>
              </w:rPr>
              <w:t>m</w:t>
            </w:r>
            <w:r w:rsidR="00855463" w:rsidRPr="0049636D">
              <w:rPr>
                <w:rFonts w:ascii="Arial" w:eastAsia="Arial" w:hAnsi="Arial" w:cs="Arial"/>
                <w:color w:val="0070C0"/>
                <w:sz w:val="20"/>
                <w:szCs w:val="19"/>
              </w:rPr>
              <w:t>onitoring</w:t>
            </w:r>
            <w:r w:rsidR="009266CC" w:rsidRPr="0049636D">
              <w:rPr>
                <w:rFonts w:ascii="Arial" w:eastAsia="Arial" w:hAnsi="Arial" w:cs="Arial"/>
                <w:color w:val="0070C0"/>
                <w:sz w:val="20"/>
                <w:szCs w:val="19"/>
              </w:rPr>
              <w:t xml:space="preserve"> </w:t>
            </w:r>
            <w:r w:rsidR="0099583F" w:rsidRPr="0049636D">
              <w:rPr>
                <w:rFonts w:ascii="Arial" w:eastAsia="Arial" w:hAnsi="Arial" w:cs="Arial"/>
                <w:color w:val="0070C0"/>
                <w:sz w:val="20"/>
                <w:szCs w:val="19"/>
              </w:rPr>
              <w:t>f</w:t>
            </w:r>
            <w:r w:rsidR="00855463" w:rsidRPr="0049636D">
              <w:rPr>
                <w:rFonts w:ascii="Arial" w:eastAsia="Arial" w:hAnsi="Arial" w:cs="Arial"/>
                <w:color w:val="0070C0"/>
                <w:sz w:val="20"/>
                <w:szCs w:val="19"/>
              </w:rPr>
              <w:t>acilities,</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maps,</w:t>
            </w:r>
            <w:r w:rsidR="009266CC" w:rsidRPr="0049636D">
              <w:rPr>
                <w:rFonts w:ascii="Arial" w:eastAsia="Arial" w:hAnsi="Arial" w:cs="Arial"/>
                <w:color w:val="0070C0"/>
                <w:sz w:val="20"/>
                <w:szCs w:val="19"/>
              </w:rPr>
              <w:t xml:space="preserve"> </w:t>
            </w:r>
            <w:r w:rsidR="003F71FC" w:rsidRPr="0049636D">
              <w:rPr>
                <w:rFonts w:ascii="Arial" w:eastAsia="Arial" w:hAnsi="Arial" w:cs="Arial"/>
                <w:color w:val="0070C0"/>
                <w:sz w:val="20"/>
                <w:szCs w:val="19"/>
              </w:rPr>
              <w:t>COVID-19</w:t>
            </w:r>
            <w:r w:rsidR="009266CC" w:rsidRPr="0049636D">
              <w:rPr>
                <w:rFonts w:ascii="Arial" w:eastAsia="Arial" w:hAnsi="Arial" w:cs="Arial"/>
                <w:color w:val="0070C0"/>
                <w:sz w:val="20"/>
                <w:szCs w:val="19"/>
              </w:rPr>
              <w:t xml:space="preserve"> </w:t>
            </w:r>
            <w:r w:rsidR="003F71FC" w:rsidRPr="0049636D">
              <w:rPr>
                <w:rFonts w:ascii="Arial" w:eastAsia="Arial" w:hAnsi="Arial" w:cs="Arial"/>
                <w:color w:val="0070C0"/>
                <w:sz w:val="20"/>
                <w:szCs w:val="19"/>
              </w:rPr>
              <w:t>daily</w:t>
            </w:r>
            <w:r w:rsidR="009266CC" w:rsidRPr="0049636D">
              <w:rPr>
                <w:rFonts w:ascii="Arial" w:eastAsia="Arial" w:hAnsi="Arial" w:cs="Arial"/>
                <w:color w:val="0070C0"/>
                <w:sz w:val="20"/>
                <w:szCs w:val="19"/>
              </w:rPr>
              <w:t xml:space="preserve"> </w:t>
            </w:r>
            <w:r w:rsidR="003F71FC" w:rsidRPr="0049636D">
              <w:rPr>
                <w:rFonts w:ascii="Arial" w:eastAsia="Arial" w:hAnsi="Arial" w:cs="Arial"/>
                <w:color w:val="0070C0"/>
                <w:sz w:val="20"/>
                <w:szCs w:val="19"/>
              </w:rPr>
              <w:t>monitoring</w:t>
            </w:r>
            <w:r w:rsidR="009266CC" w:rsidRPr="0049636D">
              <w:rPr>
                <w:rFonts w:ascii="Arial" w:eastAsia="Arial" w:hAnsi="Arial" w:cs="Arial"/>
                <w:color w:val="0070C0"/>
                <w:sz w:val="20"/>
                <w:szCs w:val="19"/>
              </w:rPr>
              <w:t xml:space="preserve"> </w:t>
            </w:r>
            <w:r w:rsidR="003F71FC" w:rsidRPr="0049636D">
              <w:rPr>
                <w:rFonts w:ascii="Arial" w:eastAsia="Arial" w:hAnsi="Arial" w:cs="Arial"/>
                <w:color w:val="0070C0"/>
                <w:sz w:val="20"/>
                <w:szCs w:val="19"/>
              </w:rPr>
              <w:t>report</w:t>
            </w:r>
            <w:r w:rsidR="00855463" w:rsidRPr="0049636D">
              <w:rPr>
                <w:rFonts w:ascii="Arial" w:eastAsia="Arial" w:hAnsi="Arial" w:cs="Arial"/>
                <w:color w:val="0070C0"/>
                <w:sz w:val="20"/>
                <w:szCs w:val="19"/>
              </w:rPr>
              <w:t>,</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LSIs</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and</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Returning</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Overseas</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Filipinos</w:t>
            </w:r>
            <w:r w:rsidR="00681484" w:rsidRPr="0049636D">
              <w:rPr>
                <w:rFonts w:ascii="Arial" w:eastAsia="Arial" w:hAnsi="Arial" w:cs="Arial"/>
                <w:color w:val="0070C0"/>
                <w:sz w:val="20"/>
                <w:szCs w:val="19"/>
              </w:rPr>
              <w:t xml:space="preserve">, </w:t>
            </w:r>
            <w:r w:rsidR="003409C0" w:rsidRPr="0049636D">
              <w:rPr>
                <w:rFonts w:ascii="Arial" w:eastAsia="Arial" w:hAnsi="Arial" w:cs="Arial"/>
                <w:color w:val="0070C0"/>
                <w:sz w:val="20"/>
                <w:szCs w:val="19"/>
              </w:rPr>
              <w:t>conduct</w:t>
            </w:r>
            <w:r w:rsidR="009266CC" w:rsidRPr="0049636D">
              <w:rPr>
                <w:rFonts w:ascii="Arial" w:eastAsia="Arial" w:hAnsi="Arial" w:cs="Arial"/>
                <w:color w:val="0070C0"/>
                <w:sz w:val="20"/>
                <w:szCs w:val="19"/>
              </w:rPr>
              <w:t xml:space="preserve"> </w:t>
            </w:r>
            <w:r w:rsidR="003409C0" w:rsidRPr="0049636D">
              <w:rPr>
                <w:rFonts w:ascii="Arial" w:eastAsia="Arial" w:hAnsi="Arial" w:cs="Arial"/>
                <w:color w:val="0070C0"/>
                <w:sz w:val="20"/>
                <w:szCs w:val="19"/>
              </w:rPr>
              <w:t>of</w:t>
            </w:r>
            <w:r w:rsidR="009266CC" w:rsidRPr="0049636D">
              <w:rPr>
                <w:rFonts w:ascii="Arial" w:eastAsia="Arial" w:hAnsi="Arial" w:cs="Arial"/>
                <w:color w:val="0070C0"/>
                <w:sz w:val="20"/>
                <w:szCs w:val="19"/>
              </w:rPr>
              <w:t xml:space="preserve"> </w:t>
            </w:r>
            <w:r w:rsidR="003409C0" w:rsidRPr="0049636D">
              <w:rPr>
                <w:rFonts w:ascii="Arial" w:eastAsia="Arial" w:hAnsi="Arial" w:cs="Arial"/>
                <w:color w:val="0070C0"/>
                <w:sz w:val="20"/>
                <w:szCs w:val="19"/>
              </w:rPr>
              <w:t>contact</w:t>
            </w:r>
            <w:r w:rsidR="009266CC" w:rsidRPr="0049636D">
              <w:rPr>
                <w:rFonts w:ascii="Arial" w:eastAsia="Arial" w:hAnsi="Arial" w:cs="Arial"/>
                <w:color w:val="0070C0"/>
                <w:sz w:val="20"/>
                <w:szCs w:val="19"/>
              </w:rPr>
              <w:t xml:space="preserve"> </w:t>
            </w:r>
            <w:r w:rsidR="003409C0" w:rsidRPr="0049636D">
              <w:rPr>
                <w:rFonts w:ascii="Arial" w:eastAsia="Arial" w:hAnsi="Arial" w:cs="Arial"/>
                <w:color w:val="0070C0"/>
                <w:sz w:val="20"/>
                <w:szCs w:val="19"/>
              </w:rPr>
              <w:t>tracing</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and</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major</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border</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checkpoints</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in</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the</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Region</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are</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continu</w:t>
            </w:r>
            <w:r w:rsidR="00855463" w:rsidRPr="0049636D">
              <w:rPr>
                <w:rFonts w:ascii="Arial" w:eastAsia="Arial" w:hAnsi="Arial" w:cs="Arial"/>
                <w:color w:val="0070C0"/>
                <w:sz w:val="20"/>
                <w:szCs w:val="19"/>
              </w:rPr>
              <w:t>ally</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being</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conducted.</w:t>
            </w:r>
            <w:r w:rsidR="009266CC" w:rsidRPr="0049636D">
              <w:rPr>
                <w:rFonts w:ascii="Arial" w:eastAsia="Arial" w:hAnsi="Arial" w:cs="Arial"/>
                <w:color w:val="0070C0"/>
                <w:sz w:val="20"/>
                <w:szCs w:val="19"/>
              </w:rPr>
              <w:t xml:space="preserve"> </w:t>
            </w:r>
            <w:r w:rsidR="00855463" w:rsidRPr="0049636D">
              <w:rPr>
                <w:rFonts w:ascii="Arial" w:eastAsia="Arial" w:hAnsi="Arial" w:cs="Arial"/>
                <w:color w:val="0070C0"/>
                <w:sz w:val="20"/>
                <w:szCs w:val="19"/>
              </w:rPr>
              <w:t>Likewise</w:t>
            </w:r>
            <w:r w:rsidR="003E4C18" w:rsidRPr="0049636D">
              <w:rPr>
                <w:rFonts w:ascii="Arial" w:eastAsia="Arial" w:hAnsi="Arial" w:cs="Arial"/>
                <w:color w:val="0070C0"/>
                <w:sz w:val="20"/>
                <w:szCs w:val="19"/>
              </w:rPr>
              <w:t>,</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close</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coordination</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with</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the</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provincial</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IMTs,</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among</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RIMT</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and</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other</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RDRRMC1</w:t>
            </w:r>
            <w:r w:rsidR="009266CC" w:rsidRPr="0049636D">
              <w:rPr>
                <w:rFonts w:ascii="Arial" w:eastAsia="Arial" w:hAnsi="Arial" w:cs="Arial"/>
                <w:color w:val="0070C0"/>
                <w:sz w:val="20"/>
                <w:szCs w:val="19"/>
              </w:rPr>
              <w:t xml:space="preserve"> </w:t>
            </w:r>
            <w:r w:rsidR="008B1614" w:rsidRPr="0049636D">
              <w:rPr>
                <w:rFonts w:ascii="Arial" w:eastAsia="Arial" w:hAnsi="Arial" w:cs="Arial"/>
                <w:color w:val="0070C0"/>
                <w:sz w:val="20"/>
                <w:szCs w:val="19"/>
              </w:rPr>
              <w:t>members</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is</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also</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maintained</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for</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smooth</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operation</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against</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COVID-19</w:t>
            </w:r>
            <w:r w:rsidR="009266CC" w:rsidRPr="0049636D">
              <w:rPr>
                <w:rFonts w:ascii="Arial" w:eastAsia="Arial" w:hAnsi="Arial" w:cs="Arial"/>
                <w:color w:val="0070C0"/>
                <w:sz w:val="20"/>
                <w:szCs w:val="19"/>
              </w:rPr>
              <w:t xml:space="preserve"> </w:t>
            </w:r>
            <w:r w:rsidR="003E4C18" w:rsidRPr="0049636D">
              <w:rPr>
                <w:rFonts w:ascii="Arial" w:eastAsia="Arial" w:hAnsi="Arial" w:cs="Arial"/>
                <w:color w:val="0070C0"/>
                <w:sz w:val="20"/>
                <w:szCs w:val="19"/>
              </w:rPr>
              <w:t>pandemic.</w:t>
            </w:r>
          </w:p>
          <w:p w14:paraId="373E00F4" w14:textId="1A778195" w:rsidR="000F3BF4" w:rsidRPr="0049636D"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color w:val="0070C0"/>
                <w:sz w:val="20"/>
                <w:szCs w:val="19"/>
              </w:rPr>
              <w:t xml:space="preserve">A total of </w:t>
            </w:r>
            <w:r w:rsidR="00F24350" w:rsidRPr="0049636D">
              <w:rPr>
                <w:rFonts w:ascii="Arial" w:eastAsia="Arial" w:hAnsi="Arial" w:cs="Arial"/>
                <w:color w:val="0070C0"/>
                <w:sz w:val="20"/>
                <w:szCs w:val="19"/>
              </w:rPr>
              <w:t>1</w:t>
            </w:r>
            <w:r w:rsidR="009F2AB5" w:rsidRPr="0049636D">
              <w:rPr>
                <w:rFonts w:ascii="Arial" w:eastAsia="Arial" w:hAnsi="Arial" w:cs="Arial"/>
                <w:color w:val="0070C0"/>
                <w:sz w:val="20"/>
                <w:szCs w:val="19"/>
              </w:rPr>
              <w:t>3</w:t>
            </w:r>
            <w:r w:rsidR="0049636D" w:rsidRPr="0049636D">
              <w:rPr>
                <w:rFonts w:ascii="Arial" w:eastAsia="Arial" w:hAnsi="Arial" w:cs="Arial"/>
                <w:color w:val="0070C0"/>
                <w:sz w:val="20"/>
                <w:szCs w:val="19"/>
              </w:rPr>
              <w:t>0</w:t>
            </w:r>
            <w:r w:rsidR="007E35A5"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 xml:space="preserve">personnel are on-duty/deployed region-wide to conduct response operation and to monitor and execute SAP implementation in the region. </w:t>
            </w:r>
            <w:r w:rsidR="00F24350" w:rsidRPr="0049636D">
              <w:rPr>
                <w:rFonts w:ascii="Arial" w:eastAsia="Arial" w:hAnsi="Arial" w:cs="Arial"/>
                <w:color w:val="0070C0"/>
                <w:sz w:val="20"/>
                <w:szCs w:val="19"/>
              </w:rPr>
              <w:t>DSWD-FO I IMT is still operation in response to COVID-19 Pandemic.</w:t>
            </w:r>
          </w:p>
          <w:p w14:paraId="38458557" w14:textId="4EEF856B" w:rsidR="004C68DD" w:rsidRPr="0049636D"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color w:val="0070C0"/>
                <w:sz w:val="20"/>
                <w:szCs w:val="19"/>
              </w:rPr>
              <w:t xml:space="preserve">DSWD-FO I provided </w:t>
            </w:r>
            <w:r w:rsidR="005C11AF" w:rsidRPr="0049636D">
              <w:rPr>
                <w:rFonts w:ascii="Arial" w:eastAsia="Arial" w:hAnsi="Arial" w:cs="Arial"/>
                <w:b/>
                <w:color w:val="0070C0"/>
                <w:sz w:val="20"/>
                <w:szCs w:val="19"/>
              </w:rPr>
              <w:t>2</w:t>
            </w:r>
            <w:r w:rsidRPr="0049636D">
              <w:rPr>
                <w:rFonts w:ascii="Arial" w:eastAsia="Arial" w:hAnsi="Arial" w:cs="Arial"/>
                <w:b/>
                <w:color w:val="0070C0"/>
                <w:sz w:val="20"/>
                <w:szCs w:val="19"/>
              </w:rPr>
              <w:t>,</w:t>
            </w:r>
            <w:r w:rsidR="009A01EC" w:rsidRPr="0049636D">
              <w:rPr>
                <w:rFonts w:ascii="Arial" w:eastAsia="Arial" w:hAnsi="Arial" w:cs="Arial"/>
                <w:b/>
                <w:color w:val="0070C0"/>
                <w:sz w:val="20"/>
                <w:szCs w:val="19"/>
              </w:rPr>
              <w:t>110</w:t>
            </w:r>
            <w:r w:rsidR="007101D9" w:rsidRPr="0049636D">
              <w:rPr>
                <w:rFonts w:ascii="Arial" w:eastAsia="Arial" w:hAnsi="Arial" w:cs="Arial"/>
                <w:b/>
                <w:color w:val="0070C0"/>
                <w:sz w:val="20"/>
                <w:szCs w:val="19"/>
              </w:rPr>
              <w:t xml:space="preserve"> FFPs</w:t>
            </w:r>
            <w:r w:rsidR="007101D9" w:rsidRPr="0049636D">
              <w:rPr>
                <w:rFonts w:ascii="Arial" w:eastAsia="Arial" w:hAnsi="Arial" w:cs="Arial"/>
                <w:color w:val="0070C0"/>
                <w:sz w:val="20"/>
                <w:szCs w:val="19"/>
              </w:rPr>
              <w:t xml:space="preserve"> and </w:t>
            </w:r>
            <w:r w:rsidR="007101D9" w:rsidRPr="0049636D">
              <w:rPr>
                <w:rFonts w:ascii="Arial" w:eastAsia="Arial" w:hAnsi="Arial" w:cs="Arial"/>
                <w:b/>
                <w:color w:val="0070C0"/>
                <w:sz w:val="20"/>
                <w:szCs w:val="19"/>
              </w:rPr>
              <w:t>1,</w:t>
            </w:r>
            <w:r w:rsidR="009A01EC" w:rsidRPr="0049636D">
              <w:rPr>
                <w:rFonts w:ascii="Arial" w:eastAsia="Arial" w:hAnsi="Arial" w:cs="Arial"/>
                <w:b/>
                <w:color w:val="0070C0"/>
                <w:sz w:val="20"/>
                <w:szCs w:val="19"/>
              </w:rPr>
              <w:t>8</w:t>
            </w:r>
            <w:r w:rsidR="007101D9" w:rsidRPr="0049636D">
              <w:rPr>
                <w:rFonts w:ascii="Arial" w:eastAsia="Arial" w:hAnsi="Arial" w:cs="Arial"/>
                <w:b/>
                <w:color w:val="0070C0"/>
                <w:sz w:val="20"/>
                <w:szCs w:val="19"/>
              </w:rPr>
              <w:t>97 NFIs</w:t>
            </w:r>
            <w:r w:rsidR="007101D9" w:rsidRPr="0049636D">
              <w:rPr>
                <w:rFonts w:ascii="Arial" w:eastAsia="Arial" w:hAnsi="Arial" w:cs="Arial"/>
                <w:color w:val="0070C0"/>
                <w:sz w:val="20"/>
                <w:szCs w:val="19"/>
              </w:rPr>
              <w:t xml:space="preserve"> to </w:t>
            </w:r>
            <w:r w:rsidR="007101D9" w:rsidRPr="0049636D">
              <w:rPr>
                <w:rFonts w:ascii="Arial" w:eastAsia="Arial" w:hAnsi="Arial" w:cs="Arial"/>
                <w:b/>
                <w:color w:val="0070C0"/>
                <w:sz w:val="20"/>
                <w:szCs w:val="19"/>
              </w:rPr>
              <w:t>1,</w:t>
            </w:r>
            <w:r w:rsidR="009A01EC" w:rsidRPr="0049636D">
              <w:rPr>
                <w:rFonts w:ascii="Arial" w:eastAsia="Arial" w:hAnsi="Arial" w:cs="Arial"/>
                <w:b/>
                <w:color w:val="0070C0"/>
                <w:sz w:val="20"/>
                <w:szCs w:val="19"/>
              </w:rPr>
              <w:t>71</w:t>
            </w:r>
            <w:r w:rsidR="005C11AF" w:rsidRPr="0049636D">
              <w:rPr>
                <w:rFonts w:ascii="Arial" w:eastAsia="Arial" w:hAnsi="Arial" w:cs="Arial"/>
                <w:b/>
                <w:color w:val="0070C0"/>
                <w:sz w:val="20"/>
                <w:szCs w:val="19"/>
              </w:rPr>
              <w:t>9</w:t>
            </w:r>
            <w:r w:rsidR="007101D9" w:rsidRPr="0049636D">
              <w:rPr>
                <w:rFonts w:ascii="Arial" w:eastAsia="Arial" w:hAnsi="Arial" w:cs="Arial"/>
                <w:b/>
                <w:color w:val="0070C0"/>
                <w:sz w:val="20"/>
                <w:szCs w:val="19"/>
              </w:rPr>
              <w:t xml:space="preserve"> </w:t>
            </w:r>
            <w:r w:rsidRPr="0049636D">
              <w:rPr>
                <w:rFonts w:ascii="Arial" w:eastAsia="Arial" w:hAnsi="Arial" w:cs="Arial"/>
                <w:b/>
                <w:color w:val="0070C0"/>
                <w:sz w:val="20"/>
                <w:szCs w:val="19"/>
              </w:rPr>
              <w:t>LSIs</w:t>
            </w:r>
            <w:r w:rsidRPr="0049636D">
              <w:rPr>
                <w:rFonts w:ascii="Arial" w:eastAsia="Arial" w:hAnsi="Arial" w:cs="Arial"/>
                <w:color w:val="0070C0"/>
                <w:sz w:val="20"/>
                <w:szCs w:val="19"/>
              </w:rPr>
              <w:t xml:space="preserve"> in the Region.</w:t>
            </w:r>
          </w:p>
          <w:p w14:paraId="55DE27DF" w14:textId="77777777" w:rsidR="0029100B" w:rsidRPr="0049636D" w:rsidRDefault="0029100B" w:rsidP="0029100B">
            <w:pPr>
              <w:pStyle w:val="ListParagraph"/>
              <w:spacing w:after="0" w:line="240" w:lineRule="auto"/>
              <w:ind w:left="360"/>
              <w:jc w:val="both"/>
              <w:rPr>
                <w:rFonts w:ascii="Arial" w:eastAsia="Arial" w:hAnsi="Arial" w:cs="Arial"/>
                <w:color w:val="0070C0"/>
                <w:sz w:val="20"/>
                <w:szCs w:val="19"/>
              </w:rPr>
            </w:pPr>
          </w:p>
          <w:p w14:paraId="3D1AC59D" w14:textId="6D642582" w:rsidR="005F5959" w:rsidRPr="0049636D" w:rsidRDefault="003E4C18" w:rsidP="00A86259">
            <w:pPr>
              <w:spacing w:after="0" w:line="240" w:lineRule="auto"/>
              <w:contextualSpacing/>
              <w:jc w:val="both"/>
              <w:rPr>
                <w:rFonts w:ascii="Arial" w:eastAsia="Arial" w:hAnsi="Arial" w:cs="Arial"/>
                <w:b/>
                <w:color w:val="0070C0"/>
                <w:sz w:val="20"/>
                <w:szCs w:val="19"/>
              </w:rPr>
            </w:pPr>
            <w:r w:rsidRPr="0049636D">
              <w:rPr>
                <w:rFonts w:ascii="Arial" w:eastAsia="Arial" w:hAnsi="Arial" w:cs="Arial"/>
                <w:b/>
                <w:color w:val="0070C0"/>
                <w:sz w:val="20"/>
                <w:szCs w:val="19"/>
              </w:rPr>
              <w:t>Social</w:t>
            </w:r>
            <w:r w:rsidR="009266CC" w:rsidRPr="0049636D">
              <w:rPr>
                <w:rFonts w:ascii="Arial" w:eastAsia="Arial" w:hAnsi="Arial" w:cs="Arial"/>
                <w:b/>
                <w:color w:val="0070C0"/>
                <w:sz w:val="20"/>
                <w:szCs w:val="19"/>
              </w:rPr>
              <w:t xml:space="preserve"> </w:t>
            </w:r>
            <w:r w:rsidRPr="0049636D">
              <w:rPr>
                <w:rFonts w:ascii="Arial" w:eastAsia="Arial" w:hAnsi="Arial" w:cs="Arial"/>
                <w:b/>
                <w:color w:val="0070C0"/>
                <w:sz w:val="20"/>
                <w:szCs w:val="19"/>
              </w:rPr>
              <w:t>Amelioration</w:t>
            </w:r>
            <w:r w:rsidR="009266CC" w:rsidRPr="0049636D">
              <w:rPr>
                <w:rFonts w:ascii="Arial" w:eastAsia="Arial" w:hAnsi="Arial" w:cs="Arial"/>
                <w:b/>
                <w:color w:val="0070C0"/>
                <w:sz w:val="20"/>
                <w:szCs w:val="19"/>
              </w:rPr>
              <w:t xml:space="preserve"> </w:t>
            </w:r>
            <w:r w:rsidRPr="0049636D">
              <w:rPr>
                <w:rFonts w:ascii="Arial" w:eastAsia="Arial" w:hAnsi="Arial" w:cs="Arial"/>
                <w:b/>
                <w:color w:val="0070C0"/>
                <w:sz w:val="20"/>
                <w:szCs w:val="19"/>
              </w:rPr>
              <w:t>Program</w:t>
            </w:r>
            <w:r w:rsidR="009266CC" w:rsidRPr="0049636D">
              <w:rPr>
                <w:rFonts w:ascii="Arial" w:eastAsia="Arial" w:hAnsi="Arial" w:cs="Arial"/>
                <w:b/>
                <w:color w:val="0070C0"/>
                <w:sz w:val="20"/>
                <w:szCs w:val="19"/>
              </w:rPr>
              <w:t xml:space="preserve"> </w:t>
            </w:r>
            <w:r w:rsidRPr="0049636D">
              <w:rPr>
                <w:rFonts w:ascii="Arial" w:eastAsia="Arial" w:hAnsi="Arial" w:cs="Arial"/>
                <w:b/>
                <w:color w:val="0070C0"/>
                <w:sz w:val="20"/>
                <w:szCs w:val="19"/>
              </w:rPr>
              <w:t>(SAP)</w:t>
            </w:r>
          </w:p>
          <w:p w14:paraId="1CF6613C" w14:textId="3733576A" w:rsidR="00F24350" w:rsidRPr="0049636D" w:rsidRDefault="00F24350" w:rsidP="00A86259">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color w:val="0070C0"/>
                <w:sz w:val="20"/>
                <w:szCs w:val="19"/>
              </w:rPr>
              <w:t xml:space="preserve">DSWD-FO I </w:t>
            </w:r>
            <w:r w:rsidR="009F2AB5" w:rsidRPr="0049636D">
              <w:rPr>
                <w:rFonts w:ascii="Arial" w:eastAsia="Arial" w:hAnsi="Arial" w:cs="Arial"/>
                <w:color w:val="0070C0"/>
                <w:sz w:val="20"/>
                <w:szCs w:val="19"/>
              </w:rPr>
              <w:t xml:space="preserve">Regional Director (RD) Marcelo Nicomedes J. Castillo </w:t>
            </w:r>
            <w:r w:rsidR="0049636D" w:rsidRPr="0049636D">
              <w:rPr>
                <w:rFonts w:ascii="Arial" w:eastAsia="Arial" w:hAnsi="Arial" w:cs="Arial"/>
                <w:color w:val="0070C0"/>
                <w:sz w:val="20"/>
                <w:szCs w:val="19"/>
              </w:rPr>
              <w:t>together with select IMT members participated in the conduct of SAP I and II Performance Review and Evaluation Workshop (PREW).</w:t>
            </w:r>
          </w:p>
          <w:p w14:paraId="10D17192" w14:textId="1404F34C" w:rsidR="009D1839" w:rsidRPr="0049636D"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color w:val="0070C0"/>
                <w:sz w:val="20"/>
                <w:szCs w:val="19"/>
              </w:rPr>
              <w:t>A</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total</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of</w:t>
            </w:r>
            <w:r w:rsidR="009266CC" w:rsidRPr="0049636D">
              <w:rPr>
                <w:rFonts w:ascii="Arial" w:eastAsia="Arial" w:hAnsi="Arial" w:cs="Arial"/>
                <w:color w:val="0070C0"/>
                <w:sz w:val="20"/>
                <w:szCs w:val="19"/>
              </w:rPr>
              <w:t xml:space="preserve"> </w:t>
            </w:r>
            <w:r w:rsidRPr="0049636D">
              <w:rPr>
                <w:rFonts w:ascii="Arial" w:eastAsia="Arial" w:hAnsi="Arial" w:cs="Arial"/>
                <w:b/>
                <w:color w:val="0070C0"/>
                <w:sz w:val="20"/>
                <w:szCs w:val="19"/>
              </w:rPr>
              <w:t>₱</w:t>
            </w:r>
            <w:r w:rsidR="0084534D" w:rsidRPr="0049636D">
              <w:rPr>
                <w:rFonts w:ascii="Arial" w:eastAsia="Arial" w:hAnsi="Arial" w:cs="Arial"/>
                <w:b/>
                <w:color w:val="0070C0"/>
                <w:sz w:val="20"/>
                <w:szCs w:val="19"/>
                <w:lang w:val="en-US"/>
              </w:rPr>
              <w:t xml:space="preserve">4,271,503,500.00 </w:t>
            </w:r>
            <w:r w:rsidRPr="0049636D">
              <w:rPr>
                <w:rFonts w:ascii="Arial" w:eastAsia="Arial" w:hAnsi="Arial" w:cs="Arial"/>
                <w:color w:val="0070C0"/>
                <w:sz w:val="20"/>
                <w:szCs w:val="19"/>
              </w:rPr>
              <w:t>was</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paid</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to</w:t>
            </w:r>
            <w:r w:rsidR="009266CC" w:rsidRPr="0049636D">
              <w:rPr>
                <w:rFonts w:ascii="Arial" w:eastAsia="Arial" w:hAnsi="Arial" w:cs="Arial"/>
                <w:color w:val="0070C0"/>
                <w:sz w:val="20"/>
                <w:szCs w:val="19"/>
              </w:rPr>
              <w:t xml:space="preserve"> </w:t>
            </w:r>
            <w:r w:rsidR="0084534D" w:rsidRPr="0049636D">
              <w:rPr>
                <w:rFonts w:ascii="Arial" w:eastAsia="Arial" w:hAnsi="Arial" w:cs="Arial"/>
                <w:b/>
                <w:bCs/>
                <w:color w:val="0070C0"/>
                <w:sz w:val="20"/>
                <w:szCs w:val="19"/>
                <w:lang w:val="en-US"/>
              </w:rPr>
              <w:t xml:space="preserve">776,637 </w:t>
            </w:r>
            <w:r w:rsidR="006C3F0B" w:rsidRPr="0049636D">
              <w:rPr>
                <w:rFonts w:ascii="Arial" w:eastAsia="Arial" w:hAnsi="Arial" w:cs="Arial"/>
                <w:b/>
                <w:bCs/>
                <w:color w:val="0070C0"/>
                <w:sz w:val="20"/>
                <w:szCs w:val="19"/>
                <w:lang w:val="en-US"/>
              </w:rPr>
              <w:t>SAP</w:t>
            </w:r>
            <w:r w:rsidR="009266CC" w:rsidRPr="0049636D">
              <w:rPr>
                <w:rFonts w:ascii="Arial" w:eastAsia="Arial" w:hAnsi="Arial" w:cs="Arial"/>
                <w:b/>
                <w:bCs/>
                <w:color w:val="0070C0"/>
                <w:sz w:val="20"/>
                <w:szCs w:val="19"/>
                <w:lang w:val="en-US"/>
              </w:rPr>
              <w:t xml:space="preserve"> </w:t>
            </w:r>
            <w:r w:rsidR="006C3F0B" w:rsidRPr="0049636D">
              <w:rPr>
                <w:rFonts w:ascii="Arial" w:eastAsia="Arial" w:hAnsi="Arial" w:cs="Arial"/>
                <w:b/>
                <w:bCs/>
                <w:color w:val="0070C0"/>
                <w:sz w:val="20"/>
                <w:szCs w:val="19"/>
                <w:lang w:val="en-US"/>
              </w:rPr>
              <w:t>beneficiaries</w:t>
            </w:r>
            <w:r w:rsidR="009266CC" w:rsidRPr="0049636D">
              <w:rPr>
                <w:rFonts w:ascii="Arial" w:eastAsia="Arial" w:hAnsi="Arial" w:cs="Arial"/>
                <w:bCs/>
                <w:color w:val="0070C0"/>
                <w:sz w:val="20"/>
                <w:szCs w:val="19"/>
                <w:lang w:val="en-US"/>
              </w:rPr>
              <w:t xml:space="preserve"> </w:t>
            </w:r>
            <w:r w:rsidR="006C3F0B" w:rsidRPr="0049636D">
              <w:rPr>
                <w:rFonts w:ascii="Arial" w:eastAsia="Arial" w:hAnsi="Arial" w:cs="Arial"/>
                <w:bCs/>
                <w:color w:val="0070C0"/>
                <w:sz w:val="20"/>
                <w:szCs w:val="19"/>
                <w:lang w:val="en-US"/>
              </w:rPr>
              <w:t>in</w:t>
            </w:r>
            <w:r w:rsidR="009266CC" w:rsidRPr="0049636D">
              <w:rPr>
                <w:rFonts w:ascii="Arial" w:eastAsia="Arial" w:hAnsi="Arial" w:cs="Arial"/>
                <w:bCs/>
                <w:color w:val="0070C0"/>
                <w:sz w:val="20"/>
                <w:szCs w:val="19"/>
                <w:lang w:val="en-US"/>
              </w:rPr>
              <w:t xml:space="preserve"> </w:t>
            </w:r>
            <w:r w:rsidR="006C3F0B" w:rsidRPr="0049636D">
              <w:rPr>
                <w:rFonts w:ascii="Arial" w:eastAsia="Arial" w:hAnsi="Arial" w:cs="Arial"/>
                <w:bCs/>
                <w:color w:val="0070C0"/>
                <w:sz w:val="20"/>
                <w:szCs w:val="19"/>
                <w:lang w:val="en-US"/>
              </w:rPr>
              <w:t>125</w:t>
            </w:r>
            <w:r w:rsidR="009266CC" w:rsidRPr="0049636D">
              <w:rPr>
                <w:rFonts w:ascii="Arial" w:eastAsia="Arial" w:hAnsi="Arial" w:cs="Arial"/>
                <w:bCs/>
                <w:color w:val="0070C0"/>
                <w:sz w:val="20"/>
                <w:szCs w:val="19"/>
                <w:lang w:val="en-US"/>
              </w:rPr>
              <w:t xml:space="preserve"> </w:t>
            </w:r>
            <w:r w:rsidR="006C3F0B" w:rsidRPr="0049636D">
              <w:rPr>
                <w:rFonts w:ascii="Arial" w:eastAsia="Arial" w:hAnsi="Arial" w:cs="Arial"/>
                <w:bCs/>
                <w:color w:val="0070C0"/>
                <w:sz w:val="20"/>
                <w:szCs w:val="19"/>
                <w:lang w:val="en-US"/>
              </w:rPr>
              <w:t>cities/municipalities</w:t>
            </w:r>
            <w:r w:rsidR="009266CC" w:rsidRPr="0049636D">
              <w:rPr>
                <w:rFonts w:ascii="Arial" w:eastAsia="Arial" w:hAnsi="Arial" w:cs="Arial"/>
                <w:bCs/>
                <w:color w:val="0070C0"/>
                <w:sz w:val="20"/>
                <w:szCs w:val="19"/>
                <w:lang w:val="en-US"/>
              </w:rPr>
              <w:t xml:space="preserve"> </w:t>
            </w:r>
            <w:r w:rsidR="006C3F0B" w:rsidRPr="0049636D">
              <w:rPr>
                <w:rFonts w:ascii="Arial" w:eastAsia="Arial" w:hAnsi="Arial" w:cs="Arial"/>
                <w:bCs/>
                <w:color w:val="0070C0"/>
                <w:sz w:val="20"/>
                <w:szCs w:val="19"/>
                <w:lang w:val="en-US"/>
              </w:rPr>
              <w:t>during</w:t>
            </w:r>
            <w:r w:rsidR="009266CC" w:rsidRPr="0049636D">
              <w:rPr>
                <w:rFonts w:ascii="Arial" w:eastAsia="Arial" w:hAnsi="Arial" w:cs="Arial"/>
                <w:bCs/>
                <w:color w:val="0070C0"/>
                <w:sz w:val="20"/>
                <w:szCs w:val="19"/>
                <w:lang w:val="en-US"/>
              </w:rPr>
              <w:t xml:space="preserve"> </w:t>
            </w:r>
            <w:r w:rsidR="006C3F0B" w:rsidRPr="0049636D">
              <w:rPr>
                <w:rFonts w:ascii="Arial" w:eastAsia="Arial" w:hAnsi="Arial" w:cs="Arial"/>
                <w:bCs/>
                <w:color w:val="0070C0"/>
                <w:sz w:val="20"/>
                <w:szCs w:val="19"/>
                <w:lang w:val="en-US"/>
              </w:rPr>
              <w:t>the</w:t>
            </w:r>
            <w:r w:rsidR="009266CC" w:rsidRPr="0049636D">
              <w:rPr>
                <w:rFonts w:ascii="Arial" w:eastAsia="Arial" w:hAnsi="Arial" w:cs="Arial"/>
                <w:bCs/>
                <w:color w:val="0070C0"/>
                <w:sz w:val="20"/>
                <w:szCs w:val="19"/>
                <w:lang w:val="en-US"/>
              </w:rPr>
              <w:t xml:space="preserve"> </w:t>
            </w:r>
            <w:r w:rsidR="006C3F0B" w:rsidRPr="0049636D">
              <w:rPr>
                <w:rFonts w:ascii="Arial" w:eastAsia="Arial" w:hAnsi="Arial" w:cs="Arial"/>
                <w:bCs/>
                <w:color w:val="0070C0"/>
                <w:sz w:val="20"/>
                <w:szCs w:val="19"/>
                <w:lang w:val="en-US"/>
              </w:rPr>
              <w:t>SAP</w:t>
            </w:r>
            <w:r w:rsidR="009266CC" w:rsidRPr="0049636D">
              <w:rPr>
                <w:rFonts w:ascii="Arial" w:eastAsia="Arial" w:hAnsi="Arial" w:cs="Arial"/>
                <w:bCs/>
                <w:color w:val="0070C0"/>
                <w:sz w:val="20"/>
                <w:szCs w:val="19"/>
                <w:lang w:val="en-US"/>
              </w:rPr>
              <w:t xml:space="preserve"> </w:t>
            </w:r>
            <w:r w:rsidR="006C3F0B" w:rsidRPr="0049636D">
              <w:rPr>
                <w:rFonts w:ascii="Arial" w:eastAsia="Arial" w:hAnsi="Arial" w:cs="Arial"/>
                <w:bCs/>
                <w:color w:val="0070C0"/>
                <w:sz w:val="20"/>
                <w:szCs w:val="19"/>
                <w:lang w:val="en-US"/>
              </w:rPr>
              <w:t>1</w:t>
            </w:r>
            <w:r w:rsidR="006C3F0B" w:rsidRPr="0049636D">
              <w:rPr>
                <w:rFonts w:ascii="Arial" w:eastAsia="Arial" w:hAnsi="Arial" w:cs="Arial"/>
                <w:bCs/>
                <w:color w:val="0070C0"/>
                <w:sz w:val="20"/>
                <w:szCs w:val="19"/>
                <w:vertAlign w:val="superscript"/>
                <w:lang w:val="en-US"/>
              </w:rPr>
              <w:t>st</w:t>
            </w:r>
            <w:r w:rsidR="009266CC" w:rsidRPr="0049636D">
              <w:rPr>
                <w:rFonts w:ascii="Arial" w:eastAsia="Arial" w:hAnsi="Arial" w:cs="Arial"/>
                <w:bCs/>
                <w:color w:val="0070C0"/>
                <w:sz w:val="20"/>
                <w:szCs w:val="19"/>
                <w:lang w:val="en-US"/>
              </w:rPr>
              <w:t xml:space="preserve"> </w:t>
            </w:r>
            <w:r w:rsidR="00784642" w:rsidRPr="0049636D">
              <w:rPr>
                <w:rFonts w:ascii="Arial" w:eastAsia="Arial" w:hAnsi="Arial" w:cs="Arial"/>
                <w:bCs/>
                <w:color w:val="0070C0"/>
                <w:sz w:val="20"/>
                <w:szCs w:val="19"/>
                <w:lang w:val="en-US"/>
              </w:rPr>
              <w:t xml:space="preserve">tranche implementation </w:t>
            </w:r>
            <w:r w:rsidR="006C3F0B" w:rsidRPr="0049636D">
              <w:rPr>
                <w:rFonts w:ascii="Arial" w:eastAsia="Arial" w:hAnsi="Arial" w:cs="Arial"/>
                <w:bCs/>
                <w:color w:val="0070C0"/>
                <w:sz w:val="20"/>
                <w:szCs w:val="19"/>
                <w:lang w:val="en-US"/>
              </w:rPr>
              <w:t>in</w:t>
            </w:r>
            <w:r w:rsidR="009266CC" w:rsidRPr="0049636D">
              <w:rPr>
                <w:rFonts w:ascii="Arial" w:eastAsia="Arial" w:hAnsi="Arial" w:cs="Arial"/>
                <w:bCs/>
                <w:color w:val="0070C0"/>
                <w:sz w:val="20"/>
                <w:szCs w:val="19"/>
                <w:lang w:val="en-US"/>
              </w:rPr>
              <w:t xml:space="preserve"> </w:t>
            </w:r>
            <w:r w:rsidR="006C3F0B" w:rsidRPr="0049636D">
              <w:rPr>
                <w:rFonts w:ascii="Arial" w:eastAsia="Arial" w:hAnsi="Arial" w:cs="Arial"/>
                <w:bCs/>
                <w:color w:val="0070C0"/>
                <w:sz w:val="20"/>
                <w:szCs w:val="19"/>
                <w:lang w:val="en-US"/>
              </w:rPr>
              <w:t>the</w:t>
            </w:r>
            <w:r w:rsidR="009266CC" w:rsidRPr="0049636D">
              <w:rPr>
                <w:rFonts w:ascii="Arial" w:eastAsia="Arial" w:hAnsi="Arial" w:cs="Arial"/>
                <w:bCs/>
                <w:color w:val="0070C0"/>
                <w:sz w:val="20"/>
                <w:szCs w:val="19"/>
                <w:lang w:val="en-US"/>
              </w:rPr>
              <w:t xml:space="preserve"> </w:t>
            </w:r>
            <w:r w:rsidR="006C3F0B" w:rsidRPr="0049636D">
              <w:rPr>
                <w:rFonts w:ascii="Arial" w:eastAsia="Arial" w:hAnsi="Arial" w:cs="Arial"/>
                <w:bCs/>
                <w:color w:val="0070C0"/>
                <w:sz w:val="20"/>
                <w:szCs w:val="19"/>
                <w:lang w:val="en-US"/>
              </w:rPr>
              <w:t>region.</w:t>
            </w:r>
          </w:p>
          <w:p w14:paraId="7AE77165" w14:textId="5D22E27B" w:rsidR="00511B1A" w:rsidRPr="0049636D"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color w:val="0070C0"/>
                <w:sz w:val="20"/>
                <w:szCs w:val="19"/>
              </w:rPr>
              <w:t>A</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total</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amount</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of</w:t>
            </w:r>
            <w:r w:rsidR="009266CC" w:rsidRPr="0049636D">
              <w:rPr>
                <w:rFonts w:ascii="Arial" w:eastAsia="Arial" w:hAnsi="Arial" w:cs="Arial"/>
                <w:color w:val="0070C0"/>
                <w:sz w:val="20"/>
                <w:szCs w:val="19"/>
              </w:rPr>
              <w:t xml:space="preserve"> </w:t>
            </w:r>
            <w:r w:rsidRPr="0049636D">
              <w:rPr>
                <w:rFonts w:ascii="Arial" w:eastAsia="Arial" w:hAnsi="Arial" w:cs="Arial"/>
                <w:b/>
                <w:bCs/>
                <w:color w:val="0070C0"/>
                <w:sz w:val="20"/>
                <w:szCs w:val="19"/>
              </w:rPr>
              <w:t>₱51</w:t>
            </w:r>
            <w:r w:rsidR="002F7FCF" w:rsidRPr="0049636D">
              <w:rPr>
                <w:rFonts w:ascii="Arial" w:eastAsia="Arial" w:hAnsi="Arial" w:cs="Arial"/>
                <w:b/>
                <w:bCs/>
                <w:color w:val="0070C0"/>
                <w:sz w:val="20"/>
                <w:szCs w:val="19"/>
              </w:rPr>
              <w:t>3</w:t>
            </w:r>
            <w:r w:rsidRPr="0049636D">
              <w:rPr>
                <w:rFonts w:ascii="Arial" w:eastAsia="Arial" w:hAnsi="Arial" w:cs="Arial"/>
                <w:b/>
                <w:bCs/>
                <w:color w:val="0070C0"/>
                <w:sz w:val="20"/>
                <w:szCs w:val="19"/>
              </w:rPr>
              <w:t>,7</w:t>
            </w:r>
            <w:r w:rsidR="002F7FCF" w:rsidRPr="0049636D">
              <w:rPr>
                <w:rFonts w:ascii="Arial" w:eastAsia="Arial" w:hAnsi="Arial" w:cs="Arial"/>
                <w:b/>
                <w:bCs/>
                <w:color w:val="0070C0"/>
                <w:sz w:val="20"/>
                <w:szCs w:val="19"/>
              </w:rPr>
              <w:t>2</w:t>
            </w:r>
            <w:r w:rsidRPr="0049636D">
              <w:rPr>
                <w:rFonts w:ascii="Arial" w:eastAsia="Arial" w:hAnsi="Arial" w:cs="Arial"/>
                <w:b/>
                <w:bCs/>
                <w:color w:val="0070C0"/>
                <w:sz w:val="20"/>
                <w:szCs w:val="19"/>
              </w:rPr>
              <w:t>4,</w:t>
            </w:r>
            <w:r w:rsidR="002F7FCF" w:rsidRPr="0049636D">
              <w:rPr>
                <w:rFonts w:ascii="Arial" w:eastAsia="Arial" w:hAnsi="Arial" w:cs="Arial"/>
                <w:b/>
                <w:bCs/>
                <w:color w:val="0070C0"/>
                <w:sz w:val="20"/>
                <w:szCs w:val="19"/>
              </w:rPr>
              <w:t>3</w:t>
            </w:r>
            <w:r w:rsidRPr="0049636D">
              <w:rPr>
                <w:rFonts w:ascii="Arial" w:eastAsia="Arial" w:hAnsi="Arial" w:cs="Arial"/>
                <w:b/>
                <w:bCs/>
                <w:color w:val="0070C0"/>
                <w:sz w:val="20"/>
                <w:szCs w:val="19"/>
              </w:rPr>
              <w:t>50.00</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were</w:t>
            </w:r>
            <w:r w:rsidR="009266CC" w:rsidRPr="0049636D">
              <w:rPr>
                <w:rFonts w:ascii="Arial" w:eastAsia="Arial" w:hAnsi="Arial" w:cs="Arial"/>
                <w:color w:val="0070C0"/>
                <w:sz w:val="20"/>
                <w:szCs w:val="19"/>
              </w:rPr>
              <w:t xml:space="preserve"> </w:t>
            </w:r>
            <w:r w:rsidR="002F7FCF" w:rsidRPr="0049636D">
              <w:rPr>
                <w:rFonts w:ascii="Arial" w:eastAsia="Arial" w:hAnsi="Arial" w:cs="Arial"/>
                <w:color w:val="0070C0"/>
                <w:sz w:val="20"/>
                <w:szCs w:val="19"/>
              </w:rPr>
              <w:t xml:space="preserve">paid through direct payout and </w:t>
            </w:r>
            <w:r w:rsidRPr="0049636D">
              <w:rPr>
                <w:rFonts w:ascii="Arial" w:eastAsia="Arial" w:hAnsi="Arial" w:cs="Arial"/>
                <w:color w:val="0070C0"/>
                <w:sz w:val="20"/>
                <w:szCs w:val="19"/>
              </w:rPr>
              <w:t>cash</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cards</w:t>
            </w:r>
            <w:r w:rsidR="009266CC" w:rsidRPr="0049636D">
              <w:rPr>
                <w:rFonts w:ascii="Arial" w:eastAsia="Arial" w:hAnsi="Arial" w:cs="Arial"/>
                <w:color w:val="0070C0"/>
                <w:sz w:val="20"/>
                <w:szCs w:val="19"/>
              </w:rPr>
              <w:t xml:space="preserve"> </w:t>
            </w:r>
            <w:r w:rsidR="00D977A3" w:rsidRPr="0049636D">
              <w:rPr>
                <w:rFonts w:ascii="Arial" w:eastAsia="Arial" w:hAnsi="Arial" w:cs="Arial"/>
                <w:color w:val="0070C0"/>
                <w:sz w:val="20"/>
                <w:szCs w:val="19"/>
              </w:rPr>
              <w:t>to</w:t>
            </w:r>
            <w:r w:rsidR="009266CC" w:rsidRPr="0049636D">
              <w:rPr>
                <w:rFonts w:ascii="Arial" w:eastAsia="Arial" w:hAnsi="Arial" w:cs="Arial"/>
                <w:color w:val="0070C0"/>
                <w:sz w:val="20"/>
                <w:szCs w:val="19"/>
              </w:rPr>
              <w:t xml:space="preserve"> </w:t>
            </w:r>
            <w:r w:rsidRPr="0049636D">
              <w:rPr>
                <w:rFonts w:ascii="Arial" w:eastAsia="Arial" w:hAnsi="Arial" w:cs="Arial"/>
                <w:b/>
                <w:bCs/>
                <w:color w:val="0070C0"/>
                <w:sz w:val="20"/>
                <w:szCs w:val="19"/>
              </w:rPr>
              <w:t>123,</w:t>
            </w:r>
            <w:r w:rsidR="002F7FCF" w:rsidRPr="0049636D">
              <w:rPr>
                <w:rFonts w:ascii="Arial" w:eastAsia="Arial" w:hAnsi="Arial" w:cs="Arial"/>
                <w:b/>
                <w:bCs/>
                <w:color w:val="0070C0"/>
                <w:sz w:val="20"/>
                <w:szCs w:val="19"/>
              </w:rPr>
              <w:t>789</w:t>
            </w:r>
            <w:r w:rsidR="009266CC" w:rsidRPr="0049636D">
              <w:rPr>
                <w:rFonts w:ascii="Arial" w:eastAsia="Arial" w:hAnsi="Arial" w:cs="Arial"/>
                <w:color w:val="0070C0"/>
                <w:sz w:val="20"/>
                <w:szCs w:val="19"/>
              </w:rPr>
              <w:t xml:space="preserve"> </w:t>
            </w:r>
            <w:r w:rsidRPr="0049636D">
              <w:rPr>
                <w:rFonts w:ascii="Arial" w:eastAsia="Arial" w:hAnsi="Arial" w:cs="Arial"/>
                <w:b/>
                <w:color w:val="0070C0"/>
                <w:sz w:val="20"/>
                <w:szCs w:val="19"/>
              </w:rPr>
              <w:t>Pantawid</w:t>
            </w:r>
            <w:r w:rsidR="009266CC" w:rsidRPr="0049636D">
              <w:rPr>
                <w:rFonts w:ascii="Arial" w:eastAsia="Arial" w:hAnsi="Arial" w:cs="Arial"/>
                <w:b/>
                <w:color w:val="0070C0"/>
                <w:sz w:val="20"/>
                <w:szCs w:val="19"/>
              </w:rPr>
              <w:t xml:space="preserve"> </w:t>
            </w:r>
            <w:r w:rsidRPr="0049636D">
              <w:rPr>
                <w:rFonts w:ascii="Arial" w:eastAsia="Arial" w:hAnsi="Arial" w:cs="Arial"/>
                <w:b/>
                <w:color w:val="0070C0"/>
                <w:sz w:val="20"/>
                <w:szCs w:val="19"/>
              </w:rPr>
              <w:t>Pamilya</w:t>
            </w:r>
            <w:r w:rsidR="009266CC" w:rsidRPr="0049636D">
              <w:rPr>
                <w:rFonts w:ascii="Arial" w:eastAsia="Arial" w:hAnsi="Arial" w:cs="Arial"/>
                <w:color w:val="0070C0"/>
                <w:sz w:val="20"/>
                <w:szCs w:val="19"/>
              </w:rPr>
              <w:t xml:space="preserve"> </w:t>
            </w:r>
            <w:r w:rsidRPr="0049636D">
              <w:rPr>
                <w:rFonts w:ascii="Arial" w:eastAsia="Arial" w:hAnsi="Arial" w:cs="Arial"/>
                <w:b/>
                <w:color w:val="0070C0"/>
                <w:sz w:val="20"/>
                <w:szCs w:val="19"/>
              </w:rPr>
              <w:t>beneficiaries</w:t>
            </w:r>
            <w:r w:rsidR="009266CC" w:rsidRPr="0049636D">
              <w:rPr>
                <w:rFonts w:ascii="Arial" w:eastAsia="Arial" w:hAnsi="Arial" w:cs="Arial"/>
                <w:color w:val="0070C0"/>
                <w:sz w:val="20"/>
                <w:szCs w:val="19"/>
              </w:rPr>
              <w:t xml:space="preserve"> </w:t>
            </w:r>
            <w:r w:rsidR="00D977A3" w:rsidRPr="0049636D">
              <w:rPr>
                <w:rFonts w:ascii="Arial" w:eastAsia="Arial" w:hAnsi="Arial" w:cs="Arial"/>
                <w:color w:val="0070C0"/>
                <w:sz w:val="20"/>
                <w:szCs w:val="19"/>
              </w:rPr>
              <w:t xml:space="preserve">while a total amount of </w:t>
            </w:r>
            <w:r w:rsidR="00D977A3" w:rsidRPr="0049636D">
              <w:rPr>
                <w:rFonts w:ascii="Arial" w:eastAsia="Arial" w:hAnsi="Arial" w:cs="Arial"/>
                <w:b/>
                <w:color w:val="0070C0"/>
                <w:sz w:val="20"/>
                <w:szCs w:val="19"/>
              </w:rPr>
              <w:t>₱</w:t>
            </w:r>
            <w:r w:rsidR="00A54659" w:rsidRPr="0049636D">
              <w:rPr>
                <w:rFonts w:ascii="Arial" w:eastAsia="Arial" w:hAnsi="Arial" w:cs="Arial"/>
                <w:b/>
                <w:color w:val="0070C0"/>
                <w:sz w:val="20"/>
                <w:szCs w:val="19"/>
                <w:lang w:val="en-US"/>
              </w:rPr>
              <w:t>2,</w:t>
            </w:r>
            <w:r w:rsidR="009A01EC" w:rsidRPr="0049636D">
              <w:rPr>
                <w:rFonts w:ascii="Arial" w:eastAsia="Arial" w:hAnsi="Arial" w:cs="Arial"/>
                <w:b/>
                <w:color w:val="0070C0"/>
                <w:sz w:val="20"/>
                <w:szCs w:val="19"/>
                <w:lang w:val="en-US"/>
              </w:rPr>
              <w:t>259</w:t>
            </w:r>
            <w:r w:rsidR="00A54659" w:rsidRPr="0049636D">
              <w:rPr>
                <w:rFonts w:ascii="Arial" w:eastAsia="Arial" w:hAnsi="Arial" w:cs="Arial"/>
                <w:b/>
                <w:color w:val="0070C0"/>
                <w:sz w:val="20"/>
                <w:szCs w:val="19"/>
                <w:lang w:val="en-US"/>
              </w:rPr>
              <w:t>,</w:t>
            </w:r>
            <w:r w:rsidR="009A01EC" w:rsidRPr="0049636D">
              <w:rPr>
                <w:rFonts w:ascii="Arial" w:eastAsia="Arial" w:hAnsi="Arial" w:cs="Arial"/>
                <w:b/>
                <w:color w:val="0070C0"/>
                <w:sz w:val="20"/>
                <w:szCs w:val="19"/>
                <w:lang w:val="en-US"/>
              </w:rPr>
              <w:t>829</w:t>
            </w:r>
            <w:r w:rsidR="00A54659" w:rsidRPr="0049636D">
              <w:rPr>
                <w:rFonts w:ascii="Arial" w:eastAsia="Arial" w:hAnsi="Arial" w:cs="Arial"/>
                <w:b/>
                <w:color w:val="0070C0"/>
                <w:sz w:val="20"/>
                <w:szCs w:val="19"/>
                <w:lang w:val="en-US"/>
              </w:rPr>
              <w:t>,</w:t>
            </w:r>
            <w:r w:rsidR="009A01EC" w:rsidRPr="0049636D">
              <w:rPr>
                <w:rFonts w:ascii="Arial" w:eastAsia="Arial" w:hAnsi="Arial" w:cs="Arial"/>
                <w:b/>
                <w:color w:val="0070C0"/>
                <w:sz w:val="20"/>
                <w:szCs w:val="19"/>
                <w:lang w:val="en-US"/>
              </w:rPr>
              <w:t>0</w:t>
            </w:r>
            <w:r w:rsidR="00A54659" w:rsidRPr="0049636D">
              <w:rPr>
                <w:rFonts w:ascii="Arial" w:eastAsia="Arial" w:hAnsi="Arial" w:cs="Arial"/>
                <w:b/>
                <w:color w:val="0070C0"/>
                <w:sz w:val="20"/>
                <w:szCs w:val="19"/>
                <w:lang w:val="en-US"/>
              </w:rPr>
              <w:t xml:space="preserve">00.00 </w:t>
            </w:r>
            <w:r w:rsidR="00D977A3" w:rsidRPr="0049636D">
              <w:rPr>
                <w:rFonts w:ascii="Arial" w:eastAsia="Arial" w:hAnsi="Arial" w:cs="Arial"/>
                <w:color w:val="0070C0"/>
                <w:sz w:val="20"/>
                <w:szCs w:val="19"/>
              </w:rPr>
              <w:t xml:space="preserve">were paid through financial service providers (FSPs) to </w:t>
            </w:r>
            <w:r w:rsidR="009A01EC" w:rsidRPr="0049636D">
              <w:rPr>
                <w:rFonts w:ascii="Arial" w:eastAsia="Arial" w:hAnsi="Arial" w:cs="Arial"/>
                <w:b/>
                <w:color w:val="0070C0"/>
                <w:sz w:val="20"/>
                <w:szCs w:val="19"/>
                <w:lang w:val="en-US"/>
              </w:rPr>
              <w:t>410</w:t>
            </w:r>
            <w:r w:rsidR="00A54659" w:rsidRPr="0049636D">
              <w:rPr>
                <w:rFonts w:ascii="Arial" w:eastAsia="Arial" w:hAnsi="Arial" w:cs="Arial"/>
                <w:b/>
                <w:color w:val="0070C0"/>
                <w:sz w:val="20"/>
                <w:szCs w:val="19"/>
                <w:lang w:val="en-US"/>
              </w:rPr>
              <w:t>,8</w:t>
            </w:r>
            <w:r w:rsidR="009A01EC" w:rsidRPr="0049636D">
              <w:rPr>
                <w:rFonts w:ascii="Arial" w:eastAsia="Arial" w:hAnsi="Arial" w:cs="Arial"/>
                <w:b/>
                <w:color w:val="0070C0"/>
                <w:sz w:val="20"/>
                <w:szCs w:val="19"/>
                <w:lang w:val="en-US"/>
              </w:rPr>
              <w:t>78</w:t>
            </w:r>
            <w:r w:rsidR="00A54659" w:rsidRPr="0049636D">
              <w:rPr>
                <w:rFonts w:ascii="Arial" w:eastAsia="Arial" w:hAnsi="Arial" w:cs="Arial"/>
                <w:b/>
                <w:color w:val="0070C0"/>
                <w:sz w:val="20"/>
                <w:szCs w:val="19"/>
                <w:lang w:val="en-US"/>
              </w:rPr>
              <w:t xml:space="preserve"> </w:t>
            </w:r>
            <w:r w:rsidR="00D977A3" w:rsidRPr="0049636D">
              <w:rPr>
                <w:rFonts w:ascii="Arial" w:eastAsia="Arial" w:hAnsi="Arial" w:cs="Arial"/>
                <w:b/>
                <w:color w:val="0070C0"/>
                <w:sz w:val="20"/>
                <w:szCs w:val="19"/>
              </w:rPr>
              <w:lastRenderedPageBreak/>
              <w:t>Non-Pantawid Pamilya</w:t>
            </w:r>
            <w:r w:rsidR="00D977A3" w:rsidRPr="0049636D">
              <w:rPr>
                <w:rFonts w:ascii="Arial" w:eastAsia="Arial" w:hAnsi="Arial" w:cs="Arial"/>
                <w:color w:val="0070C0"/>
                <w:sz w:val="20"/>
                <w:szCs w:val="19"/>
              </w:rPr>
              <w:t xml:space="preserve"> </w:t>
            </w:r>
            <w:r w:rsidR="00D977A3" w:rsidRPr="0049636D">
              <w:rPr>
                <w:rFonts w:ascii="Arial" w:eastAsia="Arial" w:hAnsi="Arial" w:cs="Arial"/>
                <w:b/>
                <w:color w:val="0070C0"/>
                <w:sz w:val="20"/>
                <w:szCs w:val="19"/>
              </w:rPr>
              <w:t>beneficiaries</w:t>
            </w:r>
            <w:r w:rsidR="00D977A3"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in</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Pangasinan</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for</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the</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SAP</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2</w:t>
            </w:r>
            <w:r w:rsidRPr="0049636D">
              <w:rPr>
                <w:rFonts w:ascii="Arial" w:eastAsia="Arial" w:hAnsi="Arial" w:cs="Arial"/>
                <w:color w:val="0070C0"/>
                <w:sz w:val="20"/>
                <w:szCs w:val="19"/>
                <w:vertAlign w:val="superscript"/>
              </w:rPr>
              <w:t>nd</w:t>
            </w:r>
            <w:r w:rsidR="009266CC" w:rsidRPr="0049636D">
              <w:rPr>
                <w:rFonts w:ascii="Arial" w:eastAsia="Arial" w:hAnsi="Arial" w:cs="Arial"/>
                <w:color w:val="0070C0"/>
                <w:sz w:val="20"/>
                <w:szCs w:val="19"/>
              </w:rPr>
              <w:t xml:space="preserve"> </w:t>
            </w:r>
            <w:r w:rsidR="00784642" w:rsidRPr="0049636D">
              <w:rPr>
                <w:rFonts w:ascii="Arial" w:eastAsia="Arial" w:hAnsi="Arial" w:cs="Arial"/>
                <w:color w:val="0070C0"/>
                <w:sz w:val="20"/>
                <w:szCs w:val="19"/>
              </w:rPr>
              <w:t>tranche implementation</w:t>
            </w:r>
            <w:r w:rsidRPr="0049636D">
              <w:rPr>
                <w:rFonts w:ascii="Arial" w:eastAsia="Arial" w:hAnsi="Arial" w:cs="Arial"/>
                <w:color w:val="0070C0"/>
                <w:sz w:val="20"/>
                <w:szCs w:val="19"/>
              </w:rPr>
              <w:t>.</w:t>
            </w:r>
          </w:p>
          <w:p w14:paraId="63ADADE3" w14:textId="2F6CD7FB" w:rsidR="006C3F0B" w:rsidRPr="0049636D"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b/>
                <w:color w:val="0070C0"/>
                <w:sz w:val="20"/>
                <w:szCs w:val="19"/>
              </w:rPr>
              <w:t>₱</w:t>
            </w:r>
            <w:r w:rsidR="001245A9" w:rsidRPr="0049636D">
              <w:rPr>
                <w:rFonts w:ascii="Arial" w:eastAsia="Arial" w:hAnsi="Arial" w:cs="Arial"/>
                <w:b/>
                <w:color w:val="0070C0"/>
                <w:sz w:val="20"/>
                <w:szCs w:val="19"/>
              </w:rPr>
              <w:t>23</w:t>
            </w:r>
            <w:r w:rsidR="009F2AB5" w:rsidRPr="0049636D">
              <w:rPr>
                <w:rFonts w:ascii="Arial" w:eastAsia="Arial" w:hAnsi="Arial" w:cs="Arial"/>
                <w:b/>
                <w:color w:val="0070C0"/>
                <w:sz w:val="20"/>
                <w:szCs w:val="19"/>
              </w:rPr>
              <w:t>3</w:t>
            </w:r>
            <w:r w:rsidR="001245A9" w:rsidRPr="0049636D">
              <w:rPr>
                <w:rFonts w:ascii="Arial" w:eastAsia="Arial" w:hAnsi="Arial" w:cs="Arial"/>
                <w:b/>
                <w:color w:val="0070C0"/>
                <w:sz w:val="20"/>
                <w:szCs w:val="19"/>
              </w:rPr>
              <w:t>,</w:t>
            </w:r>
            <w:r w:rsidR="009F2AB5" w:rsidRPr="0049636D">
              <w:rPr>
                <w:rFonts w:ascii="Arial" w:eastAsia="Arial" w:hAnsi="Arial" w:cs="Arial"/>
                <w:b/>
                <w:color w:val="0070C0"/>
                <w:sz w:val="20"/>
                <w:szCs w:val="19"/>
              </w:rPr>
              <w:t>546</w:t>
            </w:r>
            <w:r w:rsidR="001245A9" w:rsidRPr="0049636D">
              <w:rPr>
                <w:rFonts w:ascii="Arial" w:eastAsia="Arial" w:hAnsi="Arial" w:cs="Arial"/>
                <w:b/>
                <w:color w:val="0070C0"/>
                <w:sz w:val="20"/>
                <w:szCs w:val="19"/>
              </w:rPr>
              <w:t>,</w:t>
            </w:r>
            <w:r w:rsidR="009F2AB5" w:rsidRPr="0049636D">
              <w:rPr>
                <w:rFonts w:ascii="Arial" w:eastAsia="Arial" w:hAnsi="Arial" w:cs="Arial"/>
                <w:b/>
                <w:color w:val="0070C0"/>
                <w:sz w:val="20"/>
                <w:szCs w:val="19"/>
              </w:rPr>
              <w:t>5</w:t>
            </w:r>
            <w:r w:rsidR="001245A9" w:rsidRPr="0049636D">
              <w:rPr>
                <w:rFonts w:ascii="Arial" w:eastAsia="Arial" w:hAnsi="Arial" w:cs="Arial"/>
                <w:b/>
                <w:color w:val="0070C0"/>
                <w:sz w:val="20"/>
                <w:szCs w:val="19"/>
              </w:rPr>
              <w:t xml:space="preserve">00.00 </w:t>
            </w:r>
            <w:r w:rsidR="00681484" w:rsidRPr="0049636D">
              <w:rPr>
                <w:rFonts w:ascii="Arial" w:eastAsia="Arial" w:hAnsi="Arial" w:cs="Arial"/>
                <w:color w:val="0070C0"/>
                <w:sz w:val="20"/>
                <w:szCs w:val="19"/>
              </w:rPr>
              <w:t>was</w:t>
            </w:r>
            <w:r w:rsidR="006E61A6" w:rsidRPr="0049636D">
              <w:rPr>
                <w:rFonts w:ascii="Arial" w:eastAsia="Arial" w:hAnsi="Arial" w:cs="Arial"/>
                <w:b/>
                <w:color w:val="0070C0"/>
                <w:sz w:val="20"/>
                <w:szCs w:val="19"/>
              </w:rPr>
              <w:t xml:space="preserve"> </w:t>
            </w:r>
            <w:r w:rsidRPr="0049636D">
              <w:rPr>
                <w:rFonts w:ascii="Arial" w:eastAsia="Arial" w:hAnsi="Arial" w:cs="Arial"/>
                <w:color w:val="0070C0"/>
                <w:sz w:val="20"/>
                <w:szCs w:val="19"/>
              </w:rPr>
              <w:t>paid</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to</w:t>
            </w:r>
            <w:r w:rsidR="009266CC" w:rsidRPr="0049636D">
              <w:rPr>
                <w:rFonts w:ascii="Arial" w:eastAsia="Arial" w:hAnsi="Arial" w:cs="Arial"/>
                <w:color w:val="0070C0"/>
                <w:sz w:val="20"/>
                <w:szCs w:val="19"/>
              </w:rPr>
              <w:t xml:space="preserve"> </w:t>
            </w:r>
            <w:r w:rsidR="001245A9" w:rsidRPr="0049636D">
              <w:rPr>
                <w:rFonts w:ascii="Arial" w:eastAsia="Arial" w:hAnsi="Arial" w:cs="Arial"/>
                <w:b/>
                <w:color w:val="0070C0"/>
                <w:sz w:val="20"/>
                <w:szCs w:val="19"/>
              </w:rPr>
              <w:t>42,</w:t>
            </w:r>
            <w:r w:rsidR="009F2AB5" w:rsidRPr="0049636D">
              <w:rPr>
                <w:rFonts w:ascii="Arial" w:eastAsia="Arial" w:hAnsi="Arial" w:cs="Arial"/>
                <w:b/>
                <w:color w:val="0070C0"/>
                <w:sz w:val="20"/>
                <w:szCs w:val="19"/>
              </w:rPr>
              <w:t>463</w:t>
            </w:r>
            <w:r w:rsidR="001245A9" w:rsidRPr="0049636D">
              <w:rPr>
                <w:rFonts w:ascii="Arial" w:eastAsia="Arial" w:hAnsi="Arial" w:cs="Arial"/>
                <w:b/>
                <w:color w:val="0070C0"/>
                <w:sz w:val="20"/>
                <w:szCs w:val="19"/>
              </w:rPr>
              <w:t xml:space="preserve"> </w:t>
            </w:r>
            <w:r w:rsidR="00174EA5" w:rsidRPr="0049636D">
              <w:rPr>
                <w:rFonts w:ascii="Arial" w:eastAsia="Arial" w:hAnsi="Arial" w:cs="Arial"/>
                <w:b/>
                <w:color w:val="0070C0"/>
                <w:sz w:val="20"/>
                <w:szCs w:val="19"/>
              </w:rPr>
              <w:t>SAP</w:t>
            </w:r>
            <w:r w:rsidR="009266CC" w:rsidRPr="0049636D">
              <w:rPr>
                <w:rFonts w:ascii="Arial" w:eastAsia="Arial" w:hAnsi="Arial" w:cs="Arial"/>
                <w:b/>
                <w:color w:val="0070C0"/>
                <w:sz w:val="20"/>
                <w:szCs w:val="19"/>
              </w:rPr>
              <w:t xml:space="preserve"> </w:t>
            </w:r>
            <w:r w:rsidR="00174EA5" w:rsidRPr="0049636D">
              <w:rPr>
                <w:rFonts w:ascii="Arial" w:eastAsia="Arial" w:hAnsi="Arial" w:cs="Arial"/>
                <w:b/>
                <w:color w:val="0070C0"/>
                <w:sz w:val="20"/>
                <w:szCs w:val="19"/>
              </w:rPr>
              <w:t>w</w:t>
            </w:r>
            <w:r w:rsidR="003B3477" w:rsidRPr="0049636D">
              <w:rPr>
                <w:rFonts w:ascii="Arial" w:eastAsia="Arial" w:hAnsi="Arial" w:cs="Arial"/>
                <w:b/>
                <w:color w:val="0070C0"/>
                <w:sz w:val="20"/>
                <w:szCs w:val="19"/>
              </w:rPr>
              <w:t>aitlisted</w:t>
            </w:r>
            <w:r w:rsidR="009266CC" w:rsidRPr="0049636D">
              <w:rPr>
                <w:rFonts w:ascii="Arial" w:eastAsia="Arial" w:hAnsi="Arial" w:cs="Arial"/>
                <w:b/>
                <w:color w:val="0070C0"/>
                <w:sz w:val="20"/>
                <w:szCs w:val="19"/>
              </w:rPr>
              <w:t xml:space="preserve"> </w:t>
            </w:r>
            <w:r w:rsidR="003B3477" w:rsidRPr="0049636D">
              <w:rPr>
                <w:rFonts w:ascii="Arial" w:eastAsia="Arial" w:hAnsi="Arial" w:cs="Arial"/>
                <w:b/>
                <w:color w:val="0070C0"/>
                <w:sz w:val="20"/>
                <w:szCs w:val="19"/>
              </w:rPr>
              <w:t>beneficiaries</w:t>
            </w:r>
            <w:r w:rsidR="009266CC" w:rsidRPr="0049636D">
              <w:rPr>
                <w:rFonts w:ascii="Arial" w:eastAsia="Arial" w:hAnsi="Arial" w:cs="Arial"/>
                <w:color w:val="0070C0"/>
                <w:sz w:val="20"/>
                <w:szCs w:val="19"/>
              </w:rPr>
              <w:t xml:space="preserve"> </w:t>
            </w:r>
            <w:r w:rsidR="003B3477" w:rsidRPr="0049636D">
              <w:rPr>
                <w:rFonts w:ascii="Arial" w:eastAsia="Arial" w:hAnsi="Arial" w:cs="Arial"/>
                <w:color w:val="0070C0"/>
                <w:sz w:val="20"/>
                <w:szCs w:val="19"/>
              </w:rPr>
              <w:t>in</w:t>
            </w:r>
            <w:r w:rsidR="009266CC" w:rsidRPr="0049636D">
              <w:rPr>
                <w:rFonts w:ascii="Arial" w:eastAsia="Arial" w:hAnsi="Arial" w:cs="Arial"/>
                <w:color w:val="0070C0"/>
                <w:sz w:val="20"/>
                <w:szCs w:val="19"/>
              </w:rPr>
              <w:t xml:space="preserve"> </w:t>
            </w:r>
            <w:r w:rsidR="003B3477" w:rsidRPr="0049636D">
              <w:rPr>
                <w:rFonts w:ascii="Arial" w:eastAsia="Arial" w:hAnsi="Arial" w:cs="Arial"/>
                <w:color w:val="0070C0"/>
                <w:sz w:val="20"/>
                <w:szCs w:val="19"/>
              </w:rPr>
              <w:t>the</w:t>
            </w:r>
            <w:r w:rsidR="009266CC" w:rsidRPr="0049636D">
              <w:rPr>
                <w:rFonts w:ascii="Arial" w:eastAsia="Arial" w:hAnsi="Arial" w:cs="Arial"/>
                <w:color w:val="0070C0"/>
                <w:sz w:val="20"/>
                <w:szCs w:val="19"/>
              </w:rPr>
              <w:t xml:space="preserve"> </w:t>
            </w:r>
            <w:r w:rsidR="003B3477" w:rsidRPr="0049636D">
              <w:rPr>
                <w:rFonts w:ascii="Arial" w:eastAsia="Arial" w:hAnsi="Arial" w:cs="Arial"/>
                <w:color w:val="0070C0"/>
                <w:sz w:val="20"/>
                <w:szCs w:val="19"/>
              </w:rPr>
              <w:t>R</w:t>
            </w:r>
            <w:r w:rsidRPr="0049636D">
              <w:rPr>
                <w:rFonts w:ascii="Arial" w:eastAsia="Arial" w:hAnsi="Arial" w:cs="Arial"/>
                <w:color w:val="0070C0"/>
                <w:sz w:val="20"/>
                <w:szCs w:val="19"/>
              </w:rPr>
              <w:t>egion.</w:t>
            </w:r>
          </w:p>
          <w:p w14:paraId="6B9E4FFB" w14:textId="537891CE" w:rsidR="0020031D" w:rsidRPr="0049636D" w:rsidRDefault="0020031D" w:rsidP="003F6816">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color w:val="0070C0"/>
                <w:sz w:val="20"/>
                <w:szCs w:val="19"/>
              </w:rPr>
              <w:t xml:space="preserve">A total amount of </w:t>
            </w:r>
            <w:r w:rsidRPr="0049636D">
              <w:rPr>
                <w:rFonts w:ascii="Arial" w:eastAsia="Arial" w:hAnsi="Arial" w:cs="Arial"/>
                <w:b/>
                <w:color w:val="0070C0"/>
                <w:sz w:val="20"/>
                <w:szCs w:val="19"/>
              </w:rPr>
              <w:t>₱</w:t>
            </w:r>
            <w:r w:rsidR="003F6816" w:rsidRPr="0049636D">
              <w:rPr>
                <w:color w:val="0070C0"/>
              </w:rPr>
              <w:t xml:space="preserve"> </w:t>
            </w:r>
            <w:r w:rsidR="003F6816" w:rsidRPr="0049636D">
              <w:rPr>
                <w:rFonts w:ascii="Arial" w:eastAsia="Arial" w:hAnsi="Arial" w:cs="Arial"/>
                <w:b/>
                <w:color w:val="0070C0"/>
                <w:sz w:val="20"/>
                <w:szCs w:val="19"/>
                <w:lang w:val="en-US"/>
              </w:rPr>
              <w:t>14,</w:t>
            </w:r>
            <w:r w:rsidR="009F2AB5" w:rsidRPr="0049636D">
              <w:rPr>
                <w:rFonts w:ascii="Arial" w:eastAsia="Arial" w:hAnsi="Arial" w:cs="Arial"/>
                <w:b/>
                <w:color w:val="0070C0"/>
                <w:sz w:val="20"/>
                <w:szCs w:val="19"/>
                <w:lang w:val="en-US"/>
              </w:rPr>
              <w:t>201</w:t>
            </w:r>
            <w:r w:rsidR="003F6816" w:rsidRPr="0049636D">
              <w:rPr>
                <w:rFonts w:ascii="Arial" w:eastAsia="Arial" w:hAnsi="Arial" w:cs="Arial"/>
                <w:b/>
                <w:color w:val="0070C0"/>
                <w:sz w:val="20"/>
                <w:szCs w:val="19"/>
                <w:lang w:val="en-US"/>
              </w:rPr>
              <w:t xml:space="preserve">,000.00 </w:t>
            </w:r>
            <w:r w:rsidR="00BC595C" w:rsidRPr="0049636D">
              <w:rPr>
                <w:rFonts w:ascii="Arial" w:eastAsia="Arial" w:hAnsi="Arial" w:cs="Arial"/>
                <w:color w:val="0070C0"/>
                <w:sz w:val="20"/>
                <w:szCs w:val="19"/>
              </w:rPr>
              <w:t>were</w:t>
            </w:r>
            <w:r w:rsidRPr="0049636D">
              <w:rPr>
                <w:rFonts w:ascii="Arial" w:eastAsia="Arial" w:hAnsi="Arial" w:cs="Arial"/>
                <w:color w:val="0070C0"/>
                <w:sz w:val="20"/>
                <w:szCs w:val="19"/>
              </w:rPr>
              <w:t xml:space="preserve"> paid to </w:t>
            </w:r>
            <w:r w:rsidR="003F6816" w:rsidRPr="0049636D">
              <w:rPr>
                <w:rFonts w:ascii="Arial" w:eastAsia="Arial" w:hAnsi="Arial" w:cs="Arial"/>
                <w:b/>
                <w:color w:val="0070C0"/>
                <w:sz w:val="20"/>
                <w:szCs w:val="19"/>
              </w:rPr>
              <w:t>1,7</w:t>
            </w:r>
            <w:r w:rsidR="009F2AB5" w:rsidRPr="0049636D">
              <w:rPr>
                <w:rFonts w:ascii="Arial" w:eastAsia="Arial" w:hAnsi="Arial" w:cs="Arial"/>
                <w:b/>
                <w:color w:val="0070C0"/>
                <w:sz w:val="20"/>
                <w:szCs w:val="19"/>
              </w:rPr>
              <w:t>89</w:t>
            </w:r>
            <w:r w:rsidR="00151D96" w:rsidRPr="0049636D">
              <w:rPr>
                <w:rFonts w:ascii="Arial" w:eastAsia="Arial" w:hAnsi="Arial" w:cs="Arial"/>
                <w:b/>
                <w:color w:val="0070C0"/>
                <w:sz w:val="20"/>
                <w:szCs w:val="19"/>
              </w:rPr>
              <w:t xml:space="preserve"> </w:t>
            </w:r>
            <w:r w:rsidR="000237D9" w:rsidRPr="0049636D">
              <w:rPr>
                <w:rFonts w:ascii="Arial" w:eastAsia="Arial" w:hAnsi="Arial" w:cs="Arial"/>
                <w:color w:val="0070C0"/>
                <w:sz w:val="20"/>
                <w:szCs w:val="19"/>
              </w:rPr>
              <w:t>TNVS/PUV</w:t>
            </w:r>
            <w:r w:rsidRPr="0049636D">
              <w:rPr>
                <w:rFonts w:ascii="Arial" w:eastAsia="Arial" w:hAnsi="Arial" w:cs="Arial"/>
                <w:color w:val="0070C0"/>
                <w:sz w:val="20"/>
                <w:szCs w:val="19"/>
              </w:rPr>
              <w:t xml:space="preserve"> drivers in the region.</w:t>
            </w:r>
          </w:p>
          <w:p w14:paraId="3AD31591" w14:textId="1522B58A" w:rsidR="00234E36" w:rsidRPr="0049636D"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color w:val="0070C0"/>
                <w:sz w:val="20"/>
                <w:szCs w:val="19"/>
              </w:rPr>
              <w:t>Payou</w:t>
            </w:r>
            <w:r w:rsidR="000910DF" w:rsidRPr="0049636D">
              <w:rPr>
                <w:rFonts w:ascii="Arial" w:eastAsia="Arial" w:hAnsi="Arial" w:cs="Arial"/>
                <w:color w:val="0070C0"/>
                <w:sz w:val="20"/>
                <w:szCs w:val="19"/>
              </w:rPr>
              <w:t>t</w:t>
            </w:r>
            <w:r w:rsidR="009266CC" w:rsidRPr="0049636D">
              <w:rPr>
                <w:rFonts w:ascii="Arial" w:eastAsia="Arial" w:hAnsi="Arial" w:cs="Arial"/>
                <w:color w:val="0070C0"/>
                <w:sz w:val="20"/>
                <w:szCs w:val="19"/>
              </w:rPr>
              <w:t xml:space="preserve"> </w:t>
            </w:r>
            <w:r w:rsidR="000910DF" w:rsidRPr="0049636D">
              <w:rPr>
                <w:rFonts w:ascii="Arial" w:eastAsia="Arial" w:hAnsi="Arial" w:cs="Arial"/>
                <w:color w:val="0070C0"/>
                <w:sz w:val="20"/>
                <w:szCs w:val="19"/>
              </w:rPr>
              <w:t>for</w:t>
            </w:r>
            <w:r w:rsidR="009266CC" w:rsidRPr="0049636D">
              <w:rPr>
                <w:rFonts w:ascii="Arial" w:eastAsia="Arial" w:hAnsi="Arial" w:cs="Arial"/>
                <w:color w:val="0070C0"/>
                <w:sz w:val="20"/>
                <w:szCs w:val="19"/>
              </w:rPr>
              <w:t xml:space="preserve"> </w:t>
            </w:r>
            <w:r w:rsidR="000910DF" w:rsidRPr="0049636D">
              <w:rPr>
                <w:rFonts w:ascii="Arial" w:eastAsia="Arial" w:hAnsi="Arial" w:cs="Arial"/>
                <w:color w:val="0070C0"/>
                <w:sz w:val="20"/>
                <w:szCs w:val="19"/>
              </w:rPr>
              <w:t>the</w:t>
            </w:r>
            <w:r w:rsidR="009266CC" w:rsidRPr="0049636D">
              <w:rPr>
                <w:rFonts w:ascii="Arial" w:eastAsia="Arial" w:hAnsi="Arial" w:cs="Arial"/>
                <w:color w:val="0070C0"/>
                <w:sz w:val="20"/>
                <w:szCs w:val="19"/>
              </w:rPr>
              <w:t xml:space="preserve"> </w:t>
            </w:r>
            <w:r w:rsidR="000910DF" w:rsidRPr="0049636D">
              <w:rPr>
                <w:rFonts w:ascii="Arial" w:eastAsia="Arial" w:hAnsi="Arial" w:cs="Arial"/>
                <w:color w:val="0070C0"/>
                <w:sz w:val="20"/>
                <w:szCs w:val="19"/>
              </w:rPr>
              <w:t>SAP</w:t>
            </w:r>
            <w:r w:rsidR="009266CC" w:rsidRPr="0049636D">
              <w:rPr>
                <w:rFonts w:ascii="Arial" w:eastAsia="Arial" w:hAnsi="Arial" w:cs="Arial"/>
                <w:color w:val="0070C0"/>
                <w:sz w:val="20"/>
                <w:szCs w:val="19"/>
              </w:rPr>
              <w:t xml:space="preserve"> </w:t>
            </w:r>
            <w:r w:rsidR="004E30C9" w:rsidRPr="0049636D">
              <w:rPr>
                <w:rFonts w:ascii="Arial" w:eastAsia="Arial" w:hAnsi="Arial" w:cs="Arial"/>
                <w:color w:val="0070C0"/>
                <w:sz w:val="20"/>
                <w:szCs w:val="19"/>
              </w:rPr>
              <w:t>waitlisted and 2</w:t>
            </w:r>
            <w:r w:rsidR="004E30C9" w:rsidRPr="0049636D">
              <w:rPr>
                <w:rFonts w:ascii="Arial" w:eastAsia="Arial" w:hAnsi="Arial" w:cs="Arial"/>
                <w:color w:val="0070C0"/>
                <w:sz w:val="20"/>
                <w:szCs w:val="19"/>
                <w:vertAlign w:val="superscript"/>
              </w:rPr>
              <w:t>nd</w:t>
            </w:r>
            <w:r w:rsidR="004E30C9" w:rsidRPr="0049636D">
              <w:rPr>
                <w:rFonts w:ascii="Arial" w:eastAsia="Arial" w:hAnsi="Arial" w:cs="Arial"/>
                <w:color w:val="0070C0"/>
                <w:sz w:val="20"/>
                <w:szCs w:val="19"/>
              </w:rPr>
              <w:t xml:space="preserve"> Tranche </w:t>
            </w:r>
            <w:r w:rsidR="00DD6ADB" w:rsidRPr="0049636D">
              <w:rPr>
                <w:rFonts w:ascii="Arial" w:eastAsia="Arial" w:hAnsi="Arial" w:cs="Arial"/>
                <w:color w:val="0070C0"/>
                <w:sz w:val="20"/>
                <w:szCs w:val="19"/>
              </w:rPr>
              <w:t>in</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the</w:t>
            </w:r>
            <w:r w:rsidR="009266CC" w:rsidRPr="0049636D">
              <w:rPr>
                <w:rFonts w:ascii="Arial" w:eastAsia="Arial" w:hAnsi="Arial" w:cs="Arial"/>
                <w:color w:val="0070C0"/>
                <w:sz w:val="20"/>
                <w:szCs w:val="19"/>
              </w:rPr>
              <w:t xml:space="preserve"> </w:t>
            </w:r>
            <w:r w:rsidR="003B3477" w:rsidRPr="0049636D">
              <w:rPr>
                <w:rFonts w:ascii="Arial" w:eastAsia="Arial" w:hAnsi="Arial" w:cs="Arial"/>
                <w:color w:val="0070C0"/>
                <w:sz w:val="20"/>
                <w:szCs w:val="19"/>
              </w:rPr>
              <w:t>R</w:t>
            </w:r>
            <w:r w:rsidR="00DD6ADB" w:rsidRPr="0049636D">
              <w:rPr>
                <w:rFonts w:ascii="Arial" w:eastAsia="Arial" w:hAnsi="Arial" w:cs="Arial"/>
                <w:color w:val="0070C0"/>
                <w:sz w:val="20"/>
                <w:szCs w:val="19"/>
              </w:rPr>
              <w:t>egion</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is</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ongoing.</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Onsite</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validation</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during</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actual</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payout</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is</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conducted</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to</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ensure</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eligibility</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of</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the</w:t>
            </w:r>
            <w:r w:rsidR="009266CC" w:rsidRPr="0049636D">
              <w:rPr>
                <w:rFonts w:ascii="Arial" w:eastAsia="Arial" w:hAnsi="Arial" w:cs="Arial"/>
                <w:color w:val="0070C0"/>
                <w:sz w:val="20"/>
                <w:szCs w:val="19"/>
              </w:rPr>
              <w:t xml:space="preserve"> </w:t>
            </w:r>
            <w:r w:rsidR="00DD6ADB" w:rsidRPr="0049636D">
              <w:rPr>
                <w:rFonts w:ascii="Arial" w:eastAsia="Arial" w:hAnsi="Arial" w:cs="Arial"/>
                <w:color w:val="0070C0"/>
                <w:sz w:val="20"/>
                <w:szCs w:val="19"/>
              </w:rPr>
              <w:t>beneficiaries.</w:t>
            </w:r>
          </w:p>
          <w:p w14:paraId="6A2AAB67" w14:textId="262CAA51" w:rsidR="00174EA5" w:rsidRPr="0049636D" w:rsidRDefault="00174EA5" w:rsidP="00A86259">
            <w:pPr>
              <w:pStyle w:val="ListParagraph"/>
              <w:numPr>
                <w:ilvl w:val="0"/>
                <w:numId w:val="7"/>
              </w:numPr>
              <w:jc w:val="both"/>
              <w:rPr>
                <w:rFonts w:ascii="Arial" w:eastAsia="Arial" w:hAnsi="Arial" w:cs="Arial"/>
                <w:color w:val="0070C0"/>
                <w:sz w:val="20"/>
                <w:szCs w:val="19"/>
              </w:rPr>
            </w:pPr>
            <w:r w:rsidRPr="0049636D">
              <w:rPr>
                <w:rFonts w:ascii="Arial" w:eastAsia="Arial" w:hAnsi="Arial" w:cs="Arial"/>
                <w:color w:val="0070C0"/>
                <w:sz w:val="20"/>
                <w:szCs w:val="19"/>
              </w:rPr>
              <w:t>DSWD-FO</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I</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staff</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assisted</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the</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LGUs</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in</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facilitating</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the</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encoding</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of</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SAC</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forms</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and</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preparing</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of</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SAP</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liquidation</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documentary</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requirements.</w:t>
            </w:r>
          </w:p>
          <w:p w14:paraId="74636544" w14:textId="77777777" w:rsidR="00163AB5" w:rsidRPr="0049636D"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color w:val="0070C0"/>
                <w:sz w:val="20"/>
                <w:szCs w:val="19"/>
              </w:rPr>
              <w:t>All 125 LGUs already submitted their complete liquidation documents.</w:t>
            </w:r>
          </w:p>
          <w:p w14:paraId="5488F4BA" w14:textId="6D691BFB" w:rsidR="007731D9" w:rsidRPr="0049636D"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49636D">
              <w:rPr>
                <w:rFonts w:ascii="Arial" w:eastAsia="Arial" w:hAnsi="Arial" w:cs="Arial"/>
                <w:color w:val="0070C0"/>
                <w:sz w:val="20"/>
                <w:szCs w:val="19"/>
              </w:rPr>
              <w:t>DSWD-FO</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I</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staff</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note</w:t>
            </w:r>
            <w:r w:rsidR="00511B1A" w:rsidRPr="0049636D">
              <w:rPr>
                <w:rFonts w:ascii="Arial" w:eastAsia="Arial" w:hAnsi="Arial" w:cs="Arial"/>
                <w:color w:val="0070C0"/>
                <w:sz w:val="20"/>
                <w:szCs w:val="19"/>
              </w:rPr>
              <w:t>d</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all</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the</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observations,</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issues,</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queries,</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and</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concerns</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relative</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to</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SAP</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Implementation</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and</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provided</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appropriate</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actions</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and</w:t>
            </w:r>
            <w:r w:rsidR="009266CC" w:rsidRPr="0049636D">
              <w:rPr>
                <w:rFonts w:ascii="Arial" w:eastAsia="Arial" w:hAnsi="Arial" w:cs="Arial"/>
                <w:color w:val="0070C0"/>
                <w:sz w:val="20"/>
                <w:szCs w:val="19"/>
              </w:rPr>
              <w:t xml:space="preserve"> </w:t>
            </w:r>
            <w:r w:rsidRPr="0049636D">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52DC1013" w:rsidR="00CA3CA7" w:rsidRPr="000875A0" w:rsidRDefault="003A1A4A" w:rsidP="00087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color w:val="0070C0"/>
                <w:sz w:val="20"/>
                <w:szCs w:val="20"/>
              </w:rPr>
            </w:pPr>
            <w:r w:rsidRPr="000875A0">
              <w:rPr>
                <w:rFonts w:ascii="Arial" w:eastAsia="Arial" w:hAnsi="Arial" w:cs="Arial"/>
                <w:color w:val="0070C0"/>
                <w:sz w:val="20"/>
                <w:szCs w:val="20"/>
              </w:rPr>
              <w:t>2</w:t>
            </w:r>
            <w:r w:rsidR="000875A0" w:rsidRPr="000875A0">
              <w:rPr>
                <w:rFonts w:ascii="Arial" w:eastAsia="Arial" w:hAnsi="Arial" w:cs="Arial"/>
                <w:color w:val="0070C0"/>
                <w:sz w:val="20"/>
                <w:szCs w:val="20"/>
              </w:rPr>
              <w:t>8</w:t>
            </w:r>
            <w:r w:rsidR="00D53477" w:rsidRPr="000875A0">
              <w:rPr>
                <w:rFonts w:ascii="Arial" w:eastAsia="Arial" w:hAnsi="Arial" w:cs="Arial"/>
                <w:color w:val="0070C0"/>
                <w:sz w:val="20"/>
                <w:szCs w:val="20"/>
              </w:rPr>
              <w:t xml:space="preserve"> </w:t>
            </w:r>
            <w:r w:rsidR="00E21548" w:rsidRPr="000875A0">
              <w:rPr>
                <w:rFonts w:ascii="Arial" w:eastAsia="Arial" w:hAnsi="Arial" w:cs="Arial"/>
                <w:color w:val="0070C0"/>
                <w:sz w:val="20"/>
                <w:szCs w:val="20"/>
              </w:rPr>
              <w:t>Octo</w:t>
            </w:r>
            <w:r w:rsidR="00D53477" w:rsidRPr="000875A0">
              <w:rPr>
                <w:rFonts w:ascii="Arial" w:eastAsia="Arial" w:hAnsi="Arial" w:cs="Arial"/>
                <w:color w:val="0070C0"/>
                <w:sz w:val="20"/>
                <w:szCs w:val="20"/>
              </w:rPr>
              <w:t xml:space="preserve">ber </w:t>
            </w:r>
            <w:r w:rsidR="001417DB" w:rsidRPr="000875A0">
              <w:rPr>
                <w:rFonts w:ascii="Arial" w:eastAsia="Arial" w:hAnsi="Arial" w:cs="Arial"/>
                <w:color w:val="0070C0"/>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4390672E" w:rsidR="0089467D" w:rsidRPr="000875A0"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875A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875A0" w:rsidRPr="000875A0">
              <w:rPr>
                <w:rFonts w:ascii="Arial" w:eastAsia="Arial" w:hAnsi="Arial" w:cs="Arial"/>
                <w:b/>
                <w:color w:val="0070C0"/>
                <w:sz w:val="20"/>
                <w:szCs w:val="19"/>
                <w:lang w:bidi="en-US"/>
              </w:rPr>
              <w:t>30</w:t>
            </w:r>
            <w:r w:rsidR="0083372A" w:rsidRPr="000875A0">
              <w:rPr>
                <w:rFonts w:ascii="Arial" w:eastAsia="Arial" w:hAnsi="Arial" w:cs="Arial"/>
                <w:b/>
                <w:color w:val="0070C0"/>
                <w:sz w:val="20"/>
                <w:szCs w:val="19"/>
                <w:lang w:bidi="en-US"/>
              </w:rPr>
              <w:t>,</w:t>
            </w:r>
            <w:r w:rsidR="000875A0" w:rsidRPr="000875A0">
              <w:rPr>
                <w:rFonts w:ascii="Arial" w:eastAsia="Arial" w:hAnsi="Arial" w:cs="Arial"/>
                <w:b/>
                <w:color w:val="0070C0"/>
                <w:sz w:val="20"/>
                <w:szCs w:val="19"/>
                <w:lang w:bidi="en-US"/>
              </w:rPr>
              <w:t>106</w:t>
            </w:r>
            <w:r w:rsidR="0083372A" w:rsidRPr="000875A0">
              <w:rPr>
                <w:rFonts w:ascii="Arial" w:eastAsia="Arial" w:hAnsi="Arial" w:cs="Arial"/>
                <w:b/>
                <w:color w:val="0070C0"/>
                <w:sz w:val="20"/>
                <w:szCs w:val="19"/>
                <w:lang w:bidi="en-US"/>
              </w:rPr>
              <w:t xml:space="preserve"> </w:t>
            </w:r>
            <w:r w:rsidRPr="000875A0">
              <w:rPr>
                <w:rFonts w:ascii="Arial" w:eastAsia="Arial" w:hAnsi="Arial" w:cs="Arial"/>
                <w:b/>
                <w:color w:val="0070C0"/>
                <w:sz w:val="20"/>
                <w:szCs w:val="19"/>
                <w:lang w:bidi="en-US"/>
              </w:rPr>
              <w:t>clients</w:t>
            </w:r>
            <w:r w:rsidRPr="000875A0">
              <w:rPr>
                <w:rFonts w:ascii="Arial" w:eastAsia="Arial" w:hAnsi="Arial" w:cs="Arial"/>
                <w:color w:val="0070C0"/>
                <w:sz w:val="20"/>
                <w:szCs w:val="19"/>
                <w:lang w:bidi="en-US"/>
              </w:rPr>
              <w:t xml:space="preserve"> were served and provided assistance amounting to</w:t>
            </w:r>
            <w:r w:rsidRPr="000875A0">
              <w:rPr>
                <w:color w:val="0070C0"/>
              </w:rPr>
              <w:t xml:space="preserve"> </w:t>
            </w:r>
            <w:r w:rsidRPr="000875A0">
              <w:rPr>
                <w:rFonts w:ascii="Arial" w:eastAsia="Arial" w:hAnsi="Arial" w:cs="Arial"/>
                <w:b/>
                <w:color w:val="0070C0"/>
                <w:sz w:val="20"/>
                <w:szCs w:val="19"/>
                <w:lang w:bidi="en-US"/>
              </w:rPr>
              <w:t>₱</w:t>
            </w:r>
            <w:r w:rsidR="0083372A" w:rsidRPr="000875A0">
              <w:rPr>
                <w:rFonts w:ascii="Arial" w:eastAsia="Arial" w:hAnsi="Arial" w:cs="Arial"/>
                <w:b/>
                <w:color w:val="0070C0"/>
                <w:sz w:val="20"/>
                <w:szCs w:val="19"/>
                <w:lang w:bidi="en-US"/>
              </w:rPr>
              <w:t>8</w:t>
            </w:r>
            <w:r w:rsidR="000875A0" w:rsidRPr="000875A0">
              <w:rPr>
                <w:rFonts w:ascii="Arial" w:eastAsia="Arial" w:hAnsi="Arial" w:cs="Arial"/>
                <w:b/>
                <w:color w:val="0070C0"/>
                <w:sz w:val="20"/>
                <w:szCs w:val="19"/>
                <w:lang w:bidi="en-US"/>
              </w:rPr>
              <w:t>5</w:t>
            </w:r>
            <w:r w:rsidR="0083372A" w:rsidRPr="000875A0">
              <w:rPr>
                <w:rFonts w:ascii="Arial" w:eastAsia="Arial" w:hAnsi="Arial" w:cs="Arial"/>
                <w:b/>
                <w:color w:val="0070C0"/>
                <w:sz w:val="20"/>
                <w:szCs w:val="19"/>
                <w:lang w:bidi="en-US"/>
              </w:rPr>
              <w:t>,</w:t>
            </w:r>
            <w:r w:rsidR="000875A0" w:rsidRPr="000875A0">
              <w:rPr>
                <w:rFonts w:ascii="Arial" w:eastAsia="Arial" w:hAnsi="Arial" w:cs="Arial"/>
                <w:b/>
                <w:color w:val="0070C0"/>
                <w:sz w:val="20"/>
                <w:szCs w:val="19"/>
                <w:lang w:bidi="en-US"/>
              </w:rPr>
              <w:t>538</w:t>
            </w:r>
            <w:r w:rsidR="00ED26E2" w:rsidRPr="000875A0">
              <w:rPr>
                <w:rFonts w:ascii="Arial" w:eastAsia="Arial" w:hAnsi="Arial" w:cs="Arial"/>
                <w:b/>
                <w:color w:val="0070C0"/>
                <w:sz w:val="20"/>
                <w:szCs w:val="19"/>
                <w:lang w:bidi="en-US"/>
              </w:rPr>
              <w:t>,</w:t>
            </w:r>
            <w:r w:rsidR="000875A0" w:rsidRPr="000875A0">
              <w:rPr>
                <w:rFonts w:ascii="Arial" w:eastAsia="Arial" w:hAnsi="Arial" w:cs="Arial"/>
                <w:b/>
                <w:color w:val="0070C0"/>
                <w:sz w:val="20"/>
                <w:szCs w:val="19"/>
                <w:lang w:bidi="en-US"/>
              </w:rPr>
              <w:t>77</w:t>
            </w:r>
            <w:r w:rsidR="00ED26E2" w:rsidRPr="000875A0">
              <w:rPr>
                <w:rFonts w:ascii="Arial" w:eastAsia="Arial" w:hAnsi="Arial" w:cs="Arial"/>
                <w:b/>
                <w:color w:val="0070C0"/>
                <w:sz w:val="20"/>
                <w:szCs w:val="19"/>
                <w:lang w:bidi="en-US"/>
              </w:rPr>
              <w:t>9.82</w:t>
            </w:r>
            <w:r w:rsidR="0083372A" w:rsidRPr="000875A0">
              <w:rPr>
                <w:rFonts w:ascii="Arial" w:eastAsia="Arial" w:hAnsi="Arial" w:cs="Arial"/>
                <w:b/>
                <w:color w:val="0070C0"/>
                <w:sz w:val="20"/>
                <w:szCs w:val="19"/>
                <w:lang w:bidi="en-US"/>
              </w:rPr>
              <w:t xml:space="preserve"> </w:t>
            </w:r>
            <w:r w:rsidRPr="000875A0">
              <w:rPr>
                <w:rFonts w:ascii="Arial" w:eastAsia="Arial" w:hAnsi="Arial" w:cs="Arial"/>
                <w:color w:val="0070C0"/>
                <w:sz w:val="20"/>
                <w:szCs w:val="19"/>
                <w:lang w:bidi="en-US"/>
              </w:rPr>
              <w:t xml:space="preserve">of </w:t>
            </w:r>
            <w:r w:rsidR="003A1A4A" w:rsidRPr="000875A0">
              <w:rPr>
                <w:rFonts w:ascii="Arial" w:eastAsia="Arial" w:hAnsi="Arial" w:cs="Arial"/>
                <w:color w:val="0070C0"/>
                <w:sz w:val="20"/>
                <w:szCs w:val="19"/>
                <w:lang w:bidi="en-US"/>
              </w:rPr>
              <w:t>2</w:t>
            </w:r>
            <w:r w:rsidR="000875A0" w:rsidRPr="000875A0">
              <w:rPr>
                <w:rFonts w:ascii="Arial" w:eastAsia="Arial" w:hAnsi="Arial" w:cs="Arial"/>
                <w:color w:val="0070C0"/>
                <w:sz w:val="20"/>
                <w:szCs w:val="19"/>
                <w:lang w:bidi="en-US"/>
              </w:rPr>
              <w:t>8</w:t>
            </w:r>
            <w:r w:rsidRPr="000875A0">
              <w:rPr>
                <w:rFonts w:ascii="Arial" w:eastAsia="Arial" w:hAnsi="Arial" w:cs="Arial"/>
                <w:color w:val="0070C0"/>
                <w:sz w:val="20"/>
                <w:szCs w:val="19"/>
                <w:lang w:bidi="en-US"/>
              </w:rPr>
              <w:t xml:space="preserve"> October 2020.</w:t>
            </w:r>
          </w:p>
          <w:p w14:paraId="6165BB0C" w14:textId="77777777" w:rsidR="0083372A" w:rsidRPr="000875A0" w:rsidRDefault="0083372A" w:rsidP="0083372A">
            <w:pPr>
              <w:pStyle w:val="ListParagraph"/>
              <w:numPr>
                <w:ilvl w:val="0"/>
                <w:numId w:val="4"/>
              </w:numPr>
              <w:jc w:val="both"/>
              <w:rPr>
                <w:rFonts w:ascii="Arial" w:eastAsia="Arial" w:hAnsi="Arial" w:cs="Arial"/>
                <w:color w:val="0070C0"/>
                <w:sz w:val="20"/>
                <w:szCs w:val="19"/>
                <w:lang w:bidi="en-US"/>
              </w:rPr>
            </w:pPr>
            <w:r w:rsidRPr="000875A0">
              <w:rPr>
                <w:rFonts w:ascii="Arial" w:eastAsia="Arial" w:hAnsi="Arial" w:cs="Arial"/>
                <w:color w:val="0070C0"/>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0875A0"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875A0">
              <w:rPr>
                <w:rFonts w:ascii="Arial" w:eastAsia="Arial" w:hAnsi="Arial" w:cs="Arial"/>
                <w:color w:val="0070C0"/>
                <w:sz w:val="20"/>
                <w:szCs w:val="19"/>
                <w:lang w:bidi="en-US"/>
              </w:rPr>
              <w:t>On the implementation of Social Pension for CY 2020, a total of 206,824 senior citizens were granted with the stipe</w:t>
            </w:r>
            <w:r w:rsidR="00D53477" w:rsidRPr="000875A0">
              <w:rPr>
                <w:rFonts w:ascii="Arial" w:eastAsia="Arial" w:hAnsi="Arial" w:cs="Arial"/>
                <w:color w:val="0070C0"/>
                <w:sz w:val="20"/>
                <w:szCs w:val="19"/>
                <w:lang w:bidi="en-US"/>
              </w:rPr>
              <w:t>nd amounting to ₱785,271,000.00 as of 07 October 2020.</w:t>
            </w:r>
          </w:p>
          <w:p w14:paraId="66E900F0" w14:textId="0313052E" w:rsidR="00F603D5" w:rsidRPr="000875A0" w:rsidRDefault="00F603D5"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875A0">
              <w:rPr>
                <w:rFonts w:ascii="Arial" w:eastAsia="Arial" w:hAnsi="Arial" w:cs="Arial"/>
                <w:color w:val="0070C0"/>
                <w:sz w:val="20"/>
                <w:szCs w:val="19"/>
                <w:lang w:bidi="en-US"/>
              </w:rPr>
              <w:t xml:space="preserve">DSWD-FO II </w:t>
            </w:r>
            <w:r w:rsidR="00B6679D" w:rsidRPr="000875A0">
              <w:rPr>
                <w:rFonts w:ascii="Arial" w:eastAsia="Arial" w:hAnsi="Arial" w:cs="Arial"/>
                <w:color w:val="0070C0"/>
                <w:sz w:val="20"/>
                <w:szCs w:val="19"/>
                <w:lang w:bidi="en-US"/>
              </w:rPr>
              <w:t xml:space="preserve">provided 200 Family Food Packs (FFPs) to the Municipality of Sta. Teresita, Cagayan amounting to ₱87,642.00 for the Locally Stranded Individuals (LSIs) </w:t>
            </w:r>
            <w:r w:rsidR="004D2FC9" w:rsidRPr="000875A0">
              <w:rPr>
                <w:rFonts w:ascii="Arial" w:eastAsia="Arial" w:hAnsi="Arial" w:cs="Arial"/>
                <w:color w:val="0070C0"/>
                <w:sz w:val="20"/>
                <w:szCs w:val="19"/>
                <w:lang w:bidi="en-US"/>
              </w:rPr>
              <w:t>and Returning Overseas Filipino as of 25 September 2020.</w:t>
            </w:r>
          </w:p>
          <w:p w14:paraId="3577A307" w14:textId="77777777" w:rsidR="00752E3F" w:rsidRPr="000875A0" w:rsidRDefault="00752E3F" w:rsidP="0083372A">
            <w:pPr>
              <w:pStyle w:val="ListParagraph"/>
              <w:spacing w:after="0" w:line="240" w:lineRule="auto"/>
              <w:ind w:left="360" w:right="57"/>
              <w:jc w:val="both"/>
              <w:rPr>
                <w:rFonts w:ascii="Arial" w:eastAsia="Arial" w:hAnsi="Arial" w:cs="Arial"/>
                <w:color w:val="0070C0"/>
                <w:sz w:val="20"/>
                <w:szCs w:val="19"/>
                <w:lang w:bidi="en-US"/>
              </w:rPr>
            </w:pPr>
          </w:p>
          <w:p w14:paraId="44FA5259" w14:textId="68081318" w:rsidR="00E21548" w:rsidRPr="000875A0" w:rsidRDefault="00CA3CA7" w:rsidP="0083372A">
            <w:pPr>
              <w:spacing w:after="0" w:line="240" w:lineRule="auto"/>
              <w:ind w:right="57"/>
              <w:contextualSpacing/>
              <w:jc w:val="both"/>
              <w:rPr>
                <w:rFonts w:ascii="Arial" w:eastAsia="Arial" w:hAnsi="Arial" w:cs="Arial"/>
                <w:b/>
                <w:color w:val="0070C0"/>
                <w:sz w:val="20"/>
                <w:szCs w:val="19"/>
              </w:rPr>
            </w:pPr>
            <w:r w:rsidRPr="000875A0">
              <w:rPr>
                <w:rFonts w:ascii="Arial" w:eastAsia="Arial" w:hAnsi="Arial" w:cs="Arial"/>
                <w:b/>
                <w:color w:val="0070C0"/>
                <w:sz w:val="20"/>
                <w:szCs w:val="19"/>
              </w:rPr>
              <w:t>Social</w:t>
            </w:r>
            <w:r w:rsidR="009266CC" w:rsidRPr="000875A0">
              <w:rPr>
                <w:rFonts w:ascii="Arial" w:eastAsia="Arial" w:hAnsi="Arial" w:cs="Arial"/>
                <w:b/>
                <w:color w:val="0070C0"/>
                <w:sz w:val="20"/>
                <w:szCs w:val="19"/>
              </w:rPr>
              <w:t xml:space="preserve"> </w:t>
            </w:r>
            <w:r w:rsidRPr="000875A0">
              <w:rPr>
                <w:rFonts w:ascii="Arial" w:eastAsia="Arial" w:hAnsi="Arial" w:cs="Arial"/>
                <w:b/>
                <w:color w:val="0070C0"/>
                <w:sz w:val="20"/>
                <w:szCs w:val="19"/>
              </w:rPr>
              <w:t>Amelioration</w:t>
            </w:r>
            <w:r w:rsidR="009266CC" w:rsidRPr="000875A0">
              <w:rPr>
                <w:rFonts w:ascii="Arial" w:eastAsia="Arial" w:hAnsi="Arial" w:cs="Arial"/>
                <w:b/>
                <w:color w:val="0070C0"/>
                <w:sz w:val="20"/>
                <w:szCs w:val="19"/>
              </w:rPr>
              <w:t xml:space="preserve"> </w:t>
            </w:r>
            <w:r w:rsidRPr="000875A0">
              <w:rPr>
                <w:rFonts w:ascii="Arial" w:eastAsia="Arial" w:hAnsi="Arial" w:cs="Arial"/>
                <w:b/>
                <w:color w:val="0070C0"/>
                <w:sz w:val="20"/>
                <w:szCs w:val="19"/>
              </w:rPr>
              <w:t>Program</w:t>
            </w:r>
            <w:r w:rsidR="009266CC" w:rsidRPr="000875A0">
              <w:rPr>
                <w:rFonts w:ascii="Arial" w:eastAsia="Arial" w:hAnsi="Arial" w:cs="Arial"/>
                <w:b/>
                <w:color w:val="0070C0"/>
                <w:sz w:val="20"/>
                <w:szCs w:val="19"/>
              </w:rPr>
              <w:t xml:space="preserve"> </w:t>
            </w:r>
            <w:r w:rsidRPr="000875A0">
              <w:rPr>
                <w:rFonts w:ascii="Arial" w:eastAsia="Arial" w:hAnsi="Arial" w:cs="Arial"/>
                <w:b/>
                <w:color w:val="0070C0"/>
                <w:sz w:val="20"/>
                <w:szCs w:val="19"/>
              </w:rPr>
              <w:t>(SAP)</w:t>
            </w:r>
          </w:p>
          <w:p w14:paraId="64F67AE5" w14:textId="6F7F6285" w:rsidR="000875A0" w:rsidRPr="000875A0" w:rsidRDefault="000875A0" w:rsidP="00ED26E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875A0">
              <w:rPr>
                <w:rFonts w:ascii="Arial" w:eastAsia="Arial" w:hAnsi="Arial" w:cs="Arial"/>
                <w:color w:val="0070C0"/>
                <w:sz w:val="20"/>
                <w:szCs w:val="19"/>
                <w:lang w:bidi="en-US"/>
              </w:rPr>
              <w:t>DSWD-FO II is set to attend the 2-day Social Amelioration Program – Performance Review and Evaluation Workshop (SAP-PREW) hosted by the Central Office via Google Meet on 28-29 October 2020.</w:t>
            </w:r>
          </w:p>
          <w:p w14:paraId="4F2B0105" w14:textId="0D8290B7" w:rsidR="00ED26E2" w:rsidRPr="000875A0" w:rsidRDefault="00ED26E2" w:rsidP="00ED26E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875A0">
              <w:rPr>
                <w:rFonts w:ascii="Arial" w:eastAsia="Arial" w:hAnsi="Arial" w:cs="Arial"/>
                <w:color w:val="0070C0"/>
                <w:sz w:val="20"/>
                <w:szCs w:val="19"/>
                <w:lang w:bidi="en-US"/>
              </w:rPr>
              <w:t>DSWD-FO II submitted the payroll of 710 TNVS Drivers of Region II as addition to SAP beneficiaries.</w:t>
            </w:r>
          </w:p>
          <w:p w14:paraId="42405B5A" w14:textId="138E24EB" w:rsidR="005B31C9" w:rsidRPr="000875A0" w:rsidRDefault="005B31C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875A0">
              <w:rPr>
                <w:rFonts w:ascii="Arial" w:eastAsia="Arial" w:hAnsi="Arial" w:cs="Arial"/>
                <w:color w:val="0070C0"/>
                <w:sz w:val="20"/>
                <w:szCs w:val="19"/>
                <w:lang w:bidi="en-US"/>
              </w:rPr>
              <w:t>DSWD-FO II will attend SAP orientation with CO Internal Audit Services in preparation for IAS-SAP Audit.</w:t>
            </w:r>
          </w:p>
          <w:p w14:paraId="0EB1F2E8" w14:textId="6B5E0506" w:rsidR="00266010" w:rsidRPr="000875A0" w:rsidRDefault="007F794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875A0">
              <w:rPr>
                <w:rFonts w:ascii="Arial" w:eastAsia="Arial" w:hAnsi="Arial" w:cs="Arial"/>
                <w:color w:val="0070C0"/>
                <w:sz w:val="20"/>
                <w:szCs w:val="19"/>
                <w:lang w:bidi="en-US"/>
              </w:rPr>
              <w:t xml:space="preserve">As of 21 September 2020, </w:t>
            </w:r>
            <w:r w:rsidR="00266010" w:rsidRPr="000875A0">
              <w:rPr>
                <w:rFonts w:ascii="Arial" w:eastAsia="Arial" w:hAnsi="Arial" w:cs="Arial"/>
                <w:color w:val="0070C0"/>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0875A0" w:rsidRDefault="001417DB" w:rsidP="00ED26E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875A0">
              <w:rPr>
                <w:rFonts w:ascii="Arial" w:eastAsia="Arial" w:hAnsi="Arial" w:cs="Arial"/>
                <w:color w:val="0070C0"/>
                <w:sz w:val="20"/>
                <w:szCs w:val="19"/>
                <w:lang w:bidi="en-US"/>
              </w:rPr>
              <w:t xml:space="preserve">As of 08 September 2020, the Pantawid Pamilyang Pilipino Program (4Ps) was able to extend assistance to their </w:t>
            </w:r>
            <w:r w:rsidRPr="000875A0">
              <w:rPr>
                <w:rFonts w:ascii="Arial" w:eastAsia="Arial" w:hAnsi="Arial" w:cs="Arial"/>
                <w:b/>
                <w:color w:val="0070C0"/>
                <w:sz w:val="20"/>
                <w:szCs w:val="19"/>
                <w:lang w:bidi="en-US"/>
              </w:rPr>
              <w:t>104,963</w:t>
            </w:r>
            <w:r w:rsidRPr="000875A0">
              <w:rPr>
                <w:rFonts w:ascii="Arial" w:eastAsia="Arial" w:hAnsi="Arial" w:cs="Arial"/>
                <w:color w:val="0070C0"/>
                <w:sz w:val="20"/>
                <w:szCs w:val="19"/>
                <w:lang w:bidi="en-US"/>
              </w:rPr>
              <w:t xml:space="preserve"> cash and non-cash card holder beneficiaries amounting to </w:t>
            </w:r>
            <w:r w:rsidRPr="000875A0">
              <w:rPr>
                <w:rFonts w:ascii="Arial" w:eastAsia="Arial" w:hAnsi="Arial" w:cs="Arial"/>
                <w:b/>
                <w:color w:val="0070C0"/>
                <w:sz w:val="20"/>
                <w:szCs w:val="19"/>
                <w:lang w:bidi="en-US"/>
              </w:rPr>
              <w:t>₱435,596,450.00</w:t>
            </w:r>
            <w:r w:rsidRPr="000875A0">
              <w:rPr>
                <w:rFonts w:ascii="Arial" w:eastAsia="Arial" w:hAnsi="Arial" w:cs="Arial"/>
                <w:color w:val="0070C0"/>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592DABEB" w:rsidR="009702AE" w:rsidRPr="00DE5F2E" w:rsidRDefault="00DD0C14" w:rsidP="00DE5F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color w:val="0070C0"/>
                <w:sz w:val="20"/>
                <w:szCs w:val="19"/>
              </w:rPr>
            </w:pPr>
            <w:r w:rsidRPr="00DE5F2E">
              <w:rPr>
                <w:rFonts w:ascii="Arial" w:eastAsia="Arial" w:hAnsi="Arial" w:cs="Arial"/>
                <w:color w:val="0070C0"/>
                <w:sz w:val="20"/>
                <w:szCs w:val="19"/>
              </w:rPr>
              <w:t>2</w:t>
            </w:r>
            <w:r w:rsidR="00DE5F2E" w:rsidRPr="00DE5F2E">
              <w:rPr>
                <w:rFonts w:ascii="Arial" w:eastAsia="Arial" w:hAnsi="Arial" w:cs="Arial"/>
                <w:color w:val="0070C0"/>
                <w:sz w:val="20"/>
                <w:szCs w:val="19"/>
              </w:rPr>
              <w:t>8</w:t>
            </w:r>
            <w:r w:rsidR="009105F2" w:rsidRPr="00DE5F2E">
              <w:rPr>
                <w:rFonts w:ascii="Arial" w:eastAsia="Arial" w:hAnsi="Arial" w:cs="Arial"/>
                <w:color w:val="0070C0"/>
                <w:sz w:val="20"/>
                <w:szCs w:val="19"/>
              </w:rPr>
              <w:t xml:space="preserve"> </w:t>
            </w:r>
            <w:r w:rsidR="00AF29A6" w:rsidRPr="00DE5F2E">
              <w:rPr>
                <w:rFonts w:ascii="Arial" w:eastAsia="Arial" w:hAnsi="Arial" w:cs="Arial"/>
                <w:color w:val="0070C0"/>
                <w:sz w:val="20"/>
                <w:szCs w:val="19"/>
              </w:rPr>
              <w:t>Octo</w:t>
            </w:r>
            <w:r w:rsidR="00C31FC6" w:rsidRPr="00DE5F2E">
              <w:rPr>
                <w:rFonts w:ascii="Arial" w:eastAsia="Arial" w:hAnsi="Arial" w:cs="Arial"/>
                <w:color w:val="0070C0"/>
                <w:sz w:val="20"/>
                <w:szCs w:val="19"/>
              </w:rPr>
              <w:t>ber</w:t>
            </w:r>
            <w:r w:rsidR="009266CC" w:rsidRPr="00DE5F2E">
              <w:rPr>
                <w:rFonts w:ascii="Arial" w:eastAsia="Arial" w:hAnsi="Arial" w:cs="Arial"/>
                <w:color w:val="0070C0"/>
                <w:sz w:val="20"/>
                <w:szCs w:val="19"/>
              </w:rPr>
              <w:t xml:space="preserve"> </w:t>
            </w:r>
            <w:r w:rsidR="003E4C18" w:rsidRPr="00DE5F2E">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DE5F2E"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E5F2E">
              <w:rPr>
                <w:rFonts w:ascii="Arial" w:eastAsia="Arial" w:hAnsi="Arial" w:cs="Arial"/>
                <w:color w:val="0070C0"/>
                <w:sz w:val="20"/>
                <w:szCs w:val="19"/>
              </w:rPr>
              <w:t>Served</w:t>
            </w:r>
            <w:r w:rsidR="009266CC" w:rsidRPr="00DE5F2E">
              <w:rPr>
                <w:rFonts w:ascii="Arial" w:eastAsia="Arial" w:hAnsi="Arial" w:cs="Arial"/>
                <w:color w:val="0070C0"/>
                <w:sz w:val="20"/>
                <w:szCs w:val="19"/>
              </w:rPr>
              <w:t xml:space="preserve"> </w:t>
            </w:r>
            <w:r w:rsidR="004F69A6" w:rsidRPr="00DE5F2E">
              <w:rPr>
                <w:rFonts w:ascii="Arial" w:eastAsia="Arial" w:hAnsi="Arial" w:cs="Arial"/>
                <w:b/>
                <w:color w:val="0070C0"/>
                <w:sz w:val="20"/>
                <w:szCs w:val="19"/>
              </w:rPr>
              <w:t>30</w:t>
            </w:r>
            <w:r w:rsidR="006C4033" w:rsidRPr="00DE5F2E">
              <w:rPr>
                <w:rFonts w:ascii="Arial" w:eastAsia="Arial" w:hAnsi="Arial" w:cs="Arial"/>
                <w:b/>
                <w:color w:val="0070C0"/>
                <w:sz w:val="20"/>
                <w:szCs w:val="19"/>
              </w:rPr>
              <w:t>,9</w:t>
            </w:r>
            <w:r w:rsidR="004F69A6" w:rsidRPr="00DE5F2E">
              <w:rPr>
                <w:rFonts w:ascii="Arial" w:eastAsia="Arial" w:hAnsi="Arial" w:cs="Arial"/>
                <w:b/>
                <w:color w:val="0070C0"/>
                <w:sz w:val="20"/>
                <w:szCs w:val="19"/>
              </w:rPr>
              <w:t>95</w:t>
            </w:r>
            <w:r w:rsidR="006C4033" w:rsidRPr="00DE5F2E">
              <w:rPr>
                <w:rFonts w:ascii="Arial" w:eastAsia="Arial" w:hAnsi="Arial" w:cs="Arial"/>
                <w:b/>
                <w:color w:val="0070C0"/>
                <w:sz w:val="20"/>
                <w:szCs w:val="19"/>
              </w:rPr>
              <w:t xml:space="preserve"> </w:t>
            </w:r>
            <w:r w:rsidRPr="00DE5F2E">
              <w:rPr>
                <w:rFonts w:ascii="Arial" w:eastAsia="Arial" w:hAnsi="Arial" w:cs="Arial"/>
                <w:color w:val="0070C0"/>
                <w:sz w:val="20"/>
                <w:szCs w:val="19"/>
              </w:rPr>
              <w:t>walk-in</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clients</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requesting</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for</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assistance</w:t>
            </w:r>
            <w:r w:rsidR="009266CC" w:rsidRPr="00DE5F2E">
              <w:rPr>
                <w:rFonts w:ascii="Arial" w:eastAsia="Arial" w:hAnsi="Arial" w:cs="Arial"/>
                <w:color w:val="0070C0"/>
                <w:sz w:val="20"/>
                <w:szCs w:val="19"/>
              </w:rPr>
              <w:t xml:space="preserve"> </w:t>
            </w:r>
            <w:r w:rsidR="00825242" w:rsidRPr="00DE5F2E">
              <w:rPr>
                <w:rFonts w:ascii="Arial" w:eastAsia="Arial" w:hAnsi="Arial" w:cs="Arial"/>
                <w:color w:val="0070C0"/>
                <w:sz w:val="20"/>
                <w:szCs w:val="19"/>
              </w:rPr>
              <w:t>through</w:t>
            </w:r>
            <w:r w:rsidR="009266CC" w:rsidRPr="00DE5F2E">
              <w:rPr>
                <w:rFonts w:ascii="Arial" w:eastAsia="Arial" w:hAnsi="Arial" w:cs="Arial"/>
                <w:color w:val="0070C0"/>
                <w:sz w:val="20"/>
                <w:szCs w:val="19"/>
              </w:rPr>
              <w:t xml:space="preserve"> </w:t>
            </w:r>
            <w:r w:rsidR="00825242" w:rsidRPr="00DE5F2E">
              <w:rPr>
                <w:rFonts w:ascii="Arial" w:eastAsia="Arial" w:hAnsi="Arial" w:cs="Arial"/>
                <w:color w:val="0070C0"/>
                <w:sz w:val="20"/>
                <w:szCs w:val="19"/>
              </w:rPr>
              <w:t>AICS</w:t>
            </w:r>
            <w:r w:rsidR="009266CC" w:rsidRPr="00DE5F2E">
              <w:rPr>
                <w:rFonts w:ascii="Arial" w:eastAsia="Arial" w:hAnsi="Arial" w:cs="Arial"/>
                <w:color w:val="0070C0"/>
                <w:sz w:val="20"/>
                <w:szCs w:val="19"/>
              </w:rPr>
              <w:t xml:space="preserve"> </w:t>
            </w:r>
            <w:r w:rsidR="00825242" w:rsidRPr="00DE5F2E">
              <w:rPr>
                <w:rFonts w:ascii="Arial" w:eastAsia="Arial" w:hAnsi="Arial" w:cs="Arial"/>
                <w:color w:val="0070C0"/>
                <w:sz w:val="20"/>
                <w:szCs w:val="19"/>
              </w:rPr>
              <w:t>from</w:t>
            </w:r>
            <w:r w:rsidR="009266CC" w:rsidRPr="00DE5F2E">
              <w:rPr>
                <w:rFonts w:ascii="Arial" w:eastAsia="Arial" w:hAnsi="Arial" w:cs="Arial"/>
                <w:color w:val="0070C0"/>
                <w:sz w:val="20"/>
                <w:szCs w:val="19"/>
              </w:rPr>
              <w:t xml:space="preserve"> </w:t>
            </w:r>
            <w:r w:rsidR="00825242" w:rsidRPr="00DE5F2E">
              <w:rPr>
                <w:rFonts w:ascii="Arial" w:eastAsia="Arial" w:hAnsi="Arial" w:cs="Arial"/>
                <w:color w:val="0070C0"/>
                <w:sz w:val="20"/>
                <w:szCs w:val="19"/>
              </w:rPr>
              <w:t>16</w:t>
            </w:r>
            <w:r w:rsidR="009266CC" w:rsidRPr="00DE5F2E">
              <w:rPr>
                <w:rFonts w:ascii="Arial" w:eastAsia="Arial" w:hAnsi="Arial" w:cs="Arial"/>
                <w:color w:val="0070C0"/>
                <w:sz w:val="20"/>
                <w:szCs w:val="19"/>
              </w:rPr>
              <w:t xml:space="preserve"> </w:t>
            </w:r>
            <w:r w:rsidR="00825242" w:rsidRPr="00DE5F2E">
              <w:rPr>
                <w:rFonts w:ascii="Arial" w:eastAsia="Arial" w:hAnsi="Arial" w:cs="Arial"/>
                <w:color w:val="0070C0"/>
                <w:sz w:val="20"/>
                <w:szCs w:val="19"/>
              </w:rPr>
              <w:t>March</w:t>
            </w:r>
            <w:r w:rsidR="009266CC" w:rsidRPr="00DE5F2E">
              <w:rPr>
                <w:rFonts w:ascii="Arial" w:eastAsia="Arial" w:hAnsi="Arial" w:cs="Arial"/>
                <w:color w:val="0070C0"/>
                <w:sz w:val="20"/>
                <w:szCs w:val="19"/>
              </w:rPr>
              <w:t xml:space="preserve"> </w:t>
            </w:r>
            <w:r w:rsidR="00825242" w:rsidRPr="00DE5F2E">
              <w:rPr>
                <w:rFonts w:ascii="Arial" w:eastAsia="Arial" w:hAnsi="Arial" w:cs="Arial"/>
                <w:color w:val="0070C0"/>
                <w:sz w:val="20"/>
                <w:szCs w:val="19"/>
              </w:rPr>
              <w:t>to</w:t>
            </w:r>
            <w:r w:rsidR="009266CC" w:rsidRPr="00DE5F2E">
              <w:rPr>
                <w:rFonts w:ascii="Arial" w:eastAsia="Arial" w:hAnsi="Arial" w:cs="Arial"/>
                <w:color w:val="0070C0"/>
                <w:sz w:val="20"/>
                <w:szCs w:val="19"/>
              </w:rPr>
              <w:t xml:space="preserve"> </w:t>
            </w:r>
            <w:r w:rsidR="004F69A6" w:rsidRPr="00DE5F2E">
              <w:rPr>
                <w:rFonts w:ascii="Arial" w:eastAsia="Arial" w:hAnsi="Arial" w:cs="Arial"/>
                <w:color w:val="0070C0"/>
                <w:sz w:val="20"/>
                <w:szCs w:val="19"/>
              </w:rPr>
              <w:t>23</w:t>
            </w:r>
            <w:r w:rsidR="00835EDD" w:rsidRPr="00DE5F2E">
              <w:rPr>
                <w:rFonts w:ascii="Arial" w:eastAsia="Arial" w:hAnsi="Arial" w:cs="Arial"/>
                <w:color w:val="0070C0"/>
                <w:sz w:val="20"/>
                <w:szCs w:val="19"/>
              </w:rPr>
              <w:t xml:space="preserve"> Octo</w:t>
            </w:r>
            <w:r w:rsidR="00D95441" w:rsidRPr="00DE5F2E">
              <w:rPr>
                <w:rFonts w:ascii="Arial" w:eastAsia="Arial" w:hAnsi="Arial" w:cs="Arial"/>
                <w:color w:val="0070C0"/>
                <w:sz w:val="20"/>
                <w:szCs w:val="19"/>
              </w:rPr>
              <w:t>ber</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2020</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amounting</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to</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a</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total</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of</w:t>
            </w:r>
            <w:r w:rsidR="009266CC" w:rsidRPr="00DE5F2E">
              <w:rPr>
                <w:rFonts w:ascii="Arial" w:eastAsia="Arial" w:hAnsi="Arial" w:cs="Arial"/>
                <w:color w:val="0070C0"/>
                <w:sz w:val="20"/>
                <w:szCs w:val="19"/>
              </w:rPr>
              <w:t xml:space="preserve"> </w:t>
            </w:r>
            <w:r w:rsidRPr="00DE5F2E">
              <w:rPr>
                <w:rFonts w:ascii="Arial" w:eastAsia="Arial" w:hAnsi="Arial" w:cs="Arial"/>
                <w:b/>
                <w:color w:val="0070C0"/>
                <w:sz w:val="20"/>
                <w:szCs w:val="19"/>
              </w:rPr>
              <w:t>₱</w:t>
            </w:r>
            <w:r w:rsidR="006C4033" w:rsidRPr="00DE5F2E">
              <w:rPr>
                <w:rFonts w:ascii="Arial" w:eastAsia="Arial" w:hAnsi="Arial" w:cs="Arial"/>
                <w:b/>
                <w:color w:val="0070C0"/>
                <w:sz w:val="20"/>
                <w:szCs w:val="19"/>
              </w:rPr>
              <w:t>13</w:t>
            </w:r>
            <w:r w:rsidR="004F69A6" w:rsidRPr="00DE5F2E">
              <w:rPr>
                <w:rFonts w:ascii="Arial" w:eastAsia="Arial" w:hAnsi="Arial" w:cs="Arial"/>
                <w:b/>
                <w:color w:val="0070C0"/>
                <w:sz w:val="20"/>
                <w:szCs w:val="19"/>
              </w:rPr>
              <w:t>5</w:t>
            </w:r>
            <w:r w:rsidR="006C4033" w:rsidRPr="00DE5F2E">
              <w:rPr>
                <w:rFonts w:ascii="Arial" w:eastAsia="Arial" w:hAnsi="Arial" w:cs="Arial"/>
                <w:b/>
                <w:color w:val="0070C0"/>
                <w:sz w:val="20"/>
                <w:szCs w:val="19"/>
              </w:rPr>
              <w:t>,</w:t>
            </w:r>
            <w:r w:rsidR="004F69A6" w:rsidRPr="00DE5F2E">
              <w:rPr>
                <w:rFonts w:ascii="Arial" w:eastAsia="Arial" w:hAnsi="Arial" w:cs="Arial"/>
                <w:b/>
                <w:color w:val="0070C0"/>
                <w:sz w:val="20"/>
                <w:szCs w:val="19"/>
              </w:rPr>
              <w:t>323</w:t>
            </w:r>
            <w:r w:rsidR="006C4033" w:rsidRPr="00DE5F2E">
              <w:rPr>
                <w:rFonts w:ascii="Arial" w:eastAsia="Arial" w:hAnsi="Arial" w:cs="Arial"/>
                <w:b/>
                <w:color w:val="0070C0"/>
                <w:sz w:val="20"/>
                <w:szCs w:val="19"/>
              </w:rPr>
              <w:t>,6</w:t>
            </w:r>
            <w:r w:rsidR="004F69A6" w:rsidRPr="00DE5F2E">
              <w:rPr>
                <w:rFonts w:ascii="Arial" w:eastAsia="Arial" w:hAnsi="Arial" w:cs="Arial"/>
                <w:b/>
                <w:color w:val="0070C0"/>
                <w:sz w:val="20"/>
                <w:szCs w:val="19"/>
              </w:rPr>
              <w:t>62</w:t>
            </w:r>
            <w:r w:rsidR="006C4033" w:rsidRPr="00DE5F2E">
              <w:rPr>
                <w:rFonts w:ascii="Arial" w:eastAsia="Arial" w:hAnsi="Arial" w:cs="Arial"/>
                <w:b/>
                <w:color w:val="0070C0"/>
                <w:sz w:val="20"/>
                <w:szCs w:val="19"/>
              </w:rPr>
              <w:t>.66.</w:t>
            </w:r>
          </w:p>
          <w:p w14:paraId="0478A013" w14:textId="5C8D8177" w:rsidR="00FD0795" w:rsidRPr="00DE5F2E"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E5F2E">
              <w:rPr>
                <w:rFonts w:ascii="Arial" w:eastAsia="Arial" w:hAnsi="Arial" w:cs="Arial"/>
                <w:color w:val="0070C0"/>
                <w:sz w:val="20"/>
                <w:szCs w:val="19"/>
              </w:rPr>
              <w:t xml:space="preserve">Provision of </w:t>
            </w:r>
            <w:r w:rsidR="006C4033" w:rsidRPr="00DE5F2E">
              <w:rPr>
                <w:rFonts w:ascii="Arial" w:eastAsia="Arial" w:hAnsi="Arial" w:cs="Arial"/>
                <w:b/>
                <w:color w:val="0070C0"/>
                <w:sz w:val="20"/>
                <w:szCs w:val="19"/>
              </w:rPr>
              <w:t>10</w:t>
            </w:r>
            <w:r w:rsidR="005027A0" w:rsidRPr="00DE5F2E">
              <w:rPr>
                <w:rFonts w:ascii="Arial" w:eastAsia="Arial" w:hAnsi="Arial" w:cs="Arial"/>
                <w:b/>
                <w:color w:val="0070C0"/>
                <w:sz w:val="20"/>
                <w:szCs w:val="19"/>
              </w:rPr>
              <w:t>5</w:t>
            </w:r>
            <w:r w:rsidR="006C4033" w:rsidRPr="00DE5F2E">
              <w:rPr>
                <w:rFonts w:ascii="Arial" w:eastAsia="Arial" w:hAnsi="Arial" w:cs="Arial"/>
                <w:b/>
                <w:color w:val="0070C0"/>
                <w:sz w:val="20"/>
                <w:szCs w:val="19"/>
              </w:rPr>
              <w:t>,</w:t>
            </w:r>
            <w:r w:rsidR="00DE5F2E" w:rsidRPr="00DE5F2E">
              <w:rPr>
                <w:rFonts w:ascii="Arial" w:eastAsia="Arial" w:hAnsi="Arial" w:cs="Arial"/>
                <w:b/>
                <w:color w:val="0070C0"/>
                <w:sz w:val="20"/>
                <w:szCs w:val="19"/>
              </w:rPr>
              <w:t>643</w:t>
            </w:r>
            <w:r w:rsidR="006C4033" w:rsidRPr="00DE5F2E">
              <w:rPr>
                <w:rFonts w:ascii="Arial" w:eastAsia="Arial" w:hAnsi="Arial" w:cs="Arial"/>
                <w:b/>
                <w:color w:val="0070C0"/>
                <w:sz w:val="20"/>
                <w:szCs w:val="19"/>
              </w:rPr>
              <w:t xml:space="preserve"> </w:t>
            </w:r>
            <w:r w:rsidRPr="00DE5F2E">
              <w:rPr>
                <w:rFonts w:ascii="Arial" w:eastAsia="Arial" w:hAnsi="Arial" w:cs="Arial"/>
                <w:b/>
                <w:color w:val="0070C0"/>
                <w:sz w:val="20"/>
                <w:szCs w:val="19"/>
              </w:rPr>
              <w:t>FFPs</w:t>
            </w:r>
            <w:r w:rsidR="003F582B" w:rsidRPr="00DE5F2E">
              <w:rPr>
                <w:rFonts w:ascii="Arial" w:eastAsia="Arial" w:hAnsi="Arial" w:cs="Arial"/>
                <w:color w:val="0070C0"/>
                <w:sz w:val="20"/>
                <w:szCs w:val="19"/>
              </w:rPr>
              <w:t xml:space="preserve"> to 10</w:t>
            </w:r>
            <w:r w:rsidR="006F6A21" w:rsidRPr="00DE5F2E">
              <w:rPr>
                <w:rFonts w:ascii="Arial" w:eastAsia="Arial" w:hAnsi="Arial" w:cs="Arial"/>
                <w:color w:val="0070C0"/>
                <w:sz w:val="20"/>
                <w:szCs w:val="19"/>
              </w:rPr>
              <w:t>9</w:t>
            </w:r>
            <w:r w:rsidR="00835EDD" w:rsidRPr="00DE5F2E">
              <w:rPr>
                <w:rFonts w:ascii="Arial" w:eastAsia="Arial" w:hAnsi="Arial" w:cs="Arial"/>
                <w:color w:val="0070C0"/>
                <w:sz w:val="20"/>
                <w:szCs w:val="19"/>
              </w:rPr>
              <w:t xml:space="preserve"> LGUs, 1 NGA </w:t>
            </w:r>
            <w:r w:rsidRPr="00DE5F2E">
              <w:rPr>
                <w:rFonts w:ascii="Arial" w:eastAsia="Arial" w:hAnsi="Arial" w:cs="Arial"/>
                <w:color w:val="0070C0"/>
                <w:sz w:val="20"/>
                <w:szCs w:val="19"/>
              </w:rPr>
              <w:t xml:space="preserve">and </w:t>
            </w:r>
            <w:r w:rsidR="00AD04F0" w:rsidRPr="00DE5F2E">
              <w:rPr>
                <w:rFonts w:ascii="Arial" w:eastAsia="Arial" w:hAnsi="Arial" w:cs="Arial"/>
                <w:color w:val="0070C0"/>
                <w:sz w:val="20"/>
                <w:szCs w:val="19"/>
              </w:rPr>
              <w:t>4</w:t>
            </w:r>
            <w:r w:rsidRPr="00DE5F2E">
              <w:rPr>
                <w:rFonts w:ascii="Arial" w:eastAsia="Arial" w:hAnsi="Arial" w:cs="Arial"/>
                <w:color w:val="0070C0"/>
                <w:sz w:val="20"/>
                <w:szCs w:val="19"/>
              </w:rPr>
              <w:t xml:space="preserve"> NGOs in the Region amounting to </w:t>
            </w:r>
            <w:r w:rsidRPr="00DE5F2E">
              <w:rPr>
                <w:rFonts w:ascii="Arial" w:eastAsia="Arial" w:hAnsi="Arial" w:cs="Arial"/>
                <w:b/>
                <w:color w:val="0070C0"/>
                <w:sz w:val="20"/>
                <w:szCs w:val="19"/>
              </w:rPr>
              <w:t>₱</w:t>
            </w:r>
            <w:r w:rsidR="000B58EF" w:rsidRPr="00DE5F2E">
              <w:rPr>
                <w:rFonts w:ascii="Arial" w:eastAsia="Arial" w:hAnsi="Arial" w:cs="Arial"/>
                <w:b/>
                <w:color w:val="0070C0"/>
                <w:sz w:val="20"/>
                <w:szCs w:val="19"/>
              </w:rPr>
              <w:t>4</w:t>
            </w:r>
            <w:r w:rsidR="005027A0" w:rsidRPr="00DE5F2E">
              <w:rPr>
                <w:rFonts w:ascii="Arial" w:eastAsia="Arial" w:hAnsi="Arial" w:cs="Arial"/>
                <w:b/>
                <w:color w:val="0070C0"/>
                <w:sz w:val="20"/>
                <w:szCs w:val="19"/>
              </w:rPr>
              <w:t>8</w:t>
            </w:r>
            <w:r w:rsidR="000B58EF" w:rsidRPr="00DE5F2E">
              <w:rPr>
                <w:rFonts w:ascii="Arial" w:eastAsia="Arial" w:hAnsi="Arial" w:cs="Arial"/>
                <w:b/>
                <w:color w:val="0070C0"/>
                <w:sz w:val="20"/>
                <w:szCs w:val="19"/>
              </w:rPr>
              <w:t>,</w:t>
            </w:r>
            <w:r w:rsidR="005027A0" w:rsidRPr="00DE5F2E">
              <w:rPr>
                <w:rFonts w:ascii="Arial" w:eastAsia="Arial" w:hAnsi="Arial" w:cs="Arial"/>
                <w:b/>
                <w:color w:val="0070C0"/>
                <w:sz w:val="20"/>
                <w:szCs w:val="19"/>
              </w:rPr>
              <w:t>103</w:t>
            </w:r>
            <w:r w:rsidR="000B58EF" w:rsidRPr="00DE5F2E">
              <w:rPr>
                <w:rFonts w:ascii="Arial" w:eastAsia="Arial" w:hAnsi="Arial" w:cs="Arial"/>
                <w:b/>
                <w:color w:val="0070C0"/>
                <w:sz w:val="20"/>
                <w:szCs w:val="19"/>
              </w:rPr>
              <w:t>,</w:t>
            </w:r>
            <w:r w:rsidR="005027A0" w:rsidRPr="00DE5F2E">
              <w:rPr>
                <w:rFonts w:ascii="Arial" w:eastAsia="Arial" w:hAnsi="Arial" w:cs="Arial"/>
                <w:b/>
                <w:color w:val="0070C0"/>
                <w:sz w:val="20"/>
                <w:szCs w:val="19"/>
              </w:rPr>
              <w:t>260</w:t>
            </w:r>
            <w:r w:rsidR="000B58EF" w:rsidRPr="00DE5F2E">
              <w:rPr>
                <w:rFonts w:ascii="Arial" w:eastAsia="Arial" w:hAnsi="Arial" w:cs="Arial"/>
                <w:b/>
                <w:color w:val="0070C0"/>
                <w:sz w:val="20"/>
                <w:szCs w:val="19"/>
              </w:rPr>
              <w:t>.</w:t>
            </w:r>
            <w:r w:rsidR="006F6A21" w:rsidRPr="00DE5F2E">
              <w:rPr>
                <w:rFonts w:ascii="Arial" w:eastAsia="Arial" w:hAnsi="Arial" w:cs="Arial"/>
                <w:b/>
                <w:color w:val="0070C0"/>
                <w:sz w:val="20"/>
                <w:szCs w:val="19"/>
              </w:rPr>
              <w:t>24</w:t>
            </w:r>
            <w:r w:rsidR="000B58EF" w:rsidRPr="00DE5F2E">
              <w:rPr>
                <w:rFonts w:ascii="Arial" w:eastAsia="Arial" w:hAnsi="Arial" w:cs="Arial"/>
                <w:b/>
                <w:color w:val="0070C0"/>
                <w:sz w:val="20"/>
                <w:szCs w:val="19"/>
              </w:rPr>
              <w:t>.</w:t>
            </w:r>
          </w:p>
          <w:p w14:paraId="07D1B962" w14:textId="67588111" w:rsidR="00FD0795" w:rsidRPr="00DE5F2E"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E5F2E">
              <w:rPr>
                <w:rFonts w:ascii="Arial" w:eastAsia="Arial" w:hAnsi="Arial" w:cs="Arial"/>
                <w:color w:val="0070C0"/>
                <w:sz w:val="20"/>
                <w:szCs w:val="19"/>
              </w:rPr>
              <w:t>Provision of</w:t>
            </w:r>
            <w:r w:rsidR="004930E8"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NFIs to 7</w:t>
            </w:r>
            <w:r w:rsidR="00FD0795" w:rsidRPr="00DE5F2E">
              <w:rPr>
                <w:rFonts w:ascii="Arial" w:eastAsia="Arial" w:hAnsi="Arial" w:cs="Arial"/>
                <w:color w:val="0070C0"/>
                <w:sz w:val="20"/>
                <w:szCs w:val="19"/>
              </w:rPr>
              <w:t xml:space="preserve"> LGUs and 1 NGA amounting to</w:t>
            </w:r>
            <w:r w:rsidR="00FD0795" w:rsidRPr="00DE5F2E">
              <w:rPr>
                <w:rFonts w:ascii="Arial" w:eastAsia="Arial" w:hAnsi="Arial" w:cs="Arial"/>
                <w:b/>
                <w:bCs/>
                <w:color w:val="0070C0"/>
                <w:sz w:val="20"/>
                <w:szCs w:val="19"/>
              </w:rPr>
              <w:t xml:space="preserve"> ₱</w:t>
            </w:r>
            <w:r w:rsidR="004930E8" w:rsidRPr="00DE5F2E">
              <w:rPr>
                <w:rFonts w:ascii="Arial" w:eastAsia="Arial" w:hAnsi="Arial" w:cs="Arial"/>
                <w:b/>
                <w:bCs/>
                <w:color w:val="0070C0"/>
                <w:sz w:val="20"/>
                <w:szCs w:val="19"/>
              </w:rPr>
              <w:t>9,785,970.00.</w:t>
            </w:r>
          </w:p>
          <w:p w14:paraId="5439B546" w14:textId="77777777" w:rsidR="00FD0795" w:rsidRPr="00DE5F2E"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E5F2E">
              <w:rPr>
                <w:rFonts w:ascii="Arial" w:eastAsia="Arial" w:hAnsi="Arial" w:cs="Arial"/>
                <w:color w:val="0070C0"/>
                <w:sz w:val="20"/>
                <w:szCs w:val="19"/>
              </w:rPr>
              <w:t>DSWD-FO III is continuously repacking FFPs.</w:t>
            </w:r>
          </w:p>
          <w:p w14:paraId="174B02DD" w14:textId="0D5348A8" w:rsidR="00FD0795" w:rsidRPr="00DE5F2E"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E5F2E">
              <w:rPr>
                <w:rFonts w:ascii="Arial" w:eastAsia="Arial" w:hAnsi="Arial" w:cs="Arial"/>
                <w:color w:val="0070C0"/>
                <w:sz w:val="20"/>
                <w:szCs w:val="19"/>
              </w:rPr>
              <w:t>Continuous monitoring on the status of families affected by the Community Quarantine due to COVID19 and assistance provided by LGUs and other stakeholders.</w:t>
            </w:r>
          </w:p>
          <w:p w14:paraId="5FB0DFBD" w14:textId="408AC9E8" w:rsidR="00FD28D2" w:rsidRPr="00DE5F2E"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E5F2E">
              <w:rPr>
                <w:rFonts w:ascii="Arial" w:eastAsia="Arial" w:hAnsi="Arial" w:cs="Arial"/>
                <w:color w:val="0070C0"/>
                <w:sz w:val="20"/>
                <w:szCs w:val="19"/>
              </w:rPr>
              <w:t>A</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total</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of</w:t>
            </w:r>
            <w:r w:rsidR="009266CC" w:rsidRPr="00DE5F2E">
              <w:rPr>
                <w:rFonts w:ascii="Arial" w:eastAsia="Arial" w:hAnsi="Arial" w:cs="Arial"/>
                <w:color w:val="0070C0"/>
                <w:sz w:val="20"/>
                <w:szCs w:val="19"/>
              </w:rPr>
              <w:t xml:space="preserve"> </w:t>
            </w:r>
            <w:r w:rsidR="000573EF" w:rsidRPr="00DE5F2E">
              <w:rPr>
                <w:rFonts w:ascii="Arial" w:eastAsia="Arial" w:hAnsi="Arial" w:cs="Arial"/>
                <w:b/>
                <w:color w:val="0070C0"/>
                <w:sz w:val="20"/>
                <w:szCs w:val="19"/>
              </w:rPr>
              <w:t>97,1</w:t>
            </w:r>
            <w:r w:rsidR="006F6A21" w:rsidRPr="00DE5F2E">
              <w:rPr>
                <w:rFonts w:ascii="Arial" w:eastAsia="Arial" w:hAnsi="Arial" w:cs="Arial"/>
                <w:b/>
                <w:color w:val="0070C0"/>
                <w:sz w:val="20"/>
                <w:szCs w:val="19"/>
              </w:rPr>
              <w:t>6</w:t>
            </w:r>
            <w:r w:rsidR="005027A0" w:rsidRPr="00DE5F2E">
              <w:rPr>
                <w:rFonts w:ascii="Arial" w:eastAsia="Arial" w:hAnsi="Arial" w:cs="Arial"/>
                <w:b/>
                <w:color w:val="0070C0"/>
                <w:sz w:val="20"/>
                <w:szCs w:val="19"/>
              </w:rPr>
              <w:t>4</w:t>
            </w:r>
            <w:r w:rsidR="000573EF" w:rsidRPr="00DE5F2E">
              <w:rPr>
                <w:rFonts w:ascii="Arial" w:eastAsia="Arial" w:hAnsi="Arial" w:cs="Arial"/>
                <w:b/>
                <w:color w:val="0070C0"/>
                <w:sz w:val="20"/>
                <w:szCs w:val="19"/>
              </w:rPr>
              <w:t xml:space="preserve"> </w:t>
            </w:r>
            <w:r w:rsidRPr="00DE5F2E">
              <w:rPr>
                <w:rFonts w:ascii="Arial" w:eastAsia="Arial" w:hAnsi="Arial" w:cs="Arial"/>
                <w:color w:val="0070C0"/>
                <w:sz w:val="20"/>
                <w:szCs w:val="19"/>
              </w:rPr>
              <w:t>beneficiaries</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received</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Social</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Pension</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assistance</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amounting</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to</w:t>
            </w:r>
            <w:r w:rsidR="009266CC" w:rsidRPr="00DE5F2E">
              <w:rPr>
                <w:rFonts w:ascii="Arial" w:eastAsia="Arial" w:hAnsi="Arial" w:cs="Arial"/>
                <w:color w:val="0070C0"/>
                <w:sz w:val="20"/>
                <w:szCs w:val="19"/>
              </w:rPr>
              <w:t xml:space="preserve"> </w:t>
            </w:r>
            <w:r w:rsidRPr="00DE5F2E">
              <w:rPr>
                <w:rFonts w:ascii="Arial" w:eastAsia="Arial" w:hAnsi="Arial" w:cs="Arial"/>
                <w:b/>
                <w:color w:val="0070C0"/>
                <w:sz w:val="20"/>
                <w:szCs w:val="19"/>
              </w:rPr>
              <w:t>₱</w:t>
            </w:r>
            <w:r w:rsidR="00DD0C14" w:rsidRPr="00DE5F2E">
              <w:rPr>
                <w:rFonts w:ascii="Arial" w:eastAsia="Arial" w:hAnsi="Arial" w:cs="Arial"/>
                <w:b/>
                <w:color w:val="0070C0"/>
                <w:sz w:val="20"/>
                <w:szCs w:val="19"/>
              </w:rPr>
              <w:t>3</w:t>
            </w:r>
            <w:r w:rsidR="004F69A6" w:rsidRPr="00DE5F2E">
              <w:rPr>
                <w:rFonts w:ascii="Arial" w:eastAsia="Arial" w:hAnsi="Arial" w:cs="Arial"/>
                <w:b/>
                <w:color w:val="0070C0"/>
                <w:sz w:val="20"/>
                <w:szCs w:val="19"/>
              </w:rPr>
              <w:t>6</w:t>
            </w:r>
            <w:r w:rsidR="005027A0" w:rsidRPr="00DE5F2E">
              <w:rPr>
                <w:rFonts w:ascii="Arial" w:eastAsia="Arial" w:hAnsi="Arial" w:cs="Arial"/>
                <w:b/>
                <w:color w:val="0070C0"/>
                <w:sz w:val="20"/>
                <w:szCs w:val="19"/>
              </w:rPr>
              <w:t>9</w:t>
            </w:r>
            <w:r w:rsidR="00DD0C14" w:rsidRPr="00DE5F2E">
              <w:rPr>
                <w:rFonts w:ascii="Arial" w:eastAsia="Arial" w:hAnsi="Arial" w:cs="Arial"/>
                <w:b/>
                <w:color w:val="0070C0"/>
                <w:sz w:val="20"/>
                <w:szCs w:val="19"/>
              </w:rPr>
              <w:t>,</w:t>
            </w:r>
            <w:r w:rsidR="005027A0" w:rsidRPr="00DE5F2E">
              <w:rPr>
                <w:rFonts w:ascii="Arial" w:eastAsia="Arial" w:hAnsi="Arial" w:cs="Arial"/>
                <w:b/>
                <w:color w:val="0070C0"/>
                <w:sz w:val="20"/>
                <w:szCs w:val="19"/>
              </w:rPr>
              <w:t>687</w:t>
            </w:r>
            <w:r w:rsidR="00DD0C14" w:rsidRPr="00DE5F2E">
              <w:rPr>
                <w:rFonts w:ascii="Arial" w:eastAsia="Arial" w:hAnsi="Arial" w:cs="Arial"/>
                <w:b/>
                <w:color w:val="0070C0"/>
                <w:sz w:val="20"/>
                <w:szCs w:val="19"/>
              </w:rPr>
              <w:t>,000 as</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of</w:t>
            </w:r>
            <w:r w:rsidR="009266CC" w:rsidRPr="00DE5F2E">
              <w:rPr>
                <w:rFonts w:ascii="Arial" w:eastAsia="Arial" w:hAnsi="Arial" w:cs="Arial"/>
                <w:color w:val="0070C0"/>
                <w:sz w:val="20"/>
                <w:szCs w:val="19"/>
              </w:rPr>
              <w:t xml:space="preserve"> </w:t>
            </w:r>
            <w:r w:rsidR="00DD0C14" w:rsidRPr="00DE5F2E">
              <w:rPr>
                <w:rFonts w:ascii="Arial" w:eastAsia="Arial" w:hAnsi="Arial" w:cs="Arial"/>
                <w:color w:val="0070C0"/>
                <w:sz w:val="20"/>
                <w:szCs w:val="19"/>
              </w:rPr>
              <w:t>2</w:t>
            </w:r>
            <w:r w:rsidR="005027A0" w:rsidRPr="00DE5F2E">
              <w:rPr>
                <w:rFonts w:ascii="Arial" w:eastAsia="Arial" w:hAnsi="Arial" w:cs="Arial"/>
                <w:color w:val="0070C0"/>
                <w:sz w:val="20"/>
                <w:szCs w:val="19"/>
              </w:rPr>
              <w:t>7</w:t>
            </w:r>
            <w:r w:rsidR="009266CC" w:rsidRPr="00DE5F2E">
              <w:rPr>
                <w:rFonts w:ascii="Arial" w:eastAsia="Arial" w:hAnsi="Arial" w:cs="Arial"/>
                <w:color w:val="0070C0"/>
                <w:sz w:val="20"/>
                <w:szCs w:val="19"/>
              </w:rPr>
              <w:t xml:space="preserve"> </w:t>
            </w:r>
            <w:r w:rsidR="00AF29A6" w:rsidRPr="00DE5F2E">
              <w:rPr>
                <w:rFonts w:ascii="Arial" w:eastAsia="Arial" w:hAnsi="Arial" w:cs="Arial"/>
                <w:color w:val="0070C0"/>
                <w:sz w:val="20"/>
                <w:szCs w:val="19"/>
              </w:rPr>
              <w:t>Octo</w:t>
            </w:r>
            <w:r w:rsidR="00CF58B0" w:rsidRPr="00DE5F2E">
              <w:rPr>
                <w:rFonts w:ascii="Arial" w:eastAsia="Arial" w:hAnsi="Arial" w:cs="Arial"/>
                <w:color w:val="0070C0"/>
                <w:sz w:val="20"/>
                <w:szCs w:val="19"/>
              </w:rPr>
              <w:t>ber</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2020.</w:t>
            </w:r>
          </w:p>
          <w:p w14:paraId="4122E97B" w14:textId="2170A080" w:rsidR="00860432" w:rsidRPr="00DE5F2E"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E5F2E">
              <w:rPr>
                <w:rFonts w:ascii="Arial" w:eastAsia="Arial" w:hAnsi="Arial" w:cs="Arial"/>
                <w:color w:val="0070C0"/>
                <w:sz w:val="20"/>
                <w:szCs w:val="19"/>
              </w:rPr>
              <w:t xml:space="preserve">DSWD-FO III </w:t>
            </w:r>
            <w:r w:rsidR="00645BFE" w:rsidRPr="00DE5F2E">
              <w:rPr>
                <w:rFonts w:ascii="Arial" w:eastAsia="Arial" w:hAnsi="Arial" w:cs="Arial"/>
                <w:color w:val="0070C0"/>
                <w:sz w:val="20"/>
                <w:szCs w:val="19"/>
              </w:rPr>
              <w:t>deployed</w:t>
            </w:r>
            <w:r w:rsidRPr="00DE5F2E">
              <w:rPr>
                <w:rFonts w:ascii="Arial" w:eastAsia="Arial" w:hAnsi="Arial" w:cs="Arial"/>
                <w:color w:val="0070C0"/>
                <w:sz w:val="20"/>
                <w:szCs w:val="19"/>
              </w:rPr>
              <w:t xml:space="preserve"> camp managers to assist </w:t>
            </w:r>
            <w:r w:rsidR="00645BFE" w:rsidRPr="00DE5F2E">
              <w:rPr>
                <w:rFonts w:ascii="Arial" w:eastAsia="Arial" w:hAnsi="Arial" w:cs="Arial"/>
                <w:b/>
                <w:bCs/>
                <w:color w:val="0070C0"/>
                <w:sz w:val="20"/>
                <w:szCs w:val="19"/>
              </w:rPr>
              <w:t xml:space="preserve">107 </w:t>
            </w:r>
            <w:r w:rsidRPr="00DE5F2E">
              <w:rPr>
                <w:rFonts w:ascii="Arial" w:eastAsia="Arial" w:hAnsi="Arial" w:cs="Arial"/>
                <w:b/>
                <w:bCs/>
                <w:color w:val="0070C0"/>
                <w:sz w:val="20"/>
                <w:szCs w:val="19"/>
              </w:rPr>
              <w:t>LSIs</w:t>
            </w:r>
            <w:r w:rsidRPr="00DE5F2E">
              <w:rPr>
                <w:rFonts w:ascii="Arial" w:eastAsia="Arial" w:hAnsi="Arial" w:cs="Arial"/>
                <w:color w:val="0070C0"/>
                <w:sz w:val="20"/>
                <w:szCs w:val="19"/>
              </w:rPr>
              <w:t xml:space="preserve"> in the City of San Jose Del Monte, Bulacan.</w:t>
            </w:r>
          </w:p>
          <w:p w14:paraId="111D550F" w14:textId="512BD068" w:rsidR="005A4828" w:rsidRPr="00DE5F2E"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p>
          <w:p w14:paraId="01CA243C" w14:textId="29E61A52" w:rsidR="009702AE" w:rsidRPr="00DE5F2E"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DE5F2E">
              <w:rPr>
                <w:rFonts w:ascii="Arial" w:eastAsia="Arial" w:hAnsi="Arial" w:cs="Arial"/>
                <w:b/>
                <w:color w:val="0070C0"/>
                <w:sz w:val="20"/>
                <w:szCs w:val="19"/>
              </w:rPr>
              <w:lastRenderedPageBreak/>
              <w:t>Social</w:t>
            </w:r>
            <w:r w:rsidR="009266CC" w:rsidRPr="00DE5F2E">
              <w:rPr>
                <w:rFonts w:ascii="Arial" w:eastAsia="Arial" w:hAnsi="Arial" w:cs="Arial"/>
                <w:b/>
                <w:color w:val="0070C0"/>
                <w:sz w:val="20"/>
                <w:szCs w:val="19"/>
              </w:rPr>
              <w:t xml:space="preserve"> </w:t>
            </w:r>
            <w:r w:rsidRPr="00DE5F2E">
              <w:rPr>
                <w:rFonts w:ascii="Arial" w:eastAsia="Arial" w:hAnsi="Arial" w:cs="Arial"/>
                <w:b/>
                <w:color w:val="0070C0"/>
                <w:sz w:val="20"/>
                <w:szCs w:val="19"/>
              </w:rPr>
              <w:t>Amelioration</w:t>
            </w:r>
            <w:r w:rsidR="009266CC" w:rsidRPr="00DE5F2E">
              <w:rPr>
                <w:rFonts w:ascii="Arial" w:eastAsia="Arial" w:hAnsi="Arial" w:cs="Arial"/>
                <w:b/>
                <w:color w:val="0070C0"/>
                <w:sz w:val="20"/>
                <w:szCs w:val="19"/>
              </w:rPr>
              <w:t xml:space="preserve"> </w:t>
            </w:r>
            <w:r w:rsidRPr="00DE5F2E">
              <w:rPr>
                <w:rFonts w:ascii="Arial" w:eastAsia="Arial" w:hAnsi="Arial" w:cs="Arial"/>
                <w:b/>
                <w:color w:val="0070C0"/>
                <w:sz w:val="20"/>
                <w:szCs w:val="19"/>
              </w:rPr>
              <w:t>Program</w:t>
            </w:r>
            <w:r w:rsidR="009266CC" w:rsidRPr="00DE5F2E">
              <w:rPr>
                <w:rFonts w:ascii="Arial" w:eastAsia="Arial" w:hAnsi="Arial" w:cs="Arial"/>
                <w:b/>
                <w:color w:val="0070C0"/>
                <w:sz w:val="20"/>
                <w:szCs w:val="19"/>
              </w:rPr>
              <w:t xml:space="preserve"> </w:t>
            </w:r>
            <w:r w:rsidRPr="00DE5F2E">
              <w:rPr>
                <w:rFonts w:ascii="Arial" w:eastAsia="Arial" w:hAnsi="Arial" w:cs="Arial"/>
                <w:b/>
                <w:color w:val="0070C0"/>
                <w:sz w:val="20"/>
                <w:szCs w:val="19"/>
              </w:rPr>
              <w:t>(SAP)</w:t>
            </w:r>
          </w:p>
          <w:p w14:paraId="1F6DB11C" w14:textId="53F9FDEF" w:rsidR="009702AE" w:rsidRPr="00DE5F2E"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E5F2E">
              <w:rPr>
                <w:rFonts w:ascii="Arial" w:eastAsia="Arial" w:hAnsi="Arial" w:cs="Arial"/>
                <w:color w:val="0070C0"/>
                <w:sz w:val="20"/>
                <w:szCs w:val="19"/>
              </w:rPr>
              <w:t>DSWD-</w:t>
            </w:r>
            <w:r w:rsidR="00C43344" w:rsidRPr="00DE5F2E">
              <w:rPr>
                <w:rFonts w:ascii="Arial" w:eastAsia="Arial" w:hAnsi="Arial" w:cs="Arial"/>
                <w:color w:val="0070C0"/>
                <w:sz w:val="20"/>
                <w:szCs w:val="19"/>
              </w:rPr>
              <w:t>FO</w:t>
            </w:r>
            <w:r w:rsidR="009266CC" w:rsidRPr="00DE5F2E">
              <w:rPr>
                <w:rFonts w:ascii="Arial" w:eastAsia="Arial" w:hAnsi="Arial" w:cs="Arial"/>
                <w:color w:val="0070C0"/>
                <w:sz w:val="20"/>
                <w:szCs w:val="19"/>
              </w:rPr>
              <w:t xml:space="preserve"> </w:t>
            </w:r>
            <w:r w:rsidR="00C43344" w:rsidRPr="00DE5F2E">
              <w:rPr>
                <w:rFonts w:ascii="Arial" w:eastAsia="Arial" w:hAnsi="Arial" w:cs="Arial"/>
                <w:color w:val="0070C0"/>
                <w:sz w:val="20"/>
                <w:szCs w:val="19"/>
              </w:rPr>
              <w:t>III</w:t>
            </w:r>
            <w:r w:rsidR="009266CC" w:rsidRPr="00DE5F2E">
              <w:rPr>
                <w:rFonts w:ascii="Arial" w:eastAsia="Arial" w:hAnsi="Arial" w:cs="Arial"/>
                <w:color w:val="0070C0"/>
                <w:sz w:val="20"/>
                <w:szCs w:val="19"/>
              </w:rPr>
              <w:t xml:space="preserve"> </w:t>
            </w:r>
            <w:r w:rsidR="00C43344" w:rsidRPr="00DE5F2E">
              <w:rPr>
                <w:rFonts w:ascii="Arial" w:eastAsia="Arial" w:hAnsi="Arial" w:cs="Arial"/>
                <w:color w:val="0070C0"/>
                <w:sz w:val="20"/>
                <w:szCs w:val="19"/>
              </w:rPr>
              <w:t>has</w:t>
            </w:r>
            <w:r w:rsidR="009266CC" w:rsidRPr="00DE5F2E">
              <w:rPr>
                <w:rFonts w:ascii="Arial" w:eastAsia="Arial" w:hAnsi="Arial" w:cs="Arial"/>
                <w:color w:val="0070C0"/>
                <w:sz w:val="20"/>
                <w:szCs w:val="19"/>
              </w:rPr>
              <w:t xml:space="preserve"> </w:t>
            </w:r>
            <w:r w:rsidR="00C43344" w:rsidRPr="00DE5F2E">
              <w:rPr>
                <w:rFonts w:ascii="Arial" w:eastAsia="Arial" w:hAnsi="Arial" w:cs="Arial"/>
                <w:color w:val="0070C0"/>
                <w:sz w:val="20"/>
                <w:szCs w:val="19"/>
              </w:rPr>
              <w:t>served</w:t>
            </w:r>
            <w:r w:rsidR="009266CC" w:rsidRPr="00DE5F2E">
              <w:rPr>
                <w:rFonts w:ascii="Arial" w:eastAsia="Arial" w:hAnsi="Arial" w:cs="Arial"/>
                <w:color w:val="0070C0"/>
                <w:sz w:val="20"/>
                <w:szCs w:val="19"/>
              </w:rPr>
              <w:t xml:space="preserve"> </w:t>
            </w:r>
            <w:r w:rsidR="00C43344" w:rsidRPr="00DE5F2E">
              <w:rPr>
                <w:rFonts w:ascii="Arial" w:eastAsia="Arial" w:hAnsi="Arial" w:cs="Arial"/>
                <w:b/>
                <w:color w:val="0070C0"/>
                <w:sz w:val="20"/>
                <w:szCs w:val="19"/>
              </w:rPr>
              <w:t>1,504,018</w:t>
            </w:r>
            <w:r w:rsidR="009266CC" w:rsidRPr="00DE5F2E">
              <w:rPr>
                <w:rFonts w:ascii="Arial" w:eastAsia="Arial" w:hAnsi="Arial" w:cs="Arial"/>
                <w:b/>
                <w:color w:val="0070C0"/>
                <w:sz w:val="20"/>
                <w:szCs w:val="19"/>
              </w:rPr>
              <w:t xml:space="preserve"> </w:t>
            </w:r>
            <w:r w:rsidRPr="00DE5F2E">
              <w:rPr>
                <w:rFonts w:ascii="Arial" w:eastAsia="Arial" w:hAnsi="Arial" w:cs="Arial"/>
                <w:b/>
                <w:color w:val="0070C0"/>
                <w:sz w:val="20"/>
                <w:szCs w:val="19"/>
              </w:rPr>
              <w:t>Non-CCT</w:t>
            </w:r>
            <w:r w:rsidR="009266CC" w:rsidRPr="00DE5F2E">
              <w:rPr>
                <w:rFonts w:ascii="Arial" w:eastAsia="Arial" w:hAnsi="Arial" w:cs="Arial"/>
                <w:b/>
                <w:color w:val="0070C0"/>
                <w:sz w:val="20"/>
                <w:szCs w:val="19"/>
              </w:rPr>
              <w:t xml:space="preserve"> </w:t>
            </w:r>
            <w:r w:rsidRPr="00DE5F2E">
              <w:rPr>
                <w:rFonts w:ascii="Arial" w:eastAsia="Arial" w:hAnsi="Arial" w:cs="Arial"/>
                <w:b/>
                <w:color w:val="0070C0"/>
                <w:sz w:val="20"/>
                <w:szCs w:val="19"/>
              </w:rPr>
              <w:t>beneficiaries</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amounting</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to</w:t>
            </w:r>
            <w:r w:rsidR="009266CC" w:rsidRPr="00DE5F2E">
              <w:rPr>
                <w:rFonts w:ascii="Arial" w:eastAsia="Arial" w:hAnsi="Arial" w:cs="Arial"/>
                <w:color w:val="0070C0"/>
                <w:sz w:val="20"/>
                <w:szCs w:val="19"/>
              </w:rPr>
              <w:t xml:space="preserve"> </w:t>
            </w:r>
            <w:r w:rsidRPr="00DE5F2E">
              <w:rPr>
                <w:rFonts w:ascii="Arial" w:eastAsia="Arial" w:hAnsi="Arial" w:cs="Arial"/>
                <w:b/>
                <w:color w:val="0070C0"/>
                <w:sz w:val="20"/>
                <w:szCs w:val="19"/>
              </w:rPr>
              <w:t>₱</w:t>
            </w:r>
            <w:r w:rsidR="00AE0E89" w:rsidRPr="00DE5F2E">
              <w:rPr>
                <w:rFonts w:ascii="Arial" w:eastAsia="Arial" w:hAnsi="Arial" w:cs="Arial"/>
                <w:b/>
                <w:color w:val="0070C0"/>
                <w:sz w:val="20"/>
                <w:szCs w:val="19"/>
              </w:rPr>
              <w:t>9,776,117,000.00</w:t>
            </w:r>
            <w:r w:rsidR="009266CC" w:rsidRPr="00DE5F2E">
              <w:rPr>
                <w:rFonts w:ascii="Arial" w:eastAsia="Arial" w:hAnsi="Arial" w:cs="Arial"/>
                <w:b/>
                <w:color w:val="0070C0"/>
                <w:sz w:val="20"/>
                <w:szCs w:val="19"/>
              </w:rPr>
              <w:t xml:space="preserve"> </w:t>
            </w:r>
            <w:r w:rsidRPr="00DE5F2E">
              <w:rPr>
                <w:rFonts w:ascii="Arial" w:eastAsia="Arial" w:hAnsi="Arial" w:cs="Arial"/>
                <w:color w:val="0070C0"/>
                <w:sz w:val="20"/>
                <w:szCs w:val="19"/>
              </w:rPr>
              <w:t>and</w:t>
            </w:r>
            <w:r w:rsidR="009266CC" w:rsidRPr="00DE5F2E">
              <w:rPr>
                <w:rFonts w:ascii="Arial" w:eastAsia="Arial" w:hAnsi="Arial" w:cs="Arial"/>
                <w:color w:val="0070C0"/>
                <w:sz w:val="20"/>
                <w:szCs w:val="19"/>
              </w:rPr>
              <w:t xml:space="preserve"> </w:t>
            </w:r>
            <w:r w:rsidR="00065949" w:rsidRPr="00DE5F2E">
              <w:rPr>
                <w:rFonts w:ascii="Arial" w:eastAsia="Arial" w:hAnsi="Arial" w:cs="Arial"/>
                <w:b/>
                <w:color w:val="0070C0"/>
                <w:sz w:val="20"/>
                <w:szCs w:val="19"/>
              </w:rPr>
              <w:t xml:space="preserve">294,208 </w:t>
            </w:r>
            <w:r w:rsidRPr="00DE5F2E">
              <w:rPr>
                <w:rFonts w:ascii="Arial" w:eastAsia="Arial" w:hAnsi="Arial" w:cs="Arial"/>
                <w:b/>
                <w:color w:val="0070C0"/>
                <w:sz w:val="20"/>
                <w:szCs w:val="19"/>
              </w:rPr>
              <w:t>CCT</w:t>
            </w:r>
            <w:r w:rsidR="009266CC" w:rsidRPr="00DE5F2E">
              <w:rPr>
                <w:rFonts w:ascii="Arial" w:eastAsia="Arial" w:hAnsi="Arial" w:cs="Arial"/>
                <w:b/>
                <w:color w:val="0070C0"/>
                <w:sz w:val="20"/>
                <w:szCs w:val="19"/>
              </w:rPr>
              <w:t xml:space="preserve"> </w:t>
            </w:r>
            <w:r w:rsidRPr="00DE5F2E">
              <w:rPr>
                <w:rFonts w:ascii="Arial" w:eastAsia="Arial" w:hAnsi="Arial" w:cs="Arial"/>
                <w:b/>
                <w:color w:val="0070C0"/>
                <w:sz w:val="20"/>
                <w:szCs w:val="19"/>
              </w:rPr>
              <w:t>(4Ps)</w:t>
            </w:r>
            <w:r w:rsidR="009266CC" w:rsidRPr="00DE5F2E">
              <w:rPr>
                <w:rFonts w:ascii="Arial" w:eastAsia="Arial" w:hAnsi="Arial" w:cs="Arial"/>
                <w:b/>
                <w:color w:val="0070C0"/>
                <w:sz w:val="20"/>
                <w:szCs w:val="19"/>
              </w:rPr>
              <w:t xml:space="preserve"> </w:t>
            </w:r>
            <w:r w:rsidRPr="00DE5F2E">
              <w:rPr>
                <w:rFonts w:ascii="Arial" w:eastAsia="Arial" w:hAnsi="Arial" w:cs="Arial"/>
                <w:b/>
                <w:color w:val="0070C0"/>
                <w:sz w:val="20"/>
                <w:szCs w:val="19"/>
              </w:rPr>
              <w:t>beneficiaries</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amounting</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to</w:t>
            </w:r>
            <w:r w:rsidR="009266CC" w:rsidRPr="00DE5F2E">
              <w:rPr>
                <w:rFonts w:ascii="Arial" w:eastAsia="Arial" w:hAnsi="Arial" w:cs="Arial"/>
                <w:color w:val="0070C0"/>
                <w:sz w:val="20"/>
                <w:szCs w:val="19"/>
              </w:rPr>
              <w:t xml:space="preserve"> </w:t>
            </w:r>
            <w:r w:rsidRPr="00DE5F2E">
              <w:rPr>
                <w:rFonts w:ascii="Arial" w:eastAsia="Arial" w:hAnsi="Arial" w:cs="Arial"/>
                <w:b/>
                <w:color w:val="0070C0"/>
                <w:sz w:val="20"/>
                <w:szCs w:val="19"/>
              </w:rPr>
              <w:t>₱</w:t>
            </w:r>
            <w:r w:rsidR="00065949" w:rsidRPr="00DE5F2E">
              <w:rPr>
                <w:rFonts w:ascii="Arial" w:eastAsia="Arial" w:hAnsi="Arial" w:cs="Arial"/>
                <w:b/>
                <w:color w:val="0070C0"/>
                <w:sz w:val="20"/>
                <w:szCs w:val="19"/>
              </w:rPr>
              <w:t xml:space="preserve">1,515,171,200.00 </w:t>
            </w:r>
            <w:r w:rsidR="00062A1F" w:rsidRPr="00DE5F2E">
              <w:rPr>
                <w:rFonts w:ascii="Arial" w:eastAsia="Arial" w:hAnsi="Arial" w:cs="Arial"/>
                <w:color w:val="0070C0"/>
                <w:sz w:val="20"/>
                <w:szCs w:val="19"/>
              </w:rPr>
              <w:t>for</w:t>
            </w:r>
            <w:r w:rsidR="009266CC" w:rsidRPr="00DE5F2E">
              <w:rPr>
                <w:rFonts w:ascii="Arial" w:eastAsia="Arial" w:hAnsi="Arial" w:cs="Arial"/>
                <w:color w:val="0070C0"/>
                <w:sz w:val="20"/>
                <w:szCs w:val="19"/>
              </w:rPr>
              <w:t xml:space="preserve"> </w:t>
            </w:r>
            <w:r w:rsidR="00062A1F" w:rsidRPr="00DE5F2E">
              <w:rPr>
                <w:rFonts w:ascii="Arial" w:eastAsia="Arial" w:hAnsi="Arial" w:cs="Arial"/>
                <w:color w:val="0070C0"/>
                <w:sz w:val="20"/>
                <w:szCs w:val="19"/>
              </w:rPr>
              <w:t>the</w:t>
            </w:r>
            <w:r w:rsidR="009266CC" w:rsidRPr="00DE5F2E">
              <w:rPr>
                <w:rFonts w:ascii="Arial" w:eastAsia="Arial" w:hAnsi="Arial" w:cs="Arial"/>
                <w:color w:val="0070C0"/>
                <w:sz w:val="20"/>
                <w:szCs w:val="19"/>
              </w:rPr>
              <w:t xml:space="preserve"> </w:t>
            </w:r>
            <w:r w:rsidR="00062A1F" w:rsidRPr="00DE5F2E">
              <w:rPr>
                <w:rFonts w:ascii="Arial" w:eastAsia="Arial" w:hAnsi="Arial" w:cs="Arial"/>
                <w:color w:val="0070C0"/>
                <w:sz w:val="20"/>
                <w:szCs w:val="19"/>
              </w:rPr>
              <w:t>1</w:t>
            </w:r>
            <w:r w:rsidR="00062A1F" w:rsidRPr="00DE5F2E">
              <w:rPr>
                <w:rFonts w:ascii="Arial" w:eastAsia="Arial" w:hAnsi="Arial" w:cs="Arial"/>
                <w:color w:val="0070C0"/>
                <w:sz w:val="20"/>
                <w:szCs w:val="19"/>
                <w:vertAlign w:val="superscript"/>
              </w:rPr>
              <w:t>st</w:t>
            </w:r>
            <w:r w:rsidR="009266CC" w:rsidRPr="00DE5F2E">
              <w:rPr>
                <w:rFonts w:ascii="Arial" w:eastAsia="Arial" w:hAnsi="Arial" w:cs="Arial"/>
                <w:color w:val="0070C0"/>
                <w:sz w:val="20"/>
                <w:szCs w:val="19"/>
              </w:rPr>
              <w:t xml:space="preserve"> </w:t>
            </w:r>
            <w:r w:rsidR="00F536BC" w:rsidRPr="00DE5F2E">
              <w:rPr>
                <w:rFonts w:ascii="Arial" w:eastAsia="Arial" w:hAnsi="Arial" w:cs="Arial"/>
                <w:color w:val="0070C0"/>
                <w:sz w:val="20"/>
                <w:szCs w:val="19"/>
              </w:rPr>
              <w:t>tranche as of 10 September</w:t>
            </w:r>
            <w:r w:rsidR="00065949" w:rsidRPr="00DE5F2E">
              <w:rPr>
                <w:rFonts w:ascii="Arial" w:eastAsia="Arial" w:hAnsi="Arial" w:cs="Arial"/>
                <w:color w:val="0070C0"/>
                <w:sz w:val="20"/>
                <w:szCs w:val="19"/>
              </w:rPr>
              <w:t xml:space="preserve"> 2020.</w:t>
            </w:r>
          </w:p>
          <w:p w14:paraId="00126A2F" w14:textId="2DD7968F" w:rsidR="00FE0970" w:rsidRPr="00DE5F2E"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E5F2E">
              <w:rPr>
                <w:rFonts w:ascii="Arial" w:eastAsia="Arial" w:hAnsi="Arial" w:cs="Arial"/>
                <w:color w:val="0070C0"/>
                <w:sz w:val="20"/>
                <w:szCs w:val="19"/>
              </w:rPr>
              <w:t>DSWD-FO</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III</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has</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served</w:t>
            </w:r>
            <w:r w:rsidR="009266CC" w:rsidRPr="00DE5F2E">
              <w:rPr>
                <w:rFonts w:ascii="Arial" w:eastAsia="Arial" w:hAnsi="Arial" w:cs="Arial"/>
                <w:color w:val="0070C0"/>
                <w:sz w:val="20"/>
                <w:szCs w:val="19"/>
              </w:rPr>
              <w:t xml:space="preserve"> </w:t>
            </w:r>
            <w:r w:rsidR="003A76BC" w:rsidRPr="00DE5F2E">
              <w:rPr>
                <w:rFonts w:ascii="Arial" w:eastAsia="Arial" w:hAnsi="Arial" w:cs="Arial"/>
                <w:b/>
                <w:bCs/>
                <w:color w:val="0070C0"/>
                <w:sz w:val="20"/>
                <w:szCs w:val="19"/>
              </w:rPr>
              <w:t>1,2</w:t>
            </w:r>
            <w:r w:rsidR="00F83E37" w:rsidRPr="00DE5F2E">
              <w:rPr>
                <w:rFonts w:ascii="Arial" w:eastAsia="Arial" w:hAnsi="Arial" w:cs="Arial"/>
                <w:b/>
                <w:bCs/>
                <w:color w:val="0070C0"/>
                <w:sz w:val="20"/>
                <w:szCs w:val="19"/>
              </w:rPr>
              <w:t>8</w:t>
            </w:r>
            <w:r w:rsidR="00F95148" w:rsidRPr="00DE5F2E">
              <w:rPr>
                <w:rFonts w:ascii="Arial" w:eastAsia="Arial" w:hAnsi="Arial" w:cs="Arial"/>
                <w:b/>
                <w:bCs/>
                <w:color w:val="0070C0"/>
                <w:sz w:val="20"/>
                <w:szCs w:val="19"/>
              </w:rPr>
              <w:t>4</w:t>
            </w:r>
            <w:r w:rsidR="003A76BC" w:rsidRPr="00DE5F2E">
              <w:rPr>
                <w:rFonts w:ascii="Arial" w:eastAsia="Arial" w:hAnsi="Arial" w:cs="Arial"/>
                <w:b/>
                <w:bCs/>
                <w:color w:val="0070C0"/>
                <w:sz w:val="20"/>
                <w:szCs w:val="19"/>
              </w:rPr>
              <w:t>,</w:t>
            </w:r>
            <w:r w:rsidR="00B70B05" w:rsidRPr="00DE5F2E">
              <w:rPr>
                <w:rFonts w:ascii="Arial" w:eastAsia="Arial" w:hAnsi="Arial" w:cs="Arial"/>
                <w:b/>
                <w:bCs/>
                <w:color w:val="0070C0"/>
                <w:sz w:val="20"/>
                <w:szCs w:val="19"/>
              </w:rPr>
              <w:t>5</w:t>
            </w:r>
            <w:r w:rsidR="00332944" w:rsidRPr="00DE5F2E">
              <w:rPr>
                <w:rFonts w:ascii="Arial" w:eastAsia="Arial" w:hAnsi="Arial" w:cs="Arial"/>
                <w:b/>
                <w:bCs/>
                <w:color w:val="0070C0"/>
                <w:sz w:val="20"/>
                <w:szCs w:val="19"/>
              </w:rPr>
              <w:t>96</w:t>
            </w:r>
            <w:r w:rsidR="003A76BC" w:rsidRPr="00DE5F2E">
              <w:rPr>
                <w:rFonts w:ascii="Arial" w:eastAsia="Arial" w:hAnsi="Arial" w:cs="Arial"/>
                <w:b/>
                <w:bCs/>
                <w:color w:val="0070C0"/>
                <w:sz w:val="20"/>
                <w:szCs w:val="19"/>
              </w:rPr>
              <w:t xml:space="preserve"> Non-CCT beneficiaries</w:t>
            </w:r>
            <w:r w:rsidR="003A76BC" w:rsidRPr="00DE5F2E">
              <w:rPr>
                <w:rFonts w:ascii="Arial" w:eastAsia="Arial" w:hAnsi="Arial" w:cs="Arial"/>
                <w:color w:val="0070C0"/>
                <w:sz w:val="20"/>
                <w:szCs w:val="19"/>
              </w:rPr>
              <w:t xml:space="preserve"> as of </w:t>
            </w:r>
            <w:r w:rsidR="00E052D7" w:rsidRPr="00DE5F2E">
              <w:rPr>
                <w:rFonts w:ascii="Arial" w:eastAsia="Arial" w:hAnsi="Arial" w:cs="Arial"/>
                <w:color w:val="0070C0"/>
                <w:sz w:val="20"/>
                <w:szCs w:val="19"/>
              </w:rPr>
              <w:t>1</w:t>
            </w:r>
            <w:r w:rsidR="00332944" w:rsidRPr="00DE5F2E">
              <w:rPr>
                <w:rFonts w:ascii="Arial" w:eastAsia="Arial" w:hAnsi="Arial" w:cs="Arial"/>
                <w:color w:val="0070C0"/>
                <w:sz w:val="20"/>
                <w:szCs w:val="19"/>
              </w:rPr>
              <w:t>9</w:t>
            </w:r>
            <w:r w:rsidR="003A76BC" w:rsidRPr="00DE5F2E">
              <w:rPr>
                <w:rFonts w:ascii="Arial" w:eastAsia="Arial" w:hAnsi="Arial" w:cs="Arial"/>
                <w:color w:val="0070C0"/>
                <w:sz w:val="20"/>
                <w:szCs w:val="19"/>
              </w:rPr>
              <w:t xml:space="preserve"> </w:t>
            </w:r>
            <w:r w:rsidR="00F95148" w:rsidRPr="00DE5F2E">
              <w:rPr>
                <w:rFonts w:ascii="Arial" w:eastAsia="Arial" w:hAnsi="Arial" w:cs="Arial"/>
                <w:color w:val="0070C0"/>
                <w:sz w:val="20"/>
                <w:szCs w:val="19"/>
              </w:rPr>
              <w:t>Octo</w:t>
            </w:r>
            <w:r w:rsidR="003A76BC" w:rsidRPr="00DE5F2E">
              <w:rPr>
                <w:rFonts w:ascii="Arial" w:eastAsia="Arial" w:hAnsi="Arial" w:cs="Arial"/>
                <w:color w:val="0070C0"/>
                <w:sz w:val="20"/>
                <w:szCs w:val="19"/>
              </w:rPr>
              <w:t xml:space="preserve">ber 2020 and </w:t>
            </w:r>
            <w:r w:rsidR="00065949" w:rsidRPr="00DE5F2E">
              <w:rPr>
                <w:rFonts w:ascii="Arial" w:eastAsia="Arial" w:hAnsi="Arial" w:cs="Arial"/>
                <w:b/>
                <w:color w:val="0070C0"/>
                <w:sz w:val="20"/>
                <w:szCs w:val="19"/>
              </w:rPr>
              <w:t>2</w:t>
            </w:r>
            <w:r w:rsidR="00E052D7" w:rsidRPr="00DE5F2E">
              <w:rPr>
                <w:rFonts w:ascii="Arial" w:eastAsia="Arial" w:hAnsi="Arial" w:cs="Arial"/>
                <w:b/>
                <w:color w:val="0070C0"/>
                <w:sz w:val="20"/>
                <w:szCs w:val="19"/>
              </w:rPr>
              <w:t>82</w:t>
            </w:r>
            <w:r w:rsidR="00065949" w:rsidRPr="00DE5F2E">
              <w:rPr>
                <w:rFonts w:ascii="Arial" w:eastAsia="Arial" w:hAnsi="Arial" w:cs="Arial"/>
                <w:b/>
                <w:color w:val="0070C0"/>
                <w:sz w:val="20"/>
                <w:szCs w:val="19"/>
              </w:rPr>
              <w:t>,</w:t>
            </w:r>
            <w:r w:rsidR="00E052D7" w:rsidRPr="00DE5F2E">
              <w:rPr>
                <w:rFonts w:ascii="Arial" w:eastAsia="Arial" w:hAnsi="Arial" w:cs="Arial"/>
                <w:b/>
                <w:color w:val="0070C0"/>
                <w:sz w:val="20"/>
                <w:szCs w:val="19"/>
              </w:rPr>
              <w:t>71</w:t>
            </w:r>
            <w:r w:rsidR="00C91E8F" w:rsidRPr="00DE5F2E">
              <w:rPr>
                <w:rFonts w:ascii="Arial" w:eastAsia="Arial" w:hAnsi="Arial" w:cs="Arial"/>
                <w:b/>
                <w:color w:val="0070C0"/>
                <w:sz w:val="20"/>
                <w:szCs w:val="19"/>
              </w:rPr>
              <w:t>8</w:t>
            </w:r>
            <w:r w:rsidR="00065949" w:rsidRPr="00DE5F2E">
              <w:rPr>
                <w:rFonts w:ascii="Arial" w:eastAsia="Arial" w:hAnsi="Arial" w:cs="Arial"/>
                <w:b/>
                <w:color w:val="0070C0"/>
                <w:sz w:val="20"/>
                <w:szCs w:val="19"/>
              </w:rPr>
              <w:t xml:space="preserve"> </w:t>
            </w:r>
            <w:r w:rsidR="00FE0970" w:rsidRPr="00DE5F2E">
              <w:rPr>
                <w:rFonts w:ascii="Arial" w:eastAsia="Arial" w:hAnsi="Arial" w:cs="Arial"/>
                <w:b/>
                <w:color w:val="0070C0"/>
                <w:sz w:val="20"/>
                <w:szCs w:val="19"/>
              </w:rPr>
              <w:t xml:space="preserve">CCT (4Ps) </w:t>
            </w:r>
            <w:r w:rsidRPr="00DE5F2E">
              <w:rPr>
                <w:rFonts w:ascii="Arial" w:eastAsia="Arial" w:hAnsi="Arial" w:cs="Arial"/>
                <w:b/>
                <w:color w:val="0070C0"/>
                <w:sz w:val="20"/>
                <w:szCs w:val="19"/>
              </w:rPr>
              <w:t>beneficiaries</w:t>
            </w:r>
            <w:r w:rsidR="009266CC" w:rsidRPr="00DE5F2E">
              <w:rPr>
                <w:rFonts w:ascii="Arial" w:eastAsia="Arial" w:hAnsi="Arial" w:cs="Arial"/>
                <w:b/>
                <w:color w:val="0070C0"/>
                <w:sz w:val="20"/>
                <w:szCs w:val="19"/>
              </w:rPr>
              <w:t xml:space="preserve"> </w:t>
            </w:r>
            <w:r w:rsidRPr="00DE5F2E">
              <w:rPr>
                <w:rFonts w:ascii="Arial" w:eastAsia="Arial" w:hAnsi="Arial" w:cs="Arial"/>
                <w:color w:val="0070C0"/>
                <w:sz w:val="20"/>
                <w:szCs w:val="19"/>
              </w:rPr>
              <w:t>amounting</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to</w:t>
            </w:r>
            <w:r w:rsidR="009266CC" w:rsidRPr="00DE5F2E">
              <w:rPr>
                <w:rFonts w:ascii="Arial" w:eastAsia="Arial" w:hAnsi="Arial" w:cs="Arial"/>
                <w:color w:val="0070C0"/>
                <w:sz w:val="20"/>
                <w:szCs w:val="19"/>
              </w:rPr>
              <w:t xml:space="preserve"> </w:t>
            </w:r>
            <w:r w:rsidRPr="00DE5F2E">
              <w:rPr>
                <w:rFonts w:ascii="Arial" w:eastAsia="Arial" w:hAnsi="Arial" w:cs="Arial"/>
                <w:b/>
                <w:color w:val="0070C0"/>
                <w:sz w:val="20"/>
                <w:szCs w:val="19"/>
              </w:rPr>
              <w:t>₱</w:t>
            </w:r>
            <w:r w:rsidR="00065949" w:rsidRPr="00DE5F2E">
              <w:rPr>
                <w:rFonts w:ascii="Arial" w:eastAsia="Arial" w:hAnsi="Arial" w:cs="Arial"/>
                <w:b/>
                <w:color w:val="0070C0"/>
                <w:sz w:val="20"/>
                <w:szCs w:val="19"/>
              </w:rPr>
              <w:t xml:space="preserve">1,455,997,700.00 </w:t>
            </w:r>
            <w:r w:rsidRPr="00DE5F2E">
              <w:rPr>
                <w:rFonts w:ascii="Arial" w:eastAsia="Arial" w:hAnsi="Arial" w:cs="Arial"/>
                <w:color w:val="0070C0"/>
                <w:sz w:val="20"/>
                <w:szCs w:val="19"/>
              </w:rPr>
              <w:t>for</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the</w:t>
            </w:r>
            <w:r w:rsidR="009266CC" w:rsidRPr="00DE5F2E">
              <w:rPr>
                <w:rFonts w:ascii="Arial" w:eastAsia="Arial" w:hAnsi="Arial" w:cs="Arial"/>
                <w:color w:val="0070C0"/>
                <w:sz w:val="20"/>
                <w:szCs w:val="19"/>
              </w:rPr>
              <w:t xml:space="preserve"> </w:t>
            </w:r>
            <w:r w:rsidRPr="00DE5F2E">
              <w:rPr>
                <w:rFonts w:ascii="Arial" w:eastAsia="Arial" w:hAnsi="Arial" w:cs="Arial"/>
                <w:color w:val="0070C0"/>
                <w:sz w:val="20"/>
                <w:szCs w:val="19"/>
              </w:rPr>
              <w:t>2</w:t>
            </w:r>
            <w:r w:rsidRPr="00DE5F2E">
              <w:rPr>
                <w:rFonts w:ascii="Arial" w:eastAsia="Arial" w:hAnsi="Arial" w:cs="Arial"/>
                <w:color w:val="0070C0"/>
                <w:sz w:val="20"/>
                <w:szCs w:val="19"/>
                <w:vertAlign w:val="superscript"/>
              </w:rPr>
              <w:t>nd</w:t>
            </w:r>
            <w:r w:rsidR="009266CC" w:rsidRPr="00DE5F2E">
              <w:rPr>
                <w:rFonts w:ascii="Arial" w:eastAsia="Arial" w:hAnsi="Arial" w:cs="Arial"/>
                <w:color w:val="0070C0"/>
                <w:sz w:val="20"/>
                <w:szCs w:val="19"/>
              </w:rPr>
              <w:t xml:space="preserve"> </w:t>
            </w:r>
            <w:r w:rsidR="00FE0970" w:rsidRPr="00DE5F2E">
              <w:rPr>
                <w:rFonts w:ascii="Arial" w:eastAsia="Arial" w:hAnsi="Arial" w:cs="Arial"/>
                <w:color w:val="0070C0"/>
                <w:sz w:val="20"/>
                <w:szCs w:val="19"/>
              </w:rPr>
              <w:t xml:space="preserve">tranche as </w:t>
            </w:r>
            <w:r w:rsidR="003A76BC" w:rsidRPr="00DE5F2E">
              <w:rPr>
                <w:rFonts w:ascii="Arial" w:eastAsia="Arial" w:hAnsi="Arial" w:cs="Arial"/>
                <w:color w:val="0070C0"/>
                <w:sz w:val="20"/>
                <w:szCs w:val="19"/>
              </w:rPr>
              <w:t xml:space="preserve">of </w:t>
            </w:r>
            <w:r w:rsidR="0009233F" w:rsidRPr="00DE5F2E">
              <w:rPr>
                <w:rFonts w:ascii="Arial" w:eastAsia="Arial" w:hAnsi="Arial" w:cs="Arial"/>
                <w:color w:val="0070C0"/>
                <w:sz w:val="20"/>
                <w:szCs w:val="19"/>
              </w:rPr>
              <w:t>10</w:t>
            </w:r>
            <w:r w:rsidR="00FE0970" w:rsidRPr="00DE5F2E">
              <w:rPr>
                <w:rFonts w:ascii="Arial" w:eastAsia="Arial" w:hAnsi="Arial" w:cs="Arial"/>
                <w:color w:val="0070C0"/>
                <w:sz w:val="20"/>
                <w:szCs w:val="19"/>
              </w:rPr>
              <w:t xml:space="preserve"> </w:t>
            </w:r>
            <w:r w:rsidR="0009233F" w:rsidRPr="00DE5F2E">
              <w:rPr>
                <w:rFonts w:ascii="Arial" w:eastAsia="Arial" w:hAnsi="Arial" w:cs="Arial"/>
                <w:color w:val="0070C0"/>
                <w:sz w:val="20"/>
                <w:szCs w:val="19"/>
              </w:rPr>
              <w:t>September</w:t>
            </w:r>
            <w:r w:rsidR="00FE0970" w:rsidRPr="00DE5F2E">
              <w:rPr>
                <w:rFonts w:ascii="Arial" w:eastAsia="Arial" w:hAnsi="Arial" w:cs="Arial"/>
                <w:color w:val="0070C0"/>
                <w:sz w:val="20"/>
                <w:szCs w:val="19"/>
              </w:rPr>
              <w:t xml:space="preserve"> 2020.</w:t>
            </w:r>
          </w:p>
          <w:p w14:paraId="296F2CC8" w14:textId="60B42859" w:rsidR="00603CC5" w:rsidRPr="00DE5F2E"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E5F2E">
              <w:rPr>
                <w:rFonts w:ascii="Arial" w:eastAsia="Arial" w:hAnsi="Arial" w:cs="Arial"/>
                <w:color w:val="0070C0"/>
                <w:sz w:val="20"/>
                <w:szCs w:val="19"/>
              </w:rPr>
              <w:t xml:space="preserve">DSWD-FO III has served </w:t>
            </w:r>
            <w:r w:rsidR="008F081E" w:rsidRPr="00DE5F2E">
              <w:rPr>
                <w:rFonts w:ascii="Arial" w:eastAsia="Arial" w:hAnsi="Arial" w:cs="Arial"/>
                <w:b/>
                <w:color w:val="0070C0"/>
                <w:sz w:val="20"/>
                <w:szCs w:val="19"/>
              </w:rPr>
              <w:t>480,491</w:t>
            </w:r>
            <w:r w:rsidRPr="00DE5F2E">
              <w:rPr>
                <w:rFonts w:ascii="Arial" w:eastAsia="Arial" w:hAnsi="Arial" w:cs="Arial"/>
                <w:b/>
                <w:color w:val="0070C0"/>
                <w:sz w:val="20"/>
                <w:szCs w:val="19"/>
              </w:rPr>
              <w:t xml:space="preserve"> </w:t>
            </w:r>
            <w:r w:rsidRPr="00DE5F2E">
              <w:rPr>
                <w:rFonts w:ascii="Arial" w:eastAsia="Arial" w:hAnsi="Arial" w:cs="Arial"/>
                <w:b/>
                <w:bCs/>
                <w:color w:val="0070C0"/>
                <w:sz w:val="20"/>
                <w:szCs w:val="19"/>
              </w:rPr>
              <w:t xml:space="preserve">waitlisted beneficiaries </w:t>
            </w:r>
            <w:r w:rsidRPr="00DE5F2E">
              <w:rPr>
                <w:rFonts w:ascii="Arial" w:eastAsia="Arial" w:hAnsi="Arial" w:cs="Arial"/>
                <w:color w:val="0070C0"/>
                <w:sz w:val="20"/>
                <w:szCs w:val="19"/>
              </w:rPr>
              <w:t>thru digital and direct payout for the 1</w:t>
            </w:r>
            <w:r w:rsidRPr="00DE5F2E">
              <w:rPr>
                <w:rFonts w:ascii="Arial" w:eastAsia="Arial" w:hAnsi="Arial" w:cs="Arial"/>
                <w:color w:val="0070C0"/>
                <w:sz w:val="20"/>
                <w:szCs w:val="19"/>
                <w:vertAlign w:val="superscript"/>
              </w:rPr>
              <w:t>st</w:t>
            </w:r>
            <w:r w:rsidRPr="00DE5F2E">
              <w:rPr>
                <w:rFonts w:ascii="Arial" w:eastAsia="Arial" w:hAnsi="Arial" w:cs="Arial"/>
                <w:color w:val="0070C0"/>
                <w:sz w:val="20"/>
                <w:szCs w:val="19"/>
              </w:rPr>
              <w:t xml:space="preserve"> tranche and </w:t>
            </w:r>
            <w:r w:rsidR="0009233F" w:rsidRPr="00DE5F2E">
              <w:rPr>
                <w:rFonts w:ascii="Arial" w:eastAsia="Arial" w:hAnsi="Arial" w:cs="Arial"/>
                <w:b/>
                <w:bCs/>
                <w:color w:val="0070C0"/>
                <w:sz w:val="20"/>
                <w:szCs w:val="19"/>
              </w:rPr>
              <w:t>4</w:t>
            </w:r>
            <w:r w:rsidR="000B58EF" w:rsidRPr="00DE5F2E">
              <w:rPr>
                <w:rFonts w:ascii="Arial" w:eastAsia="Arial" w:hAnsi="Arial" w:cs="Arial"/>
                <w:b/>
                <w:bCs/>
                <w:color w:val="0070C0"/>
                <w:sz w:val="20"/>
                <w:szCs w:val="19"/>
              </w:rPr>
              <w:t xml:space="preserve">53,484 </w:t>
            </w:r>
            <w:r w:rsidRPr="00DE5F2E">
              <w:rPr>
                <w:rFonts w:ascii="Arial" w:eastAsia="Arial" w:hAnsi="Arial" w:cs="Arial"/>
                <w:b/>
                <w:bCs/>
                <w:color w:val="0070C0"/>
                <w:sz w:val="20"/>
                <w:szCs w:val="19"/>
              </w:rPr>
              <w:t xml:space="preserve">waitlisted beneficiaries </w:t>
            </w:r>
            <w:r w:rsidRPr="00DE5F2E">
              <w:rPr>
                <w:rFonts w:ascii="Arial" w:eastAsia="Arial" w:hAnsi="Arial" w:cs="Arial"/>
                <w:color w:val="0070C0"/>
                <w:sz w:val="20"/>
                <w:szCs w:val="19"/>
              </w:rPr>
              <w:t>for the 2</w:t>
            </w:r>
            <w:r w:rsidRPr="00DE5F2E">
              <w:rPr>
                <w:rFonts w:ascii="Arial" w:eastAsia="Arial" w:hAnsi="Arial" w:cs="Arial"/>
                <w:color w:val="0070C0"/>
                <w:sz w:val="20"/>
                <w:szCs w:val="19"/>
                <w:vertAlign w:val="superscript"/>
              </w:rPr>
              <w:t>nd</w:t>
            </w:r>
            <w:r w:rsidRPr="00DE5F2E">
              <w:rPr>
                <w:rFonts w:ascii="Arial" w:eastAsia="Arial" w:hAnsi="Arial" w:cs="Arial"/>
                <w:color w:val="0070C0"/>
                <w:sz w:val="20"/>
                <w:szCs w:val="19"/>
              </w:rPr>
              <w:t xml:space="preserve"> tranche as of </w:t>
            </w:r>
            <w:r w:rsidR="000B58EF" w:rsidRPr="00DE5F2E">
              <w:rPr>
                <w:rFonts w:ascii="Arial" w:eastAsia="Arial" w:hAnsi="Arial" w:cs="Arial"/>
                <w:color w:val="0070C0"/>
                <w:sz w:val="20"/>
                <w:szCs w:val="19"/>
              </w:rPr>
              <w:t>19</w:t>
            </w:r>
            <w:r w:rsidRPr="00DE5F2E">
              <w:rPr>
                <w:rFonts w:ascii="Arial" w:eastAsia="Arial" w:hAnsi="Arial" w:cs="Arial"/>
                <w:color w:val="0070C0"/>
                <w:sz w:val="20"/>
                <w:szCs w:val="19"/>
              </w:rPr>
              <w:t xml:space="preserve"> </w:t>
            </w:r>
            <w:r w:rsidR="00F95148" w:rsidRPr="00DE5F2E">
              <w:rPr>
                <w:rFonts w:ascii="Arial" w:eastAsia="Arial" w:hAnsi="Arial" w:cs="Arial"/>
                <w:color w:val="0070C0"/>
                <w:sz w:val="20"/>
                <w:szCs w:val="19"/>
              </w:rPr>
              <w:t>Octo</w:t>
            </w:r>
            <w:r w:rsidR="009119CD" w:rsidRPr="00DE5F2E">
              <w:rPr>
                <w:rFonts w:ascii="Arial" w:eastAsia="Arial" w:hAnsi="Arial" w:cs="Arial"/>
                <w:color w:val="0070C0"/>
                <w:sz w:val="20"/>
                <w:szCs w:val="19"/>
              </w:rPr>
              <w:t>ber</w:t>
            </w:r>
            <w:r w:rsidRPr="00DE5F2E">
              <w:rPr>
                <w:rFonts w:ascii="Arial" w:eastAsia="Arial" w:hAnsi="Arial" w:cs="Arial"/>
                <w:color w:val="0070C0"/>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D014888" w14:textId="77777777" w:rsidR="0029100B" w:rsidRDefault="0029100B" w:rsidP="00B11CE1">
      <w:pPr>
        <w:spacing w:after="0" w:line="240" w:lineRule="auto"/>
        <w:contextualSpacing/>
        <w:rPr>
          <w:rFonts w:ascii="Arial" w:eastAsia="Arial" w:hAnsi="Arial" w:cs="Arial"/>
          <w:b/>
          <w:sz w:val="24"/>
          <w:szCs w:val="24"/>
        </w:rPr>
      </w:pPr>
    </w:p>
    <w:p w14:paraId="27A2F17D" w14:textId="1C7C7EF3"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7BF88520" w:rsidR="00A7347F" w:rsidRPr="00312845" w:rsidRDefault="00A76591" w:rsidP="001968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312845">
              <w:rPr>
                <w:rFonts w:ascii="Arial" w:eastAsia="Arial" w:hAnsi="Arial" w:cs="Arial"/>
                <w:sz w:val="20"/>
                <w:szCs w:val="20"/>
              </w:rPr>
              <w:lastRenderedPageBreak/>
              <w:t>2</w:t>
            </w:r>
            <w:r w:rsidR="001968AE">
              <w:rPr>
                <w:rFonts w:ascii="Arial" w:eastAsia="Arial" w:hAnsi="Arial" w:cs="Arial"/>
                <w:sz w:val="20"/>
                <w:szCs w:val="20"/>
              </w:rPr>
              <w:t>8</w:t>
            </w:r>
            <w:r w:rsidR="003B418E" w:rsidRPr="00312845">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312845"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 xml:space="preserve">DSWD-FO MIMAROPA provided </w:t>
            </w:r>
            <w:r w:rsidR="007C300F" w:rsidRPr="00312845">
              <w:rPr>
                <w:rFonts w:ascii="Arial" w:eastAsia="Arial" w:hAnsi="Arial" w:cs="Arial"/>
                <w:b/>
                <w:sz w:val="20"/>
                <w:szCs w:val="19"/>
              </w:rPr>
              <w:t>3</w:t>
            </w:r>
            <w:r w:rsidR="00853773" w:rsidRPr="00312845">
              <w:rPr>
                <w:rFonts w:ascii="Arial" w:eastAsia="Arial" w:hAnsi="Arial" w:cs="Arial"/>
                <w:b/>
                <w:sz w:val="20"/>
                <w:szCs w:val="19"/>
              </w:rPr>
              <w:t>,</w:t>
            </w:r>
            <w:r w:rsidR="007C300F" w:rsidRPr="00312845">
              <w:rPr>
                <w:rFonts w:ascii="Arial" w:eastAsia="Arial" w:hAnsi="Arial" w:cs="Arial"/>
                <w:b/>
                <w:sz w:val="20"/>
                <w:szCs w:val="19"/>
              </w:rPr>
              <w:t>0</w:t>
            </w:r>
            <w:r w:rsidR="00853773" w:rsidRPr="00312845">
              <w:rPr>
                <w:rFonts w:ascii="Arial" w:eastAsia="Arial" w:hAnsi="Arial" w:cs="Arial"/>
                <w:b/>
                <w:sz w:val="20"/>
                <w:szCs w:val="19"/>
              </w:rPr>
              <w:t>6</w:t>
            </w:r>
            <w:r w:rsidR="00553731" w:rsidRPr="00312845">
              <w:rPr>
                <w:rFonts w:ascii="Arial" w:eastAsia="Arial" w:hAnsi="Arial" w:cs="Arial"/>
                <w:b/>
                <w:sz w:val="20"/>
                <w:szCs w:val="19"/>
              </w:rPr>
              <w:t>4</w:t>
            </w:r>
            <w:r w:rsidRPr="00312845">
              <w:rPr>
                <w:rFonts w:ascii="Arial" w:eastAsia="Arial" w:hAnsi="Arial" w:cs="Arial"/>
                <w:b/>
                <w:sz w:val="20"/>
                <w:szCs w:val="19"/>
              </w:rPr>
              <w:t xml:space="preserve"> FFPs </w:t>
            </w:r>
            <w:r w:rsidRPr="00312845">
              <w:rPr>
                <w:rFonts w:ascii="Arial" w:eastAsia="Arial" w:hAnsi="Arial" w:cs="Arial"/>
                <w:sz w:val="20"/>
                <w:szCs w:val="19"/>
              </w:rPr>
              <w:t xml:space="preserve">amounting </w:t>
            </w:r>
            <w:r w:rsidRPr="00312845">
              <w:rPr>
                <w:rFonts w:ascii="Arial" w:eastAsia="Arial" w:hAnsi="Arial" w:cs="Arial"/>
                <w:b/>
                <w:sz w:val="20"/>
                <w:szCs w:val="19"/>
              </w:rPr>
              <w:t>₱</w:t>
            </w:r>
            <w:r w:rsidR="00853773" w:rsidRPr="00312845">
              <w:rPr>
                <w:rFonts w:ascii="Arial" w:eastAsia="Arial" w:hAnsi="Arial" w:cs="Arial"/>
                <w:b/>
                <w:sz w:val="20"/>
                <w:szCs w:val="19"/>
              </w:rPr>
              <w:t>1,</w:t>
            </w:r>
            <w:r w:rsidR="007C300F" w:rsidRPr="00312845">
              <w:rPr>
                <w:rFonts w:ascii="Arial" w:eastAsia="Arial" w:hAnsi="Arial" w:cs="Arial"/>
                <w:b/>
                <w:sz w:val="20"/>
                <w:szCs w:val="19"/>
              </w:rPr>
              <w:t>37</w:t>
            </w:r>
            <w:r w:rsidR="003208DA" w:rsidRPr="00312845">
              <w:rPr>
                <w:rFonts w:ascii="Arial" w:eastAsia="Arial" w:hAnsi="Arial" w:cs="Arial"/>
                <w:b/>
                <w:sz w:val="20"/>
                <w:szCs w:val="19"/>
              </w:rPr>
              <w:t>8</w:t>
            </w:r>
            <w:r w:rsidR="00853773" w:rsidRPr="00312845">
              <w:rPr>
                <w:rFonts w:ascii="Arial" w:eastAsia="Arial" w:hAnsi="Arial" w:cs="Arial"/>
                <w:b/>
                <w:sz w:val="20"/>
                <w:szCs w:val="19"/>
              </w:rPr>
              <w:t>,</w:t>
            </w:r>
            <w:r w:rsidR="003208DA" w:rsidRPr="00312845">
              <w:rPr>
                <w:rFonts w:ascii="Arial" w:eastAsia="Arial" w:hAnsi="Arial" w:cs="Arial"/>
                <w:b/>
                <w:sz w:val="20"/>
                <w:szCs w:val="19"/>
              </w:rPr>
              <w:t>8</w:t>
            </w:r>
            <w:r w:rsidR="00853773" w:rsidRPr="00312845">
              <w:rPr>
                <w:rFonts w:ascii="Arial" w:eastAsia="Arial" w:hAnsi="Arial" w:cs="Arial"/>
                <w:b/>
                <w:sz w:val="20"/>
                <w:szCs w:val="19"/>
              </w:rPr>
              <w:t>00.00 to</w:t>
            </w:r>
            <w:r w:rsidRPr="00312845">
              <w:rPr>
                <w:rFonts w:ascii="Arial" w:eastAsia="Arial" w:hAnsi="Arial" w:cs="Arial"/>
                <w:sz w:val="20"/>
                <w:szCs w:val="19"/>
              </w:rPr>
              <w:t xml:space="preserve"> </w:t>
            </w:r>
            <w:r w:rsidR="007C300F" w:rsidRPr="00312845">
              <w:rPr>
                <w:rFonts w:ascii="Arial" w:eastAsia="Arial" w:hAnsi="Arial" w:cs="Arial"/>
                <w:b/>
                <w:sz w:val="20"/>
                <w:szCs w:val="19"/>
              </w:rPr>
              <w:t>3</w:t>
            </w:r>
            <w:r w:rsidRPr="00312845">
              <w:rPr>
                <w:rFonts w:ascii="Arial" w:eastAsia="Arial" w:hAnsi="Arial" w:cs="Arial"/>
                <w:b/>
                <w:sz w:val="20"/>
                <w:szCs w:val="19"/>
              </w:rPr>
              <w:t>,</w:t>
            </w:r>
            <w:r w:rsidR="007C300F" w:rsidRPr="00312845">
              <w:rPr>
                <w:rFonts w:ascii="Arial" w:eastAsia="Arial" w:hAnsi="Arial" w:cs="Arial"/>
                <w:b/>
                <w:sz w:val="20"/>
                <w:szCs w:val="19"/>
              </w:rPr>
              <w:t>036</w:t>
            </w:r>
            <w:r w:rsidRPr="00312845">
              <w:rPr>
                <w:rFonts w:ascii="Arial" w:eastAsia="Arial" w:hAnsi="Arial" w:cs="Arial"/>
                <w:b/>
                <w:sz w:val="20"/>
                <w:szCs w:val="19"/>
              </w:rPr>
              <w:t xml:space="preserve"> Locally Stranded Individuals (LSIs) </w:t>
            </w:r>
            <w:r w:rsidRPr="00312845">
              <w:rPr>
                <w:rFonts w:ascii="Arial" w:eastAsia="Arial" w:hAnsi="Arial" w:cs="Arial"/>
                <w:sz w:val="20"/>
                <w:szCs w:val="19"/>
              </w:rPr>
              <w:t xml:space="preserve">through the Region/SWADTs Crisis </w:t>
            </w:r>
            <w:r w:rsidR="00853773" w:rsidRPr="00312845">
              <w:rPr>
                <w:rFonts w:ascii="Arial" w:eastAsia="Arial" w:hAnsi="Arial" w:cs="Arial"/>
                <w:sz w:val="20"/>
                <w:szCs w:val="19"/>
              </w:rPr>
              <w:t xml:space="preserve">Intervention Units (CIU) as of </w:t>
            </w:r>
            <w:r w:rsidR="007C300F" w:rsidRPr="00312845">
              <w:rPr>
                <w:rFonts w:ascii="Arial" w:eastAsia="Arial" w:hAnsi="Arial" w:cs="Arial"/>
                <w:sz w:val="20"/>
                <w:szCs w:val="19"/>
              </w:rPr>
              <w:t>13</w:t>
            </w:r>
            <w:r w:rsidR="00164FAC" w:rsidRPr="00312845">
              <w:rPr>
                <w:rFonts w:ascii="Arial" w:eastAsia="Arial" w:hAnsi="Arial" w:cs="Arial"/>
                <w:sz w:val="20"/>
                <w:szCs w:val="19"/>
              </w:rPr>
              <w:t xml:space="preserve"> Octo</w:t>
            </w:r>
            <w:r w:rsidR="00730402" w:rsidRPr="00312845">
              <w:rPr>
                <w:rFonts w:ascii="Arial" w:eastAsia="Arial" w:hAnsi="Arial" w:cs="Arial"/>
                <w:sz w:val="20"/>
                <w:szCs w:val="19"/>
              </w:rPr>
              <w:t>ber 2020, 1P</w:t>
            </w:r>
            <w:r w:rsidRPr="00312845">
              <w:rPr>
                <w:rFonts w:ascii="Arial" w:eastAsia="Arial" w:hAnsi="Arial" w:cs="Arial"/>
                <w:sz w:val="20"/>
                <w:szCs w:val="19"/>
              </w:rPr>
              <w:t>M.</w:t>
            </w:r>
          </w:p>
          <w:p w14:paraId="3D174CBB" w14:textId="762A2B2B" w:rsidR="00164FAC" w:rsidRPr="00312845"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 xml:space="preserve">DSWD-FO MIMAROPA, through the NCIP, provided </w:t>
            </w:r>
            <w:r w:rsidR="00A76591" w:rsidRPr="00312845">
              <w:rPr>
                <w:rFonts w:ascii="Arial" w:eastAsia="Arial" w:hAnsi="Arial" w:cs="Arial"/>
                <w:b/>
                <w:bCs/>
                <w:sz w:val="20"/>
                <w:szCs w:val="19"/>
              </w:rPr>
              <w:t>1,</w:t>
            </w:r>
            <w:r w:rsidR="00AD2C9E" w:rsidRPr="00312845">
              <w:rPr>
                <w:rFonts w:ascii="Arial" w:eastAsia="Arial" w:hAnsi="Arial" w:cs="Arial"/>
                <w:b/>
                <w:bCs/>
                <w:sz w:val="20"/>
                <w:szCs w:val="19"/>
              </w:rPr>
              <w:t>771</w:t>
            </w:r>
            <w:r w:rsidR="00A76591" w:rsidRPr="00312845">
              <w:rPr>
                <w:rFonts w:ascii="Arial" w:eastAsia="Arial" w:hAnsi="Arial" w:cs="Arial"/>
                <w:b/>
                <w:bCs/>
                <w:sz w:val="20"/>
                <w:szCs w:val="19"/>
              </w:rPr>
              <w:t xml:space="preserve"> </w:t>
            </w:r>
            <w:r w:rsidRPr="00312845">
              <w:rPr>
                <w:rFonts w:ascii="Arial" w:eastAsia="Arial" w:hAnsi="Arial" w:cs="Arial"/>
                <w:b/>
                <w:bCs/>
                <w:sz w:val="20"/>
                <w:szCs w:val="19"/>
              </w:rPr>
              <w:t>hygiene kits</w:t>
            </w:r>
            <w:r w:rsidRPr="00312845">
              <w:rPr>
                <w:rFonts w:ascii="Arial" w:eastAsia="Arial" w:hAnsi="Arial" w:cs="Arial"/>
                <w:sz w:val="20"/>
                <w:szCs w:val="19"/>
              </w:rPr>
              <w:t xml:space="preserve"> to </w:t>
            </w:r>
            <w:r w:rsidRPr="00312845">
              <w:rPr>
                <w:rFonts w:ascii="Arial" w:eastAsia="Arial" w:hAnsi="Arial" w:cs="Arial"/>
                <w:b/>
                <w:bCs/>
                <w:sz w:val="20"/>
                <w:szCs w:val="19"/>
              </w:rPr>
              <w:t>Indigenous Peoples</w:t>
            </w:r>
            <w:r w:rsidRPr="00312845">
              <w:rPr>
                <w:rFonts w:ascii="Arial" w:eastAsia="Arial" w:hAnsi="Arial" w:cs="Arial"/>
                <w:sz w:val="20"/>
                <w:szCs w:val="19"/>
              </w:rPr>
              <w:t xml:space="preserve"> in </w:t>
            </w:r>
            <w:r w:rsidR="000B58EF" w:rsidRPr="00312845">
              <w:rPr>
                <w:rFonts w:ascii="Arial" w:eastAsia="Arial" w:hAnsi="Arial" w:cs="Arial"/>
                <w:sz w:val="20"/>
                <w:szCs w:val="19"/>
              </w:rPr>
              <w:t xml:space="preserve">the region </w:t>
            </w:r>
            <w:r w:rsidRPr="00312845">
              <w:rPr>
                <w:rFonts w:ascii="Arial" w:eastAsia="Arial" w:hAnsi="Arial" w:cs="Arial"/>
                <w:sz w:val="20"/>
                <w:szCs w:val="19"/>
              </w:rPr>
              <w:t xml:space="preserve">amounting to </w:t>
            </w:r>
            <w:r w:rsidRPr="00312845">
              <w:rPr>
                <w:rFonts w:ascii="Arial" w:eastAsia="Arial" w:hAnsi="Arial" w:cs="Arial"/>
                <w:b/>
                <w:bCs/>
                <w:sz w:val="20"/>
                <w:szCs w:val="19"/>
              </w:rPr>
              <w:t>₱</w:t>
            </w:r>
            <w:r w:rsidR="00AD2C9E" w:rsidRPr="00312845">
              <w:rPr>
                <w:rFonts w:ascii="Arial" w:eastAsia="Arial" w:hAnsi="Arial" w:cs="Arial"/>
                <w:b/>
                <w:bCs/>
                <w:sz w:val="20"/>
                <w:szCs w:val="19"/>
              </w:rPr>
              <w:t>3</w:t>
            </w:r>
            <w:r w:rsidR="00A76591" w:rsidRPr="00312845">
              <w:rPr>
                <w:rFonts w:ascii="Arial" w:eastAsia="Arial" w:hAnsi="Arial" w:cs="Arial"/>
                <w:b/>
                <w:bCs/>
                <w:sz w:val="20"/>
                <w:szCs w:val="19"/>
              </w:rPr>
              <w:t>,</w:t>
            </w:r>
            <w:r w:rsidR="00AD2C9E" w:rsidRPr="00312845">
              <w:rPr>
                <w:rFonts w:ascii="Arial" w:eastAsia="Arial" w:hAnsi="Arial" w:cs="Arial"/>
                <w:b/>
                <w:bCs/>
                <w:sz w:val="20"/>
                <w:szCs w:val="19"/>
              </w:rPr>
              <w:t>006</w:t>
            </w:r>
            <w:r w:rsidR="00A76591" w:rsidRPr="00312845">
              <w:rPr>
                <w:rFonts w:ascii="Arial" w:eastAsia="Arial" w:hAnsi="Arial" w:cs="Arial"/>
                <w:b/>
                <w:bCs/>
                <w:sz w:val="20"/>
                <w:szCs w:val="19"/>
              </w:rPr>
              <w:t>,</w:t>
            </w:r>
            <w:r w:rsidR="00AD2C9E" w:rsidRPr="00312845">
              <w:rPr>
                <w:rFonts w:ascii="Arial" w:eastAsia="Arial" w:hAnsi="Arial" w:cs="Arial"/>
                <w:b/>
                <w:bCs/>
                <w:sz w:val="20"/>
                <w:szCs w:val="19"/>
              </w:rPr>
              <w:t>892</w:t>
            </w:r>
            <w:r w:rsidR="00A76591" w:rsidRPr="00312845">
              <w:rPr>
                <w:rFonts w:ascii="Arial" w:eastAsia="Arial" w:hAnsi="Arial" w:cs="Arial"/>
                <w:b/>
                <w:bCs/>
                <w:sz w:val="20"/>
                <w:szCs w:val="19"/>
              </w:rPr>
              <w:t>.</w:t>
            </w:r>
            <w:r w:rsidR="00AD2C9E" w:rsidRPr="00312845">
              <w:rPr>
                <w:rFonts w:ascii="Arial" w:eastAsia="Arial" w:hAnsi="Arial" w:cs="Arial"/>
                <w:b/>
                <w:bCs/>
                <w:sz w:val="20"/>
                <w:szCs w:val="19"/>
              </w:rPr>
              <w:t>3</w:t>
            </w:r>
            <w:r w:rsidR="00450859" w:rsidRPr="00312845">
              <w:rPr>
                <w:rFonts w:ascii="Arial" w:eastAsia="Arial" w:hAnsi="Arial" w:cs="Arial"/>
                <w:b/>
                <w:bCs/>
                <w:sz w:val="20"/>
                <w:szCs w:val="19"/>
              </w:rPr>
              <w:t>5</w:t>
            </w:r>
            <w:r w:rsidR="00A76591" w:rsidRPr="00312845">
              <w:rPr>
                <w:rFonts w:ascii="Arial" w:eastAsia="Arial" w:hAnsi="Arial" w:cs="Arial"/>
                <w:b/>
                <w:bCs/>
                <w:sz w:val="20"/>
                <w:szCs w:val="19"/>
              </w:rPr>
              <w:t xml:space="preserve"> </w:t>
            </w:r>
            <w:r w:rsidRPr="00312845">
              <w:rPr>
                <w:rFonts w:ascii="Arial" w:eastAsia="Arial" w:hAnsi="Arial" w:cs="Arial"/>
                <w:sz w:val="20"/>
                <w:szCs w:val="19"/>
              </w:rPr>
              <w:t xml:space="preserve">as of </w:t>
            </w:r>
            <w:r w:rsidR="00A76591" w:rsidRPr="00312845">
              <w:rPr>
                <w:rFonts w:ascii="Arial" w:eastAsia="Arial" w:hAnsi="Arial" w:cs="Arial"/>
                <w:sz w:val="20"/>
                <w:szCs w:val="19"/>
              </w:rPr>
              <w:t>2</w:t>
            </w:r>
            <w:r w:rsidR="00AD2C9E" w:rsidRPr="00312845">
              <w:rPr>
                <w:rFonts w:ascii="Arial" w:eastAsia="Arial" w:hAnsi="Arial" w:cs="Arial"/>
                <w:sz w:val="20"/>
                <w:szCs w:val="19"/>
              </w:rPr>
              <w:t>7</w:t>
            </w:r>
            <w:r w:rsidR="00096FA0" w:rsidRPr="00312845">
              <w:rPr>
                <w:rFonts w:ascii="Arial" w:eastAsia="Arial" w:hAnsi="Arial" w:cs="Arial"/>
                <w:sz w:val="20"/>
                <w:szCs w:val="19"/>
              </w:rPr>
              <w:t xml:space="preserve"> Octo</w:t>
            </w:r>
            <w:r w:rsidRPr="00312845">
              <w:rPr>
                <w:rFonts w:ascii="Arial" w:eastAsia="Arial" w:hAnsi="Arial" w:cs="Arial"/>
                <w:sz w:val="20"/>
                <w:szCs w:val="19"/>
              </w:rPr>
              <w:t>ber 2020, 11</w:t>
            </w:r>
            <w:r w:rsidR="00096FA0" w:rsidRPr="00312845">
              <w:rPr>
                <w:rFonts w:ascii="Arial" w:eastAsia="Arial" w:hAnsi="Arial" w:cs="Arial"/>
                <w:sz w:val="20"/>
                <w:szCs w:val="19"/>
              </w:rPr>
              <w:t xml:space="preserve"> </w:t>
            </w:r>
            <w:r w:rsidRPr="00312845">
              <w:rPr>
                <w:rFonts w:ascii="Arial" w:eastAsia="Arial" w:hAnsi="Arial" w:cs="Arial"/>
                <w:sz w:val="20"/>
                <w:szCs w:val="19"/>
              </w:rPr>
              <w:t>AM.</w:t>
            </w:r>
          </w:p>
          <w:p w14:paraId="47CA7052" w14:textId="30D827CA" w:rsidR="00CF0906" w:rsidRPr="00312845"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 xml:space="preserve">DSWD-FO MIMAROPA provided </w:t>
            </w:r>
            <w:r w:rsidR="00A76591" w:rsidRPr="00312845">
              <w:rPr>
                <w:rFonts w:ascii="Arial" w:eastAsia="Arial" w:hAnsi="Arial" w:cs="Arial"/>
                <w:b/>
                <w:bCs/>
                <w:sz w:val="20"/>
                <w:szCs w:val="19"/>
              </w:rPr>
              <w:t>229</w:t>
            </w:r>
            <w:r w:rsidRPr="00312845">
              <w:rPr>
                <w:rFonts w:ascii="Arial" w:eastAsia="Arial" w:hAnsi="Arial" w:cs="Arial"/>
                <w:b/>
                <w:bCs/>
                <w:sz w:val="20"/>
                <w:szCs w:val="19"/>
              </w:rPr>
              <w:t xml:space="preserve"> </w:t>
            </w:r>
            <w:r w:rsidR="00A76591" w:rsidRPr="00312845">
              <w:rPr>
                <w:rFonts w:ascii="Arial" w:eastAsia="Arial" w:hAnsi="Arial" w:cs="Arial"/>
                <w:b/>
                <w:bCs/>
                <w:sz w:val="20"/>
                <w:szCs w:val="19"/>
              </w:rPr>
              <w:t>NFIs</w:t>
            </w:r>
            <w:r w:rsidRPr="00312845">
              <w:rPr>
                <w:rFonts w:ascii="Arial" w:eastAsia="Arial" w:hAnsi="Arial" w:cs="Arial"/>
                <w:sz w:val="20"/>
                <w:szCs w:val="19"/>
              </w:rPr>
              <w:t xml:space="preserve"> amounting to </w:t>
            </w:r>
            <w:r w:rsidRPr="00312845">
              <w:rPr>
                <w:rFonts w:ascii="Arial" w:eastAsia="Arial" w:hAnsi="Arial" w:cs="Arial"/>
                <w:b/>
                <w:sz w:val="20"/>
                <w:szCs w:val="19"/>
              </w:rPr>
              <w:t>₱</w:t>
            </w:r>
            <w:r w:rsidR="00A76591" w:rsidRPr="00312845">
              <w:rPr>
                <w:rFonts w:ascii="Arial" w:eastAsia="Arial" w:hAnsi="Arial" w:cs="Arial"/>
                <w:b/>
                <w:sz w:val="20"/>
                <w:szCs w:val="19"/>
              </w:rPr>
              <w:t xml:space="preserve">412,369.93 </w:t>
            </w:r>
            <w:r w:rsidR="008F175A" w:rsidRPr="00312845">
              <w:rPr>
                <w:rFonts w:ascii="Arial" w:eastAsia="Arial" w:hAnsi="Arial" w:cs="Arial"/>
                <w:bCs/>
                <w:sz w:val="20"/>
                <w:szCs w:val="19"/>
              </w:rPr>
              <w:t>to LS</w:t>
            </w:r>
            <w:r w:rsidR="00A76591" w:rsidRPr="00312845">
              <w:rPr>
                <w:rFonts w:ascii="Arial" w:eastAsia="Arial" w:hAnsi="Arial" w:cs="Arial"/>
                <w:bCs/>
                <w:sz w:val="20"/>
                <w:szCs w:val="19"/>
              </w:rPr>
              <w:t>Is in Occidental Mindoro as of 21</w:t>
            </w:r>
            <w:r w:rsidR="008F175A" w:rsidRPr="00312845">
              <w:rPr>
                <w:rFonts w:ascii="Arial" w:eastAsia="Arial" w:hAnsi="Arial" w:cs="Arial"/>
                <w:bCs/>
                <w:sz w:val="20"/>
                <w:szCs w:val="19"/>
              </w:rPr>
              <w:t xml:space="preserve"> </w:t>
            </w:r>
            <w:r w:rsidR="007C300F" w:rsidRPr="00312845">
              <w:rPr>
                <w:rFonts w:ascii="Arial" w:eastAsia="Arial" w:hAnsi="Arial" w:cs="Arial"/>
                <w:bCs/>
                <w:sz w:val="20"/>
                <w:szCs w:val="19"/>
              </w:rPr>
              <w:t>Octo</w:t>
            </w:r>
            <w:r w:rsidR="008F175A" w:rsidRPr="00312845">
              <w:rPr>
                <w:rFonts w:ascii="Arial" w:eastAsia="Arial" w:hAnsi="Arial" w:cs="Arial"/>
                <w:bCs/>
                <w:sz w:val="20"/>
                <w:szCs w:val="19"/>
              </w:rPr>
              <w:t>ber 2020, 11</w:t>
            </w:r>
            <w:r w:rsidR="00096FA0" w:rsidRPr="00312845">
              <w:rPr>
                <w:rFonts w:ascii="Arial" w:eastAsia="Arial" w:hAnsi="Arial" w:cs="Arial"/>
                <w:bCs/>
                <w:sz w:val="20"/>
                <w:szCs w:val="19"/>
              </w:rPr>
              <w:t xml:space="preserve"> </w:t>
            </w:r>
            <w:r w:rsidR="008F175A" w:rsidRPr="00312845">
              <w:rPr>
                <w:rFonts w:ascii="Arial" w:eastAsia="Arial" w:hAnsi="Arial" w:cs="Arial"/>
                <w:bCs/>
                <w:sz w:val="20"/>
                <w:szCs w:val="19"/>
              </w:rPr>
              <w:t>AM.</w:t>
            </w:r>
          </w:p>
          <w:p w14:paraId="50CC4E5E" w14:textId="56DFF048" w:rsidR="00853773" w:rsidRPr="00312845"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prepared MIMAROPA-COVID-19 Action Plan Phase II and Scoreboard re: Food and Non-food Cluster.</w:t>
            </w:r>
          </w:p>
          <w:p w14:paraId="1D22999A"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312845"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52F81B33" w:rsidR="009702AE" w:rsidRPr="00183DD3" w:rsidRDefault="00F84ADB" w:rsidP="004C30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183DD3">
              <w:rPr>
                <w:rFonts w:ascii="Arial" w:eastAsia="Arial" w:hAnsi="Arial" w:cs="Arial"/>
                <w:sz w:val="20"/>
                <w:szCs w:val="19"/>
              </w:rPr>
              <w:t>2</w:t>
            </w:r>
            <w:r w:rsidR="00312845" w:rsidRPr="00183DD3">
              <w:rPr>
                <w:rFonts w:ascii="Arial" w:eastAsia="Arial" w:hAnsi="Arial" w:cs="Arial"/>
                <w:sz w:val="20"/>
                <w:szCs w:val="19"/>
              </w:rPr>
              <w:t>8</w:t>
            </w:r>
            <w:r w:rsidR="00A615EA" w:rsidRPr="00183DD3">
              <w:rPr>
                <w:rFonts w:ascii="Arial" w:eastAsia="Arial" w:hAnsi="Arial" w:cs="Arial"/>
                <w:sz w:val="20"/>
                <w:szCs w:val="19"/>
              </w:rPr>
              <w:t xml:space="preserve"> October</w:t>
            </w:r>
            <w:r w:rsidR="009266CC" w:rsidRPr="00183DD3">
              <w:rPr>
                <w:rFonts w:ascii="Arial" w:eastAsia="Arial" w:hAnsi="Arial" w:cs="Arial"/>
                <w:sz w:val="20"/>
                <w:szCs w:val="19"/>
              </w:rPr>
              <w:t xml:space="preserve"> </w:t>
            </w:r>
            <w:r w:rsidR="003E4C18" w:rsidRPr="00183DD3">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183DD3"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V</w:t>
            </w:r>
            <w:r w:rsidR="009266CC" w:rsidRPr="00183DD3">
              <w:rPr>
                <w:rFonts w:ascii="Arial" w:eastAsia="Arial" w:hAnsi="Arial" w:cs="Arial"/>
                <w:sz w:val="20"/>
                <w:szCs w:val="19"/>
              </w:rPr>
              <w:t xml:space="preserve"> </w:t>
            </w:r>
            <w:r w:rsidRPr="00183DD3">
              <w:rPr>
                <w:rFonts w:ascii="Arial" w:eastAsia="Arial" w:hAnsi="Arial" w:cs="Arial"/>
                <w:sz w:val="20"/>
                <w:szCs w:val="19"/>
              </w:rPr>
              <w:t>is</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providing</w:t>
            </w:r>
            <w:r w:rsidR="009266CC" w:rsidRPr="00183DD3">
              <w:rPr>
                <w:rFonts w:ascii="Arial" w:eastAsia="Arial" w:hAnsi="Arial" w:cs="Arial"/>
                <w:sz w:val="20"/>
                <w:szCs w:val="19"/>
              </w:rPr>
              <w:t xml:space="preserve"> </w:t>
            </w:r>
            <w:r w:rsidRPr="00183DD3">
              <w:rPr>
                <w:rFonts w:ascii="Arial" w:eastAsia="Arial" w:hAnsi="Arial" w:cs="Arial"/>
                <w:sz w:val="20"/>
                <w:szCs w:val="19"/>
              </w:rPr>
              <w:t>FFPs</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with</w:t>
            </w:r>
            <w:r w:rsidR="009266CC" w:rsidRPr="00183DD3">
              <w:rPr>
                <w:rFonts w:ascii="Arial" w:eastAsia="Arial" w:hAnsi="Arial" w:cs="Arial"/>
                <w:sz w:val="20"/>
                <w:szCs w:val="19"/>
              </w:rPr>
              <w:t xml:space="preserve"> </w:t>
            </w:r>
            <w:r w:rsidRPr="00183DD3">
              <w:rPr>
                <w:rFonts w:ascii="Arial" w:eastAsia="Arial" w:hAnsi="Arial" w:cs="Arial"/>
                <w:sz w:val="20"/>
                <w:szCs w:val="19"/>
              </w:rPr>
              <w:t>request</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augmentation.</w:t>
            </w:r>
          </w:p>
          <w:p w14:paraId="4EF540E9" w14:textId="71AE5318" w:rsidR="009702AE" w:rsidRPr="00183DD3"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P/C/MAT</w:t>
            </w:r>
            <w:r w:rsidR="009266CC" w:rsidRPr="00183DD3">
              <w:rPr>
                <w:rFonts w:ascii="Arial" w:eastAsia="Arial" w:hAnsi="Arial" w:cs="Arial"/>
                <w:sz w:val="20"/>
                <w:szCs w:val="19"/>
              </w:rPr>
              <w:t xml:space="preserve"> </w:t>
            </w:r>
            <w:r w:rsidRPr="00183DD3">
              <w:rPr>
                <w:rFonts w:ascii="Arial" w:eastAsia="Arial" w:hAnsi="Arial" w:cs="Arial"/>
                <w:sz w:val="20"/>
                <w:szCs w:val="19"/>
              </w:rPr>
              <w:t>member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6</w:t>
            </w:r>
            <w:r w:rsidR="009266CC" w:rsidRPr="00183DD3">
              <w:rPr>
                <w:rFonts w:ascii="Arial" w:eastAsia="Arial" w:hAnsi="Arial" w:cs="Arial"/>
                <w:sz w:val="20"/>
                <w:szCs w:val="19"/>
              </w:rPr>
              <w:t xml:space="preserve"> </w:t>
            </w:r>
            <w:r w:rsidRPr="00183DD3">
              <w:rPr>
                <w:rFonts w:ascii="Arial" w:eastAsia="Arial" w:hAnsi="Arial" w:cs="Arial"/>
                <w:sz w:val="20"/>
                <w:szCs w:val="19"/>
              </w:rPr>
              <w:t>provinces</w:t>
            </w:r>
            <w:r w:rsidR="009266CC" w:rsidRPr="00183DD3">
              <w:rPr>
                <w:rFonts w:ascii="Arial" w:eastAsia="Arial" w:hAnsi="Arial" w:cs="Arial"/>
                <w:sz w:val="20"/>
                <w:szCs w:val="19"/>
              </w:rPr>
              <w:t xml:space="preserve"> </w:t>
            </w:r>
            <w:r w:rsidRPr="00183DD3">
              <w:rPr>
                <w:rFonts w:ascii="Arial" w:eastAsia="Arial" w:hAnsi="Arial" w:cs="Arial"/>
                <w:sz w:val="20"/>
                <w:szCs w:val="19"/>
              </w:rPr>
              <w:t>are</w:t>
            </w:r>
            <w:r w:rsidR="009266CC" w:rsidRPr="00183DD3">
              <w:rPr>
                <w:rFonts w:ascii="Arial" w:eastAsia="Arial" w:hAnsi="Arial" w:cs="Arial"/>
                <w:sz w:val="20"/>
                <w:szCs w:val="19"/>
              </w:rPr>
              <w:t xml:space="preserve"> </w:t>
            </w:r>
            <w:r w:rsidRPr="00183DD3">
              <w:rPr>
                <w:rFonts w:ascii="Arial" w:eastAsia="Arial" w:hAnsi="Arial" w:cs="Arial"/>
                <w:sz w:val="20"/>
                <w:szCs w:val="19"/>
              </w:rPr>
              <w:t>helping</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repacking</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ir</w:t>
            </w:r>
            <w:r w:rsidR="009266CC" w:rsidRPr="00183DD3">
              <w:rPr>
                <w:rFonts w:ascii="Arial" w:eastAsia="Arial" w:hAnsi="Arial" w:cs="Arial"/>
                <w:sz w:val="20"/>
                <w:szCs w:val="19"/>
              </w:rPr>
              <w:t xml:space="preserve"> </w:t>
            </w:r>
            <w:r w:rsidRPr="00183DD3">
              <w:rPr>
                <w:rFonts w:ascii="Arial" w:eastAsia="Arial" w:hAnsi="Arial" w:cs="Arial"/>
                <w:sz w:val="20"/>
                <w:szCs w:val="19"/>
              </w:rPr>
              <w:t>respective</w:t>
            </w:r>
            <w:r w:rsidR="009266CC" w:rsidRPr="00183DD3">
              <w:rPr>
                <w:rFonts w:ascii="Arial" w:eastAsia="Arial" w:hAnsi="Arial" w:cs="Arial"/>
                <w:sz w:val="20"/>
                <w:szCs w:val="19"/>
              </w:rPr>
              <w:t xml:space="preserve"> </w:t>
            </w:r>
            <w:r w:rsidRPr="00183DD3">
              <w:rPr>
                <w:rFonts w:ascii="Arial" w:eastAsia="Arial" w:hAnsi="Arial" w:cs="Arial"/>
                <w:sz w:val="20"/>
                <w:szCs w:val="19"/>
              </w:rPr>
              <w:t>area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assignment.</w:t>
            </w:r>
          </w:p>
          <w:p w14:paraId="31C804B6" w14:textId="7F6FA6FF" w:rsidR="009702AE" w:rsidRPr="00183DD3"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V</w:t>
            </w:r>
            <w:r w:rsidR="009266CC" w:rsidRPr="00183DD3">
              <w:rPr>
                <w:rFonts w:ascii="Arial" w:eastAsia="Arial" w:hAnsi="Arial" w:cs="Arial"/>
                <w:sz w:val="20"/>
                <w:szCs w:val="19"/>
              </w:rPr>
              <w:t xml:space="preserve"> </w:t>
            </w:r>
            <w:r w:rsidRPr="00183DD3">
              <w:rPr>
                <w:rFonts w:ascii="Arial" w:eastAsia="Arial" w:hAnsi="Arial" w:cs="Arial"/>
                <w:sz w:val="20"/>
                <w:szCs w:val="19"/>
              </w:rPr>
              <w:t>DRMD</w:t>
            </w:r>
            <w:r w:rsidR="009266CC" w:rsidRPr="00183DD3">
              <w:rPr>
                <w:rFonts w:ascii="Arial" w:eastAsia="Arial" w:hAnsi="Arial" w:cs="Arial"/>
                <w:sz w:val="20"/>
                <w:szCs w:val="19"/>
              </w:rPr>
              <w:t xml:space="preserve"> </w:t>
            </w:r>
            <w:r w:rsidRPr="00183DD3">
              <w:rPr>
                <w:rFonts w:ascii="Arial" w:eastAsia="Arial" w:hAnsi="Arial" w:cs="Arial"/>
                <w:sz w:val="20"/>
                <w:szCs w:val="19"/>
              </w:rPr>
              <w:t>is</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monitoring</w:t>
            </w:r>
            <w:r w:rsidR="009266CC" w:rsidRPr="00183DD3">
              <w:rPr>
                <w:rFonts w:ascii="Arial" w:eastAsia="Arial" w:hAnsi="Arial" w:cs="Arial"/>
                <w:sz w:val="20"/>
                <w:szCs w:val="19"/>
              </w:rPr>
              <w:t xml:space="preserve"> </w:t>
            </w:r>
            <w:r w:rsidRPr="00183DD3">
              <w:rPr>
                <w:rFonts w:ascii="Arial" w:eastAsia="Arial" w:hAnsi="Arial" w:cs="Arial"/>
                <w:sz w:val="20"/>
                <w:szCs w:val="19"/>
              </w:rPr>
              <w:t>COVID19</w:t>
            </w:r>
            <w:r w:rsidR="009266CC" w:rsidRPr="00183DD3">
              <w:rPr>
                <w:rFonts w:ascii="Arial" w:eastAsia="Arial" w:hAnsi="Arial" w:cs="Arial"/>
                <w:sz w:val="20"/>
                <w:szCs w:val="19"/>
              </w:rPr>
              <w:t xml:space="preserve"> </w:t>
            </w:r>
            <w:r w:rsidRPr="00183DD3">
              <w:rPr>
                <w:rFonts w:ascii="Arial" w:eastAsia="Arial" w:hAnsi="Arial" w:cs="Arial"/>
                <w:sz w:val="20"/>
                <w:szCs w:val="19"/>
              </w:rPr>
              <w:t>updates</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information.</w:t>
            </w:r>
          </w:p>
          <w:p w14:paraId="61697A54" w14:textId="4D8C6B31" w:rsidR="009702AE" w:rsidRPr="00183DD3"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Regional</w:t>
            </w:r>
            <w:r w:rsidR="009266CC" w:rsidRPr="00183DD3">
              <w:rPr>
                <w:rFonts w:ascii="Arial" w:eastAsia="Arial" w:hAnsi="Arial" w:cs="Arial"/>
                <w:sz w:val="20"/>
                <w:szCs w:val="19"/>
              </w:rPr>
              <w:t xml:space="preserve"> </w:t>
            </w:r>
            <w:r w:rsidRPr="00183DD3">
              <w:rPr>
                <w:rFonts w:ascii="Arial" w:eastAsia="Arial" w:hAnsi="Arial" w:cs="Arial"/>
                <w:sz w:val="20"/>
                <w:szCs w:val="19"/>
              </w:rPr>
              <w:t>Resource</w:t>
            </w:r>
            <w:r w:rsidR="009266CC" w:rsidRPr="00183DD3">
              <w:rPr>
                <w:rFonts w:ascii="Arial" w:eastAsia="Arial" w:hAnsi="Arial" w:cs="Arial"/>
                <w:sz w:val="20"/>
                <w:szCs w:val="19"/>
              </w:rPr>
              <w:t xml:space="preserve"> </w:t>
            </w:r>
            <w:r w:rsidRPr="00183DD3">
              <w:rPr>
                <w:rFonts w:ascii="Arial" w:eastAsia="Arial" w:hAnsi="Arial" w:cs="Arial"/>
                <w:sz w:val="20"/>
                <w:szCs w:val="19"/>
              </w:rPr>
              <w:t>Operation</w:t>
            </w:r>
            <w:r w:rsidR="009266CC" w:rsidRPr="00183DD3">
              <w:rPr>
                <w:rFonts w:ascii="Arial" w:eastAsia="Arial" w:hAnsi="Arial" w:cs="Arial"/>
                <w:sz w:val="20"/>
                <w:szCs w:val="19"/>
              </w:rPr>
              <w:t xml:space="preserve"> </w:t>
            </w:r>
            <w:r w:rsidRPr="00183DD3">
              <w:rPr>
                <w:rFonts w:ascii="Arial" w:eastAsia="Arial" w:hAnsi="Arial" w:cs="Arial"/>
                <w:sz w:val="20"/>
                <w:szCs w:val="19"/>
              </w:rPr>
              <w:t>Section</w:t>
            </w:r>
            <w:r w:rsidR="009266CC" w:rsidRPr="00183DD3">
              <w:rPr>
                <w:rFonts w:ascii="Arial" w:eastAsia="Arial" w:hAnsi="Arial" w:cs="Arial"/>
                <w:sz w:val="20"/>
                <w:szCs w:val="19"/>
              </w:rPr>
              <w:t xml:space="preserve"> </w:t>
            </w:r>
            <w:r w:rsidRPr="00183DD3">
              <w:rPr>
                <w:rFonts w:ascii="Arial" w:eastAsia="Arial" w:hAnsi="Arial" w:cs="Arial"/>
                <w:sz w:val="20"/>
                <w:szCs w:val="19"/>
              </w:rPr>
              <w:t>(RRO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V</w:t>
            </w:r>
            <w:r w:rsidR="009266CC" w:rsidRPr="00183DD3">
              <w:rPr>
                <w:rFonts w:ascii="Arial" w:eastAsia="Arial" w:hAnsi="Arial" w:cs="Arial"/>
                <w:sz w:val="20"/>
                <w:szCs w:val="19"/>
              </w:rPr>
              <w:t xml:space="preserve"> </w:t>
            </w:r>
            <w:r w:rsidRPr="00183DD3">
              <w:rPr>
                <w:rFonts w:ascii="Arial" w:eastAsia="Arial" w:hAnsi="Arial" w:cs="Arial"/>
                <w:sz w:val="20"/>
                <w:szCs w:val="19"/>
              </w:rPr>
              <w:t>ensures</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availability</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FFPs</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NFIs</w:t>
            </w:r>
            <w:r w:rsidR="009266CC" w:rsidRPr="00183DD3">
              <w:rPr>
                <w:rFonts w:ascii="Arial" w:eastAsia="Arial" w:hAnsi="Arial" w:cs="Arial"/>
                <w:sz w:val="20"/>
                <w:szCs w:val="19"/>
              </w:rPr>
              <w:t xml:space="preserve"> </w:t>
            </w:r>
            <w:r w:rsidRPr="00183DD3">
              <w:rPr>
                <w:rFonts w:ascii="Arial" w:eastAsia="Arial" w:hAnsi="Arial" w:cs="Arial"/>
                <w:sz w:val="20"/>
                <w:szCs w:val="19"/>
              </w:rPr>
              <w:t>as</w:t>
            </w:r>
            <w:r w:rsidR="009266CC" w:rsidRPr="00183DD3">
              <w:rPr>
                <w:rFonts w:ascii="Arial" w:eastAsia="Arial" w:hAnsi="Arial" w:cs="Arial"/>
                <w:sz w:val="20"/>
                <w:szCs w:val="19"/>
              </w:rPr>
              <w:t xml:space="preserve"> </w:t>
            </w:r>
            <w:r w:rsidRPr="00183DD3">
              <w:rPr>
                <w:rFonts w:ascii="Arial" w:eastAsia="Arial" w:hAnsi="Arial" w:cs="Arial"/>
                <w:sz w:val="20"/>
                <w:szCs w:val="19"/>
              </w:rPr>
              <w:t>need</w:t>
            </w:r>
            <w:r w:rsidR="009266CC" w:rsidRPr="00183DD3">
              <w:rPr>
                <w:rFonts w:ascii="Arial" w:eastAsia="Arial" w:hAnsi="Arial" w:cs="Arial"/>
                <w:sz w:val="20"/>
                <w:szCs w:val="19"/>
              </w:rPr>
              <w:t xml:space="preserve"> </w:t>
            </w:r>
            <w:r w:rsidRPr="00183DD3">
              <w:rPr>
                <w:rFonts w:ascii="Arial" w:eastAsia="Arial" w:hAnsi="Arial" w:cs="Arial"/>
                <w:sz w:val="20"/>
                <w:szCs w:val="19"/>
              </w:rPr>
              <w:t>arises.</w:t>
            </w:r>
          </w:p>
          <w:p w14:paraId="63C1D008" w14:textId="4232F914" w:rsidR="007C7B9C" w:rsidRPr="00183DD3"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P/C/MATS</w:t>
            </w:r>
            <w:r w:rsidR="009266CC" w:rsidRPr="00183DD3">
              <w:rPr>
                <w:rFonts w:ascii="Arial" w:eastAsia="Arial" w:hAnsi="Arial" w:cs="Arial"/>
                <w:sz w:val="20"/>
                <w:szCs w:val="19"/>
              </w:rPr>
              <w:t xml:space="preserve"> </w:t>
            </w:r>
            <w:r w:rsidRPr="00183DD3">
              <w:rPr>
                <w:rFonts w:ascii="Arial" w:eastAsia="Arial" w:hAnsi="Arial" w:cs="Arial"/>
                <w:sz w:val="20"/>
                <w:szCs w:val="19"/>
              </w:rPr>
              <w:t>are</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monitoring</w:t>
            </w:r>
            <w:r w:rsidR="009266CC" w:rsidRPr="00183DD3">
              <w:rPr>
                <w:rFonts w:ascii="Arial" w:eastAsia="Arial" w:hAnsi="Arial" w:cs="Arial"/>
                <w:sz w:val="20"/>
                <w:szCs w:val="19"/>
              </w:rPr>
              <w:t xml:space="preserve"> </w:t>
            </w:r>
            <w:r w:rsidRPr="00183DD3">
              <w:rPr>
                <w:rFonts w:ascii="Arial" w:eastAsia="Arial" w:hAnsi="Arial" w:cs="Arial"/>
                <w:sz w:val="20"/>
                <w:szCs w:val="19"/>
              </w:rPr>
              <w:t>COVID19</w:t>
            </w:r>
            <w:r w:rsidR="009266CC" w:rsidRPr="00183DD3">
              <w:rPr>
                <w:rFonts w:ascii="Arial" w:eastAsia="Arial" w:hAnsi="Arial" w:cs="Arial"/>
                <w:sz w:val="20"/>
                <w:szCs w:val="19"/>
              </w:rPr>
              <w:t xml:space="preserve"> </w:t>
            </w:r>
            <w:r w:rsidRPr="00183DD3">
              <w:rPr>
                <w:rFonts w:ascii="Arial" w:eastAsia="Arial" w:hAnsi="Arial" w:cs="Arial"/>
                <w:sz w:val="20"/>
                <w:szCs w:val="19"/>
              </w:rPr>
              <w:t>related</w:t>
            </w:r>
            <w:r w:rsidR="009266CC" w:rsidRPr="00183DD3">
              <w:rPr>
                <w:rFonts w:ascii="Arial" w:eastAsia="Arial" w:hAnsi="Arial" w:cs="Arial"/>
                <w:sz w:val="20"/>
                <w:szCs w:val="19"/>
              </w:rPr>
              <w:t xml:space="preserve"> </w:t>
            </w:r>
            <w:r w:rsidRPr="00183DD3">
              <w:rPr>
                <w:rFonts w:ascii="Arial" w:eastAsia="Arial" w:hAnsi="Arial" w:cs="Arial"/>
                <w:sz w:val="20"/>
                <w:szCs w:val="19"/>
              </w:rPr>
              <w:t>reports</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update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ir</w:t>
            </w:r>
            <w:r w:rsidR="009266CC" w:rsidRPr="00183DD3">
              <w:rPr>
                <w:rFonts w:ascii="Arial" w:eastAsia="Arial" w:hAnsi="Arial" w:cs="Arial"/>
                <w:sz w:val="20"/>
                <w:szCs w:val="19"/>
              </w:rPr>
              <w:t xml:space="preserve"> </w:t>
            </w:r>
            <w:r w:rsidRPr="00183DD3">
              <w:rPr>
                <w:rFonts w:ascii="Arial" w:eastAsia="Arial" w:hAnsi="Arial" w:cs="Arial"/>
                <w:sz w:val="20"/>
                <w:szCs w:val="19"/>
              </w:rPr>
              <w:t>respective</w:t>
            </w:r>
            <w:r w:rsidR="009266CC" w:rsidRPr="00183DD3">
              <w:rPr>
                <w:rFonts w:ascii="Arial" w:eastAsia="Arial" w:hAnsi="Arial" w:cs="Arial"/>
                <w:sz w:val="20"/>
                <w:szCs w:val="19"/>
              </w:rPr>
              <w:t xml:space="preserve"> </w:t>
            </w:r>
            <w:r w:rsidRPr="00183DD3">
              <w:rPr>
                <w:rFonts w:ascii="Arial" w:eastAsia="Arial" w:hAnsi="Arial" w:cs="Arial"/>
                <w:sz w:val="20"/>
                <w:szCs w:val="19"/>
              </w:rPr>
              <w:t>area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assignment.</w:t>
            </w:r>
          </w:p>
          <w:p w14:paraId="388A584C" w14:textId="32A0F70A" w:rsidR="001732AE" w:rsidRPr="00183DD3"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183DD3" w:rsidRDefault="003E4C18" w:rsidP="00336CA3">
            <w:pPr>
              <w:widowControl/>
              <w:spacing w:after="0" w:line="240" w:lineRule="auto"/>
              <w:ind w:right="113"/>
              <w:contextualSpacing/>
              <w:jc w:val="both"/>
              <w:rPr>
                <w:rFonts w:ascii="Arial" w:eastAsia="Arial" w:hAnsi="Arial" w:cs="Arial"/>
                <w:b/>
                <w:sz w:val="20"/>
                <w:szCs w:val="19"/>
              </w:rPr>
            </w:pPr>
            <w:r w:rsidRPr="00183DD3">
              <w:rPr>
                <w:rFonts w:ascii="Arial" w:eastAsia="Arial" w:hAnsi="Arial" w:cs="Arial"/>
                <w:b/>
                <w:sz w:val="20"/>
                <w:szCs w:val="19"/>
              </w:rPr>
              <w:t>Social</w:t>
            </w:r>
            <w:r w:rsidR="009266CC" w:rsidRPr="00183DD3">
              <w:rPr>
                <w:rFonts w:ascii="Arial" w:eastAsia="Arial" w:hAnsi="Arial" w:cs="Arial"/>
                <w:b/>
                <w:sz w:val="20"/>
                <w:szCs w:val="19"/>
              </w:rPr>
              <w:t xml:space="preserve"> </w:t>
            </w:r>
            <w:r w:rsidRPr="00183DD3">
              <w:rPr>
                <w:rFonts w:ascii="Arial" w:eastAsia="Arial" w:hAnsi="Arial" w:cs="Arial"/>
                <w:b/>
                <w:sz w:val="20"/>
                <w:szCs w:val="19"/>
              </w:rPr>
              <w:t>Amelioration</w:t>
            </w:r>
            <w:r w:rsidR="009266CC" w:rsidRPr="00183DD3">
              <w:rPr>
                <w:rFonts w:ascii="Arial" w:eastAsia="Arial" w:hAnsi="Arial" w:cs="Arial"/>
                <w:b/>
                <w:sz w:val="20"/>
                <w:szCs w:val="19"/>
              </w:rPr>
              <w:t xml:space="preserve"> </w:t>
            </w:r>
            <w:r w:rsidRPr="00183DD3">
              <w:rPr>
                <w:rFonts w:ascii="Arial" w:eastAsia="Arial" w:hAnsi="Arial" w:cs="Arial"/>
                <w:b/>
                <w:sz w:val="20"/>
                <w:szCs w:val="19"/>
              </w:rPr>
              <w:t>Program</w:t>
            </w:r>
            <w:r w:rsidR="009266CC" w:rsidRPr="00183DD3">
              <w:rPr>
                <w:rFonts w:ascii="Arial" w:eastAsia="Arial" w:hAnsi="Arial" w:cs="Arial"/>
                <w:b/>
                <w:sz w:val="20"/>
                <w:szCs w:val="19"/>
              </w:rPr>
              <w:t xml:space="preserve"> </w:t>
            </w:r>
            <w:r w:rsidRPr="00183DD3">
              <w:rPr>
                <w:rFonts w:ascii="Arial" w:eastAsia="Arial" w:hAnsi="Arial" w:cs="Arial"/>
                <w:b/>
                <w:sz w:val="20"/>
                <w:szCs w:val="19"/>
              </w:rPr>
              <w:t>(SAP)</w:t>
            </w:r>
          </w:p>
          <w:p w14:paraId="39C4A7D6" w14:textId="4A185ADC" w:rsidR="00F7320D" w:rsidRPr="00183DD3" w:rsidRDefault="00F7320D" w:rsidP="00F537A7">
            <w:pPr>
              <w:pStyle w:val="ListParagraph"/>
              <w:numPr>
                <w:ilvl w:val="0"/>
                <w:numId w:val="10"/>
              </w:numPr>
              <w:spacing w:after="0" w:line="240" w:lineRule="auto"/>
              <w:jc w:val="both"/>
              <w:rPr>
                <w:rFonts w:ascii="Arial" w:eastAsia="Arial" w:hAnsi="Arial" w:cs="Arial"/>
                <w:sz w:val="20"/>
                <w:szCs w:val="19"/>
              </w:rPr>
            </w:pPr>
            <w:r w:rsidRPr="00183DD3">
              <w:rPr>
                <w:rFonts w:ascii="Arial" w:eastAsia="Arial" w:hAnsi="Arial" w:cs="Arial"/>
                <w:sz w:val="20"/>
                <w:szCs w:val="19"/>
              </w:rPr>
              <w:t>Ongoing payout of SAP 2</w:t>
            </w:r>
            <w:r w:rsidRPr="00183DD3">
              <w:rPr>
                <w:rFonts w:ascii="Arial" w:eastAsia="Arial" w:hAnsi="Arial" w:cs="Arial"/>
                <w:sz w:val="20"/>
                <w:szCs w:val="19"/>
                <w:vertAlign w:val="superscript"/>
              </w:rPr>
              <w:t>nd</w:t>
            </w:r>
            <w:r w:rsidRPr="00183DD3">
              <w:rPr>
                <w:rFonts w:ascii="Arial" w:eastAsia="Arial" w:hAnsi="Arial" w:cs="Arial"/>
                <w:sz w:val="20"/>
                <w:szCs w:val="19"/>
              </w:rPr>
              <w:t xml:space="preserve"> tranche.</w:t>
            </w:r>
          </w:p>
          <w:p w14:paraId="3655B870" w14:textId="66D031C5" w:rsidR="00D92821" w:rsidRPr="00183DD3" w:rsidRDefault="003E4C18" w:rsidP="00F537A7">
            <w:pPr>
              <w:pStyle w:val="ListParagraph"/>
              <w:numPr>
                <w:ilvl w:val="0"/>
                <w:numId w:val="10"/>
              </w:numP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V</w:t>
            </w:r>
            <w:r w:rsidR="009266CC" w:rsidRPr="00183DD3">
              <w:rPr>
                <w:rFonts w:ascii="Arial" w:eastAsia="Arial" w:hAnsi="Arial" w:cs="Arial"/>
                <w:sz w:val="20"/>
                <w:szCs w:val="19"/>
              </w:rPr>
              <w:t xml:space="preserve"> </w:t>
            </w:r>
            <w:r w:rsidRPr="00183DD3">
              <w:rPr>
                <w:rFonts w:ascii="Arial" w:eastAsia="Arial" w:hAnsi="Arial" w:cs="Arial"/>
                <w:sz w:val="20"/>
                <w:szCs w:val="19"/>
              </w:rPr>
              <w:t>was</w:t>
            </w:r>
            <w:r w:rsidR="009266CC" w:rsidRPr="00183DD3">
              <w:rPr>
                <w:rFonts w:ascii="Arial" w:eastAsia="Arial" w:hAnsi="Arial" w:cs="Arial"/>
                <w:sz w:val="20"/>
                <w:szCs w:val="19"/>
              </w:rPr>
              <w:t xml:space="preserve"> </w:t>
            </w:r>
            <w:r w:rsidRPr="00183DD3">
              <w:rPr>
                <w:rFonts w:ascii="Arial" w:eastAsia="Arial" w:hAnsi="Arial" w:cs="Arial"/>
                <w:sz w:val="20"/>
                <w:szCs w:val="19"/>
              </w:rPr>
              <w:t>able</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pay</w:t>
            </w:r>
            <w:r w:rsidR="009266CC" w:rsidRPr="00183DD3">
              <w:rPr>
                <w:rFonts w:ascii="Arial" w:eastAsia="Arial" w:hAnsi="Arial" w:cs="Arial"/>
                <w:sz w:val="20"/>
                <w:szCs w:val="19"/>
              </w:rPr>
              <w:t xml:space="preserve"> </w:t>
            </w:r>
            <w:r w:rsidRPr="00183DD3">
              <w:rPr>
                <w:rFonts w:ascii="Arial" w:eastAsia="Arial" w:hAnsi="Arial" w:cs="Arial"/>
                <w:b/>
                <w:sz w:val="20"/>
                <w:szCs w:val="19"/>
              </w:rPr>
              <w:t>100%</w:t>
            </w:r>
            <w:r w:rsidR="009266CC" w:rsidRPr="00183DD3">
              <w:rPr>
                <w:rFonts w:ascii="Arial" w:eastAsia="Arial" w:hAnsi="Arial" w:cs="Arial"/>
                <w:b/>
                <w:sz w:val="20"/>
                <w:szCs w:val="19"/>
              </w:rPr>
              <w:t xml:space="preserve"> </w:t>
            </w:r>
            <w:r w:rsidRPr="00183DD3">
              <w:rPr>
                <w:rFonts w:ascii="Arial" w:eastAsia="Arial" w:hAnsi="Arial" w:cs="Arial"/>
                <w:b/>
                <w:sz w:val="20"/>
                <w:szCs w:val="19"/>
              </w:rPr>
              <w:t>or</w:t>
            </w:r>
            <w:r w:rsidR="009266CC" w:rsidRPr="00183DD3">
              <w:rPr>
                <w:rFonts w:ascii="Arial" w:eastAsia="Arial" w:hAnsi="Arial" w:cs="Arial"/>
                <w:b/>
                <w:sz w:val="20"/>
                <w:szCs w:val="19"/>
              </w:rPr>
              <w:t xml:space="preserve"> </w:t>
            </w:r>
            <w:r w:rsidRPr="00183DD3">
              <w:rPr>
                <w:rFonts w:ascii="Arial" w:eastAsia="Arial" w:hAnsi="Arial" w:cs="Arial"/>
                <w:b/>
                <w:sz w:val="20"/>
                <w:szCs w:val="19"/>
              </w:rPr>
              <w:t>772,287</w:t>
            </w:r>
            <w:r w:rsidR="009266CC" w:rsidRPr="00183DD3">
              <w:rPr>
                <w:rFonts w:ascii="Arial" w:eastAsia="Arial" w:hAnsi="Arial" w:cs="Arial"/>
                <w:b/>
                <w:sz w:val="20"/>
                <w:szCs w:val="19"/>
              </w:rPr>
              <w:t xml:space="preserve"> </w:t>
            </w:r>
            <w:r w:rsidRPr="00183DD3">
              <w:rPr>
                <w:rFonts w:ascii="Arial" w:eastAsia="Arial" w:hAnsi="Arial" w:cs="Arial"/>
                <w:b/>
                <w:sz w:val="20"/>
                <w:szCs w:val="19"/>
              </w:rPr>
              <w:t>non-CCT</w:t>
            </w:r>
            <w:r w:rsidR="009266CC" w:rsidRPr="00183DD3">
              <w:rPr>
                <w:rFonts w:ascii="Arial" w:eastAsia="Arial" w:hAnsi="Arial" w:cs="Arial"/>
                <w:b/>
                <w:sz w:val="20"/>
                <w:szCs w:val="19"/>
              </w:rPr>
              <w:t xml:space="preserve"> </w:t>
            </w:r>
            <w:r w:rsidRPr="00183DD3">
              <w:rPr>
                <w:rFonts w:ascii="Arial" w:eastAsia="Arial" w:hAnsi="Arial" w:cs="Arial"/>
                <w:b/>
                <w:sz w:val="20"/>
                <w:szCs w:val="19"/>
              </w:rPr>
              <w:t>SAP</w:t>
            </w:r>
            <w:r w:rsidR="009266CC" w:rsidRPr="00183DD3">
              <w:rPr>
                <w:rFonts w:ascii="Arial" w:eastAsia="Arial" w:hAnsi="Arial" w:cs="Arial"/>
                <w:b/>
                <w:sz w:val="20"/>
                <w:szCs w:val="19"/>
              </w:rPr>
              <w:t xml:space="preserve"> </w:t>
            </w:r>
            <w:r w:rsidRPr="00183DD3">
              <w:rPr>
                <w:rFonts w:ascii="Arial" w:eastAsia="Arial" w:hAnsi="Arial" w:cs="Arial"/>
                <w:b/>
                <w:sz w:val="20"/>
                <w:szCs w:val="19"/>
              </w:rPr>
              <w:t>beneficiaries</w:t>
            </w:r>
            <w:r w:rsidR="009266CC" w:rsidRPr="00183DD3">
              <w:rPr>
                <w:rFonts w:ascii="Arial" w:eastAsia="Arial" w:hAnsi="Arial" w:cs="Arial"/>
                <w:sz w:val="20"/>
                <w:szCs w:val="19"/>
              </w:rPr>
              <w:t xml:space="preserve"> </w:t>
            </w:r>
            <w:r w:rsidRPr="00183DD3">
              <w:rPr>
                <w:rFonts w:ascii="Arial" w:eastAsia="Arial" w:hAnsi="Arial" w:cs="Arial"/>
                <w:sz w:val="20"/>
                <w:szCs w:val="19"/>
              </w:rPr>
              <w:t>amounting</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b/>
                <w:sz w:val="20"/>
                <w:szCs w:val="19"/>
              </w:rPr>
              <w:t>₱3,861,435,000.00</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00824FDE" w:rsidRPr="00183DD3">
              <w:rPr>
                <w:rFonts w:ascii="Arial" w:eastAsia="Arial" w:hAnsi="Arial" w:cs="Arial"/>
                <w:b/>
                <w:sz w:val="20"/>
                <w:szCs w:val="19"/>
              </w:rPr>
              <w:t>3</w:t>
            </w:r>
            <w:r w:rsidR="007F1AEB" w:rsidRPr="00183DD3">
              <w:rPr>
                <w:rFonts w:ascii="Arial" w:eastAsia="Arial" w:hAnsi="Arial" w:cs="Arial"/>
                <w:b/>
                <w:sz w:val="20"/>
                <w:szCs w:val="19"/>
              </w:rPr>
              <w:t>32</w:t>
            </w:r>
            <w:r w:rsidR="00824FDE" w:rsidRPr="00183DD3">
              <w:rPr>
                <w:rFonts w:ascii="Arial" w:eastAsia="Arial" w:hAnsi="Arial" w:cs="Arial"/>
                <w:b/>
                <w:sz w:val="20"/>
                <w:szCs w:val="19"/>
              </w:rPr>
              <w:t>,</w:t>
            </w:r>
            <w:r w:rsidR="007F1AEB" w:rsidRPr="00183DD3">
              <w:rPr>
                <w:rFonts w:ascii="Arial" w:eastAsia="Arial" w:hAnsi="Arial" w:cs="Arial"/>
                <w:b/>
                <w:sz w:val="20"/>
                <w:szCs w:val="19"/>
              </w:rPr>
              <w:t>417</w:t>
            </w:r>
            <w:r w:rsidR="009266CC" w:rsidRPr="00183DD3">
              <w:rPr>
                <w:rFonts w:ascii="Arial" w:eastAsia="Arial" w:hAnsi="Arial" w:cs="Arial"/>
                <w:b/>
                <w:sz w:val="20"/>
                <w:szCs w:val="19"/>
              </w:rPr>
              <w:t xml:space="preserve"> </w:t>
            </w:r>
            <w:r w:rsidRPr="00183DD3">
              <w:rPr>
                <w:rFonts w:ascii="Arial" w:eastAsia="Arial" w:hAnsi="Arial" w:cs="Arial"/>
                <w:sz w:val="20"/>
                <w:szCs w:val="19"/>
              </w:rPr>
              <w:t>or</w:t>
            </w:r>
            <w:r w:rsidR="009266CC" w:rsidRPr="00183DD3">
              <w:rPr>
                <w:rFonts w:ascii="Arial" w:eastAsia="Arial" w:hAnsi="Arial" w:cs="Arial"/>
                <w:b/>
                <w:sz w:val="20"/>
                <w:szCs w:val="19"/>
              </w:rPr>
              <w:t xml:space="preserve"> </w:t>
            </w:r>
            <w:r w:rsidRPr="00183DD3">
              <w:rPr>
                <w:rFonts w:ascii="Arial" w:eastAsia="Arial" w:hAnsi="Arial" w:cs="Arial"/>
                <w:b/>
                <w:sz w:val="20"/>
                <w:szCs w:val="19"/>
              </w:rPr>
              <w:t>9</w:t>
            </w:r>
            <w:r w:rsidR="007F1AEB" w:rsidRPr="00183DD3">
              <w:rPr>
                <w:rFonts w:ascii="Arial" w:eastAsia="Arial" w:hAnsi="Arial" w:cs="Arial"/>
                <w:b/>
                <w:sz w:val="20"/>
                <w:szCs w:val="19"/>
              </w:rPr>
              <w:t>0</w:t>
            </w:r>
            <w:r w:rsidRPr="00183DD3">
              <w:rPr>
                <w:rFonts w:ascii="Arial" w:eastAsia="Arial" w:hAnsi="Arial" w:cs="Arial"/>
                <w:b/>
                <w:sz w:val="20"/>
                <w:szCs w:val="19"/>
              </w:rPr>
              <w:t>.</w:t>
            </w:r>
            <w:r w:rsidR="007F1AEB" w:rsidRPr="00183DD3">
              <w:rPr>
                <w:rFonts w:ascii="Arial" w:eastAsia="Arial" w:hAnsi="Arial" w:cs="Arial"/>
                <w:b/>
                <w:sz w:val="20"/>
                <w:szCs w:val="19"/>
              </w:rPr>
              <w:t>20</w:t>
            </w:r>
            <w:r w:rsidRPr="00183DD3">
              <w:rPr>
                <w:rFonts w:ascii="Arial" w:eastAsia="Arial" w:hAnsi="Arial" w:cs="Arial"/>
                <w:b/>
                <w:sz w:val="20"/>
                <w:szCs w:val="19"/>
              </w:rPr>
              <w:t>%</w:t>
            </w:r>
            <w:r w:rsidR="009266CC" w:rsidRPr="00183DD3">
              <w:rPr>
                <w:rFonts w:ascii="Arial" w:eastAsia="Arial" w:hAnsi="Arial" w:cs="Arial"/>
                <w:b/>
                <w:sz w:val="20"/>
                <w:szCs w:val="19"/>
              </w:rPr>
              <w:t xml:space="preserve"> </w:t>
            </w:r>
            <w:r w:rsidRPr="00183DD3">
              <w:rPr>
                <w:rFonts w:ascii="Arial" w:eastAsia="Arial" w:hAnsi="Arial" w:cs="Arial"/>
                <w:b/>
                <w:sz w:val="20"/>
                <w:szCs w:val="19"/>
              </w:rPr>
              <w:t>CCT</w:t>
            </w:r>
            <w:r w:rsidR="009266CC" w:rsidRPr="00183DD3">
              <w:rPr>
                <w:rFonts w:ascii="Arial" w:eastAsia="Arial" w:hAnsi="Arial" w:cs="Arial"/>
                <w:b/>
                <w:sz w:val="20"/>
                <w:szCs w:val="19"/>
              </w:rPr>
              <w:t xml:space="preserve"> </w:t>
            </w:r>
            <w:r w:rsidRPr="00183DD3">
              <w:rPr>
                <w:rFonts w:ascii="Arial" w:eastAsia="Arial" w:hAnsi="Arial" w:cs="Arial"/>
                <w:b/>
                <w:sz w:val="20"/>
                <w:szCs w:val="19"/>
              </w:rPr>
              <w:t>(4Ps)</w:t>
            </w:r>
            <w:r w:rsidR="009266CC" w:rsidRPr="00183DD3">
              <w:rPr>
                <w:rFonts w:ascii="Arial" w:eastAsia="Arial" w:hAnsi="Arial" w:cs="Arial"/>
                <w:b/>
                <w:sz w:val="20"/>
                <w:szCs w:val="19"/>
              </w:rPr>
              <w:t xml:space="preserve"> </w:t>
            </w:r>
            <w:r w:rsidRPr="00183DD3">
              <w:rPr>
                <w:rFonts w:ascii="Arial" w:eastAsia="Arial" w:hAnsi="Arial" w:cs="Arial"/>
                <w:b/>
                <w:sz w:val="20"/>
                <w:szCs w:val="19"/>
              </w:rPr>
              <w:t>SAP</w:t>
            </w:r>
            <w:r w:rsidR="009266CC" w:rsidRPr="00183DD3">
              <w:rPr>
                <w:rFonts w:ascii="Arial" w:eastAsia="Arial" w:hAnsi="Arial" w:cs="Arial"/>
                <w:b/>
                <w:sz w:val="20"/>
                <w:szCs w:val="19"/>
              </w:rPr>
              <w:t xml:space="preserve"> </w:t>
            </w:r>
            <w:r w:rsidRPr="00183DD3">
              <w:rPr>
                <w:rFonts w:ascii="Arial" w:eastAsia="Arial" w:hAnsi="Arial" w:cs="Arial"/>
                <w:b/>
                <w:sz w:val="20"/>
                <w:szCs w:val="19"/>
              </w:rPr>
              <w:t>beneficiaries</w:t>
            </w:r>
            <w:r w:rsidR="009266CC" w:rsidRPr="00183DD3">
              <w:rPr>
                <w:rFonts w:ascii="Arial" w:eastAsia="Arial" w:hAnsi="Arial" w:cs="Arial"/>
                <w:sz w:val="20"/>
                <w:szCs w:val="19"/>
              </w:rPr>
              <w:t xml:space="preserve"> </w:t>
            </w:r>
            <w:r w:rsidRPr="00183DD3">
              <w:rPr>
                <w:rFonts w:ascii="Arial" w:eastAsia="Arial" w:hAnsi="Arial" w:cs="Arial"/>
                <w:sz w:val="20"/>
                <w:szCs w:val="19"/>
              </w:rPr>
              <w:t>amounting</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b/>
                <w:sz w:val="20"/>
                <w:szCs w:val="19"/>
              </w:rPr>
              <w:t>₱</w:t>
            </w:r>
            <w:r w:rsidR="002048EB" w:rsidRPr="00183DD3">
              <w:rPr>
                <w:rFonts w:ascii="Arial" w:eastAsia="Arial" w:hAnsi="Arial" w:cs="Arial"/>
                <w:b/>
                <w:sz w:val="20"/>
                <w:szCs w:val="19"/>
              </w:rPr>
              <w:t>1,2</w:t>
            </w:r>
            <w:r w:rsidR="007F1AEB" w:rsidRPr="00183DD3">
              <w:rPr>
                <w:rFonts w:ascii="Arial" w:eastAsia="Arial" w:hAnsi="Arial" w:cs="Arial"/>
                <w:b/>
                <w:sz w:val="20"/>
                <w:szCs w:val="19"/>
              </w:rPr>
              <w:t>14</w:t>
            </w:r>
            <w:r w:rsidR="002048EB" w:rsidRPr="00183DD3">
              <w:rPr>
                <w:rFonts w:ascii="Arial" w:eastAsia="Arial" w:hAnsi="Arial" w:cs="Arial"/>
                <w:b/>
                <w:sz w:val="20"/>
                <w:szCs w:val="19"/>
              </w:rPr>
              <w:t>,</w:t>
            </w:r>
            <w:r w:rsidR="007F1AEB" w:rsidRPr="00183DD3">
              <w:rPr>
                <w:rFonts w:ascii="Arial" w:eastAsia="Arial" w:hAnsi="Arial" w:cs="Arial"/>
                <w:b/>
                <w:sz w:val="20"/>
                <w:szCs w:val="19"/>
              </w:rPr>
              <w:t>796</w:t>
            </w:r>
            <w:r w:rsidR="002048EB" w:rsidRPr="00183DD3">
              <w:rPr>
                <w:rFonts w:ascii="Arial" w:eastAsia="Arial" w:hAnsi="Arial" w:cs="Arial"/>
                <w:b/>
                <w:sz w:val="20"/>
                <w:szCs w:val="19"/>
              </w:rPr>
              <w:t>,</w:t>
            </w:r>
            <w:r w:rsidR="007F1AEB" w:rsidRPr="00183DD3">
              <w:rPr>
                <w:rFonts w:ascii="Arial" w:eastAsia="Arial" w:hAnsi="Arial" w:cs="Arial"/>
                <w:b/>
                <w:sz w:val="20"/>
                <w:szCs w:val="19"/>
              </w:rPr>
              <w:t>25</w:t>
            </w:r>
            <w:r w:rsidR="002048EB" w:rsidRPr="00183DD3">
              <w:rPr>
                <w:rFonts w:ascii="Arial" w:eastAsia="Arial" w:hAnsi="Arial" w:cs="Arial"/>
                <w:b/>
                <w:sz w:val="20"/>
                <w:szCs w:val="19"/>
              </w:rPr>
              <w:t>0.0</w:t>
            </w:r>
            <w:r w:rsidR="007F1AEB" w:rsidRPr="00183DD3">
              <w:rPr>
                <w:rFonts w:ascii="Arial" w:eastAsia="Arial" w:hAnsi="Arial" w:cs="Arial"/>
                <w:b/>
                <w:sz w:val="20"/>
                <w:szCs w:val="19"/>
              </w:rPr>
              <w:t>0</w:t>
            </w:r>
            <w:r w:rsidRPr="00183DD3">
              <w:rPr>
                <w:rFonts w:ascii="Arial" w:eastAsia="Arial" w:hAnsi="Arial" w:cs="Arial"/>
                <w:sz w:val="20"/>
                <w:szCs w:val="19"/>
              </w:rPr>
              <w:t>.</w:t>
            </w:r>
          </w:p>
          <w:p w14:paraId="21AA78D2" w14:textId="37A412EB" w:rsidR="009702AE" w:rsidRPr="00183DD3" w:rsidRDefault="003E4C18" w:rsidP="00F537A7">
            <w:pPr>
              <w:pStyle w:val="ListParagraph"/>
              <w:numPr>
                <w:ilvl w:val="0"/>
                <w:numId w:val="10"/>
              </w:numPr>
              <w:spacing w:after="0" w:line="240" w:lineRule="auto"/>
              <w:jc w:val="both"/>
              <w:rPr>
                <w:rFonts w:ascii="Arial" w:eastAsia="Arial" w:hAnsi="Arial" w:cs="Arial"/>
                <w:sz w:val="20"/>
                <w:szCs w:val="19"/>
              </w:rPr>
            </w:pPr>
            <w:r w:rsidRPr="00183DD3">
              <w:rPr>
                <w:rFonts w:ascii="Arial" w:eastAsia="Arial" w:hAnsi="Arial" w:cs="Arial"/>
                <w:sz w:val="20"/>
                <w:szCs w:val="19"/>
              </w:rPr>
              <w:t>Grievance</w:t>
            </w:r>
            <w:r w:rsidR="009266CC" w:rsidRPr="00183DD3">
              <w:rPr>
                <w:rFonts w:ascii="Arial" w:eastAsia="Arial" w:hAnsi="Arial" w:cs="Arial"/>
                <w:sz w:val="20"/>
                <w:szCs w:val="19"/>
              </w:rPr>
              <w:t xml:space="preserve"> </w:t>
            </w:r>
            <w:r w:rsidRPr="00183DD3">
              <w:rPr>
                <w:rFonts w:ascii="Arial" w:eastAsia="Arial" w:hAnsi="Arial" w:cs="Arial"/>
                <w:sz w:val="20"/>
                <w:szCs w:val="19"/>
              </w:rPr>
              <w:t>team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SAP</w:t>
            </w:r>
            <w:r w:rsidR="009266CC" w:rsidRPr="00183DD3">
              <w:rPr>
                <w:rFonts w:ascii="Arial" w:eastAsia="Arial" w:hAnsi="Arial" w:cs="Arial"/>
                <w:sz w:val="20"/>
                <w:szCs w:val="19"/>
              </w:rPr>
              <w:t xml:space="preserve"> </w:t>
            </w:r>
            <w:r w:rsidRPr="00183DD3">
              <w:rPr>
                <w:rFonts w:ascii="Arial" w:eastAsia="Arial" w:hAnsi="Arial" w:cs="Arial"/>
                <w:sz w:val="20"/>
                <w:szCs w:val="19"/>
              </w:rPr>
              <w:t>are</w:t>
            </w:r>
            <w:r w:rsidR="009266CC" w:rsidRPr="00183DD3">
              <w:rPr>
                <w:rFonts w:ascii="Arial" w:eastAsia="Arial" w:hAnsi="Arial" w:cs="Arial"/>
                <w:sz w:val="20"/>
                <w:szCs w:val="19"/>
              </w:rPr>
              <w:t xml:space="preserve"> </w:t>
            </w:r>
            <w:r w:rsidRPr="00183DD3">
              <w:rPr>
                <w:rFonts w:ascii="Arial" w:eastAsia="Arial" w:hAnsi="Arial" w:cs="Arial"/>
                <w:sz w:val="20"/>
                <w:szCs w:val="19"/>
              </w:rPr>
              <w:t>working</w:t>
            </w:r>
            <w:r w:rsidR="009266CC" w:rsidRPr="00183DD3">
              <w:rPr>
                <w:rFonts w:ascii="Arial" w:eastAsia="Arial" w:hAnsi="Arial" w:cs="Arial"/>
                <w:sz w:val="20"/>
                <w:szCs w:val="19"/>
              </w:rPr>
              <w:t xml:space="preserve"> </w:t>
            </w:r>
            <w:r w:rsidRPr="00183DD3">
              <w:rPr>
                <w:rFonts w:ascii="Arial" w:eastAsia="Arial" w:hAnsi="Arial" w:cs="Arial"/>
                <w:sz w:val="20"/>
                <w:szCs w:val="19"/>
              </w:rPr>
              <w:t>both</w:t>
            </w:r>
            <w:r w:rsidR="009266CC" w:rsidRPr="00183DD3">
              <w:rPr>
                <w:rFonts w:ascii="Arial" w:eastAsia="Arial" w:hAnsi="Arial" w:cs="Arial"/>
                <w:sz w:val="20"/>
                <w:szCs w:val="19"/>
              </w:rPr>
              <w:t xml:space="preserve"> </w:t>
            </w:r>
            <w:r w:rsidRPr="00183DD3">
              <w:rPr>
                <w:rFonts w:ascii="Arial" w:eastAsia="Arial" w:hAnsi="Arial" w:cs="Arial"/>
                <w:sz w:val="20"/>
                <w:szCs w:val="19"/>
              </w:rPr>
              <w:t>skeletal</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from</w:t>
            </w:r>
            <w:r w:rsidR="009266CC" w:rsidRPr="00183DD3">
              <w:rPr>
                <w:rFonts w:ascii="Arial" w:eastAsia="Arial" w:hAnsi="Arial" w:cs="Arial"/>
                <w:sz w:val="20"/>
                <w:szCs w:val="19"/>
              </w:rPr>
              <w:t xml:space="preserve"> </w:t>
            </w:r>
            <w:r w:rsidRPr="00183DD3">
              <w:rPr>
                <w:rFonts w:ascii="Arial" w:eastAsia="Arial" w:hAnsi="Arial" w:cs="Arial"/>
                <w:sz w:val="20"/>
                <w:szCs w:val="19"/>
              </w:rPr>
              <w:t>home</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handle</w:t>
            </w:r>
            <w:r w:rsidR="009266CC" w:rsidRPr="00183DD3">
              <w:rPr>
                <w:rFonts w:ascii="Arial" w:eastAsia="Arial" w:hAnsi="Arial" w:cs="Arial"/>
                <w:sz w:val="20"/>
                <w:szCs w:val="19"/>
              </w:rPr>
              <w:t xml:space="preserve"> </w:t>
            </w:r>
            <w:r w:rsidRPr="00183DD3">
              <w:rPr>
                <w:rFonts w:ascii="Arial" w:eastAsia="Arial" w:hAnsi="Arial" w:cs="Arial"/>
                <w:sz w:val="20"/>
                <w:szCs w:val="19"/>
              </w:rPr>
              <w:t>grievances</w:t>
            </w:r>
            <w:r w:rsidR="009266CC" w:rsidRPr="00183DD3">
              <w:rPr>
                <w:rFonts w:ascii="Arial" w:eastAsia="Arial" w:hAnsi="Arial" w:cs="Arial"/>
                <w:sz w:val="20"/>
                <w:szCs w:val="19"/>
              </w:rPr>
              <w:t xml:space="preserve"> </w:t>
            </w:r>
            <w:r w:rsidRPr="00183DD3">
              <w:rPr>
                <w:rFonts w:ascii="Arial" w:eastAsia="Arial" w:hAnsi="Arial" w:cs="Arial"/>
                <w:sz w:val="20"/>
                <w:szCs w:val="19"/>
              </w:rPr>
              <w:t>through</w:t>
            </w:r>
            <w:r w:rsidR="009266CC" w:rsidRPr="00183DD3">
              <w:rPr>
                <w:rFonts w:ascii="Arial" w:eastAsia="Arial" w:hAnsi="Arial" w:cs="Arial"/>
                <w:sz w:val="20"/>
                <w:szCs w:val="19"/>
              </w:rPr>
              <w:t xml:space="preserve"> </w:t>
            </w:r>
            <w:r w:rsidRPr="00183DD3">
              <w:rPr>
                <w:rFonts w:ascii="Arial" w:eastAsia="Arial" w:hAnsi="Arial" w:cs="Arial"/>
                <w:sz w:val="20"/>
                <w:szCs w:val="19"/>
              </w:rPr>
              <w:t>different</w:t>
            </w:r>
            <w:r w:rsidR="009266CC" w:rsidRPr="00183DD3">
              <w:rPr>
                <w:rFonts w:ascii="Arial" w:eastAsia="Arial" w:hAnsi="Arial" w:cs="Arial"/>
                <w:sz w:val="20"/>
                <w:szCs w:val="19"/>
              </w:rPr>
              <w:t xml:space="preserve"> </w:t>
            </w:r>
            <w:r w:rsidRPr="00183DD3">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47F6B51F" w:rsidR="005279ED" w:rsidRPr="00312845" w:rsidRDefault="00E95C8F"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312845">
              <w:rPr>
                <w:rFonts w:ascii="Arial" w:eastAsia="Arial" w:hAnsi="Arial" w:cs="Arial"/>
                <w:sz w:val="20"/>
                <w:szCs w:val="19"/>
              </w:rPr>
              <w:t>2</w:t>
            </w:r>
            <w:r w:rsidR="00791A49" w:rsidRPr="00312845">
              <w:rPr>
                <w:rFonts w:ascii="Arial" w:eastAsia="Arial" w:hAnsi="Arial" w:cs="Arial"/>
                <w:sz w:val="20"/>
                <w:szCs w:val="19"/>
              </w:rPr>
              <w:t>7</w:t>
            </w:r>
            <w:r w:rsidR="00A40D75" w:rsidRPr="00312845">
              <w:rPr>
                <w:rFonts w:ascii="Arial" w:eastAsia="Arial" w:hAnsi="Arial" w:cs="Arial"/>
                <w:sz w:val="20"/>
                <w:szCs w:val="19"/>
              </w:rPr>
              <w:t xml:space="preserve"> </w:t>
            </w:r>
            <w:r w:rsidR="00FE6575" w:rsidRPr="00312845">
              <w:rPr>
                <w:rFonts w:ascii="Arial" w:eastAsia="Arial" w:hAnsi="Arial" w:cs="Arial"/>
                <w:sz w:val="20"/>
                <w:szCs w:val="19"/>
              </w:rPr>
              <w:t>Octo</w:t>
            </w:r>
            <w:r w:rsidR="006743FF" w:rsidRPr="00312845">
              <w:rPr>
                <w:rFonts w:ascii="Arial" w:eastAsia="Arial" w:hAnsi="Arial" w:cs="Arial"/>
                <w:sz w:val="20"/>
                <w:szCs w:val="19"/>
              </w:rPr>
              <w:t>ber</w:t>
            </w:r>
            <w:r w:rsidR="00C679C8" w:rsidRPr="00312845">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183DA6B9" w:rsidR="00972998" w:rsidRPr="00312845" w:rsidRDefault="00972998"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FO VI provided </w:t>
            </w:r>
            <w:r w:rsidR="00E95C8F" w:rsidRPr="00312845">
              <w:rPr>
                <w:rFonts w:ascii="Arial" w:eastAsia="Times New Roman" w:hAnsi="Arial" w:cs="Arial"/>
                <w:b/>
                <w:sz w:val="20"/>
                <w:szCs w:val="20"/>
              </w:rPr>
              <w:t>₱1</w:t>
            </w:r>
            <w:r w:rsidR="00B6490D" w:rsidRPr="00312845">
              <w:rPr>
                <w:rFonts w:ascii="Arial" w:eastAsia="Times New Roman" w:hAnsi="Arial" w:cs="Arial"/>
                <w:b/>
                <w:sz w:val="20"/>
                <w:szCs w:val="20"/>
              </w:rPr>
              <w:t>31</w:t>
            </w:r>
            <w:r w:rsidR="00E95C8F" w:rsidRPr="00312845">
              <w:rPr>
                <w:rFonts w:ascii="Arial" w:eastAsia="Times New Roman" w:hAnsi="Arial" w:cs="Arial"/>
                <w:b/>
                <w:sz w:val="20"/>
                <w:szCs w:val="20"/>
              </w:rPr>
              <w:t>,</w:t>
            </w:r>
            <w:r w:rsidR="00B6490D" w:rsidRPr="00312845">
              <w:rPr>
                <w:rFonts w:ascii="Arial" w:eastAsia="Times New Roman" w:hAnsi="Arial" w:cs="Arial"/>
                <w:b/>
                <w:sz w:val="20"/>
                <w:szCs w:val="20"/>
              </w:rPr>
              <w:t>1</w:t>
            </w:r>
            <w:r w:rsidR="00791A49" w:rsidRPr="00312845">
              <w:rPr>
                <w:rFonts w:ascii="Arial" w:eastAsia="Times New Roman" w:hAnsi="Arial" w:cs="Arial"/>
                <w:b/>
                <w:sz w:val="20"/>
                <w:szCs w:val="20"/>
              </w:rPr>
              <w:t>30</w:t>
            </w:r>
            <w:r w:rsidR="00E95C8F" w:rsidRPr="00312845">
              <w:rPr>
                <w:rFonts w:ascii="Arial" w:eastAsia="Times New Roman" w:hAnsi="Arial" w:cs="Arial"/>
                <w:b/>
                <w:sz w:val="20"/>
                <w:szCs w:val="20"/>
              </w:rPr>
              <w:t>,</w:t>
            </w:r>
            <w:r w:rsidR="00B6490D" w:rsidRPr="00312845">
              <w:rPr>
                <w:rFonts w:ascii="Arial" w:eastAsia="Times New Roman" w:hAnsi="Arial" w:cs="Arial"/>
                <w:b/>
                <w:sz w:val="20"/>
                <w:szCs w:val="20"/>
              </w:rPr>
              <w:t>2</w:t>
            </w:r>
            <w:r w:rsidR="00E95C8F" w:rsidRPr="00312845">
              <w:rPr>
                <w:rFonts w:ascii="Arial" w:eastAsia="Times New Roman" w:hAnsi="Arial" w:cs="Arial"/>
                <w:b/>
                <w:sz w:val="20"/>
                <w:szCs w:val="20"/>
              </w:rPr>
              <w:t xml:space="preserve">01.58 </w:t>
            </w:r>
            <w:r w:rsidRPr="00312845">
              <w:rPr>
                <w:rFonts w:ascii="Arial" w:eastAsia="Times New Roman" w:hAnsi="Arial" w:cs="Arial"/>
                <w:sz w:val="20"/>
                <w:szCs w:val="20"/>
              </w:rPr>
              <w:t xml:space="preserve">to </w:t>
            </w:r>
            <w:r w:rsidR="00E95C8F" w:rsidRPr="00312845">
              <w:rPr>
                <w:rFonts w:ascii="Arial" w:eastAsia="Times New Roman" w:hAnsi="Arial" w:cs="Arial"/>
                <w:b/>
                <w:sz w:val="20"/>
                <w:szCs w:val="20"/>
              </w:rPr>
              <w:t>37,</w:t>
            </w:r>
            <w:r w:rsidR="00791A49" w:rsidRPr="00312845">
              <w:rPr>
                <w:rFonts w:ascii="Arial" w:eastAsia="Times New Roman" w:hAnsi="Arial" w:cs="Arial"/>
                <w:b/>
                <w:sz w:val="20"/>
                <w:szCs w:val="20"/>
              </w:rPr>
              <w:t>771</w:t>
            </w:r>
            <w:r w:rsidR="00E95C8F" w:rsidRPr="00312845">
              <w:rPr>
                <w:rFonts w:ascii="Arial" w:eastAsia="Times New Roman" w:hAnsi="Arial" w:cs="Arial"/>
                <w:b/>
                <w:sz w:val="20"/>
                <w:szCs w:val="20"/>
              </w:rPr>
              <w:t xml:space="preserve"> </w:t>
            </w:r>
            <w:r w:rsidRPr="00312845">
              <w:rPr>
                <w:rFonts w:ascii="Arial" w:eastAsia="Times New Roman" w:hAnsi="Arial" w:cs="Arial"/>
                <w:b/>
                <w:sz w:val="20"/>
                <w:szCs w:val="20"/>
              </w:rPr>
              <w:t>individuals</w:t>
            </w:r>
            <w:r w:rsidRPr="00312845">
              <w:rPr>
                <w:rFonts w:ascii="Arial" w:eastAsia="Times New Roman" w:hAnsi="Arial" w:cs="Arial"/>
                <w:sz w:val="20"/>
                <w:szCs w:val="20"/>
              </w:rPr>
              <w:t xml:space="preserve"> under Aid to Individuals in Crises Situation </w:t>
            </w:r>
            <w:r w:rsidR="00E600B8" w:rsidRPr="00312845">
              <w:rPr>
                <w:rFonts w:ascii="Arial" w:eastAsia="Times New Roman" w:hAnsi="Arial" w:cs="Arial"/>
                <w:sz w:val="20"/>
                <w:szCs w:val="20"/>
              </w:rPr>
              <w:t xml:space="preserve">(AICS) </w:t>
            </w:r>
            <w:r w:rsidRPr="00312845">
              <w:rPr>
                <w:rFonts w:ascii="Arial" w:eastAsia="Times New Roman" w:hAnsi="Arial" w:cs="Arial"/>
                <w:sz w:val="20"/>
                <w:szCs w:val="20"/>
              </w:rPr>
              <w:t xml:space="preserve">from </w:t>
            </w:r>
            <w:r w:rsidR="00E600B8" w:rsidRPr="00312845">
              <w:rPr>
                <w:rFonts w:ascii="Arial" w:eastAsia="Times New Roman" w:hAnsi="Arial" w:cs="Arial"/>
                <w:sz w:val="20"/>
                <w:szCs w:val="20"/>
              </w:rPr>
              <w:t xml:space="preserve">9 March </w:t>
            </w:r>
            <w:r w:rsidRPr="00312845">
              <w:rPr>
                <w:rFonts w:ascii="Arial" w:eastAsia="Times New Roman" w:hAnsi="Arial" w:cs="Arial"/>
                <w:sz w:val="20"/>
                <w:szCs w:val="20"/>
              </w:rPr>
              <w:t xml:space="preserve">2020 </w:t>
            </w:r>
            <w:r w:rsidR="00E600B8" w:rsidRPr="00312845">
              <w:rPr>
                <w:rFonts w:ascii="Arial" w:eastAsia="Times New Roman" w:hAnsi="Arial" w:cs="Arial"/>
                <w:sz w:val="20"/>
                <w:szCs w:val="20"/>
              </w:rPr>
              <w:t>–</w:t>
            </w:r>
            <w:r w:rsidRPr="00312845">
              <w:rPr>
                <w:rFonts w:ascii="Arial" w:eastAsia="Times New Roman" w:hAnsi="Arial" w:cs="Arial"/>
                <w:sz w:val="20"/>
                <w:szCs w:val="20"/>
              </w:rPr>
              <w:t xml:space="preserve"> </w:t>
            </w:r>
            <w:r w:rsidR="00E95C8F" w:rsidRPr="00312845">
              <w:rPr>
                <w:rFonts w:ascii="Arial" w:eastAsia="Times New Roman" w:hAnsi="Arial" w:cs="Arial"/>
                <w:sz w:val="20"/>
                <w:szCs w:val="20"/>
              </w:rPr>
              <w:t>2</w:t>
            </w:r>
            <w:r w:rsidR="00791A49" w:rsidRPr="00312845">
              <w:rPr>
                <w:rFonts w:ascii="Arial" w:eastAsia="Times New Roman" w:hAnsi="Arial" w:cs="Arial"/>
                <w:sz w:val="20"/>
                <w:szCs w:val="20"/>
              </w:rPr>
              <w:t>3</w:t>
            </w:r>
            <w:r w:rsidR="00E600B8" w:rsidRPr="00312845">
              <w:rPr>
                <w:rFonts w:ascii="Arial" w:eastAsia="Times New Roman" w:hAnsi="Arial" w:cs="Arial"/>
                <w:sz w:val="20"/>
                <w:szCs w:val="20"/>
              </w:rPr>
              <w:t xml:space="preserve"> </w:t>
            </w:r>
            <w:r w:rsidRPr="00312845">
              <w:rPr>
                <w:rFonts w:ascii="Arial" w:eastAsia="Times New Roman" w:hAnsi="Arial" w:cs="Arial"/>
                <w:sz w:val="20"/>
                <w:szCs w:val="20"/>
              </w:rPr>
              <w:t xml:space="preserve">October 2020. </w:t>
            </w:r>
          </w:p>
          <w:p w14:paraId="627AE1F3" w14:textId="546F3980" w:rsidR="00E95C8F" w:rsidRPr="00312845" w:rsidRDefault="00E95C8F"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 </w:t>
            </w:r>
            <w:r w:rsidR="00791A49" w:rsidRPr="00312845">
              <w:rPr>
                <w:rFonts w:ascii="Arial" w:eastAsia="Times New Roman" w:hAnsi="Arial" w:cs="Arial"/>
                <w:sz w:val="20"/>
                <w:szCs w:val="20"/>
              </w:rPr>
              <w:t>through KALAHI-CIDSS NCDDP (DROP) funded the implementation of 87 COVID-19 response sub-projects amounting to ₱219,245,823.00 which benefited communities affected by COVID-19 pandemic. Ten (10) sub-projects were already declared completed, 24 sub-projects are ongoing and 53 have not yet started.</w:t>
            </w:r>
          </w:p>
          <w:p w14:paraId="5C3C582A" w14:textId="7BF5F5E8" w:rsidR="00E95C8F" w:rsidRPr="00312845" w:rsidRDefault="00E95C8F"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w:t>
            </w:r>
            <w:r w:rsidRPr="00312845">
              <w:rPr>
                <w:rFonts w:ascii="Arial" w:eastAsia="Times New Roman" w:hAnsi="Arial" w:cs="Arial"/>
                <w:sz w:val="20"/>
                <w:szCs w:val="20"/>
              </w:rPr>
              <w:lastRenderedPageBreak/>
              <w:t xml:space="preserve">projects </w:t>
            </w:r>
          </w:p>
          <w:p w14:paraId="43767328" w14:textId="7F74DFCD" w:rsidR="0008465B" w:rsidRPr="00312845" w:rsidRDefault="0008465B" w:rsidP="00E95C8F">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 xml:space="preserve">DSWD-FO VI provided </w:t>
            </w:r>
            <w:r w:rsidRPr="00312845">
              <w:rPr>
                <w:rFonts w:ascii="Arial" w:eastAsia="Times New Roman" w:hAnsi="Arial" w:cs="Arial"/>
                <w:b/>
                <w:sz w:val="20"/>
                <w:szCs w:val="20"/>
              </w:rPr>
              <w:t>4,551 FFPs</w:t>
            </w:r>
            <w:r w:rsidRPr="00312845">
              <w:rPr>
                <w:rFonts w:ascii="Arial" w:eastAsia="Times New Roman" w:hAnsi="Arial" w:cs="Arial"/>
                <w:sz w:val="20"/>
                <w:szCs w:val="20"/>
              </w:rPr>
              <w:t xml:space="preserve"> amounting to </w:t>
            </w:r>
            <w:r w:rsidRPr="00312845">
              <w:rPr>
                <w:rFonts w:ascii="Arial" w:eastAsia="Times New Roman" w:hAnsi="Arial" w:cs="Arial"/>
                <w:b/>
                <w:bCs/>
                <w:sz w:val="20"/>
                <w:szCs w:val="20"/>
              </w:rPr>
              <w:t>₱1,930,934.15, 402 NFIs</w:t>
            </w:r>
            <w:r w:rsidRPr="00312845">
              <w:rPr>
                <w:rFonts w:ascii="Arial" w:eastAsia="Times New Roman" w:hAnsi="Arial" w:cs="Arial"/>
                <w:bCs/>
                <w:sz w:val="20"/>
                <w:szCs w:val="20"/>
              </w:rPr>
              <w:t xml:space="preserve"> </w:t>
            </w:r>
            <w:r w:rsidRPr="00312845">
              <w:rPr>
                <w:rFonts w:ascii="Arial" w:eastAsia="Times New Roman" w:hAnsi="Arial" w:cs="Arial"/>
                <w:sz w:val="20"/>
                <w:szCs w:val="20"/>
              </w:rPr>
              <w:t xml:space="preserve">amounting to </w:t>
            </w:r>
            <w:r w:rsidRPr="00312845">
              <w:rPr>
                <w:rFonts w:ascii="Arial" w:eastAsia="Times New Roman" w:hAnsi="Arial" w:cs="Arial"/>
                <w:b/>
                <w:bCs/>
                <w:sz w:val="20"/>
                <w:szCs w:val="20"/>
              </w:rPr>
              <w:t xml:space="preserve">₱291,401.75, </w:t>
            </w:r>
            <w:r w:rsidRPr="00312845">
              <w:rPr>
                <w:rFonts w:ascii="Arial" w:eastAsia="Times New Roman" w:hAnsi="Arial" w:cs="Arial"/>
                <w:bCs/>
                <w:sz w:val="20"/>
                <w:szCs w:val="20"/>
              </w:rPr>
              <w:t xml:space="preserve">and </w:t>
            </w:r>
            <w:r w:rsidR="00791A49" w:rsidRPr="00312845">
              <w:rPr>
                <w:rFonts w:ascii="Arial" w:eastAsia="Times New Roman" w:hAnsi="Arial" w:cs="Arial"/>
                <w:b/>
                <w:bCs/>
                <w:sz w:val="20"/>
                <w:szCs w:val="20"/>
              </w:rPr>
              <w:t>7</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051</w:t>
            </w:r>
            <w:r w:rsidR="00E95C8F" w:rsidRPr="00312845">
              <w:rPr>
                <w:rFonts w:ascii="Arial" w:eastAsia="Times New Roman" w:hAnsi="Arial" w:cs="Arial"/>
                <w:b/>
                <w:bCs/>
                <w:sz w:val="20"/>
                <w:szCs w:val="20"/>
              </w:rPr>
              <w:t xml:space="preserve"> </w:t>
            </w:r>
            <w:r w:rsidRPr="00312845">
              <w:rPr>
                <w:rFonts w:ascii="Arial" w:eastAsia="Times New Roman" w:hAnsi="Arial" w:cs="Arial"/>
                <w:b/>
                <w:bCs/>
                <w:sz w:val="20"/>
                <w:szCs w:val="20"/>
              </w:rPr>
              <w:t xml:space="preserve">meals </w:t>
            </w:r>
            <w:r w:rsidRPr="00312845">
              <w:rPr>
                <w:rFonts w:ascii="Arial" w:eastAsia="Times New Roman" w:hAnsi="Arial" w:cs="Arial"/>
                <w:sz w:val="20"/>
                <w:szCs w:val="20"/>
              </w:rPr>
              <w:t xml:space="preserve">amounting to </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705</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1</w:t>
            </w:r>
            <w:r w:rsidR="00E95C8F" w:rsidRPr="00312845">
              <w:rPr>
                <w:rFonts w:ascii="Arial" w:eastAsia="Times New Roman" w:hAnsi="Arial" w:cs="Arial"/>
                <w:b/>
                <w:bCs/>
                <w:sz w:val="20"/>
                <w:szCs w:val="20"/>
              </w:rPr>
              <w:t xml:space="preserve">00.00 </w:t>
            </w:r>
            <w:r w:rsidRPr="00312845">
              <w:rPr>
                <w:rFonts w:ascii="Arial" w:eastAsia="Times New Roman" w:hAnsi="Arial" w:cs="Arial"/>
                <w:bCs/>
                <w:sz w:val="20"/>
                <w:szCs w:val="20"/>
              </w:rPr>
              <w:t>to the</w:t>
            </w:r>
            <w:r w:rsidRPr="00312845">
              <w:rPr>
                <w:rFonts w:ascii="Arial" w:eastAsia="Times New Roman" w:hAnsi="Arial" w:cs="Arial"/>
                <w:b/>
                <w:bCs/>
                <w:sz w:val="20"/>
                <w:szCs w:val="20"/>
              </w:rPr>
              <w:t xml:space="preserve"> LSIs</w:t>
            </w:r>
            <w:r w:rsidRPr="00312845">
              <w:rPr>
                <w:rFonts w:ascii="Arial" w:eastAsia="Times New Roman" w:hAnsi="Arial" w:cs="Arial"/>
                <w:bCs/>
                <w:sz w:val="20"/>
                <w:szCs w:val="20"/>
              </w:rPr>
              <w:t xml:space="preserve"> in the Region.</w:t>
            </w:r>
          </w:p>
          <w:p w14:paraId="7C925DB8" w14:textId="4358419B" w:rsidR="0008465B" w:rsidRPr="00312845" w:rsidRDefault="0008465B" w:rsidP="006A06B6">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Provision of AICS amounting to</w:t>
            </w:r>
            <w:r w:rsidRPr="00312845">
              <w:t xml:space="preserve"> </w:t>
            </w:r>
            <w:r w:rsidRPr="00312845">
              <w:rPr>
                <w:rFonts w:ascii="Arial" w:eastAsia="Times New Roman" w:hAnsi="Arial" w:cs="Arial"/>
                <w:b/>
                <w:bCs/>
                <w:sz w:val="20"/>
                <w:szCs w:val="20"/>
              </w:rPr>
              <w:t>₱</w:t>
            </w:r>
            <w:r w:rsidR="006A06B6" w:rsidRPr="00312845">
              <w:rPr>
                <w:rFonts w:ascii="Arial" w:eastAsia="Times New Roman" w:hAnsi="Arial" w:cs="Arial"/>
                <w:b/>
                <w:bCs/>
                <w:sz w:val="20"/>
                <w:szCs w:val="20"/>
              </w:rPr>
              <w:t xml:space="preserve">2,262,500.00 </w:t>
            </w:r>
            <w:r w:rsidRPr="00312845">
              <w:rPr>
                <w:rFonts w:ascii="Arial" w:eastAsia="Times New Roman" w:hAnsi="Arial" w:cs="Arial"/>
                <w:sz w:val="20"/>
                <w:szCs w:val="20"/>
              </w:rPr>
              <w:t xml:space="preserve">to </w:t>
            </w:r>
            <w:r w:rsidR="006A06B6" w:rsidRPr="00312845">
              <w:rPr>
                <w:rFonts w:ascii="Arial" w:eastAsia="Times New Roman" w:hAnsi="Arial" w:cs="Arial"/>
                <w:b/>
                <w:bCs/>
                <w:sz w:val="20"/>
                <w:szCs w:val="20"/>
              </w:rPr>
              <w:t xml:space="preserve">1,103 </w:t>
            </w:r>
            <w:r w:rsidRPr="00312845">
              <w:rPr>
                <w:rFonts w:ascii="Arial" w:eastAsia="Times New Roman" w:hAnsi="Arial" w:cs="Arial"/>
                <w:b/>
                <w:bCs/>
                <w:sz w:val="20"/>
                <w:szCs w:val="20"/>
              </w:rPr>
              <w:t>LSIs</w:t>
            </w:r>
            <w:r w:rsidRPr="00312845">
              <w:rPr>
                <w:rFonts w:ascii="Arial" w:eastAsia="Times New Roman" w:hAnsi="Arial" w:cs="Arial"/>
                <w:bCs/>
                <w:sz w:val="20"/>
                <w:szCs w:val="20"/>
              </w:rPr>
              <w:t xml:space="preserve"> in the Region.</w:t>
            </w:r>
          </w:p>
          <w:p w14:paraId="6A0DE761" w14:textId="529C5C90" w:rsidR="00077CB0" w:rsidRPr="00312845" w:rsidRDefault="00EF697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bCs/>
                <w:sz w:val="20"/>
                <w:szCs w:val="20"/>
              </w:rPr>
              <w:t xml:space="preserve">DSWD, in partnership with the National Commission on Indigenous Peoples (NCIP), released </w:t>
            </w:r>
            <w:r w:rsidRPr="00312845">
              <w:rPr>
                <w:rFonts w:ascii="Arial" w:eastAsia="Times New Roman" w:hAnsi="Arial" w:cs="Arial"/>
                <w:b/>
                <w:bCs/>
                <w:sz w:val="20"/>
                <w:szCs w:val="20"/>
              </w:rPr>
              <w:t>512 hygiene kits</w:t>
            </w:r>
            <w:r w:rsidRPr="00312845">
              <w:rPr>
                <w:rFonts w:ascii="Arial" w:eastAsia="Times New Roman" w:hAnsi="Arial" w:cs="Arial"/>
                <w:bCs/>
                <w:sz w:val="20"/>
                <w:szCs w:val="20"/>
              </w:rPr>
              <w:t xml:space="preserve"> to the </w:t>
            </w:r>
            <w:r w:rsidRPr="00312845">
              <w:rPr>
                <w:rFonts w:ascii="Arial" w:eastAsia="Times New Roman" w:hAnsi="Arial" w:cs="Arial"/>
                <w:b/>
                <w:bCs/>
                <w:sz w:val="20"/>
                <w:szCs w:val="20"/>
              </w:rPr>
              <w:t>IP communities</w:t>
            </w:r>
            <w:r w:rsidRPr="00312845">
              <w:rPr>
                <w:rFonts w:ascii="Arial" w:eastAsia="Times New Roman" w:hAnsi="Arial" w:cs="Arial"/>
                <w:bCs/>
                <w:sz w:val="20"/>
                <w:szCs w:val="20"/>
              </w:rPr>
              <w:t xml:space="preserve"> in Hamtic, Antique.</w:t>
            </w:r>
          </w:p>
          <w:p w14:paraId="5397E17E" w14:textId="77777777" w:rsidR="00F90F66" w:rsidRPr="00312845" w:rsidRDefault="00F90F66" w:rsidP="00F90F66">
            <w:pPr>
              <w:pStyle w:val="ListParagraph"/>
              <w:spacing w:after="0" w:line="240" w:lineRule="auto"/>
              <w:ind w:left="360"/>
              <w:jc w:val="both"/>
              <w:rPr>
                <w:rFonts w:eastAsia="Times New Roman"/>
              </w:rPr>
            </w:pPr>
          </w:p>
          <w:p w14:paraId="26D1988C" w14:textId="149D945D" w:rsidR="00324414" w:rsidRPr="00312845" w:rsidRDefault="00324414" w:rsidP="006355BD">
            <w:pPr>
              <w:widowControl/>
              <w:shd w:val="clear" w:color="auto" w:fill="FFFFFF"/>
              <w:spacing w:after="0" w:line="240" w:lineRule="auto"/>
              <w:jc w:val="both"/>
              <w:rPr>
                <w:rFonts w:ascii="Arial" w:eastAsia="Times New Roman" w:hAnsi="Arial" w:cs="Arial"/>
                <w:sz w:val="20"/>
                <w:szCs w:val="20"/>
              </w:rPr>
            </w:pPr>
            <w:r w:rsidRPr="00312845">
              <w:rPr>
                <w:rFonts w:ascii="Arial" w:eastAsia="Times New Roman" w:hAnsi="Arial" w:cs="Arial"/>
                <w:b/>
                <w:bCs/>
                <w:sz w:val="20"/>
                <w:szCs w:val="20"/>
              </w:rPr>
              <w:t>Social Amelioration Program (SAP)</w:t>
            </w:r>
          </w:p>
          <w:p w14:paraId="5BC80235" w14:textId="2DC17ADF" w:rsidR="00F843A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To date, a total of</w:t>
            </w:r>
            <w:r w:rsidRPr="00312845">
              <w:rPr>
                <w:rFonts w:ascii="Arial" w:eastAsia="Times New Roman" w:hAnsi="Arial" w:cs="Arial"/>
                <w:b/>
                <w:bCs/>
                <w:sz w:val="20"/>
                <w:szCs w:val="20"/>
              </w:rPr>
              <w:t> 321,830 Pantawid Pamilya </w:t>
            </w:r>
            <w:r w:rsidRPr="00312845">
              <w:rPr>
                <w:rFonts w:ascii="Arial" w:eastAsia="Times New Roman" w:hAnsi="Arial" w:cs="Arial"/>
                <w:sz w:val="20"/>
                <w:szCs w:val="20"/>
              </w:rPr>
              <w:t>beneficiaries</w:t>
            </w:r>
            <w:r w:rsidRPr="00312845">
              <w:rPr>
                <w:rFonts w:ascii="Arial" w:eastAsia="Times New Roman" w:hAnsi="Arial" w:cs="Arial"/>
                <w:b/>
                <w:bCs/>
                <w:sz w:val="20"/>
                <w:szCs w:val="20"/>
              </w:rPr>
              <w:t> </w:t>
            </w:r>
            <w:r w:rsidRPr="00312845">
              <w:rPr>
                <w:rFonts w:ascii="Arial" w:eastAsia="Times New Roman" w:hAnsi="Arial" w:cs="Arial"/>
                <w:sz w:val="20"/>
                <w:szCs w:val="20"/>
              </w:rPr>
              <w:t>amounting to</w:t>
            </w:r>
            <w:r w:rsidRPr="00312845">
              <w:rPr>
                <w:rFonts w:eastAsia="Times New Roman"/>
              </w:rPr>
              <w:t> </w:t>
            </w:r>
            <w:r w:rsidRPr="00312845">
              <w:rPr>
                <w:rFonts w:ascii="Arial" w:eastAsia="Times New Roman" w:hAnsi="Arial" w:cs="Arial"/>
                <w:b/>
                <w:bCs/>
                <w:sz w:val="20"/>
                <w:szCs w:val="20"/>
              </w:rPr>
              <w:t>₱1,496,509,500.00 </w:t>
            </w:r>
            <w:r w:rsidRPr="00312845">
              <w:rPr>
                <w:rFonts w:ascii="Arial" w:eastAsia="Times New Roman" w:hAnsi="Arial" w:cs="Arial"/>
                <w:sz w:val="20"/>
                <w:szCs w:val="20"/>
              </w:rPr>
              <w:t>and </w:t>
            </w:r>
            <w:r w:rsidR="00192DDE" w:rsidRPr="00312845">
              <w:rPr>
                <w:rFonts w:ascii="Arial" w:eastAsia="Times New Roman" w:hAnsi="Arial" w:cs="Arial"/>
                <w:b/>
                <w:bCs/>
                <w:sz w:val="20"/>
                <w:szCs w:val="20"/>
              </w:rPr>
              <w:t>1,13</w:t>
            </w:r>
            <w:r w:rsidR="00947021" w:rsidRPr="00312845">
              <w:rPr>
                <w:rFonts w:ascii="Arial" w:eastAsia="Times New Roman" w:hAnsi="Arial" w:cs="Arial"/>
                <w:b/>
                <w:bCs/>
                <w:sz w:val="20"/>
                <w:szCs w:val="20"/>
              </w:rPr>
              <w:t>1</w:t>
            </w:r>
            <w:r w:rsidR="00192DDE" w:rsidRPr="00312845">
              <w:rPr>
                <w:rFonts w:ascii="Arial" w:eastAsia="Times New Roman" w:hAnsi="Arial" w:cs="Arial"/>
                <w:b/>
                <w:bCs/>
                <w:sz w:val="20"/>
                <w:szCs w:val="20"/>
              </w:rPr>
              <w:t>,</w:t>
            </w:r>
            <w:r w:rsidR="00947021" w:rsidRPr="00312845">
              <w:rPr>
                <w:rFonts w:ascii="Arial" w:eastAsia="Times New Roman" w:hAnsi="Arial" w:cs="Arial"/>
                <w:b/>
                <w:bCs/>
                <w:sz w:val="20"/>
                <w:szCs w:val="20"/>
              </w:rPr>
              <w:t>375</w:t>
            </w:r>
            <w:r w:rsidR="00192DDE" w:rsidRPr="00312845">
              <w:rPr>
                <w:rFonts w:ascii="Arial" w:eastAsia="Times New Roman" w:hAnsi="Arial" w:cs="Arial"/>
                <w:b/>
                <w:bCs/>
                <w:sz w:val="20"/>
                <w:szCs w:val="20"/>
              </w:rPr>
              <w:t xml:space="preserve"> </w:t>
            </w:r>
            <w:r w:rsidR="00316CF9" w:rsidRPr="00312845">
              <w:rPr>
                <w:rFonts w:ascii="Arial" w:eastAsia="Times New Roman" w:hAnsi="Arial" w:cs="Arial"/>
                <w:b/>
                <w:bCs/>
                <w:sz w:val="20"/>
                <w:szCs w:val="20"/>
              </w:rPr>
              <w:t xml:space="preserve">Non-Pantawid </w:t>
            </w:r>
            <w:r w:rsidRPr="00312845">
              <w:rPr>
                <w:rFonts w:ascii="Arial" w:eastAsia="Times New Roman" w:hAnsi="Arial" w:cs="Arial"/>
                <w:b/>
                <w:bCs/>
                <w:sz w:val="20"/>
                <w:szCs w:val="20"/>
              </w:rPr>
              <w:t>Pamilya </w:t>
            </w:r>
            <w:r w:rsidRPr="00312845">
              <w:rPr>
                <w:rFonts w:ascii="Arial" w:eastAsia="Times New Roman" w:hAnsi="Arial" w:cs="Arial"/>
                <w:sz w:val="20"/>
                <w:szCs w:val="20"/>
              </w:rPr>
              <w:t>beneficiaries amounting to</w:t>
            </w:r>
            <w:r w:rsidRPr="00312845">
              <w:rPr>
                <w:rFonts w:eastAsia="Times New Roman"/>
              </w:rPr>
              <w:t> </w:t>
            </w:r>
            <w:r w:rsidR="00192DDE" w:rsidRPr="00312845">
              <w:rPr>
                <w:rFonts w:ascii="Arial" w:eastAsia="Times New Roman" w:hAnsi="Arial" w:cs="Arial"/>
                <w:b/>
                <w:bCs/>
                <w:sz w:val="20"/>
                <w:szCs w:val="20"/>
              </w:rPr>
              <w:t>₱6,7</w:t>
            </w:r>
            <w:r w:rsidR="00947021" w:rsidRPr="00312845">
              <w:rPr>
                <w:rFonts w:ascii="Arial" w:eastAsia="Times New Roman" w:hAnsi="Arial" w:cs="Arial"/>
                <w:b/>
                <w:bCs/>
                <w:sz w:val="20"/>
                <w:szCs w:val="20"/>
              </w:rPr>
              <w:t>88</w:t>
            </w:r>
            <w:r w:rsidR="00192DDE" w:rsidRPr="00312845">
              <w:rPr>
                <w:rFonts w:ascii="Arial" w:eastAsia="Times New Roman" w:hAnsi="Arial" w:cs="Arial"/>
                <w:b/>
                <w:bCs/>
                <w:sz w:val="20"/>
                <w:szCs w:val="20"/>
              </w:rPr>
              <w:t>,</w:t>
            </w:r>
            <w:r w:rsidR="00947021" w:rsidRPr="00312845">
              <w:rPr>
                <w:rFonts w:ascii="Arial" w:eastAsia="Times New Roman" w:hAnsi="Arial" w:cs="Arial"/>
                <w:b/>
                <w:bCs/>
                <w:sz w:val="20"/>
                <w:szCs w:val="20"/>
              </w:rPr>
              <w:t>250</w:t>
            </w:r>
            <w:r w:rsidR="00192DDE" w:rsidRPr="00312845">
              <w:rPr>
                <w:rFonts w:ascii="Arial" w:eastAsia="Times New Roman" w:hAnsi="Arial" w:cs="Arial"/>
                <w:b/>
                <w:bCs/>
                <w:sz w:val="20"/>
                <w:szCs w:val="20"/>
              </w:rPr>
              <w:t xml:space="preserve">,000.00 </w:t>
            </w:r>
            <w:r w:rsidRPr="00312845">
              <w:rPr>
                <w:rFonts w:ascii="Arial" w:eastAsia="Times New Roman" w:hAnsi="Arial" w:cs="Arial"/>
                <w:sz w:val="20"/>
                <w:szCs w:val="20"/>
              </w:rPr>
              <w:t>were served for the 1</w:t>
            </w:r>
            <w:r w:rsidRPr="00312845">
              <w:rPr>
                <w:rFonts w:ascii="Arial" w:eastAsia="Times New Roman" w:hAnsi="Arial" w:cs="Arial"/>
                <w:sz w:val="20"/>
                <w:szCs w:val="20"/>
                <w:vertAlign w:val="superscript"/>
              </w:rPr>
              <w:t>st</w:t>
            </w:r>
            <w:r w:rsidRPr="00312845">
              <w:rPr>
                <w:rFonts w:ascii="Arial" w:eastAsia="Times New Roman" w:hAnsi="Arial" w:cs="Arial"/>
                <w:sz w:val="20"/>
                <w:szCs w:val="20"/>
              </w:rPr>
              <w:t> tranche.</w:t>
            </w:r>
          </w:p>
          <w:p w14:paraId="1E22F01B" w14:textId="71E3D471" w:rsidR="00F843A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DSWD-FO VI has served </w:t>
            </w:r>
            <w:r w:rsidRPr="00312845">
              <w:rPr>
                <w:rFonts w:ascii="Arial" w:eastAsia="Times New Roman" w:hAnsi="Arial" w:cs="Arial"/>
                <w:b/>
                <w:bCs/>
                <w:sz w:val="20"/>
                <w:szCs w:val="20"/>
              </w:rPr>
              <w:t>103,608 Pantawid Pamilya</w:t>
            </w:r>
            <w:r w:rsidRPr="00312845">
              <w:rPr>
                <w:rFonts w:ascii="Arial" w:eastAsia="Times New Roman" w:hAnsi="Arial" w:cs="Arial"/>
                <w:sz w:val="20"/>
                <w:szCs w:val="20"/>
              </w:rPr>
              <w:t> beneficiaries amounting to </w:t>
            </w:r>
            <w:r w:rsidRPr="00312845">
              <w:rPr>
                <w:rFonts w:ascii="Arial" w:eastAsia="Times New Roman" w:hAnsi="Arial" w:cs="Arial"/>
                <w:b/>
                <w:bCs/>
                <w:sz w:val="20"/>
                <w:szCs w:val="20"/>
              </w:rPr>
              <w:t>₱481,777,200.00 </w:t>
            </w:r>
            <w:r w:rsidRPr="00312845">
              <w:rPr>
                <w:rFonts w:ascii="Arial" w:eastAsia="Times New Roman" w:hAnsi="Arial" w:cs="Arial"/>
                <w:sz w:val="20"/>
                <w:szCs w:val="20"/>
              </w:rPr>
              <w:t>and </w:t>
            </w:r>
            <w:r w:rsidR="00E600B8" w:rsidRPr="00312845">
              <w:rPr>
                <w:rFonts w:ascii="Arial" w:eastAsia="Times New Roman" w:hAnsi="Arial" w:cs="Arial"/>
                <w:b/>
                <w:bCs/>
                <w:sz w:val="20"/>
                <w:szCs w:val="20"/>
              </w:rPr>
              <w:t>440</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802</w:t>
            </w:r>
            <w:r w:rsidR="00192DDE" w:rsidRPr="00312845">
              <w:rPr>
                <w:rFonts w:ascii="Arial" w:eastAsia="Times New Roman" w:hAnsi="Arial" w:cs="Arial"/>
                <w:b/>
                <w:bCs/>
                <w:sz w:val="20"/>
                <w:szCs w:val="20"/>
              </w:rPr>
              <w:tab/>
            </w:r>
            <w:r w:rsidRPr="00312845">
              <w:rPr>
                <w:rFonts w:ascii="Arial" w:eastAsia="Times New Roman" w:hAnsi="Arial" w:cs="Arial"/>
                <w:b/>
                <w:bCs/>
                <w:sz w:val="20"/>
                <w:szCs w:val="20"/>
              </w:rPr>
              <w:t>Non-Pantawid Pamilya </w:t>
            </w:r>
            <w:r w:rsidRPr="00312845">
              <w:rPr>
                <w:rFonts w:ascii="Arial" w:eastAsia="Times New Roman" w:hAnsi="Arial" w:cs="Arial"/>
                <w:sz w:val="20"/>
                <w:szCs w:val="20"/>
              </w:rPr>
              <w:t>beneficiaries amounting to</w:t>
            </w:r>
            <w:r w:rsidRPr="00312845">
              <w:rPr>
                <w:rFonts w:eastAsia="Times New Roman"/>
              </w:rPr>
              <w:t> </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2</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644</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812</w:t>
            </w:r>
            <w:r w:rsidR="00192DDE" w:rsidRPr="00312845">
              <w:rPr>
                <w:rFonts w:ascii="Arial" w:eastAsia="Times New Roman" w:hAnsi="Arial" w:cs="Arial"/>
                <w:b/>
                <w:bCs/>
                <w:sz w:val="20"/>
                <w:szCs w:val="20"/>
              </w:rPr>
              <w:t xml:space="preserve">,000.00 </w:t>
            </w:r>
            <w:r w:rsidRPr="00312845">
              <w:rPr>
                <w:rFonts w:ascii="Arial" w:eastAsia="Times New Roman" w:hAnsi="Arial" w:cs="Arial"/>
                <w:sz w:val="20"/>
                <w:szCs w:val="20"/>
              </w:rPr>
              <w:t>for the 2nd tranche and </w:t>
            </w:r>
            <w:r w:rsidR="00192DDE" w:rsidRPr="00312845">
              <w:rPr>
                <w:rFonts w:ascii="Arial" w:eastAsia="Times New Roman" w:hAnsi="Arial" w:cs="Arial"/>
                <w:b/>
                <w:bCs/>
                <w:sz w:val="20"/>
                <w:szCs w:val="20"/>
              </w:rPr>
              <w:t>1</w:t>
            </w:r>
            <w:r w:rsidR="00B30EDF" w:rsidRPr="00312845">
              <w:rPr>
                <w:rFonts w:ascii="Arial" w:eastAsia="Times New Roman" w:hAnsi="Arial" w:cs="Arial"/>
                <w:b/>
                <w:bCs/>
                <w:sz w:val="20"/>
                <w:szCs w:val="20"/>
              </w:rPr>
              <w:t>90</w:t>
            </w:r>
            <w:r w:rsidR="00192DDE" w:rsidRPr="00312845">
              <w:rPr>
                <w:rFonts w:ascii="Arial" w:eastAsia="Times New Roman" w:hAnsi="Arial" w:cs="Arial"/>
                <w:b/>
                <w:bCs/>
                <w:sz w:val="20"/>
                <w:szCs w:val="20"/>
              </w:rPr>
              <w:t>,</w:t>
            </w:r>
            <w:r w:rsidR="00B30EDF" w:rsidRPr="00312845">
              <w:rPr>
                <w:rFonts w:ascii="Arial" w:eastAsia="Times New Roman" w:hAnsi="Arial" w:cs="Arial"/>
                <w:b/>
                <w:bCs/>
                <w:sz w:val="20"/>
                <w:szCs w:val="20"/>
              </w:rPr>
              <w:t>738</w:t>
            </w:r>
            <w:r w:rsidR="00192DDE" w:rsidRPr="00312845">
              <w:rPr>
                <w:rFonts w:ascii="Arial" w:eastAsia="Times New Roman" w:hAnsi="Arial" w:cs="Arial"/>
                <w:b/>
                <w:bCs/>
                <w:sz w:val="20"/>
                <w:szCs w:val="20"/>
              </w:rPr>
              <w:tab/>
            </w:r>
            <w:r w:rsidRPr="00312845">
              <w:rPr>
                <w:rFonts w:ascii="Arial" w:eastAsia="Times New Roman" w:hAnsi="Arial" w:cs="Arial"/>
                <w:b/>
                <w:bCs/>
                <w:sz w:val="20"/>
                <w:szCs w:val="20"/>
              </w:rPr>
              <w:t>left-out/waitlisted</w:t>
            </w:r>
            <w:r w:rsidRPr="00312845">
              <w:rPr>
                <w:rFonts w:ascii="Arial" w:eastAsia="Times New Roman" w:hAnsi="Arial" w:cs="Arial"/>
                <w:sz w:val="20"/>
                <w:szCs w:val="20"/>
              </w:rPr>
              <w:t> beneficiaries amounting to </w:t>
            </w:r>
            <w:r w:rsidRPr="00312845">
              <w:rPr>
                <w:rFonts w:ascii="Arial" w:eastAsia="Times New Roman" w:hAnsi="Arial" w:cs="Arial"/>
                <w:b/>
                <w:bCs/>
                <w:sz w:val="20"/>
                <w:szCs w:val="20"/>
              </w:rPr>
              <w:t>₱</w:t>
            </w:r>
            <w:r w:rsidR="00192DDE" w:rsidRPr="00312845">
              <w:rPr>
                <w:rFonts w:ascii="Arial" w:eastAsia="Times New Roman" w:hAnsi="Arial" w:cs="Arial"/>
                <w:b/>
                <w:bCs/>
                <w:sz w:val="20"/>
                <w:szCs w:val="20"/>
              </w:rPr>
              <w:t>1,1</w:t>
            </w:r>
            <w:r w:rsidR="00B30EDF" w:rsidRPr="00312845">
              <w:rPr>
                <w:rFonts w:ascii="Arial" w:eastAsia="Times New Roman" w:hAnsi="Arial" w:cs="Arial"/>
                <w:b/>
                <w:bCs/>
                <w:sz w:val="20"/>
                <w:szCs w:val="20"/>
              </w:rPr>
              <w:t>44</w:t>
            </w:r>
            <w:r w:rsidR="00192DDE" w:rsidRPr="00312845">
              <w:rPr>
                <w:rFonts w:ascii="Arial" w:eastAsia="Times New Roman" w:hAnsi="Arial" w:cs="Arial"/>
                <w:b/>
                <w:bCs/>
                <w:sz w:val="20"/>
                <w:szCs w:val="20"/>
              </w:rPr>
              <w:t>,</w:t>
            </w:r>
            <w:r w:rsidR="00B30EDF" w:rsidRPr="00312845">
              <w:rPr>
                <w:rFonts w:ascii="Arial" w:eastAsia="Times New Roman" w:hAnsi="Arial" w:cs="Arial"/>
                <w:b/>
                <w:bCs/>
                <w:sz w:val="20"/>
                <w:szCs w:val="20"/>
              </w:rPr>
              <w:t>428</w:t>
            </w:r>
            <w:r w:rsidR="00192DDE" w:rsidRPr="00312845">
              <w:rPr>
                <w:rFonts w:ascii="Arial" w:eastAsia="Times New Roman" w:hAnsi="Arial" w:cs="Arial"/>
                <w:b/>
                <w:bCs/>
                <w:sz w:val="20"/>
                <w:szCs w:val="20"/>
              </w:rPr>
              <w:t>,000.00.</w:t>
            </w:r>
          </w:p>
          <w:p w14:paraId="7C31C1C1" w14:textId="71A239F0" w:rsidR="00C7130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 xml:space="preserve">The Operation Center Hotline has catered a total of </w:t>
            </w:r>
            <w:r w:rsidR="003611DE" w:rsidRPr="00312845">
              <w:rPr>
                <w:rFonts w:ascii="Arial" w:eastAsia="Times New Roman" w:hAnsi="Arial" w:cs="Arial"/>
                <w:sz w:val="20"/>
                <w:szCs w:val="20"/>
              </w:rPr>
              <w:t>9,156</w:t>
            </w:r>
            <w:r w:rsidR="00D51D9B" w:rsidRPr="00312845">
              <w:rPr>
                <w:rFonts w:ascii="Arial" w:eastAsia="Times New Roman" w:hAnsi="Arial" w:cs="Arial"/>
                <w:sz w:val="20"/>
                <w:szCs w:val="20"/>
              </w:rPr>
              <w:t xml:space="preserve"> </w:t>
            </w:r>
            <w:r w:rsidR="00BC4C66" w:rsidRPr="00312845">
              <w:rPr>
                <w:rFonts w:ascii="Arial" w:eastAsia="Times New Roman" w:hAnsi="Arial" w:cs="Arial"/>
                <w:sz w:val="20"/>
                <w:szCs w:val="20"/>
              </w:rPr>
              <w:t>calls resolved</w:t>
            </w:r>
            <w:r w:rsidRPr="00312845">
              <w:rPr>
                <w:rFonts w:ascii="Arial" w:eastAsia="Times New Roman" w:hAnsi="Arial" w:cs="Arial"/>
                <w:sz w:val="20"/>
                <w:szCs w:val="20"/>
              </w:rPr>
              <w:t xml:space="preserve"> </w:t>
            </w:r>
            <w:r w:rsidR="00BC4C66" w:rsidRPr="00312845">
              <w:rPr>
                <w:rFonts w:ascii="Arial" w:eastAsia="Times New Roman" w:hAnsi="Arial" w:cs="Arial"/>
                <w:sz w:val="20"/>
                <w:szCs w:val="20"/>
              </w:rPr>
              <w:t xml:space="preserve">from 15 April </w:t>
            </w:r>
            <w:r w:rsidR="003611DE" w:rsidRPr="00312845">
              <w:rPr>
                <w:rFonts w:ascii="Arial" w:eastAsia="Times New Roman" w:hAnsi="Arial" w:cs="Arial"/>
                <w:sz w:val="20"/>
                <w:szCs w:val="20"/>
              </w:rPr>
              <w:t>– 26</w:t>
            </w:r>
            <w:r w:rsidR="00D51D9B" w:rsidRPr="00312845">
              <w:rPr>
                <w:rFonts w:ascii="Arial" w:eastAsia="Times New Roman" w:hAnsi="Arial" w:cs="Arial"/>
                <w:sz w:val="20"/>
                <w:szCs w:val="20"/>
              </w:rPr>
              <w:t xml:space="preserve"> August</w:t>
            </w:r>
            <w:r w:rsidR="00BC4C66" w:rsidRPr="00312845">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472DF037" w:rsidR="009702AE" w:rsidRPr="00ED26E2" w:rsidRDefault="00516A66" w:rsidP="00975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ED26E2">
              <w:rPr>
                <w:rFonts w:ascii="Arial" w:eastAsia="Arial" w:hAnsi="Arial" w:cs="Arial"/>
                <w:sz w:val="20"/>
                <w:szCs w:val="19"/>
              </w:rPr>
              <w:t>2</w:t>
            </w:r>
            <w:r w:rsidR="0097594A" w:rsidRPr="00ED26E2">
              <w:rPr>
                <w:rFonts w:ascii="Arial" w:eastAsia="Arial" w:hAnsi="Arial" w:cs="Arial"/>
                <w:sz w:val="20"/>
                <w:szCs w:val="19"/>
              </w:rPr>
              <w:t>6</w:t>
            </w:r>
            <w:r w:rsidR="0081690D" w:rsidRPr="00ED26E2">
              <w:rPr>
                <w:rFonts w:ascii="Arial" w:eastAsia="Arial" w:hAnsi="Arial" w:cs="Arial"/>
                <w:sz w:val="20"/>
                <w:szCs w:val="19"/>
              </w:rPr>
              <w:t xml:space="preserve"> </w:t>
            </w:r>
            <w:r w:rsidR="00DA3149" w:rsidRPr="00ED26E2">
              <w:rPr>
                <w:rFonts w:ascii="Arial" w:eastAsia="Arial" w:hAnsi="Arial" w:cs="Arial"/>
                <w:sz w:val="20"/>
                <w:szCs w:val="19"/>
              </w:rPr>
              <w:t>Octo</w:t>
            </w:r>
            <w:r w:rsidR="00DE7A1B" w:rsidRPr="00ED26E2">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ED26E2"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II</w:t>
            </w:r>
            <w:r w:rsidR="009266CC" w:rsidRPr="00ED26E2">
              <w:rPr>
                <w:rFonts w:ascii="Arial" w:eastAsia="Arial" w:hAnsi="Arial" w:cs="Arial"/>
                <w:sz w:val="20"/>
                <w:szCs w:val="19"/>
              </w:rPr>
              <w:t xml:space="preserve"> </w:t>
            </w:r>
            <w:r w:rsidRPr="00ED26E2">
              <w:rPr>
                <w:rFonts w:ascii="Arial" w:eastAsia="Arial" w:hAnsi="Arial" w:cs="Arial"/>
                <w:sz w:val="20"/>
                <w:szCs w:val="19"/>
              </w:rPr>
              <w:t>provided</w:t>
            </w:r>
            <w:r w:rsidR="009266CC" w:rsidRPr="00ED26E2">
              <w:rPr>
                <w:rFonts w:ascii="Arial" w:eastAsia="Arial" w:hAnsi="Arial" w:cs="Arial"/>
                <w:sz w:val="20"/>
                <w:szCs w:val="19"/>
              </w:rPr>
              <w:t xml:space="preserve"> </w:t>
            </w:r>
            <w:r w:rsidRPr="00ED26E2">
              <w:rPr>
                <w:rFonts w:ascii="Arial" w:eastAsia="Arial" w:hAnsi="Arial" w:cs="Arial"/>
                <w:sz w:val="20"/>
                <w:szCs w:val="19"/>
              </w:rPr>
              <w:t>cash</w:t>
            </w:r>
            <w:r w:rsidR="009266CC" w:rsidRPr="00ED26E2">
              <w:rPr>
                <w:rFonts w:ascii="Arial" w:eastAsia="Arial" w:hAnsi="Arial" w:cs="Arial"/>
                <w:sz w:val="20"/>
                <w:szCs w:val="19"/>
              </w:rPr>
              <w:t xml:space="preserve"> </w:t>
            </w:r>
            <w:r w:rsidRPr="00ED26E2">
              <w:rPr>
                <w:rFonts w:ascii="Arial" w:eastAsia="Arial" w:hAnsi="Arial" w:cs="Arial"/>
                <w:sz w:val="20"/>
                <w:szCs w:val="19"/>
              </w:rPr>
              <w:t>assistance</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003338A3" w:rsidRPr="00ED26E2">
              <w:rPr>
                <w:rFonts w:ascii="Arial" w:eastAsia="Arial" w:hAnsi="Arial" w:cs="Arial"/>
                <w:b/>
                <w:sz w:val="20"/>
                <w:szCs w:val="19"/>
              </w:rPr>
              <w:t xml:space="preserve">19,238 </w:t>
            </w:r>
            <w:r w:rsidR="00C72E24" w:rsidRPr="00ED26E2">
              <w:rPr>
                <w:rFonts w:ascii="Arial" w:eastAsia="Arial" w:hAnsi="Arial" w:cs="Arial"/>
                <w:b/>
                <w:sz w:val="20"/>
                <w:szCs w:val="19"/>
              </w:rPr>
              <w:t xml:space="preserve">indigent individuals </w:t>
            </w:r>
            <w:r w:rsidR="00C72E24" w:rsidRPr="00ED26E2">
              <w:rPr>
                <w:rFonts w:ascii="Arial" w:eastAsia="Arial" w:hAnsi="Arial" w:cs="Arial"/>
                <w:sz w:val="20"/>
                <w:szCs w:val="19"/>
              </w:rPr>
              <w:t xml:space="preserve">including </w:t>
            </w:r>
            <w:r w:rsidR="00C72E24" w:rsidRPr="00ED26E2">
              <w:rPr>
                <w:rFonts w:ascii="Arial" w:eastAsia="Arial" w:hAnsi="Arial" w:cs="Arial"/>
                <w:b/>
                <w:sz w:val="20"/>
                <w:szCs w:val="19"/>
              </w:rPr>
              <w:t xml:space="preserve">displaced drivers, LSIs </w:t>
            </w:r>
            <w:r w:rsidR="00C72E24" w:rsidRPr="00ED26E2">
              <w:rPr>
                <w:rFonts w:ascii="Arial" w:eastAsia="Arial" w:hAnsi="Arial" w:cs="Arial"/>
                <w:sz w:val="20"/>
                <w:szCs w:val="19"/>
              </w:rPr>
              <w:t xml:space="preserve">and </w:t>
            </w:r>
            <w:r w:rsidR="00C72E24" w:rsidRPr="00ED26E2">
              <w:rPr>
                <w:rFonts w:ascii="Arial" w:eastAsia="Arial" w:hAnsi="Arial" w:cs="Arial"/>
                <w:b/>
                <w:sz w:val="20"/>
                <w:szCs w:val="19"/>
              </w:rPr>
              <w:t xml:space="preserve">repatriated OFWs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a</w:t>
            </w:r>
            <w:r w:rsidR="009266CC" w:rsidRPr="00ED26E2">
              <w:rPr>
                <w:rFonts w:ascii="Arial" w:eastAsia="Arial" w:hAnsi="Arial" w:cs="Arial"/>
                <w:sz w:val="20"/>
                <w:szCs w:val="19"/>
              </w:rPr>
              <w:t xml:space="preserve"> </w:t>
            </w:r>
            <w:r w:rsidRPr="00ED26E2">
              <w:rPr>
                <w:rFonts w:ascii="Arial" w:eastAsia="Arial" w:hAnsi="Arial" w:cs="Arial"/>
                <w:sz w:val="20"/>
                <w:szCs w:val="19"/>
              </w:rPr>
              <w:t>total</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9C5479" w:rsidRPr="00ED26E2">
              <w:rPr>
                <w:rFonts w:ascii="Arial" w:eastAsia="Arial" w:hAnsi="Arial" w:cs="Arial"/>
                <w:b/>
                <w:sz w:val="20"/>
                <w:szCs w:val="19"/>
              </w:rPr>
              <w:t>3</w:t>
            </w:r>
            <w:r w:rsidR="00D80810" w:rsidRPr="00ED26E2">
              <w:rPr>
                <w:rFonts w:ascii="Arial" w:eastAsia="Arial" w:hAnsi="Arial" w:cs="Arial"/>
                <w:b/>
                <w:sz w:val="20"/>
                <w:szCs w:val="19"/>
              </w:rPr>
              <w:t>5</w:t>
            </w:r>
            <w:r w:rsidR="004E2DB6" w:rsidRPr="00ED26E2">
              <w:rPr>
                <w:rFonts w:ascii="Arial" w:eastAsia="Arial" w:hAnsi="Arial" w:cs="Arial"/>
                <w:b/>
                <w:sz w:val="20"/>
                <w:szCs w:val="19"/>
              </w:rPr>
              <w:t>,</w:t>
            </w:r>
            <w:r w:rsidR="00D80810" w:rsidRPr="00ED26E2">
              <w:rPr>
                <w:rFonts w:ascii="Arial" w:eastAsia="Arial" w:hAnsi="Arial" w:cs="Arial"/>
                <w:b/>
                <w:sz w:val="20"/>
                <w:szCs w:val="19"/>
              </w:rPr>
              <w:t>1</w:t>
            </w:r>
            <w:r w:rsidR="003F0380" w:rsidRPr="00ED26E2">
              <w:rPr>
                <w:rFonts w:ascii="Arial" w:eastAsia="Arial" w:hAnsi="Arial" w:cs="Arial"/>
                <w:b/>
                <w:sz w:val="20"/>
                <w:szCs w:val="19"/>
              </w:rPr>
              <w:t>00,0</w:t>
            </w:r>
            <w:r w:rsidR="004E2DB6" w:rsidRPr="00ED26E2">
              <w:rPr>
                <w:rFonts w:ascii="Arial" w:eastAsia="Arial" w:hAnsi="Arial" w:cs="Arial"/>
                <w:b/>
                <w:sz w:val="20"/>
                <w:szCs w:val="19"/>
              </w:rPr>
              <w:t>00.00</w:t>
            </w:r>
            <w:r w:rsidR="00490A76" w:rsidRPr="00ED26E2">
              <w:rPr>
                <w:rFonts w:ascii="Arial" w:eastAsia="Arial" w:hAnsi="Arial" w:cs="Arial"/>
                <w:b/>
                <w:sz w:val="20"/>
                <w:szCs w:val="19"/>
              </w:rPr>
              <w:t xml:space="preserve"> </w:t>
            </w:r>
            <w:r w:rsidR="00490A76" w:rsidRPr="00ED26E2">
              <w:rPr>
                <w:rFonts w:ascii="Arial" w:eastAsia="Arial" w:hAnsi="Arial" w:cs="Arial"/>
                <w:sz w:val="20"/>
                <w:szCs w:val="19"/>
              </w:rPr>
              <w:t xml:space="preserve">as of </w:t>
            </w:r>
            <w:r w:rsidR="003338A3" w:rsidRPr="00ED26E2">
              <w:rPr>
                <w:rFonts w:ascii="Arial" w:eastAsia="Arial" w:hAnsi="Arial" w:cs="Arial"/>
                <w:sz w:val="20"/>
                <w:szCs w:val="19"/>
              </w:rPr>
              <w:t>20</w:t>
            </w:r>
            <w:r w:rsidR="00D80810" w:rsidRPr="00ED26E2">
              <w:rPr>
                <w:rFonts w:ascii="Arial" w:eastAsia="Arial" w:hAnsi="Arial" w:cs="Arial"/>
                <w:sz w:val="20"/>
                <w:szCs w:val="19"/>
              </w:rPr>
              <w:t xml:space="preserve"> Octo</w:t>
            </w:r>
            <w:r w:rsidR="009C5479" w:rsidRPr="00ED26E2">
              <w:rPr>
                <w:rFonts w:ascii="Arial" w:eastAsia="Arial" w:hAnsi="Arial" w:cs="Arial"/>
                <w:sz w:val="20"/>
                <w:szCs w:val="19"/>
              </w:rPr>
              <w:t>ber</w:t>
            </w:r>
            <w:r w:rsidR="00490A76" w:rsidRPr="00ED26E2">
              <w:rPr>
                <w:rFonts w:ascii="Arial" w:eastAsia="Arial" w:hAnsi="Arial" w:cs="Arial"/>
                <w:sz w:val="20"/>
                <w:szCs w:val="19"/>
              </w:rPr>
              <w:t xml:space="preserve"> 2020.</w:t>
            </w:r>
            <w:r w:rsidR="00490A76" w:rsidRPr="00ED26E2">
              <w:rPr>
                <w:rFonts w:ascii="Arial" w:eastAsia="Arial" w:hAnsi="Arial" w:cs="Arial"/>
                <w:b/>
                <w:sz w:val="20"/>
                <w:szCs w:val="19"/>
              </w:rPr>
              <w:t xml:space="preserve"> </w:t>
            </w:r>
            <w:r w:rsidR="00C708FA" w:rsidRPr="00ED26E2">
              <w:rPr>
                <w:rFonts w:ascii="Arial" w:eastAsia="Arial" w:hAnsi="Arial" w:cs="Arial"/>
                <w:sz w:val="20"/>
                <w:szCs w:val="19"/>
              </w:rPr>
              <w:t>Additional</w:t>
            </w:r>
            <w:r w:rsidR="003338A3" w:rsidRPr="00ED26E2">
              <w:rPr>
                <w:rFonts w:ascii="Arial" w:eastAsia="Arial" w:hAnsi="Arial" w:cs="Arial"/>
                <w:sz w:val="20"/>
                <w:szCs w:val="19"/>
              </w:rPr>
              <w:t xml:space="preserve"> 64</w:t>
            </w:r>
            <w:r w:rsidR="00C708FA" w:rsidRPr="00ED26E2">
              <w:rPr>
                <w:rFonts w:ascii="Arial" w:eastAsia="Arial" w:hAnsi="Arial" w:cs="Arial"/>
                <w:sz w:val="20"/>
                <w:szCs w:val="19"/>
              </w:rPr>
              <w:t xml:space="preserve"> individuals were provided with assistance amounting to ₱</w:t>
            </w:r>
            <w:r w:rsidR="003338A3" w:rsidRPr="00ED26E2">
              <w:rPr>
                <w:rFonts w:ascii="Arial" w:eastAsia="Arial" w:hAnsi="Arial" w:cs="Arial"/>
                <w:sz w:val="20"/>
                <w:szCs w:val="19"/>
              </w:rPr>
              <w:t>20,205.00.</w:t>
            </w:r>
          </w:p>
          <w:p w14:paraId="59371687" w14:textId="5D9D5C92" w:rsidR="00FF1B00" w:rsidRPr="00ED26E2"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s </w:t>
            </w:r>
            <w:r w:rsidR="00ED2D1D" w:rsidRPr="00ED26E2">
              <w:rPr>
                <w:rFonts w:ascii="Arial" w:eastAsia="Arial" w:hAnsi="Arial" w:cs="Arial"/>
                <w:sz w:val="20"/>
                <w:szCs w:val="19"/>
              </w:rPr>
              <w:t>06</w:t>
            </w:r>
            <w:r w:rsidRPr="00ED26E2">
              <w:rPr>
                <w:rFonts w:ascii="Arial" w:eastAsia="Arial" w:hAnsi="Arial" w:cs="Arial"/>
                <w:sz w:val="20"/>
                <w:szCs w:val="19"/>
              </w:rPr>
              <w:t xml:space="preserve"> </w:t>
            </w:r>
            <w:r w:rsidR="00ED2D1D" w:rsidRPr="00ED26E2">
              <w:rPr>
                <w:rFonts w:ascii="Arial" w:eastAsia="Arial" w:hAnsi="Arial" w:cs="Arial"/>
                <w:sz w:val="20"/>
                <w:szCs w:val="19"/>
              </w:rPr>
              <w:t>August</w:t>
            </w:r>
            <w:r w:rsidRPr="00ED26E2">
              <w:rPr>
                <w:rFonts w:ascii="Arial" w:eastAsia="Arial" w:hAnsi="Arial" w:cs="Arial"/>
                <w:sz w:val="20"/>
                <w:szCs w:val="19"/>
              </w:rPr>
              <w:t xml:space="preserve"> 2020, a total of </w:t>
            </w:r>
            <w:r w:rsidR="00ED2D1D" w:rsidRPr="00ED26E2">
              <w:rPr>
                <w:rFonts w:ascii="Arial" w:eastAsia="Arial" w:hAnsi="Arial" w:cs="Arial"/>
                <w:b/>
                <w:sz w:val="20"/>
                <w:szCs w:val="19"/>
              </w:rPr>
              <w:t>524</w:t>
            </w:r>
            <w:r w:rsidRPr="00ED26E2">
              <w:rPr>
                <w:rFonts w:ascii="Arial" w:eastAsia="Arial" w:hAnsi="Arial" w:cs="Arial"/>
                <w:b/>
                <w:sz w:val="20"/>
                <w:szCs w:val="19"/>
              </w:rPr>
              <w:t xml:space="preserve"> LSIs</w:t>
            </w:r>
            <w:r w:rsidRPr="00ED26E2">
              <w:rPr>
                <w:rFonts w:ascii="Arial" w:eastAsia="Arial" w:hAnsi="Arial" w:cs="Arial"/>
                <w:sz w:val="20"/>
                <w:szCs w:val="19"/>
              </w:rPr>
              <w:t xml:space="preserve"> at various seaports in Bohol, Cebu and Negros Oriental and </w:t>
            </w:r>
            <w:r w:rsidRPr="00ED26E2">
              <w:rPr>
                <w:rFonts w:ascii="Arial" w:eastAsia="Arial" w:hAnsi="Arial" w:cs="Arial"/>
                <w:b/>
                <w:sz w:val="20"/>
                <w:szCs w:val="19"/>
              </w:rPr>
              <w:t>7,08</w:t>
            </w:r>
            <w:r w:rsidR="00ED2D1D" w:rsidRPr="00ED26E2">
              <w:rPr>
                <w:rFonts w:ascii="Arial" w:eastAsia="Arial" w:hAnsi="Arial" w:cs="Arial"/>
                <w:b/>
                <w:sz w:val="20"/>
                <w:szCs w:val="19"/>
              </w:rPr>
              <w:t>8</w:t>
            </w:r>
            <w:r w:rsidRPr="00ED26E2">
              <w:rPr>
                <w:rFonts w:ascii="Arial" w:eastAsia="Arial" w:hAnsi="Arial" w:cs="Arial"/>
                <w:b/>
                <w:sz w:val="20"/>
                <w:szCs w:val="19"/>
              </w:rPr>
              <w:t xml:space="preserve"> LSIs</w:t>
            </w:r>
            <w:r w:rsidRPr="00ED26E2">
              <w:rPr>
                <w:rFonts w:ascii="Arial" w:eastAsia="Arial" w:hAnsi="Arial" w:cs="Arial"/>
                <w:sz w:val="20"/>
                <w:szCs w:val="19"/>
              </w:rPr>
              <w:t xml:space="preserve"> from the Cebu airport were assisted. A total amount of </w:t>
            </w:r>
            <w:r w:rsidRPr="00ED26E2">
              <w:rPr>
                <w:rFonts w:ascii="Arial" w:eastAsia="Arial" w:hAnsi="Arial" w:cs="Arial"/>
                <w:b/>
                <w:sz w:val="20"/>
                <w:szCs w:val="19"/>
              </w:rPr>
              <w:t>₱</w:t>
            </w:r>
            <w:r w:rsidR="00ED2D1D" w:rsidRPr="00ED26E2">
              <w:rPr>
                <w:rFonts w:ascii="Arial" w:eastAsia="Arial" w:hAnsi="Arial" w:cs="Arial"/>
                <w:b/>
                <w:sz w:val="20"/>
                <w:szCs w:val="19"/>
              </w:rPr>
              <w:t>93</w:t>
            </w:r>
            <w:r w:rsidRPr="00ED26E2">
              <w:rPr>
                <w:rFonts w:ascii="Arial" w:eastAsia="Arial" w:hAnsi="Arial" w:cs="Arial"/>
                <w:b/>
                <w:sz w:val="20"/>
                <w:szCs w:val="19"/>
              </w:rPr>
              <w:t>,</w:t>
            </w:r>
            <w:r w:rsidR="00ED2D1D" w:rsidRPr="00ED26E2">
              <w:rPr>
                <w:rFonts w:ascii="Arial" w:eastAsia="Arial" w:hAnsi="Arial" w:cs="Arial"/>
                <w:b/>
                <w:sz w:val="20"/>
                <w:szCs w:val="19"/>
              </w:rPr>
              <w:t>14</w:t>
            </w:r>
            <w:r w:rsidRPr="00ED26E2">
              <w:rPr>
                <w:rFonts w:ascii="Arial" w:eastAsia="Arial" w:hAnsi="Arial" w:cs="Arial"/>
                <w:b/>
                <w:sz w:val="20"/>
                <w:szCs w:val="19"/>
              </w:rPr>
              <w:t>0.00</w:t>
            </w:r>
            <w:r w:rsidRPr="00ED26E2">
              <w:rPr>
                <w:rFonts w:ascii="Arial" w:eastAsia="Arial" w:hAnsi="Arial" w:cs="Arial"/>
                <w:sz w:val="20"/>
                <w:szCs w:val="19"/>
              </w:rPr>
              <w:t xml:space="preserve"> cash aid was provided to the LSIs.</w:t>
            </w:r>
          </w:p>
          <w:p w14:paraId="78F542D3" w14:textId="79F676D3" w:rsidR="0097594A" w:rsidRPr="00ED26E2"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s of 26 October 2020, a total of </w:t>
            </w:r>
            <w:r w:rsidRPr="00ED26E2">
              <w:rPr>
                <w:rFonts w:ascii="Arial" w:eastAsia="Arial" w:hAnsi="Arial" w:cs="Arial"/>
                <w:b/>
                <w:sz w:val="20"/>
                <w:szCs w:val="19"/>
              </w:rPr>
              <w:t>12,401 beneficiaries</w:t>
            </w:r>
            <w:r w:rsidRPr="00ED26E2">
              <w:rPr>
                <w:rFonts w:ascii="Arial" w:eastAsia="Arial" w:hAnsi="Arial" w:cs="Arial"/>
                <w:sz w:val="20"/>
                <w:szCs w:val="19"/>
              </w:rPr>
              <w:t xml:space="preserve"> from 80 cities/towns in the Region received </w:t>
            </w:r>
            <w:r w:rsidRPr="00ED26E2">
              <w:rPr>
                <w:rFonts w:ascii="Arial" w:eastAsia="Arial" w:hAnsi="Arial" w:cs="Arial"/>
                <w:b/>
                <w:sz w:val="20"/>
                <w:szCs w:val="19"/>
              </w:rPr>
              <w:t>₱84,700,000.00</w:t>
            </w:r>
            <w:r w:rsidRPr="00ED26E2">
              <w:rPr>
                <w:rFonts w:ascii="Arial" w:eastAsia="Arial" w:hAnsi="Arial" w:cs="Arial"/>
                <w:sz w:val="20"/>
                <w:szCs w:val="19"/>
              </w:rPr>
              <w:t xml:space="preserve"> Seed Capital Fund (SCF) from </w:t>
            </w:r>
            <w:r w:rsidRPr="00ED26E2">
              <w:rPr>
                <w:rFonts w:ascii="Arial" w:eastAsia="Arial" w:hAnsi="Arial" w:cs="Arial"/>
                <w:b/>
                <w:sz w:val="20"/>
                <w:szCs w:val="19"/>
              </w:rPr>
              <w:t>Sustainable Livelihood Program (SLP)</w:t>
            </w:r>
            <w:r w:rsidRPr="00ED26E2">
              <w:rPr>
                <w:rFonts w:ascii="Arial" w:eastAsia="Arial" w:hAnsi="Arial" w:cs="Arial"/>
                <w:sz w:val="20"/>
                <w:szCs w:val="19"/>
              </w:rPr>
              <w:t>.</w:t>
            </w:r>
          </w:p>
          <w:p w14:paraId="57FB832D" w14:textId="77777777" w:rsidR="00303892" w:rsidRPr="00ED26E2"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ED26E2"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D26E2">
              <w:rPr>
                <w:rFonts w:ascii="Arial" w:eastAsia="Arial" w:hAnsi="Arial" w:cs="Arial"/>
                <w:b/>
                <w:sz w:val="20"/>
                <w:szCs w:val="19"/>
              </w:rPr>
              <w:t>Social</w:t>
            </w:r>
            <w:r w:rsidR="009266CC" w:rsidRPr="00ED26E2">
              <w:rPr>
                <w:rFonts w:ascii="Arial" w:eastAsia="Arial" w:hAnsi="Arial" w:cs="Arial"/>
                <w:b/>
                <w:sz w:val="20"/>
                <w:szCs w:val="19"/>
              </w:rPr>
              <w:t xml:space="preserve"> </w:t>
            </w:r>
            <w:r w:rsidRPr="00ED26E2">
              <w:rPr>
                <w:rFonts w:ascii="Arial" w:eastAsia="Arial" w:hAnsi="Arial" w:cs="Arial"/>
                <w:b/>
                <w:sz w:val="20"/>
                <w:szCs w:val="19"/>
              </w:rPr>
              <w:t>Amelioration</w:t>
            </w:r>
            <w:r w:rsidR="009266CC" w:rsidRPr="00ED26E2">
              <w:rPr>
                <w:rFonts w:ascii="Arial" w:eastAsia="Arial" w:hAnsi="Arial" w:cs="Arial"/>
                <w:b/>
                <w:sz w:val="20"/>
                <w:szCs w:val="19"/>
              </w:rPr>
              <w:t xml:space="preserve"> </w:t>
            </w:r>
            <w:r w:rsidRPr="00ED26E2">
              <w:rPr>
                <w:rFonts w:ascii="Arial" w:eastAsia="Arial" w:hAnsi="Arial" w:cs="Arial"/>
                <w:b/>
                <w:sz w:val="20"/>
                <w:szCs w:val="19"/>
              </w:rPr>
              <w:t>Program</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p>
          <w:p w14:paraId="0579647E" w14:textId="1FEE86BD" w:rsidR="003338A3" w:rsidRPr="00ED26E2"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ED26E2">
              <w:rPr>
                <w:rFonts w:ascii="Arial" w:eastAsia="Arial" w:hAnsi="Arial" w:cs="Arial"/>
                <w:sz w:val="20"/>
                <w:szCs w:val="19"/>
                <w:vertAlign w:val="superscript"/>
              </w:rPr>
              <w:t>nd</w:t>
            </w:r>
            <w:r w:rsidRPr="00ED26E2">
              <w:rPr>
                <w:rFonts w:ascii="Arial" w:eastAsia="Arial" w:hAnsi="Arial" w:cs="Arial"/>
                <w:sz w:val="20"/>
                <w:szCs w:val="19"/>
              </w:rPr>
              <w:t xml:space="preserve"> half stipend in Cebu and Negros Oriental. At least </w:t>
            </w:r>
            <w:r w:rsidR="0097594A" w:rsidRPr="00ED26E2">
              <w:rPr>
                <w:rFonts w:ascii="Arial" w:eastAsia="Arial" w:hAnsi="Arial" w:cs="Arial"/>
                <w:sz w:val="20"/>
                <w:szCs w:val="19"/>
              </w:rPr>
              <w:t>22</w:t>
            </w:r>
            <w:r w:rsidRPr="00ED26E2">
              <w:rPr>
                <w:rFonts w:ascii="Arial" w:eastAsia="Arial" w:hAnsi="Arial" w:cs="Arial"/>
                <w:sz w:val="20"/>
                <w:szCs w:val="19"/>
              </w:rPr>
              <w:t>.</w:t>
            </w:r>
            <w:r w:rsidR="0097594A" w:rsidRPr="00ED26E2">
              <w:rPr>
                <w:rFonts w:ascii="Arial" w:eastAsia="Arial" w:hAnsi="Arial" w:cs="Arial"/>
                <w:sz w:val="20"/>
                <w:szCs w:val="19"/>
              </w:rPr>
              <w:t>94</w:t>
            </w:r>
            <w:r w:rsidRPr="00ED26E2">
              <w:rPr>
                <w:rFonts w:ascii="Arial" w:eastAsia="Arial" w:hAnsi="Arial" w:cs="Arial"/>
                <w:sz w:val="20"/>
                <w:szCs w:val="19"/>
              </w:rPr>
              <w:t xml:space="preserve">% or a total of </w:t>
            </w:r>
            <w:r w:rsidR="0097594A" w:rsidRPr="00ED26E2">
              <w:rPr>
                <w:rFonts w:ascii="Arial" w:eastAsia="Arial" w:hAnsi="Arial" w:cs="Arial"/>
                <w:sz w:val="20"/>
                <w:szCs w:val="19"/>
              </w:rPr>
              <w:t>63</w:t>
            </w:r>
            <w:r w:rsidRPr="00ED26E2">
              <w:rPr>
                <w:rFonts w:ascii="Arial" w:eastAsia="Arial" w:hAnsi="Arial" w:cs="Arial"/>
                <w:sz w:val="20"/>
                <w:szCs w:val="19"/>
              </w:rPr>
              <w:t>,9</w:t>
            </w:r>
            <w:r w:rsidR="0097594A" w:rsidRPr="00ED26E2">
              <w:rPr>
                <w:rFonts w:ascii="Arial" w:eastAsia="Arial" w:hAnsi="Arial" w:cs="Arial"/>
                <w:sz w:val="20"/>
                <w:szCs w:val="19"/>
              </w:rPr>
              <w:t>40</w:t>
            </w:r>
            <w:r w:rsidRPr="00ED26E2">
              <w:rPr>
                <w:rFonts w:ascii="Arial" w:eastAsia="Arial" w:hAnsi="Arial" w:cs="Arial"/>
                <w:sz w:val="20"/>
                <w:szCs w:val="19"/>
              </w:rPr>
              <w:t xml:space="preserve"> of 278,668 social pensioners already received their stipend. The total released amount is </w:t>
            </w:r>
            <w:r w:rsidR="0097594A" w:rsidRPr="00ED26E2">
              <w:rPr>
                <w:rFonts w:ascii="Arial" w:eastAsia="Arial" w:hAnsi="Arial" w:cs="Arial"/>
                <w:sz w:val="20"/>
                <w:szCs w:val="19"/>
              </w:rPr>
              <w:t>206</w:t>
            </w:r>
            <w:r w:rsidRPr="00ED26E2">
              <w:rPr>
                <w:rFonts w:ascii="Arial" w:eastAsia="Arial" w:hAnsi="Arial" w:cs="Arial"/>
                <w:sz w:val="20"/>
                <w:szCs w:val="19"/>
              </w:rPr>
              <w:t>.</w:t>
            </w:r>
            <w:r w:rsidR="0097594A" w:rsidRPr="00ED26E2">
              <w:rPr>
                <w:rFonts w:ascii="Arial" w:eastAsia="Arial" w:hAnsi="Arial" w:cs="Arial"/>
                <w:sz w:val="20"/>
                <w:szCs w:val="19"/>
              </w:rPr>
              <w:t>5</w:t>
            </w:r>
            <w:r w:rsidRPr="00ED26E2">
              <w:rPr>
                <w:rFonts w:ascii="Arial" w:eastAsia="Arial" w:hAnsi="Arial" w:cs="Arial"/>
                <w:sz w:val="20"/>
                <w:szCs w:val="19"/>
              </w:rPr>
              <w:t xml:space="preserve"> million. </w:t>
            </w:r>
            <w:r w:rsidR="0097594A" w:rsidRPr="00ED26E2">
              <w:rPr>
                <w:rFonts w:ascii="Arial" w:eastAsia="Arial" w:hAnsi="Arial" w:cs="Arial"/>
                <w:sz w:val="20"/>
                <w:szCs w:val="19"/>
              </w:rPr>
              <w:t>Only the Province of Siquijor has not started payout for Social Pension.</w:t>
            </w:r>
          </w:p>
          <w:p w14:paraId="20A4673B" w14:textId="3BD1807A" w:rsidR="003338A3" w:rsidRPr="00ED26E2"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 distribution rate for both waitlisted and 2</w:t>
            </w:r>
            <w:r w:rsidR="0097594A" w:rsidRPr="00ED26E2">
              <w:rPr>
                <w:rFonts w:ascii="Arial" w:eastAsia="Arial" w:hAnsi="Arial" w:cs="Arial"/>
                <w:sz w:val="20"/>
                <w:szCs w:val="19"/>
              </w:rPr>
              <w:t xml:space="preserve">nd tranche regular SAP is </w:t>
            </w:r>
            <w:r w:rsidRPr="00ED26E2">
              <w:rPr>
                <w:rFonts w:ascii="Arial" w:eastAsia="Arial" w:hAnsi="Arial" w:cs="Arial"/>
                <w:sz w:val="20"/>
                <w:szCs w:val="19"/>
              </w:rPr>
              <w:t xml:space="preserve">at </w:t>
            </w:r>
            <w:r w:rsidR="0097594A" w:rsidRPr="00ED26E2">
              <w:rPr>
                <w:rFonts w:ascii="Arial" w:eastAsia="Arial" w:hAnsi="Arial" w:cs="Arial"/>
                <w:sz w:val="20"/>
                <w:szCs w:val="19"/>
              </w:rPr>
              <w:t>80</w:t>
            </w:r>
            <w:r w:rsidRPr="00ED26E2">
              <w:rPr>
                <w:rFonts w:ascii="Arial" w:eastAsia="Arial" w:hAnsi="Arial" w:cs="Arial"/>
                <w:sz w:val="20"/>
                <w:szCs w:val="19"/>
              </w:rPr>
              <w:t>.</w:t>
            </w:r>
            <w:r w:rsidR="0097594A" w:rsidRPr="00ED26E2">
              <w:rPr>
                <w:rFonts w:ascii="Arial" w:eastAsia="Arial" w:hAnsi="Arial" w:cs="Arial"/>
                <w:sz w:val="20"/>
                <w:szCs w:val="19"/>
              </w:rPr>
              <w:t>3</w:t>
            </w:r>
            <w:r w:rsidRPr="00ED26E2">
              <w:rPr>
                <w:rFonts w:ascii="Arial" w:eastAsia="Arial" w:hAnsi="Arial" w:cs="Arial"/>
                <w:sz w:val="20"/>
                <w:szCs w:val="19"/>
              </w:rPr>
              <w:t>4% (11</w:t>
            </w:r>
            <w:r w:rsidR="0097594A" w:rsidRPr="00ED26E2">
              <w:rPr>
                <w:rFonts w:ascii="Arial" w:eastAsia="Arial" w:hAnsi="Arial" w:cs="Arial"/>
                <w:sz w:val="20"/>
                <w:szCs w:val="19"/>
              </w:rPr>
              <w:t>9</w:t>
            </w:r>
            <w:r w:rsidRPr="00ED26E2">
              <w:rPr>
                <w:rFonts w:ascii="Arial" w:eastAsia="Arial" w:hAnsi="Arial" w:cs="Arial"/>
                <w:sz w:val="20"/>
                <w:szCs w:val="19"/>
              </w:rPr>
              <w:t>,</w:t>
            </w:r>
            <w:r w:rsidR="0097594A" w:rsidRPr="00ED26E2">
              <w:rPr>
                <w:rFonts w:ascii="Arial" w:eastAsia="Arial" w:hAnsi="Arial" w:cs="Arial"/>
                <w:sz w:val="20"/>
                <w:szCs w:val="19"/>
              </w:rPr>
              <w:t>394</w:t>
            </w:r>
            <w:r w:rsidRPr="00ED26E2">
              <w:rPr>
                <w:rFonts w:ascii="Arial" w:eastAsia="Arial" w:hAnsi="Arial" w:cs="Arial"/>
                <w:sz w:val="20"/>
                <w:szCs w:val="19"/>
              </w:rPr>
              <w:t xml:space="preserve"> of 148,620) and 75.</w:t>
            </w:r>
            <w:r w:rsidR="0097594A" w:rsidRPr="00ED26E2">
              <w:rPr>
                <w:rFonts w:ascii="Arial" w:eastAsia="Arial" w:hAnsi="Arial" w:cs="Arial"/>
                <w:sz w:val="20"/>
                <w:szCs w:val="19"/>
              </w:rPr>
              <w:t>23</w:t>
            </w:r>
            <w:r w:rsidRPr="00ED26E2">
              <w:rPr>
                <w:rFonts w:ascii="Arial" w:eastAsia="Arial" w:hAnsi="Arial" w:cs="Arial"/>
                <w:sz w:val="20"/>
                <w:szCs w:val="19"/>
              </w:rPr>
              <w:t>% (4</w:t>
            </w:r>
            <w:r w:rsidR="0097594A" w:rsidRPr="00ED26E2">
              <w:rPr>
                <w:rFonts w:ascii="Arial" w:eastAsia="Arial" w:hAnsi="Arial" w:cs="Arial"/>
                <w:sz w:val="20"/>
                <w:szCs w:val="19"/>
              </w:rPr>
              <w:t>50</w:t>
            </w:r>
            <w:r w:rsidRPr="00ED26E2">
              <w:rPr>
                <w:rFonts w:ascii="Arial" w:eastAsia="Arial" w:hAnsi="Arial" w:cs="Arial"/>
                <w:sz w:val="20"/>
                <w:szCs w:val="19"/>
              </w:rPr>
              <w:t>,</w:t>
            </w:r>
            <w:r w:rsidR="0097594A" w:rsidRPr="00ED26E2">
              <w:rPr>
                <w:rFonts w:ascii="Arial" w:eastAsia="Arial" w:hAnsi="Arial" w:cs="Arial"/>
                <w:sz w:val="20"/>
                <w:szCs w:val="19"/>
              </w:rPr>
              <w:t>029</w:t>
            </w:r>
            <w:r w:rsidRPr="00ED26E2">
              <w:rPr>
                <w:rFonts w:ascii="Arial" w:eastAsia="Arial" w:hAnsi="Arial" w:cs="Arial"/>
                <w:sz w:val="20"/>
                <w:szCs w:val="19"/>
              </w:rPr>
              <w:t xml:space="preserve"> of 598,218) respectively.</w:t>
            </w:r>
          </w:p>
          <w:p w14:paraId="2F938A49" w14:textId="3828193E" w:rsidR="003338A3" w:rsidRPr="00ED26E2"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ED26E2">
              <w:rPr>
                <w:rFonts w:ascii="Arial" w:eastAsia="Arial" w:hAnsi="Arial" w:cs="Arial"/>
                <w:sz w:val="20"/>
                <w:szCs w:val="19"/>
              </w:rPr>
              <w:t>5</w:t>
            </w:r>
            <w:r w:rsidRPr="00ED26E2">
              <w:rPr>
                <w:rFonts w:ascii="Arial" w:eastAsia="Arial" w:hAnsi="Arial" w:cs="Arial"/>
                <w:sz w:val="20"/>
                <w:szCs w:val="19"/>
              </w:rPr>
              <w:t>% or 433,</w:t>
            </w:r>
            <w:r w:rsidR="0097594A" w:rsidRPr="00ED26E2">
              <w:rPr>
                <w:rFonts w:ascii="Arial" w:eastAsia="Arial" w:hAnsi="Arial" w:cs="Arial"/>
                <w:sz w:val="20"/>
                <w:szCs w:val="19"/>
              </w:rPr>
              <w:t>415</w:t>
            </w:r>
            <w:r w:rsidRPr="00ED26E2">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ED26E2">
              <w:rPr>
                <w:rFonts w:ascii="Arial" w:eastAsia="Arial" w:hAnsi="Arial" w:cs="Arial"/>
                <w:sz w:val="20"/>
                <w:szCs w:val="19"/>
              </w:rPr>
              <w:t>581</w:t>
            </w:r>
            <w:r w:rsidRPr="00ED26E2">
              <w:rPr>
                <w:rFonts w:ascii="Arial" w:eastAsia="Arial" w:hAnsi="Arial" w:cs="Arial"/>
                <w:sz w:val="20"/>
                <w:szCs w:val="19"/>
              </w:rPr>
              <w:t xml:space="preserve"> beneficiaries while the FSPs distribution is at 35</w:t>
            </w:r>
            <w:r w:rsidR="0097594A" w:rsidRPr="00ED26E2">
              <w:rPr>
                <w:rFonts w:ascii="Arial" w:eastAsia="Arial" w:hAnsi="Arial" w:cs="Arial"/>
                <w:sz w:val="20"/>
                <w:szCs w:val="19"/>
              </w:rPr>
              <w:t>8</w:t>
            </w:r>
            <w:r w:rsidRPr="00ED26E2">
              <w:rPr>
                <w:rFonts w:ascii="Arial" w:eastAsia="Arial" w:hAnsi="Arial" w:cs="Arial"/>
                <w:sz w:val="20"/>
                <w:szCs w:val="19"/>
              </w:rPr>
              <w:t>,</w:t>
            </w:r>
            <w:r w:rsidR="0097594A" w:rsidRPr="00ED26E2">
              <w:rPr>
                <w:rFonts w:ascii="Arial" w:eastAsia="Arial" w:hAnsi="Arial" w:cs="Arial"/>
                <w:sz w:val="20"/>
                <w:szCs w:val="19"/>
              </w:rPr>
              <w:t>44</w:t>
            </w:r>
            <w:r w:rsidRPr="00ED26E2">
              <w:rPr>
                <w:rFonts w:ascii="Arial" w:eastAsia="Arial" w:hAnsi="Arial" w:cs="Arial"/>
                <w:sz w:val="20"/>
                <w:szCs w:val="19"/>
              </w:rPr>
              <w:t>8 household recipients. The total 2nd tranche distribution is now at 4</w:t>
            </w:r>
            <w:r w:rsidR="0097594A" w:rsidRPr="00ED26E2">
              <w:rPr>
                <w:rFonts w:ascii="Arial" w:eastAsia="Arial" w:hAnsi="Arial" w:cs="Arial"/>
                <w:sz w:val="20"/>
                <w:szCs w:val="19"/>
              </w:rPr>
              <w:t>50</w:t>
            </w:r>
            <w:r w:rsidRPr="00ED26E2">
              <w:rPr>
                <w:rFonts w:ascii="Arial" w:eastAsia="Arial" w:hAnsi="Arial" w:cs="Arial"/>
                <w:sz w:val="20"/>
                <w:szCs w:val="19"/>
              </w:rPr>
              <w:t>,</w:t>
            </w:r>
            <w:r w:rsidR="0097594A" w:rsidRPr="00ED26E2">
              <w:rPr>
                <w:rFonts w:ascii="Arial" w:eastAsia="Arial" w:hAnsi="Arial" w:cs="Arial"/>
                <w:sz w:val="20"/>
                <w:szCs w:val="19"/>
              </w:rPr>
              <w:t>029</w:t>
            </w:r>
            <w:r w:rsidRPr="00ED26E2">
              <w:rPr>
                <w:rFonts w:ascii="Arial" w:eastAsia="Arial" w:hAnsi="Arial" w:cs="Arial"/>
                <w:sz w:val="20"/>
                <w:szCs w:val="19"/>
              </w:rPr>
              <w:t>.</w:t>
            </w:r>
          </w:p>
          <w:p w14:paraId="7E9D648D" w14:textId="3C0DB463" w:rsidR="005B52FB" w:rsidRPr="00ED26E2"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ED26E2">
              <w:rPr>
                <w:rFonts w:ascii="Arial" w:eastAsia="Arial" w:hAnsi="Arial" w:cs="Arial"/>
                <w:sz w:val="20"/>
                <w:szCs w:val="19"/>
              </w:rPr>
              <w:t xml:space="preserve">The total distribution to waitlisted families is at </w:t>
            </w:r>
            <w:r w:rsidR="0097594A" w:rsidRPr="00ED26E2">
              <w:rPr>
                <w:rFonts w:ascii="Arial" w:eastAsia="Arial" w:hAnsi="Arial" w:cs="Arial"/>
                <w:sz w:val="20"/>
                <w:szCs w:val="19"/>
              </w:rPr>
              <w:t>80</w:t>
            </w:r>
            <w:r w:rsidR="003338A3" w:rsidRPr="00ED26E2">
              <w:rPr>
                <w:rFonts w:ascii="Arial" w:eastAsia="Arial" w:hAnsi="Arial" w:cs="Arial"/>
                <w:sz w:val="20"/>
                <w:szCs w:val="19"/>
              </w:rPr>
              <w:t>.</w:t>
            </w:r>
            <w:r w:rsidR="0097594A" w:rsidRPr="00ED26E2">
              <w:rPr>
                <w:rFonts w:ascii="Arial" w:eastAsia="Arial" w:hAnsi="Arial" w:cs="Arial"/>
                <w:sz w:val="20"/>
                <w:szCs w:val="19"/>
              </w:rPr>
              <w:t>3</w:t>
            </w:r>
            <w:r w:rsidR="003338A3" w:rsidRPr="00ED26E2">
              <w:rPr>
                <w:rFonts w:ascii="Arial" w:eastAsia="Arial" w:hAnsi="Arial" w:cs="Arial"/>
                <w:sz w:val="20"/>
                <w:szCs w:val="19"/>
              </w:rPr>
              <w:t>4% or 11</w:t>
            </w:r>
            <w:r w:rsidR="0097594A" w:rsidRPr="00ED26E2">
              <w:rPr>
                <w:rFonts w:ascii="Arial" w:eastAsia="Arial" w:hAnsi="Arial" w:cs="Arial"/>
                <w:sz w:val="20"/>
                <w:szCs w:val="19"/>
              </w:rPr>
              <w:t>9</w:t>
            </w:r>
            <w:r w:rsidR="003338A3" w:rsidRPr="00ED26E2">
              <w:rPr>
                <w:rFonts w:ascii="Arial" w:eastAsia="Arial" w:hAnsi="Arial" w:cs="Arial"/>
                <w:sz w:val="20"/>
                <w:szCs w:val="19"/>
              </w:rPr>
              <w:t>,</w:t>
            </w:r>
            <w:r w:rsidR="0097594A" w:rsidRPr="00ED26E2">
              <w:rPr>
                <w:rFonts w:ascii="Arial" w:eastAsia="Arial" w:hAnsi="Arial" w:cs="Arial"/>
                <w:sz w:val="20"/>
                <w:szCs w:val="19"/>
              </w:rPr>
              <w:t>394</w:t>
            </w:r>
            <w:r w:rsidR="003338A3" w:rsidRPr="00ED26E2">
              <w:rPr>
                <w:rFonts w:ascii="Arial" w:eastAsia="Arial" w:hAnsi="Arial" w:cs="Arial"/>
                <w:sz w:val="20"/>
                <w:szCs w:val="19"/>
              </w:rPr>
              <w:t xml:space="preserve"> with payouts by both</w:t>
            </w:r>
            <w:r w:rsidR="0097594A" w:rsidRPr="00ED26E2">
              <w:rPr>
                <w:rFonts w:ascii="Arial" w:eastAsia="Arial" w:hAnsi="Arial" w:cs="Arial"/>
                <w:sz w:val="20"/>
                <w:szCs w:val="19"/>
              </w:rPr>
              <w:t xml:space="preserve"> </w:t>
            </w:r>
            <w:r w:rsidR="003338A3" w:rsidRPr="00ED26E2">
              <w:rPr>
                <w:rFonts w:ascii="Arial" w:eastAsia="Arial" w:hAnsi="Arial" w:cs="Arial"/>
                <w:sz w:val="20"/>
                <w:szCs w:val="19"/>
              </w:rPr>
              <w:t>SDOs and FSPs.</w:t>
            </w:r>
          </w:p>
          <w:p w14:paraId="1E6C40F9" w14:textId="242AE979" w:rsidR="002230EE" w:rsidRPr="00ED26E2"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All o</w:t>
            </w:r>
            <w:r w:rsidR="002230EE" w:rsidRPr="00ED26E2">
              <w:rPr>
                <w:rFonts w:ascii="Arial" w:eastAsia="Arial" w:hAnsi="Arial" w:cs="Arial"/>
                <w:sz w:val="20"/>
                <w:szCs w:val="19"/>
              </w:rPr>
              <w:t>f the 1,</w:t>
            </w:r>
            <w:r w:rsidR="001065FE" w:rsidRPr="00ED26E2">
              <w:rPr>
                <w:rFonts w:ascii="Arial" w:eastAsia="Arial" w:hAnsi="Arial" w:cs="Arial"/>
                <w:sz w:val="20"/>
                <w:szCs w:val="19"/>
              </w:rPr>
              <w:t>84</w:t>
            </w:r>
            <w:r w:rsidR="0097594A" w:rsidRPr="00ED26E2">
              <w:rPr>
                <w:rFonts w:ascii="Arial" w:eastAsia="Arial" w:hAnsi="Arial" w:cs="Arial"/>
                <w:sz w:val="20"/>
                <w:szCs w:val="19"/>
              </w:rPr>
              <w:t>6</w:t>
            </w:r>
            <w:r w:rsidR="002230EE" w:rsidRPr="00ED26E2">
              <w:rPr>
                <w:rFonts w:ascii="Arial" w:eastAsia="Arial" w:hAnsi="Arial" w:cs="Arial"/>
                <w:sz w:val="20"/>
                <w:szCs w:val="19"/>
              </w:rPr>
              <w:t xml:space="preserve"> TNVS drivers endorsed to CO for payout</w:t>
            </w:r>
            <w:r w:rsidRPr="00ED26E2">
              <w:rPr>
                <w:rFonts w:ascii="Arial" w:eastAsia="Arial" w:hAnsi="Arial" w:cs="Arial"/>
                <w:sz w:val="20"/>
                <w:szCs w:val="19"/>
              </w:rPr>
              <w:t xml:space="preserve"> </w:t>
            </w:r>
            <w:r w:rsidR="00C72E24" w:rsidRPr="00ED26E2">
              <w:rPr>
                <w:rFonts w:ascii="Arial" w:eastAsia="Arial" w:hAnsi="Arial" w:cs="Arial"/>
                <w:sz w:val="20"/>
                <w:szCs w:val="19"/>
              </w:rPr>
              <w:t xml:space="preserve">already received their assistance </w:t>
            </w:r>
            <w:r w:rsidRPr="00ED26E2">
              <w:rPr>
                <w:rFonts w:ascii="Arial" w:eastAsia="Arial" w:hAnsi="Arial" w:cs="Arial"/>
                <w:sz w:val="20"/>
                <w:szCs w:val="19"/>
              </w:rPr>
              <w:t xml:space="preserve">through FSP and SDO </w:t>
            </w:r>
            <w:r w:rsidR="00C72E24" w:rsidRPr="00ED26E2">
              <w:rPr>
                <w:rFonts w:ascii="Arial" w:eastAsia="Arial" w:hAnsi="Arial" w:cs="Arial"/>
                <w:sz w:val="20"/>
                <w:szCs w:val="19"/>
              </w:rPr>
              <w:t xml:space="preserve">amounting to </w:t>
            </w:r>
            <w:r w:rsidRPr="00ED26E2">
              <w:rPr>
                <w:rFonts w:ascii="Arial" w:eastAsia="Arial" w:hAnsi="Arial" w:cs="Arial"/>
                <w:sz w:val="20"/>
                <w:szCs w:val="19"/>
              </w:rPr>
              <w:t>₱</w:t>
            </w:r>
            <w:r w:rsidR="001065FE" w:rsidRPr="00ED26E2">
              <w:rPr>
                <w:rFonts w:ascii="Arial" w:eastAsia="Arial" w:hAnsi="Arial" w:cs="Arial"/>
                <w:sz w:val="20"/>
                <w:szCs w:val="19"/>
              </w:rPr>
              <w:t>2</w:t>
            </w:r>
            <w:r w:rsidRPr="00ED26E2">
              <w:rPr>
                <w:rFonts w:ascii="Arial" w:eastAsia="Arial" w:hAnsi="Arial" w:cs="Arial"/>
                <w:sz w:val="20"/>
                <w:szCs w:val="19"/>
              </w:rPr>
              <w:t>1</w:t>
            </w:r>
            <w:r w:rsidR="00C72E24" w:rsidRPr="00ED26E2">
              <w:rPr>
                <w:rFonts w:ascii="Arial" w:eastAsia="Arial" w:hAnsi="Arial" w:cs="Arial"/>
                <w:sz w:val="20"/>
                <w:szCs w:val="19"/>
              </w:rPr>
              <w:t>.</w:t>
            </w:r>
            <w:r w:rsidRPr="00ED26E2">
              <w:rPr>
                <w:rFonts w:ascii="Arial" w:eastAsia="Arial" w:hAnsi="Arial" w:cs="Arial"/>
                <w:sz w:val="20"/>
                <w:szCs w:val="19"/>
              </w:rPr>
              <w:t>7</w:t>
            </w:r>
            <w:r w:rsidR="0097594A" w:rsidRPr="00ED26E2">
              <w:rPr>
                <w:rFonts w:ascii="Arial" w:eastAsia="Arial" w:hAnsi="Arial" w:cs="Arial"/>
                <w:sz w:val="20"/>
                <w:szCs w:val="19"/>
              </w:rPr>
              <w:t>92</w:t>
            </w:r>
            <w:r w:rsidR="00C72E24" w:rsidRPr="00ED26E2">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2D7811C1"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737164A7" w:rsidR="00E96404" w:rsidRPr="00D13B61" w:rsidRDefault="00B666A6" w:rsidP="00D13B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right"/>
              <w:rPr>
                <w:rFonts w:ascii="Arial" w:eastAsia="Arial" w:hAnsi="Arial" w:cs="Arial"/>
                <w:color w:val="0070C0"/>
                <w:sz w:val="20"/>
                <w:szCs w:val="19"/>
              </w:rPr>
            </w:pPr>
            <w:r w:rsidRPr="00D13B61">
              <w:rPr>
                <w:rFonts w:ascii="Arial" w:eastAsia="Arial" w:hAnsi="Arial" w:cs="Arial"/>
                <w:color w:val="0070C0"/>
                <w:sz w:val="20"/>
                <w:szCs w:val="19"/>
              </w:rPr>
              <w:t>2</w:t>
            </w:r>
            <w:r w:rsidR="00D13B61" w:rsidRPr="00D13B61">
              <w:rPr>
                <w:rFonts w:ascii="Arial" w:eastAsia="Arial" w:hAnsi="Arial" w:cs="Arial"/>
                <w:color w:val="0070C0"/>
                <w:sz w:val="20"/>
                <w:szCs w:val="19"/>
              </w:rPr>
              <w:t>8</w:t>
            </w:r>
            <w:r w:rsidR="00155E19" w:rsidRPr="00D13B61">
              <w:rPr>
                <w:rFonts w:ascii="Arial" w:eastAsia="Arial" w:hAnsi="Arial" w:cs="Arial"/>
                <w:color w:val="0070C0"/>
                <w:sz w:val="20"/>
                <w:szCs w:val="19"/>
              </w:rPr>
              <w:t xml:space="preserve"> </w:t>
            </w:r>
            <w:r w:rsidR="008A78F6" w:rsidRPr="00D13B61">
              <w:rPr>
                <w:rFonts w:ascii="Arial" w:eastAsia="Arial" w:hAnsi="Arial" w:cs="Arial"/>
                <w:color w:val="0070C0"/>
                <w:sz w:val="20"/>
                <w:szCs w:val="19"/>
              </w:rPr>
              <w:t>October 2020</w:t>
            </w:r>
          </w:p>
        </w:tc>
        <w:tc>
          <w:tcPr>
            <w:tcW w:w="8114" w:type="dxa"/>
          </w:tcPr>
          <w:p w14:paraId="2A3D26EC" w14:textId="5F170093" w:rsidR="00155E19" w:rsidRPr="00D13B61"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13B61">
              <w:rPr>
                <w:rFonts w:ascii="Arial" w:eastAsia="Arial" w:hAnsi="Arial" w:cs="Arial"/>
                <w:color w:val="0070C0"/>
                <w:sz w:val="20"/>
                <w:szCs w:val="19"/>
              </w:rPr>
              <w:t>DSWD-FO VIII through its</w:t>
            </w:r>
            <w:r w:rsidR="00875610" w:rsidRPr="00D13B61">
              <w:rPr>
                <w:rFonts w:ascii="Arial" w:eastAsia="Arial" w:hAnsi="Arial" w:cs="Arial"/>
                <w:color w:val="0070C0"/>
                <w:sz w:val="20"/>
                <w:szCs w:val="19"/>
              </w:rPr>
              <w:t xml:space="preserve"> Crisis Intervention Unit (CIU) </w:t>
            </w:r>
            <w:r w:rsidR="00E35339" w:rsidRPr="00D13B61">
              <w:rPr>
                <w:rFonts w:ascii="Arial" w:eastAsia="Arial" w:hAnsi="Arial" w:cs="Arial"/>
                <w:color w:val="0070C0"/>
                <w:sz w:val="20"/>
                <w:szCs w:val="19"/>
              </w:rPr>
              <w:t xml:space="preserve">provided </w:t>
            </w:r>
            <w:r w:rsidR="00875610" w:rsidRPr="00D13B61">
              <w:rPr>
                <w:rFonts w:ascii="Arial" w:eastAsia="Arial" w:hAnsi="Arial" w:cs="Arial"/>
                <w:color w:val="0070C0"/>
                <w:sz w:val="20"/>
                <w:szCs w:val="19"/>
              </w:rPr>
              <w:t xml:space="preserve">assistance to </w:t>
            </w:r>
            <w:r w:rsidR="00B666A6" w:rsidRPr="00D13B61">
              <w:rPr>
                <w:rFonts w:ascii="Arial" w:eastAsia="Arial" w:hAnsi="Arial" w:cs="Arial"/>
                <w:b/>
                <w:color w:val="0070C0"/>
                <w:sz w:val="20"/>
                <w:szCs w:val="19"/>
              </w:rPr>
              <w:t xml:space="preserve">17,789 </w:t>
            </w:r>
            <w:r w:rsidR="00875610" w:rsidRPr="00D13B61">
              <w:rPr>
                <w:rFonts w:ascii="Arial" w:eastAsia="Arial" w:hAnsi="Arial" w:cs="Arial"/>
                <w:color w:val="0070C0"/>
                <w:sz w:val="20"/>
                <w:szCs w:val="19"/>
              </w:rPr>
              <w:lastRenderedPageBreak/>
              <w:t xml:space="preserve">walk-in clients amounting to a total of </w:t>
            </w:r>
            <w:r w:rsidR="00875610" w:rsidRPr="00D13B61">
              <w:rPr>
                <w:rFonts w:ascii="Arial" w:eastAsia="Arial" w:hAnsi="Arial" w:cs="Arial"/>
                <w:b/>
                <w:color w:val="0070C0"/>
                <w:sz w:val="20"/>
                <w:szCs w:val="19"/>
              </w:rPr>
              <w:t>₱</w:t>
            </w:r>
            <w:r w:rsidR="00B666A6" w:rsidRPr="00D13B61">
              <w:rPr>
                <w:rFonts w:ascii="Arial" w:eastAsia="Arial" w:hAnsi="Arial" w:cs="Arial"/>
                <w:b/>
                <w:color w:val="0070C0"/>
                <w:sz w:val="20"/>
                <w:szCs w:val="19"/>
              </w:rPr>
              <w:t>83,908,973.08</w:t>
            </w:r>
            <w:r w:rsidR="00BC595C" w:rsidRPr="00D13B61">
              <w:rPr>
                <w:rFonts w:ascii="Arial" w:eastAsia="Arial" w:hAnsi="Arial" w:cs="Arial"/>
                <w:b/>
                <w:color w:val="0070C0"/>
                <w:sz w:val="20"/>
                <w:szCs w:val="19"/>
              </w:rPr>
              <w:t>.</w:t>
            </w:r>
          </w:p>
          <w:p w14:paraId="200DD354" w14:textId="76743834" w:rsidR="00155E19" w:rsidRPr="00D13B61"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13B61">
              <w:rPr>
                <w:rFonts w:ascii="Arial" w:eastAsia="Arial" w:hAnsi="Arial" w:cs="Arial"/>
                <w:color w:val="0070C0"/>
                <w:sz w:val="20"/>
                <w:szCs w:val="19"/>
              </w:rPr>
              <w:t xml:space="preserve">The Social Pension Unit extended assistance to </w:t>
            </w:r>
            <w:r w:rsidR="00857055" w:rsidRPr="00D13B61">
              <w:rPr>
                <w:rFonts w:ascii="Arial" w:eastAsia="Arial" w:hAnsi="Arial" w:cs="Arial"/>
                <w:color w:val="0070C0"/>
                <w:sz w:val="20"/>
                <w:szCs w:val="19"/>
              </w:rPr>
              <w:t>199,</w:t>
            </w:r>
            <w:r w:rsidR="00D13B61" w:rsidRPr="00D13B61">
              <w:rPr>
                <w:rFonts w:ascii="Arial" w:eastAsia="Arial" w:hAnsi="Arial" w:cs="Arial"/>
                <w:color w:val="0070C0"/>
                <w:sz w:val="20"/>
                <w:szCs w:val="19"/>
              </w:rPr>
              <w:t>627</w:t>
            </w:r>
            <w:r w:rsidR="00857055"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Senio</w:t>
            </w:r>
            <w:r w:rsidR="00857055" w:rsidRPr="00D13B61">
              <w:rPr>
                <w:rFonts w:ascii="Arial" w:eastAsia="Arial" w:hAnsi="Arial" w:cs="Arial"/>
                <w:color w:val="0070C0"/>
                <w:sz w:val="20"/>
                <w:szCs w:val="19"/>
              </w:rPr>
              <w:t>r Citizens with the sum of ₱1,</w:t>
            </w:r>
            <w:r w:rsidR="00D13B61" w:rsidRPr="00D13B61">
              <w:rPr>
                <w:rFonts w:ascii="Arial" w:eastAsia="Arial" w:hAnsi="Arial" w:cs="Arial"/>
                <w:color w:val="0070C0"/>
                <w:sz w:val="20"/>
                <w:szCs w:val="19"/>
              </w:rPr>
              <w:t>185</w:t>
            </w:r>
            <w:r w:rsidR="00857055" w:rsidRPr="00D13B61">
              <w:rPr>
                <w:rFonts w:ascii="Arial" w:eastAsia="Arial" w:hAnsi="Arial" w:cs="Arial"/>
                <w:color w:val="0070C0"/>
                <w:sz w:val="20"/>
                <w:szCs w:val="19"/>
              </w:rPr>
              <w:t>,</w:t>
            </w:r>
            <w:r w:rsidR="00D13B61" w:rsidRPr="00D13B61">
              <w:rPr>
                <w:rFonts w:ascii="Arial" w:eastAsia="Arial" w:hAnsi="Arial" w:cs="Arial"/>
                <w:color w:val="0070C0"/>
                <w:sz w:val="20"/>
                <w:szCs w:val="19"/>
              </w:rPr>
              <w:t>759</w:t>
            </w:r>
            <w:r w:rsidR="00857055" w:rsidRPr="00D13B61">
              <w:rPr>
                <w:rFonts w:ascii="Arial" w:eastAsia="Arial" w:hAnsi="Arial" w:cs="Arial"/>
                <w:color w:val="0070C0"/>
                <w:sz w:val="20"/>
                <w:szCs w:val="19"/>
              </w:rPr>
              <w:t xml:space="preserve">,000.00; 11,402 </w:t>
            </w:r>
            <w:r w:rsidRPr="00D13B61">
              <w:rPr>
                <w:rFonts w:ascii="Arial" w:eastAsia="Arial" w:hAnsi="Arial" w:cs="Arial"/>
                <w:color w:val="0070C0"/>
                <w:sz w:val="20"/>
                <w:szCs w:val="19"/>
              </w:rPr>
              <w:t xml:space="preserve">Senior Citizens were served with an amount of </w:t>
            </w:r>
            <w:r w:rsidR="00CA5334" w:rsidRPr="00D13B61">
              <w:rPr>
                <w:rFonts w:ascii="Arial" w:eastAsia="Arial" w:hAnsi="Arial" w:cs="Arial"/>
                <w:color w:val="0070C0"/>
                <w:sz w:val="20"/>
                <w:szCs w:val="19"/>
              </w:rPr>
              <w:t>₱</w:t>
            </w:r>
            <w:r w:rsidR="00857055" w:rsidRPr="00D13B61">
              <w:rPr>
                <w:rFonts w:ascii="Arial" w:eastAsia="Arial" w:hAnsi="Arial" w:cs="Arial"/>
                <w:color w:val="0070C0"/>
                <w:sz w:val="20"/>
                <w:szCs w:val="19"/>
              </w:rPr>
              <w:t xml:space="preserve">67,761,000.00 </w:t>
            </w:r>
            <w:r w:rsidRPr="00D13B61">
              <w:rPr>
                <w:rFonts w:ascii="Arial" w:eastAsia="Arial" w:hAnsi="Arial" w:cs="Arial"/>
                <w:color w:val="0070C0"/>
                <w:sz w:val="20"/>
                <w:szCs w:val="19"/>
              </w:rPr>
              <w:t>for the year 2019 and 2020, respectively.</w:t>
            </w:r>
          </w:p>
          <w:p w14:paraId="180B3DA1" w14:textId="13DD8BB1" w:rsidR="00E96404" w:rsidRPr="00D13B61"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13B61">
              <w:rPr>
                <w:rFonts w:ascii="Arial" w:eastAsia="Arial" w:hAnsi="Arial" w:cs="Arial"/>
                <w:color w:val="0070C0"/>
                <w:sz w:val="20"/>
                <w:szCs w:val="19"/>
              </w:rPr>
              <w:t>DSWD-FO</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VIII</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DRMD</w:t>
            </w:r>
            <w:r w:rsidR="009266CC" w:rsidRPr="00D13B61">
              <w:rPr>
                <w:rFonts w:ascii="Arial" w:eastAsia="Arial" w:hAnsi="Arial" w:cs="Arial"/>
                <w:color w:val="0070C0"/>
                <w:sz w:val="20"/>
                <w:szCs w:val="19"/>
              </w:rPr>
              <w:t xml:space="preserve"> </w:t>
            </w:r>
            <w:r w:rsidR="00E35339" w:rsidRPr="00D13B61">
              <w:rPr>
                <w:rFonts w:ascii="Arial" w:eastAsia="Arial" w:hAnsi="Arial" w:cs="Arial"/>
                <w:color w:val="0070C0"/>
                <w:sz w:val="20"/>
                <w:szCs w:val="19"/>
              </w:rPr>
              <w:t>provided</w:t>
            </w:r>
            <w:r w:rsidR="009266CC" w:rsidRPr="00D13B61">
              <w:rPr>
                <w:rFonts w:ascii="Arial" w:eastAsia="Arial" w:hAnsi="Arial" w:cs="Arial"/>
                <w:color w:val="0070C0"/>
                <w:sz w:val="20"/>
                <w:szCs w:val="19"/>
              </w:rPr>
              <w:t xml:space="preserve"> </w:t>
            </w:r>
            <w:r w:rsidR="00E35339" w:rsidRPr="00D13B61">
              <w:rPr>
                <w:rFonts w:ascii="Arial" w:eastAsia="Arial" w:hAnsi="Arial" w:cs="Arial"/>
                <w:color w:val="0070C0"/>
                <w:sz w:val="20"/>
                <w:szCs w:val="19"/>
              </w:rPr>
              <w:t xml:space="preserve">relief </w:t>
            </w:r>
            <w:r w:rsidRPr="00D13B61">
              <w:rPr>
                <w:rFonts w:ascii="Arial" w:eastAsia="Arial" w:hAnsi="Arial" w:cs="Arial"/>
                <w:color w:val="0070C0"/>
                <w:sz w:val="20"/>
                <w:szCs w:val="19"/>
              </w:rPr>
              <w:t>assistanc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00F426EB" w:rsidRPr="00D13B61">
              <w:rPr>
                <w:rFonts w:ascii="Arial" w:eastAsia="Arial" w:hAnsi="Arial" w:cs="Arial"/>
                <w:b/>
                <w:color w:val="0070C0"/>
                <w:sz w:val="20"/>
                <w:szCs w:val="19"/>
              </w:rPr>
              <w:t>1</w:t>
            </w:r>
            <w:r w:rsidR="00D13B61" w:rsidRPr="00D13B61">
              <w:rPr>
                <w:rFonts w:ascii="Arial" w:eastAsia="Arial" w:hAnsi="Arial" w:cs="Arial"/>
                <w:b/>
                <w:color w:val="0070C0"/>
                <w:sz w:val="20"/>
                <w:szCs w:val="19"/>
              </w:rPr>
              <w:t>9</w:t>
            </w:r>
            <w:r w:rsidR="00F426EB" w:rsidRPr="00D13B61">
              <w:rPr>
                <w:rFonts w:ascii="Arial" w:eastAsia="Arial" w:hAnsi="Arial" w:cs="Arial"/>
                <w:b/>
                <w:color w:val="0070C0"/>
                <w:sz w:val="20"/>
                <w:szCs w:val="19"/>
              </w:rPr>
              <w:t>,</w:t>
            </w:r>
            <w:r w:rsidR="00D13B61" w:rsidRPr="00D13B61">
              <w:rPr>
                <w:rFonts w:ascii="Arial" w:eastAsia="Arial" w:hAnsi="Arial" w:cs="Arial"/>
                <w:b/>
                <w:color w:val="0070C0"/>
                <w:sz w:val="20"/>
                <w:szCs w:val="19"/>
              </w:rPr>
              <w:t>046</w:t>
            </w:r>
            <w:r w:rsidR="00F426EB"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families</w:t>
            </w:r>
            <w:r w:rsidR="00D13B61" w:rsidRPr="00D13B61">
              <w:rPr>
                <w:rFonts w:ascii="Arial" w:eastAsia="Arial" w:hAnsi="Arial" w:cs="Arial"/>
                <w:color w:val="0070C0"/>
                <w:sz w:val="20"/>
                <w:szCs w:val="19"/>
              </w:rPr>
              <w:t xml:space="preserve">; of which, </w:t>
            </w:r>
            <w:r w:rsidR="00D13B61" w:rsidRPr="00D13B61">
              <w:rPr>
                <w:rFonts w:ascii="Arial" w:eastAsia="Arial" w:hAnsi="Arial" w:cs="Arial"/>
                <w:b/>
                <w:color w:val="0070C0"/>
                <w:sz w:val="20"/>
                <w:szCs w:val="19"/>
              </w:rPr>
              <w:t>815</w:t>
            </w:r>
            <w:r w:rsidR="00D13B61" w:rsidRPr="00D13B61">
              <w:rPr>
                <w:rFonts w:ascii="Arial" w:eastAsia="Arial" w:hAnsi="Arial" w:cs="Arial"/>
                <w:color w:val="0070C0"/>
                <w:sz w:val="20"/>
                <w:szCs w:val="19"/>
              </w:rPr>
              <w:t xml:space="preserve"> are </w:t>
            </w:r>
            <w:r w:rsidR="00D13B61" w:rsidRPr="00D13B61">
              <w:rPr>
                <w:rFonts w:ascii="Arial" w:eastAsia="Arial" w:hAnsi="Arial" w:cs="Arial"/>
                <w:b/>
                <w:color w:val="0070C0"/>
                <w:sz w:val="20"/>
                <w:szCs w:val="19"/>
              </w:rPr>
              <w:t>LSIs</w:t>
            </w:r>
            <w:r w:rsidR="00D13B61" w:rsidRPr="00D13B61">
              <w:rPr>
                <w:rFonts w:ascii="Arial" w:eastAsia="Arial" w:hAnsi="Arial" w:cs="Arial"/>
                <w:color w:val="0070C0"/>
                <w:sz w:val="20"/>
                <w:szCs w:val="19"/>
              </w:rPr>
              <w:t xml:space="preserve"> and, </w:t>
            </w:r>
            <w:r w:rsidR="00D13B61" w:rsidRPr="00D13B61">
              <w:rPr>
                <w:rFonts w:ascii="Arial" w:eastAsia="Arial" w:hAnsi="Arial" w:cs="Arial"/>
                <w:b/>
                <w:color w:val="0070C0"/>
                <w:sz w:val="20"/>
                <w:szCs w:val="19"/>
              </w:rPr>
              <w:t>18,231</w:t>
            </w:r>
            <w:r w:rsidR="00D13B61" w:rsidRPr="00D13B61">
              <w:rPr>
                <w:rFonts w:ascii="Arial" w:eastAsia="Arial" w:hAnsi="Arial" w:cs="Arial"/>
                <w:color w:val="0070C0"/>
                <w:sz w:val="20"/>
                <w:szCs w:val="19"/>
              </w:rPr>
              <w:t xml:space="preserve"> are families provided augmentation support </w:t>
            </w:r>
            <w:r w:rsidR="00D13B61" w:rsidRPr="00D13B61">
              <w:rPr>
                <w:rFonts w:ascii="Arial" w:eastAsia="Arial" w:hAnsi="Arial" w:cs="Arial"/>
                <w:b/>
                <w:color w:val="0070C0"/>
                <w:sz w:val="20"/>
                <w:szCs w:val="19"/>
              </w:rPr>
              <w:t>as per request LGUs</w:t>
            </w:r>
            <w:r w:rsidR="00D13B61"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nd</w:t>
            </w:r>
            <w:r w:rsidR="009266CC" w:rsidRPr="00D13B61">
              <w:rPr>
                <w:rFonts w:ascii="Arial" w:eastAsia="Arial" w:hAnsi="Arial" w:cs="Arial"/>
                <w:color w:val="0070C0"/>
                <w:sz w:val="20"/>
                <w:szCs w:val="19"/>
              </w:rPr>
              <w:t xml:space="preserve"> </w:t>
            </w:r>
            <w:r w:rsidR="00D13B61" w:rsidRPr="00D13B61">
              <w:rPr>
                <w:rFonts w:ascii="Arial" w:eastAsia="Arial" w:hAnsi="Arial" w:cs="Arial"/>
                <w:b/>
                <w:color w:val="0070C0"/>
                <w:sz w:val="20"/>
                <w:szCs w:val="19"/>
              </w:rPr>
              <w:t>25 individuals</w:t>
            </w:r>
            <w:r w:rsidR="00D13B61" w:rsidRPr="00D13B61">
              <w:rPr>
                <w:rFonts w:ascii="Arial" w:eastAsia="Arial" w:hAnsi="Arial" w:cs="Arial"/>
                <w:color w:val="0070C0"/>
                <w:sz w:val="20"/>
                <w:szCs w:val="19"/>
              </w:rPr>
              <w:t>; of which</w:t>
            </w:r>
            <w:r w:rsidR="009266CC" w:rsidRPr="00D13B61">
              <w:rPr>
                <w:rFonts w:ascii="Arial" w:eastAsia="Arial" w:hAnsi="Arial" w:cs="Arial"/>
                <w:color w:val="0070C0"/>
                <w:sz w:val="20"/>
                <w:szCs w:val="19"/>
              </w:rPr>
              <w:t xml:space="preserve"> </w:t>
            </w:r>
            <w:r w:rsidRPr="00D13B61">
              <w:rPr>
                <w:rFonts w:ascii="Arial" w:eastAsia="Arial" w:hAnsi="Arial" w:cs="Arial"/>
                <w:b/>
                <w:color w:val="0070C0"/>
                <w:sz w:val="20"/>
                <w:szCs w:val="19"/>
              </w:rPr>
              <w:t>17</w:t>
            </w:r>
            <w:r w:rsidR="009266CC" w:rsidRPr="00D13B61">
              <w:rPr>
                <w:rFonts w:ascii="Arial" w:eastAsia="Arial" w:hAnsi="Arial" w:cs="Arial"/>
                <w:b/>
                <w:color w:val="0070C0"/>
                <w:sz w:val="20"/>
                <w:szCs w:val="19"/>
              </w:rPr>
              <w:t xml:space="preserve"> </w:t>
            </w:r>
            <w:r w:rsidR="00D13B61" w:rsidRPr="00D13B61">
              <w:rPr>
                <w:rFonts w:ascii="Arial" w:eastAsia="Arial" w:hAnsi="Arial" w:cs="Arial"/>
                <w:color w:val="0070C0"/>
                <w:sz w:val="20"/>
                <w:szCs w:val="19"/>
              </w:rPr>
              <w:t>are</w:t>
            </w:r>
            <w:r w:rsidR="00D13B61"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stranded</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sale</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representatives</w:t>
            </w:r>
            <w:r w:rsidR="00D13B61" w:rsidRPr="00D13B61">
              <w:rPr>
                <w:rFonts w:ascii="Arial" w:eastAsia="Arial" w:hAnsi="Arial" w:cs="Arial"/>
                <w:b/>
                <w:color w:val="0070C0"/>
                <w:sz w:val="20"/>
                <w:szCs w:val="19"/>
              </w:rPr>
              <w:t xml:space="preserve"> and, 8 </w:t>
            </w:r>
            <w:r w:rsidR="00D13B61" w:rsidRPr="00D13B61">
              <w:rPr>
                <w:rFonts w:ascii="Arial" w:eastAsia="Arial" w:hAnsi="Arial" w:cs="Arial"/>
                <w:color w:val="0070C0"/>
                <w:sz w:val="20"/>
                <w:szCs w:val="19"/>
              </w:rPr>
              <w:t>are</w:t>
            </w:r>
            <w:r w:rsidR="00D13B61" w:rsidRPr="00D13B61">
              <w:rPr>
                <w:rFonts w:ascii="Arial" w:eastAsia="Arial" w:hAnsi="Arial" w:cs="Arial"/>
                <w:b/>
                <w:color w:val="0070C0"/>
                <w:sz w:val="20"/>
                <w:szCs w:val="19"/>
              </w:rPr>
              <w:t xml:space="preserve"> bus drivers (HTIs)</w:t>
            </w:r>
            <w:r w:rsidR="009266CC" w:rsidRPr="00D13B61">
              <w:rPr>
                <w:rFonts w:ascii="Arial" w:eastAsia="Arial" w:hAnsi="Arial" w:cs="Arial"/>
                <w:color w:val="0070C0"/>
                <w:sz w:val="20"/>
                <w:szCs w:val="19"/>
              </w:rPr>
              <w:t xml:space="preserve"> </w:t>
            </w:r>
            <w:r w:rsidR="00E35339" w:rsidRPr="00D13B61">
              <w:rPr>
                <w:rFonts w:ascii="Arial" w:eastAsia="Arial" w:hAnsi="Arial" w:cs="Arial"/>
                <w:color w:val="0070C0"/>
                <w:sz w:val="20"/>
                <w:szCs w:val="19"/>
              </w:rPr>
              <w:t xml:space="preserve">amounting to a total of </w:t>
            </w:r>
            <w:r w:rsidRPr="00D13B61">
              <w:rPr>
                <w:rFonts w:ascii="Arial" w:eastAsia="Arial" w:hAnsi="Arial" w:cs="Arial"/>
                <w:b/>
                <w:color w:val="0070C0"/>
                <w:sz w:val="20"/>
                <w:szCs w:val="19"/>
              </w:rPr>
              <w:t>₱</w:t>
            </w:r>
            <w:r w:rsidR="00D13B61" w:rsidRPr="00D13B61">
              <w:rPr>
                <w:rFonts w:ascii="Arial" w:eastAsia="Arial" w:hAnsi="Arial" w:cs="Arial"/>
                <w:b/>
                <w:color w:val="0070C0"/>
                <w:sz w:val="20"/>
                <w:szCs w:val="19"/>
              </w:rPr>
              <w:t>9</w:t>
            </w:r>
            <w:r w:rsidR="00F426EB" w:rsidRPr="00D13B61">
              <w:rPr>
                <w:rFonts w:ascii="Arial" w:eastAsia="Arial" w:hAnsi="Arial" w:cs="Arial"/>
                <w:b/>
                <w:color w:val="0070C0"/>
                <w:sz w:val="20"/>
                <w:szCs w:val="19"/>
              </w:rPr>
              <w:t>,</w:t>
            </w:r>
            <w:r w:rsidR="00D13B61" w:rsidRPr="00D13B61">
              <w:rPr>
                <w:rFonts w:ascii="Arial" w:eastAsia="Arial" w:hAnsi="Arial" w:cs="Arial"/>
                <w:b/>
                <w:color w:val="0070C0"/>
                <w:sz w:val="20"/>
                <w:szCs w:val="19"/>
              </w:rPr>
              <w:t>811</w:t>
            </w:r>
            <w:r w:rsidR="00F426EB" w:rsidRPr="00D13B61">
              <w:rPr>
                <w:rFonts w:ascii="Arial" w:eastAsia="Arial" w:hAnsi="Arial" w:cs="Arial"/>
                <w:b/>
                <w:color w:val="0070C0"/>
                <w:sz w:val="20"/>
                <w:szCs w:val="19"/>
              </w:rPr>
              <w:t>,</w:t>
            </w:r>
            <w:r w:rsidR="008A78F6" w:rsidRPr="00D13B61">
              <w:rPr>
                <w:rFonts w:ascii="Arial" w:eastAsia="Arial" w:hAnsi="Arial" w:cs="Arial"/>
                <w:b/>
                <w:color w:val="0070C0"/>
                <w:sz w:val="20"/>
                <w:szCs w:val="19"/>
              </w:rPr>
              <w:t>3</w:t>
            </w:r>
            <w:r w:rsidR="00D13B61" w:rsidRPr="00D13B61">
              <w:rPr>
                <w:rFonts w:ascii="Arial" w:eastAsia="Arial" w:hAnsi="Arial" w:cs="Arial"/>
                <w:b/>
                <w:color w:val="0070C0"/>
                <w:sz w:val="20"/>
                <w:szCs w:val="19"/>
              </w:rPr>
              <w:t>22</w:t>
            </w:r>
            <w:r w:rsidR="00F426EB" w:rsidRPr="00D13B61">
              <w:rPr>
                <w:rFonts w:ascii="Arial" w:eastAsia="Arial" w:hAnsi="Arial" w:cs="Arial"/>
                <w:b/>
                <w:color w:val="0070C0"/>
                <w:sz w:val="20"/>
                <w:szCs w:val="19"/>
              </w:rPr>
              <w:t>.</w:t>
            </w:r>
            <w:r w:rsidR="0046235E" w:rsidRPr="00D13B61">
              <w:rPr>
                <w:rFonts w:ascii="Arial" w:eastAsia="Arial" w:hAnsi="Arial" w:cs="Arial"/>
                <w:b/>
                <w:color w:val="0070C0"/>
                <w:sz w:val="20"/>
                <w:szCs w:val="19"/>
              </w:rPr>
              <w:t>84</w:t>
            </w:r>
            <w:r w:rsidR="00F426EB" w:rsidRPr="00D13B61">
              <w:rPr>
                <w:rFonts w:ascii="Arial" w:eastAsia="Arial" w:hAnsi="Arial" w:cs="Arial"/>
                <w:b/>
                <w:color w:val="0070C0"/>
                <w:sz w:val="20"/>
                <w:szCs w:val="19"/>
              </w:rPr>
              <w:t>.</w:t>
            </w:r>
          </w:p>
          <w:p w14:paraId="503CC754" w14:textId="474235B1" w:rsidR="00C514DA" w:rsidRPr="00D13B61"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13B61">
              <w:rPr>
                <w:rFonts w:ascii="Arial" w:eastAsia="Arial" w:hAnsi="Arial" w:cs="Arial"/>
                <w:color w:val="0070C0"/>
                <w:sz w:val="20"/>
                <w:szCs w:val="19"/>
              </w:rPr>
              <w:t>Th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Sustainabl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Livelihood</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Program</w:t>
            </w:r>
            <w:r w:rsidR="00730840" w:rsidRPr="00D13B61">
              <w:rPr>
                <w:rFonts w:ascii="Arial" w:eastAsia="Arial" w:hAnsi="Arial" w:cs="Arial"/>
                <w:color w:val="0070C0"/>
                <w:sz w:val="20"/>
                <w:szCs w:val="19"/>
              </w:rPr>
              <w:t xml:space="preserve"> (SLP) of DSWD-FO VIII</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was</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bl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00E35339" w:rsidRPr="00D13B61">
              <w:rPr>
                <w:rFonts w:ascii="Arial" w:eastAsia="Arial" w:hAnsi="Arial" w:cs="Arial"/>
                <w:color w:val="0070C0"/>
                <w:sz w:val="20"/>
                <w:szCs w:val="19"/>
              </w:rPr>
              <w:t>extend</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ssistanc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Pr="00D13B61">
              <w:rPr>
                <w:rFonts w:ascii="Arial" w:eastAsia="Arial" w:hAnsi="Arial" w:cs="Arial"/>
                <w:b/>
                <w:color w:val="0070C0"/>
                <w:sz w:val="20"/>
                <w:szCs w:val="19"/>
              </w:rPr>
              <w:t>170</w:t>
            </w:r>
            <w:r w:rsidR="009266CC" w:rsidRPr="00D13B61">
              <w:rPr>
                <w:rFonts w:ascii="Arial" w:eastAsia="Arial" w:hAnsi="Arial" w:cs="Arial"/>
                <w:b/>
                <w:color w:val="0070C0"/>
                <w:sz w:val="20"/>
                <w:szCs w:val="19"/>
              </w:rPr>
              <w:t xml:space="preserve"> </w:t>
            </w:r>
            <w:r w:rsidRPr="00D13B61">
              <w:rPr>
                <w:rFonts w:ascii="Arial" w:eastAsia="Arial" w:hAnsi="Arial" w:cs="Arial"/>
                <w:color w:val="0070C0"/>
                <w:sz w:val="20"/>
                <w:szCs w:val="19"/>
              </w:rPr>
              <w:t>beneficiaries</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mounting</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tal</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of</w:t>
            </w:r>
            <w:r w:rsidR="009266CC" w:rsidRPr="00D13B61">
              <w:rPr>
                <w:rFonts w:ascii="Arial" w:eastAsia="Arial" w:hAnsi="Arial" w:cs="Arial"/>
                <w:color w:val="0070C0"/>
                <w:sz w:val="20"/>
                <w:szCs w:val="19"/>
              </w:rPr>
              <w:t xml:space="preserve"> </w:t>
            </w:r>
            <w:r w:rsidRPr="00D13B61">
              <w:rPr>
                <w:rFonts w:ascii="Arial" w:eastAsia="Arial" w:hAnsi="Arial" w:cs="Arial"/>
                <w:b/>
                <w:color w:val="0070C0"/>
                <w:sz w:val="20"/>
                <w:szCs w:val="19"/>
              </w:rPr>
              <w:t>₱2,261,210.07</w:t>
            </w:r>
            <w:r w:rsidRPr="00D13B61">
              <w:rPr>
                <w:rFonts w:ascii="Arial" w:eastAsia="Arial" w:hAnsi="Arial" w:cs="Arial"/>
                <w:color w:val="0070C0"/>
                <w:sz w:val="20"/>
                <w:szCs w:val="19"/>
              </w:rPr>
              <w:t>.</w:t>
            </w:r>
          </w:p>
          <w:p w14:paraId="5212A543" w14:textId="77777777" w:rsidR="00440E44" w:rsidRPr="00D13B61"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3F086930" w14:textId="0B9B0EBE" w:rsidR="00E96404" w:rsidRPr="00D13B61"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D13B61">
              <w:rPr>
                <w:rFonts w:ascii="Arial" w:eastAsia="Arial" w:hAnsi="Arial" w:cs="Arial"/>
                <w:b/>
                <w:color w:val="0070C0"/>
                <w:sz w:val="20"/>
                <w:szCs w:val="19"/>
              </w:rPr>
              <w:t>Social</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Amelioration</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Program</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SAP)</w:t>
            </w:r>
          </w:p>
          <w:p w14:paraId="034640BD" w14:textId="0C6F3CD5" w:rsidR="001C4709" w:rsidRPr="00D13B61" w:rsidRDefault="001C4709"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13B61">
              <w:rPr>
                <w:rFonts w:ascii="Arial" w:eastAsia="Arial" w:hAnsi="Arial" w:cs="Arial"/>
                <w:color w:val="0070C0"/>
                <w:sz w:val="20"/>
                <w:szCs w:val="19"/>
              </w:rPr>
              <w:t>DSWD-FO VIII conducted Bayanihan 2 Virtual Orientaiton to the Provinces of Biliran, Wester Samar, Easter Samar and Southern Leyte on 23 October 2020.</w:t>
            </w:r>
          </w:p>
          <w:p w14:paraId="79C8C62F" w14:textId="1203C368" w:rsidR="00ED50BE" w:rsidRPr="00D13B61"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13B61">
              <w:rPr>
                <w:rFonts w:ascii="Arial" w:eastAsia="Arial" w:hAnsi="Arial" w:cs="Arial"/>
                <w:color w:val="0070C0"/>
                <w:sz w:val="20"/>
                <w:szCs w:val="19"/>
              </w:rPr>
              <w:t>DSWD-FO</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VIII</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DRMD</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was</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bl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record</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h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distribution</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of</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SAP</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ssistanc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extended</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he</w:t>
            </w:r>
            <w:r w:rsidR="009266CC" w:rsidRPr="00D13B61">
              <w:rPr>
                <w:rFonts w:ascii="Arial" w:eastAsia="Arial" w:hAnsi="Arial" w:cs="Arial"/>
                <w:color w:val="0070C0"/>
                <w:sz w:val="20"/>
                <w:szCs w:val="19"/>
              </w:rPr>
              <w:t xml:space="preserve"> </w:t>
            </w:r>
            <w:r w:rsidR="00C2237D" w:rsidRPr="00D13B61">
              <w:rPr>
                <w:rFonts w:ascii="Arial" w:eastAsia="Arial" w:hAnsi="Arial" w:cs="Arial"/>
                <w:b/>
                <w:color w:val="0070C0"/>
                <w:sz w:val="20"/>
                <w:szCs w:val="19"/>
              </w:rPr>
              <w:t>550,377</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non-4Ps</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beneficiaries</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mounting</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Pr="00D13B61">
              <w:rPr>
                <w:rFonts w:ascii="Arial" w:eastAsia="Arial" w:hAnsi="Arial" w:cs="Arial"/>
                <w:b/>
                <w:color w:val="0070C0"/>
                <w:sz w:val="20"/>
                <w:szCs w:val="19"/>
              </w:rPr>
              <w:t>₱</w:t>
            </w:r>
            <w:r w:rsidR="00C2237D" w:rsidRPr="00D13B61">
              <w:rPr>
                <w:rFonts w:ascii="Arial" w:eastAsia="Arial" w:hAnsi="Arial" w:cs="Arial"/>
                <w:b/>
                <w:color w:val="0070C0"/>
                <w:sz w:val="20"/>
                <w:szCs w:val="24"/>
              </w:rPr>
              <w:t>2,751,249,750.00</w:t>
            </w:r>
            <w:r w:rsidRPr="00D13B61">
              <w:rPr>
                <w:rFonts w:ascii="Arial" w:eastAsia="Arial" w:hAnsi="Arial" w:cs="Arial"/>
                <w:b/>
                <w:color w:val="0070C0"/>
                <w:sz w:val="20"/>
                <w:szCs w:val="19"/>
              </w:rPr>
              <w:t>.</w:t>
            </w:r>
            <w:r w:rsidR="009266CC" w:rsidRPr="00D13B61">
              <w:rPr>
                <w:rFonts w:ascii="Arial" w:eastAsia="Arial" w:hAnsi="Arial" w:cs="Arial"/>
                <w:b/>
                <w:color w:val="0070C0"/>
                <w:sz w:val="20"/>
                <w:szCs w:val="19"/>
              </w:rPr>
              <w:t xml:space="preserve"> </w:t>
            </w:r>
            <w:r w:rsidR="008C4ADC" w:rsidRPr="00D13B61">
              <w:rPr>
                <w:rFonts w:ascii="Arial" w:eastAsia="Arial" w:hAnsi="Arial" w:cs="Arial"/>
                <w:color w:val="0070C0"/>
                <w:sz w:val="20"/>
                <w:szCs w:val="19"/>
              </w:rPr>
              <w:t>For</w:t>
            </w:r>
            <w:r w:rsidR="009266CC" w:rsidRPr="00D13B61">
              <w:rPr>
                <w:rFonts w:ascii="Arial" w:eastAsia="Arial" w:hAnsi="Arial" w:cs="Arial"/>
                <w:color w:val="0070C0"/>
                <w:sz w:val="20"/>
                <w:szCs w:val="19"/>
              </w:rPr>
              <w:t xml:space="preserve"> </w:t>
            </w:r>
            <w:r w:rsidR="008C4ADC" w:rsidRPr="00D13B61">
              <w:rPr>
                <w:rFonts w:ascii="Arial" w:eastAsia="Arial" w:hAnsi="Arial" w:cs="Arial"/>
                <w:color w:val="0070C0"/>
                <w:sz w:val="20"/>
                <w:szCs w:val="19"/>
              </w:rPr>
              <w:t>the</w:t>
            </w:r>
            <w:r w:rsidR="009266CC" w:rsidRPr="00D13B61">
              <w:rPr>
                <w:rFonts w:ascii="Arial" w:eastAsia="Arial" w:hAnsi="Arial" w:cs="Arial"/>
                <w:color w:val="0070C0"/>
                <w:sz w:val="20"/>
                <w:szCs w:val="19"/>
              </w:rPr>
              <w:t xml:space="preserve"> </w:t>
            </w:r>
            <w:r w:rsidR="008C4ADC" w:rsidRPr="00D13B61">
              <w:rPr>
                <w:rFonts w:ascii="Arial" w:eastAsia="Arial" w:hAnsi="Arial" w:cs="Arial"/>
                <w:color w:val="0070C0"/>
                <w:sz w:val="20"/>
                <w:szCs w:val="19"/>
              </w:rPr>
              <w:t>waitlisted</w:t>
            </w:r>
            <w:r w:rsidR="009266CC" w:rsidRPr="00D13B61">
              <w:rPr>
                <w:rFonts w:ascii="Arial" w:eastAsia="Arial" w:hAnsi="Arial" w:cs="Arial"/>
                <w:color w:val="0070C0"/>
                <w:sz w:val="20"/>
                <w:szCs w:val="19"/>
              </w:rPr>
              <w:t xml:space="preserve"> </w:t>
            </w:r>
            <w:r w:rsidR="008C4ADC" w:rsidRPr="00D13B61">
              <w:rPr>
                <w:rFonts w:ascii="Arial" w:eastAsia="Arial" w:hAnsi="Arial" w:cs="Arial"/>
                <w:color w:val="0070C0"/>
                <w:sz w:val="20"/>
                <w:szCs w:val="19"/>
              </w:rPr>
              <w:t>families,</w:t>
            </w:r>
            <w:r w:rsidR="009266CC" w:rsidRPr="00D13B61">
              <w:rPr>
                <w:rFonts w:ascii="Arial" w:eastAsia="Arial" w:hAnsi="Arial" w:cs="Arial"/>
                <w:color w:val="0070C0"/>
                <w:sz w:val="20"/>
                <w:szCs w:val="19"/>
              </w:rPr>
              <w:t xml:space="preserve"> </w:t>
            </w:r>
            <w:r w:rsidR="00151D96" w:rsidRPr="00D13B61">
              <w:rPr>
                <w:rFonts w:ascii="Arial" w:eastAsia="Arial" w:hAnsi="Arial" w:cs="Arial"/>
                <w:b/>
                <w:color w:val="0070C0"/>
                <w:sz w:val="20"/>
                <w:szCs w:val="19"/>
              </w:rPr>
              <w:t>63,56</w:t>
            </w:r>
            <w:r w:rsidR="00D13B61" w:rsidRPr="00D13B61">
              <w:rPr>
                <w:rFonts w:ascii="Arial" w:eastAsia="Arial" w:hAnsi="Arial" w:cs="Arial"/>
                <w:b/>
                <w:color w:val="0070C0"/>
                <w:sz w:val="20"/>
                <w:szCs w:val="19"/>
              </w:rPr>
              <w:t>6</w:t>
            </w:r>
            <w:r w:rsidR="00151D96" w:rsidRPr="00D13B61">
              <w:rPr>
                <w:rFonts w:ascii="Arial" w:eastAsia="Arial" w:hAnsi="Arial" w:cs="Arial"/>
                <w:b/>
                <w:color w:val="0070C0"/>
                <w:sz w:val="20"/>
                <w:szCs w:val="19"/>
              </w:rPr>
              <w:t xml:space="preserve"> </w:t>
            </w:r>
            <w:r w:rsidR="008C4ADC" w:rsidRPr="00D13B61">
              <w:rPr>
                <w:rFonts w:ascii="Arial" w:eastAsia="Arial" w:hAnsi="Arial" w:cs="Arial"/>
                <w:color w:val="0070C0"/>
                <w:sz w:val="20"/>
                <w:szCs w:val="19"/>
              </w:rPr>
              <w:t>out</w:t>
            </w:r>
            <w:r w:rsidR="009266CC" w:rsidRPr="00D13B61">
              <w:rPr>
                <w:rFonts w:ascii="Arial" w:eastAsia="Arial" w:hAnsi="Arial" w:cs="Arial"/>
                <w:color w:val="0070C0"/>
                <w:sz w:val="20"/>
                <w:szCs w:val="19"/>
              </w:rPr>
              <w:t xml:space="preserve"> </w:t>
            </w:r>
            <w:r w:rsidR="008C4ADC" w:rsidRPr="00D13B61">
              <w:rPr>
                <w:rFonts w:ascii="Arial" w:eastAsia="Arial" w:hAnsi="Arial" w:cs="Arial"/>
                <w:color w:val="0070C0"/>
                <w:sz w:val="20"/>
                <w:szCs w:val="19"/>
              </w:rPr>
              <w:t>of</w:t>
            </w:r>
            <w:r w:rsidR="009266CC" w:rsidRPr="00D13B61">
              <w:rPr>
                <w:rFonts w:ascii="Arial" w:eastAsia="Arial" w:hAnsi="Arial" w:cs="Arial"/>
                <w:color w:val="0070C0"/>
                <w:sz w:val="20"/>
                <w:szCs w:val="19"/>
              </w:rPr>
              <w:t xml:space="preserve"> </w:t>
            </w:r>
            <w:r w:rsidR="00C10E18" w:rsidRPr="00D13B61">
              <w:rPr>
                <w:rFonts w:ascii="Arial" w:eastAsia="Arial" w:hAnsi="Arial" w:cs="Arial"/>
                <w:color w:val="0070C0"/>
                <w:sz w:val="20"/>
                <w:szCs w:val="19"/>
              </w:rPr>
              <w:t>8</w:t>
            </w:r>
            <w:r w:rsidR="00CA0442" w:rsidRPr="00D13B61">
              <w:rPr>
                <w:rFonts w:ascii="Arial" w:eastAsia="Arial" w:hAnsi="Arial" w:cs="Arial"/>
                <w:color w:val="0070C0"/>
                <w:sz w:val="20"/>
                <w:szCs w:val="19"/>
              </w:rPr>
              <w:t>3</w:t>
            </w:r>
            <w:r w:rsidR="00C10E18" w:rsidRPr="00D13B61">
              <w:rPr>
                <w:rFonts w:ascii="Arial" w:eastAsia="Arial" w:hAnsi="Arial" w:cs="Arial"/>
                <w:color w:val="0070C0"/>
                <w:sz w:val="20"/>
                <w:szCs w:val="19"/>
              </w:rPr>
              <w:t>,</w:t>
            </w:r>
            <w:r w:rsidR="00CA0442" w:rsidRPr="00D13B61">
              <w:rPr>
                <w:rFonts w:ascii="Arial" w:eastAsia="Arial" w:hAnsi="Arial" w:cs="Arial"/>
                <w:color w:val="0070C0"/>
                <w:sz w:val="20"/>
                <w:szCs w:val="19"/>
              </w:rPr>
              <w:t>011</w:t>
            </w:r>
            <w:r w:rsidR="00C10E18" w:rsidRPr="00D13B61">
              <w:rPr>
                <w:rFonts w:ascii="Arial" w:eastAsia="Arial" w:hAnsi="Arial" w:cs="Arial"/>
                <w:color w:val="0070C0"/>
                <w:sz w:val="20"/>
                <w:szCs w:val="19"/>
              </w:rPr>
              <w:t xml:space="preserve"> </w:t>
            </w:r>
            <w:r w:rsidR="00E35339" w:rsidRPr="00D13B61">
              <w:rPr>
                <w:rFonts w:ascii="Arial" w:eastAsia="Arial" w:hAnsi="Arial" w:cs="Arial"/>
                <w:color w:val="0070C0"/>
                <w:sz w:val="20"/>
                <w:szCs w:val="19"/>
              </w:rPr>
              <w:t xml:space="preserve">beneficiaries </w:t>
            </w:r>
            <w:r w:rsidR="008C4ADC" w:rsidRPr="00D13B61">
              <w:rPr>
                <w:rFonts w:ascii="Arial" w:eastAsia="Arial" w:hAnsi="Arial" w:cs="Arial"/>
                <w:color w:val="0070C0"/>
                <w:sz w:val="20"/>
                <w:szCs w:val="19"/>
              </w:rPr>
              <w:t>were</w:t>
            </w:r>
            <w:r w:rsidR="00C2237D" w:rsidRPr="00D13B61">
              <w:rPr>
                <w:rFonts w:ascii="Arial" w:eastAsia="Arial" w:hAnsi="Arial" w:cs="Arial"/>
                <w:color w:val="0070C0"/>
                <w:sz w:val="20"/>
                <w:szCs w:val="19"/>
              </w:rPr>
              <w:t xml:space="preserve"> </w:t>
            </w:r>
            <w:r w:rsidR="008C4ADC" w:rsidRPr="00D13B61">
              <w:rPr>
                <w:rFonts w:ascii="Arial" w:eastAsia="Arial" w:hAnsi="Arial" w:cs="Arial"/>
                <w:color w:val="0070C0"/>
                <w:sz w:val="20"/>
                <w:szCs w:val="19"/>
              </w:rPr>
              <w:t>served</w:t>
            </w:r>
            <w:r w:rsidR="009266CC" w:rsidRPr="00D13B61">
              <w:rPr>
                <w:rFonts w:ascii="Arial" w:eastAsia="Arial" w:hAnsi="Arial" w:cs="Arial"/>
                <w:color w:val="0070C0"/>
                <w:sz w:val="20"/>
                <w:szCs w:val="19"/>
              </w:rPr>
              <w:t xml:space="preserve"> </w:t>
            </w:r>
            <w:r w:rsidR="00E35339" w:rsidRPr="00D13B61">
              <w:rPr>
                <w:rFonts w:ascii="Arial" w:eastAsia="Arial" w:hAnsi="Arial" w:cs="Arial"/>
                <w:color w:val="0070C0"/>
                <w:sz w:val="20"/>
                <w:szCs w:val="19"/>
              </w:rPr>
              <w:t xml:space="preserve">amounting to a total </w:t>
            </w:r>
            <w:r w:rsidR="008C4ADC" w:rsidRPr="00D13B61">
              <w:rPr>
                <w:rFonts w:ascii="Arial" w:eastAsia="Arial" w:hAnsi="Arial" w:cs="Arial"/>
                <w:color w:val="0070C0"/>
                <w:sz w:val="20"/>
                <w:szCs w:val="19"/>
              </w:rPr>
              <w:t>of</w:t>
            </w:r>
            <w:r w:rsidR="00884731" w:rsidRPr="00D13B61">
              <w:rPr>
                <w:rFonts w:ascii="Arial" w:eastAsia="Arial" w:hAnsi="Arial" w:cs="Arial"/>
                <w:color w:val="0070C0"/>
                <w:sz w:val="20"/>
                <w:szCs w:val="19"/>
              </w:rPr>
              <w:t xml:space="preserve"> </w:t>
            </w:r>
            <w:r w:rsidR="008C4ADC" w:rsidRPr="00D13B61">
              <w:rPr>
                <w:rFonts w:ascii="Arial" w:eastAsia="Arial" w:hAnsi="Arial" w:cs="Arial"/>
                <w:b/>
                <w:color w:val="0070C0"/>
                <w:sz w:val="20"/>
                <w:szCs w:val="19"/>
              </w:rPr>
              <w:t>₱</w:t>
            </w:r>
            <w:r w:rsidR="00151D96" w:rsidRPr="00D13B61">
              <w:rPr>
                <w:rFonts w:ascii="Arial" w:eastAsia="Arial" w:hAnsi="Arial" w:cs="Arial"/>
                <w:b/>
                <w:color w:val="0070C0"/>
                <w:sz w:val="20"/>
                <w:szCs w:val="19"/>
              </w:rPr>
              <w:t>317,8</w:t>
            </w:r>
            <w:r w:rsidR="00D13B61" w:rsidRPr="00D13B61">
              <w:rPr>
                <w:rFonts w:ascii="Arial" w:eastAsia="Arial" w:hAnsi="Arial" w:cs="Arial"/>
                <w:b/>
                <w:color w:val="0070C0"/>
                <w:sz w:val="20"/>
                <w:szCs w:val="19"/>
              </w:rPr>
              <w:t>30</w:t>
            </w:r>
            <w:r w:rsidR="00151D96" w:rsidRPr="00D13B61">
              <w:rPr>
                <w:rFonts w:ascii="Arial" w:eastAsia="Arial" w:hAnsi="Arial" w:cs="Arial"/>
                <w:b/>
                <w:color w:val="0070C0"/>
                <w:sz w:val="20"/>
                <w:szCs w:val="19"/>
              </w:rPr>
              <w:t>,000.00.</w:t>
            </w:r>
          </w:p>
          <w:p w14:paraId="71B14D09" w14:textId="79EC5012" w:rsidR="00E96404" w:rsidRPr="00D13B61"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13B61">
              <w:rPr>
                <w:rFonts w:ascii="Arial" w:eastAsia="Arial" w:hAnsi="Arial" w:cs="Arial"/>
                <w:color w:val="0070C0"/>
                <w:sz w:val="20"/>
                <w:szCs w:val="19"/>
              </w:rPr>
              <w:t>Th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Pantawid</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Pamilyang</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Pilipino</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Program</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4Ps)</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was</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bl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extend</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ssistanc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heir</w:t>
            </w:r>
            <w:r w:rsidR="009266CC" w:rsidRPr="00D13B61">
              <w:rPr>
                <w:rFonts w:ascii="Arial" w:eastAsia="Arial" w:hAnsi="Arial" w:cs="Arial"/>
                <w:color w:val="0070C0"/>
                <w:sz w:val="20"/>
                <w:szCs w:val="19"/>
              </w:rPr>
              <w:t xml:space="preserve"> </w:t>
            </w:r>
            <w:r w:rsidRPr="00D13B61">
              <w:rPr>
                <w:rFonts w:ascii="Arial" w:eastAsia="Arial" w:hAnsi="Arial" w:cs="Arial"/>
                <w:b/>
                <w:color w:val="0070C0"/>
                <w:sz w:val="20"/>
                <w:szCs w:val="19"/>
              </w:rPr>
              <w:t>258,936</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cash</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card</w:t>
            </w:r>
            <w:r w:rsidR="009266CC" w:rsidRPr="00D13B61">
              <w:rPr>
                <w:rFonts w:ascii="Arial" w:eastAsia="Arial" w:hAnsi="Arial" w:cs="Arial"/>
                <w:color w:val="0070C0"/>
                <w:sz w:val="20"/>
                <w:szCs w:val="19"/>
              </w:rPr>
              <w:t xml:space="preserve"> </w:t>
            </w:r>
            <w:r w:rsidRPr="00D13B61">
              <w:rPr>
                <w:rFonts w:ascii="Arial" w:eastAsia="Arial" w:hAnsi="Arial" w:cs="Arial"/>
                <w:b/>
                <w:color w:val="0070C0"/>
                <w:sz w:val="20"/>
                <w:szCs w:val="19"/>
              </w:rPr>
              <w:t>holder</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beneficiaries</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with</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sum</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of</w:t>
            </w:r>
            <w:r w:rsidR="009266CC" w:rsidRPr="00D13B61">
              <w:rPr>
                <w:rFonts w:ascii="Arial" w:eastAsia="Arial" w:hAnsi="Arial" w:cs="Arial"/>
                <w:color w:val="0070C0"/>
                <w:sz w:val="20"/>
                <w:szCs w:val="19"/>
              </w:rPr>
              <w:t xml:space="preserve"> </w:t>
            </w:r>
            <w:r w:rsidRPr="00D13B61">
              <w:rPr>
                <w:rFonts w:ascii="Arial" w:eastAsia="Arial" w:hAnsi="Arial" w:cs="Arial"/>
                <w:b/>
                <w:color w:val="0070C0"/>
                <w:sz w:val="20"/>
                <w:szCs w:val="19"/>
              </w:rPr>
              <w:t>₱945,116,400.00</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nd</w:t>
            </w:r>
            <w:r w:rsidR="009266CC" w:rsidRPr="00D13B61">
              <w:rPr>
                <w:rFonts w:ascii="Arial" w:eastAsia="Arial" w:hAnsi="Arial" w:cs="Arial"/>
                <w:color w:val="0070C0"/>
                <w:sz w:val="20"/>
                <w:szCs w:val="19"/>
              </w:rPr>
              <w:t xml:space="preserve"> </w:t>
            </w:r>
            <w:r w:rsidR="001E6345" w:rsidRPr="00D13B61">
              <w:rPr>
                <w:rFonts w:ascii="Arial" w:eastAsia="Arial" w:hAnsi="Arial" w:cs="Arial"/>
                <w:b/>
                <w:color w:val="0070C0"/>
                <w:sz w:val="20"/>
                <w:szCs w:val="19"/>
              </w:rPr>
              <w:t>21,15</w:t>
            </w:r>
            <w:r w:rsidRPr="00D13B61">
              <w:rPr>
                <w:rFonts w:ascii="Arial" w:eastAsia="Arial" w:hAnsi="Arial" w:cs="Arial"/>
                <w:b/>
                <w:color w:val="0070C0"/>
                <w:sz w:val="20"/>
                <w:szCs w:val="19"/>
              </w:rPr>
              <w:t>3</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non-cash</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card</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holder</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beneficiaries</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with</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sum</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of</w:t>
            </w:r>
            <w:r w:rsidR="009266CC" w:rsidRPr="00D13B61">
              <w:rPr>
                <w:rFonts w:ascii="Arial" w:eastAsia="Arial" w:hAnsi="Arial" w:cs="Arial"/>
                <w:color w:val="0070C0"/>
                <w:sz w:val="20"/>
                <w:szCs w:val="19"/>
              </w:rPr>
              <w:t xml:space="preserve"> </w:t>
            </w:r>
            <w:r w:rsidRPr="00D13B61">
              <w:rPr>
                <w:rFonts w:ascii="Arial" w:eastAsia="Arial" w:hAnsi="Arial" w:cs="Arial"/>
                <w:b/>
                <w:color w:val="0070C0"/>
                <w:sz w:val="20"/>
                <w:szCs w:val="19"/>
              </w:rPr>
              <w:t>₱</w:t>
            </w:r>
            <w:r w:rsidR="00136085" w:rsidRPr="00D13B61">
              <w:rPr>
                <w:rFonts w:ascii="Arial" w:eastAsia="Arial" w:hAnsi="Arial" w:cs="Arial"/>
                <w:b/>
                <w:color w:val="0070C0"/>
                <w:sz w:val="20"/>
                <w:szCs w:val="19"/>
              </w:rPr>
              <w:t>77,212,100.00.</w:t>
            </w:r>
          </w:p>
          <w:p w14:paraId="32DCABCB" w14:textId="1412C5A5" w:rsidR="00E96404" w:rsidRPr="00D13B61"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color w:val="0070C0"/>
                <w:sz w:val="20"/>
                <w:szCs w:val="19"/>
              </w:rPr>
            </w:pPr>
            <w:r w:rsidRPr="00D13B61">
              <w:rPr>
                <w:rFonts w:ascii="Arial" w:eastAsia="Arial" w:hAnsi="Arial" w:cs="Arial"/>
                <w:color w:val="0070C0"/>
                <w:sz w:val="20"/>
                <w:szCs w:val="19"/>
              </w:rPr>
              <w:t>A</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tal</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of</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2,980,470,000.00</w:t>
            </w:r>
            <w:r w:rsidR="009266CC" w:rsidRPr="00D13B61">
              <w:rPr>
                <w:rFonts w:ascii="Arial" w:eastAsia="Arial" w:hAnsi="Arial" w:cs="Arial"/>
                <w:color w:val="0070C0"/>
                <w:sz w:val="20"/>
                <w:szCs w:val="19"/>
              </w:rPr>
              <w:t xml:space="preserve"> </w:t>
            </w:r>
            <w:r w:rsidR="00E35339" w:rsidRPr="00D13B61">
              <w:rPr>
                <w:rFonts w:ascii="Arial" w:eastAsia="Arial" w:hAnsi="Arial" w:cs="Arial"/>
                <w:color w:val="0070C0"/>
                <w:sz w:val="20"/>
                <w:szCs w:val="19"/>
              </w:rPr>
              <w:t xml:space="preserve">was </w:t>
            </w:r>
            <w:r w:rsidRPr="00D13B61">
              <w:rPr>
                <w:rFonts w:ascii="Arial" w:eastAsia="Arial" w:hAnsi="Arial" w:cs="Arial"/>
                <w:color w:val="0070C0"/>
                <w:sz w:val="20"/>
                <w:szCs w:val="19"/>
              </w:rPr>
              <w:t>transferred</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143</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LGUs</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intended</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for</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h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distribution</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of</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SAP</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ssistanc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o</w:t>
            </w:r>
            <w:r w:rsidR="009266CC" w:rsidRPr="00D13B61">
              <w:rPr>
                <w:rFonts w:ascii="Arial" w:eastAsia="Arial" w:hAnsi="Arial" w:cs="Arial"/>
                <w:color w:val="0070C0"/>
                <w:sz w:val="20"/>
                <w:szCs w:val="19"/>
              </w:rPr>
              <w:t xml:space="preserve"> </w:t>
            </w:r>
            <w:r w:rsidRPr="00D13B61">
              <w:rPr>
                <w:rFonts w:ascii="Arial" w:eastAsia="Arial" w:hAnsi="Arial" w:cs="Arial"/>
                <w:b/>
                <w:color w:val="0070C0"/>
                <w:sz w:val="20"/>
                <w:szCs w:val="19"/>
              </w:rPr>
              <w:t>596,094</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non-4Ps</w:t>
            </w:r>
            <w:r w:rsidR="009266CC" w:rsidRPr="00D13B61">
              <w:rPr>
                <w:rFonts w:ascii="Arial" w:eastAsia="Arial" w:hAnsi="Arial" w:cs="Arial"/>
                <w:b/>
                <w:color w:val="0070C0"/>
                <w:sz w:val="20"/>
                <w:szCs w:val="19"/>
              </w:rPr>
              <w:t xml:space="preserve"> </w:t>
            </w:r>
            <w:r w:rsidRPr="00D13B61">
              <w:rPr>
                <w:rFonts w:ascii="Arial" w:eastAsia="Arial" w:hAnsi="Arial" w:cs="Arial"/>
                <w:b/>
                <w:color w:val="0070C0"/>
                <w:sz w:val="20"/>
                <w:szCs w:val="19"/>
              </w:rPr>
              <w:t>beneficiaries</w:t>
            </w:r>
            <w:r w:rsidRPr="00D13B61">
              <w:rPr>
                <w:rFonts w:ascii="Arial" w:eastAsia="Arial" w:hAnsi="Arial" w:cs="Arial"/>
                <w:color w:val="0070C0"/>
                <w:sz w:val="20"/>
                <w:szCs w:val="19"/>
              </w:rPr>
              <w:t>.</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All</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LGUs</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have</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completed</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their</w:t>
            </w:r>
            <w:r w:rsidR="009266CC" w:rsidRPr="00D13B61">
              <w:rPr>
                <w:rFonts w:ascii="Arial" w:eastAsia="Arial" w:hAnsi="Arial" w:cs="Arial"/>
                <w:color w:val="0070C0"/>
                <w:sz w:val="20"/>
                <w:szCs w:val="19"/>
              </w:rPr>
              <w:t xml:space="preserve"> </w:t>
            </w:r>
            <w:r w:rsidRPr="00D13B61">
              <w:rPr>
                <w:rFonts w:ascii="Arial" w:eastAsia="Arial" w:hAnsi="Arial" w:cs="Arial"/>
                <w:color w:val="0070C0"/>
                <w:sz w:val="20"/>
                <w:szCs w:val="19"/>
              </w:rPr>
              <w:t>payout</w:t>
            </w:r>
            <w:r w:rsidR="00E35339" w:rsidRPr="00D13B61">
              <w:rPr>
                <w:rFonts w:ascii="Arial" w:eastAsia="Arial" w:hAnsi="Arial" w:cs="Arial"/>
                <w:color w:val="0070C0"/>
                <w:sz w:val="20"/>
                <w:szCs w:val="19"/>
              </w:rPr>
              <w:t xml:space="preserve"> and</w:t>
            </w:r>
            <w:r w:rsidR="009266CC" w:rsidRPr="00D13B61">
              <w:rPr>
                <w:rFonts w:ascii="Arial" w:eastAsia="Arial" w:hAnsi="Arial" w:cs="Arial"/>
                <w:color w:val="0070C0"/>
                <w:sz w:val="20"/>
                <w:szCs w:val="19"/>
              </w:rPr>
              <w:t xml:space="preserve"> </w:t>
            </w:r>
            <w:r w:rsidR="006C54DB" w:rsidRPr="00D13B61">
              <w:rPr>
                <w:rFonts w:ascii="Arial" w:eastAsia="Arial" w:hAnsi="Arial" w:cs="Arial"/>
                <w:color w:val="0070C0"/>
                <w:sz w:val="20"/>
                <w:szCs w:val="19"/>
              </w:rPr>
              <w:t>14</w:t>
            </w:r>
            <w:r w:rsidR="00F3782D" w:rsidRPr="00D13B61">
              <w:rPr>
                <w:rFonts w:ascii="Arial" w:eastAsia="Arial" w:hAnsi="Arial" w:cs="Arial"/>
                <w:color w:val="0070C0"/>
                <w:sz w:val="20"/>
                <w:szCs w:val="19"/>
              </w:rPr>
              <w:t>2</w:t>
            </w:r>
            <w:r w:rsidR="006C54DB" w:rsidRPr="00D13B61">
              <w:rPr>
                <w:rFonts w:ascii="Arial" w:eastAsia="Arial" w:hAnsi="Arial" w:cs="Arial"/>
                <w:color w:val="0070C0"/>
                <w:sz w:val="20"/>
                <w:szCs w:val="19"/>
              </w:rPr>
              <w:t xml:space="preserve"> LGUs </w:t>
            </w:r>
            <w:r w:rsidRPr="00D13B61">
              <w:rPr>
                <w:rFonts w:ascii="Arial" w:eastAsia="Arial" w:hAnsi="Arial" w:cs="Arial"/>
                <w:color w:val="0070C0"/>
                <w:sz w:val="20"/>
                <w:szCs w:val="19"/>
              </w:rPr>
              <w:t>completed</w:t>
            </w:r>
            <w:r w:rsidR="009266CC" w:rsidRPr="00D13B61">
              <w:rPr>
                <w:rFonts w:ascii="Arial" w:eastAsia="Arial" w:hAnsi="Arial" w:cs="Arial"/>
                <w:color w:val="0070C0"/>
                <w:sz w:val="20"/>
                <w:szCs w:val="19"/>
              </w:rPr>
              <w:t xml:space="preserve"> </w:t>
            </w:r>
            <w:r w:rsidR="00E35339" w:rsidRPr="00D13B61">
              <w:rPr>
                <w:rFonts w:ascii="Arial" w:eastAsia="Arial" w:hAnsi="Arial" w:cs="Arial"/>
                <w:color w:val="0070C0"/>
                <w:sz w:val="20"/>
                <w:szCs w:val="19"/>
              </w:rPr>
              <w:t xml:space="preserve">the </w:t>
            </w:r>
            <w:r w:rsidRPr="00D13B61">
              <w:rPr>
                <w:rFonts w:ascii="Arial" w:eastAsia="Arial" w:hAnsi="Arial" w:cs="Arial"/>
                <w:color w:val="0070C0"/>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1F8D28D4" w:rsidR="009702AE" w:rsidRPr="002A2E35" w:rsidRDefault="00E95C8F" w:rsidP="001055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2A2E35">
              <w:rPr>
                <w:rFonts w:ascii="Arial" w:eastAsia="Arial" w:hAnsi="Arial" w:cs="Arial"/>
                <w:sz w:val="20"/>
                <w:szCs w:val="19"/>
              </w:rPr>
              <w:t>2</w:t>
            </w:r>
            <w:r w:rsidR="00F90F66" w:rsidRPr="002A2E35">
              <w:rPr>
                <w:rFonts w:ascii="Arial" w:eastAsia="Arial" w:hAnsi="Arial" w:cs="Arial"/>
                <w:sz w:val="20"/>
                <w:szCs w:val="19"/>
              </w:rPr>
              <w:t>7</w:t>
            </w:r>
            <w:r w:rsidR="009266CC" w:rsidRPr="002A2E35">
              <w:rPr>
                <w:rFonts w:ascii="Arial" w:eastAsia="Arial" w:hAnsi="Arial" w:cs="Arial"/>
                <w:sz w:val="20"/>
                <w:szCs w:val="19"/>
              </w:rPr>
              <w:t xml:space="preserve"> </w:t>
            </w:r>
            <w:r w:rsidR="00A615EA" w:rsidRPr="002A2E35">
              <w:rPr>
                <w:rFonts w:ascii="Arial" w:eastAsia="Arial" w:hAnsi="Arial" w:cs="Arial"/>
                <w:sz w:val="20"/>
                <w:szCs w:val="19"/>
              </w:rPr>
              <w:t>Octo</w:t>
            </w:r>
            <w:r w:rsidR="000F6F7C" w:rsidRPr="002A2E35">
              <w:rPr>
                <w:rFonts w:ascii="Arial" w:eastAsia="Arial" w:hAnsi="Arial" w:cs="Arial"/>
                <w:sz w:val="20"/>
                <w:szCs w:val="19"/>
              </w:rPr>
              <w:t>ber</w:t>
            </w:r>
            <w:r w:rsidR="009266CC" w:rsidRPr="002A2E35">
              <w:rPr>
                <w:rFonts w:ascii="Arial" w:eastAsia="Arial" w:hAnsi="Arial" w:cs="Arial"/>
                <w:sz w:val="20"/>
                <w:szCs w:val="19"/>
              </w:rPr>
              <w:t xml:space="preserve"> </w:t>
            </w:r>
            <w:r w:rsidR="003E4C18" w:rsidRPr="002A2E35">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2A2E35"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Regular</w:t>
            </w:r>
            <w:r w:rsidR="009266CC" w:rsidRPr="002A2E35">
              <w:rPr>
                <w:rFonts w:ascii="Arial" w:eastAsia="Arial" w:hAnsi="Arial" w:cs="Arial"/>
                <w:sz w:val="20"/>
                <w:szCs w:val="19"/>
              </w:rPr>
              <w:t xml:space="preserve"> </w:t>
            </w:r>
            <w:r w:rsidRPr="002A2E35">
              <w:rPr>
                <w:rFonts w:ascii="Arial" w:eastAsia="Arial" w:hAnsi="Arial" w:cs="Arial"/>
                <w:sz w:val="20"/>
                <w:szCs w:val="19"/>
              </w:rPr>
              <w:t>coordination</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attend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NorMin</w:t>
            </w:r>
            <w:r w:rsidR="009266CC" w:rsidRPr="002A2E35">
              <w:rPr>
                <w:rFonts w:ascii="Arial" w:eastAsia="Arial" w:hAnsi="Arial" w:cs="Arial"/>
                <w:sz w:val="20"/>
                <w:szCs w:val="19"/>
              </w:rPr>
              <w:t xml:space="preserve"> </w:t>
            </w:r>
            <w:r w:rsidRPr="002A2E35">
              <w:rPr>
                <w:rFonts w:ascii="Arial" w:eastAsia="Arial" w:hAnsi="Arial" w:cs="Arial"/>
                <w:sz w:val="20"/>
                <w:szCs w:val="19"/>
              </w:rPr>
              <w:t>COVID-19</w:t>
            </w:r>
            <w:r w:rsidR="009266CC" w:rsidRPr="002A2E35">
              <w:rPr>
                <w:rFonts w:ascii="Arial" w:eastAsia="Arial" w:hAnsi="Arial" w:cs="Arial"/>
                <w:sz w:val="20"/>
                <w:szCs w:val="19"/>
              </w:rPr>
              <w:t xml:space="preserve"> </w:t>
            </w:r>
            <w:r w:rsidRPr="002A2E35">
              <w:rPr>
                <w:rFonts w:ascii="Arial" w:eastAsia="Arial" w:hAnsi="Arial" w:cs="Arial"/>
                <w:sz w:val="20"/>
                <w:szCs w:val="19"/>
              </w:rPr>
              <w:t>Response</w:t>
            </w:r>
            <w:r w:rsidR="009266CC" w:rsidRPr="002A2E35">
              <w:rPr>
                <w:rFonts w:ascii="Arial" w:eastAsia="Arial" w:hAnsi="Arial" w:cs="Arial"/>
                <w:sz w:val="20"/>
                <w:szCs w:val="19"/>
              </w:rPr>
              <w:t xml:space="preserve"> </w:t>
            </w:r>
            <w:r w:rsidRPr="002A2E35">
              <w:rPr>
                <w:rFonts w:ascii="Arial" w:eastAsia="Arial" w:hAnsi="Arial" w:cs="Arial"/>
                <w:sz w:val="20"/>
                <w:szCs w:val="19"/>
              </w:rPr>
              <w:t>Inter-Agency</w:t>
            </w:r>
            <w:r w:rsidR="009266CC" w:rsidRPr="002A2E35">
              <w:rPr>
                <w:rFonts w:ascii="Arial" w:eastAsia="Arial" w:hAnsi="Arial" w:cs="Arial"/>
                <w:sz w:val="20"/>
                <w:szCs w:val="19"/>
              </w:rPr>
              <w:t xml:space="preserve"> </w:t>
            </w:r>
            <w:r w:rsidRPr="002A2E35">
              <w:rPr>
                <w:rFonts w:ascii="Arial" w:eastAsia="Arial" w:hAnsi="Arial" w:cs="Arial"/>
                <w:sz w:val="20"/>
                <w:szCs w:val="19"/>
              </w:rPr>
              <w:t>Task</w:t>
            </w:r>
            <w:r w:rsidR="009266CC" w:rsidRPr="002A2E35">
              <w:rPr>
                <w:rFonts w:ascii="Arial" w:eastAsia="Arial" w:hAnsi="Arial" w:cs="Arial"/>
                <w:sz w:val="20"/>
                <w:szCs w:val="19"/>
              </w:rPr>
              <w:t xml:space="preserve"> </w:t>
            </w:r>
            <w:r w:rsidRPr="002A2E35">
              <w:rPr>
                <w:rFonts w:ascii="Arial" w:eastAsia="Arial" w:hAnsi="Arial" w:cs="Arial"/>
                <w:sz w:val="20"/>
                <w:szCs w:val="19"/>
              </w:rPr>
              <w:t>Force</w:t>
            </w:r>
            <w:r w:rsidR="009266CC" w:rsidRPr="002A2E35">
              <w:rPr>
                <w:rFonts w:ascii="Arial" w:eastAsia="Arial" w:hAnsi="Arial" w:cs="Arial"/>
                <w:sz w:val="20"/>
                <w:szCs w:val="19"/>
              </w:rPr>
              <w:t xml:space="preserve"> </w:t>
            </w:r>
            <w:r w:rsidRPr="002A2E35">
              <w:rPr>
                <w:rFonts w:ascii="Arial" w:eastAsia="Arial" w:hAnsi="Arial" w:cs="Arial"/>
                <w:sz w:val="20"/>
                <w:szCs w:val="19"/>
              </w:rPr>
              <w:t>Press</w:t>
            </w:r>
            <w:r w:rsidR="009266CC" w:rsidRPr="002A2E35">
              <w:rPr>
                <w:rFonts w:ascii="Arial" w:eastAsia="Arial" w:hAnsi="Arial" w:cs="Arial"/>
                <w:sz w:val="20"/>
                <w:szCs w:val="19"/>
              </w:rPr>
              <w:t xml:space="preserve"> </w:t>
            </w:r>
            <w:r w:rsidRPr="002A2E35">
              <w:rPr>
                <w:rFonts w:ascii="Arial" w:eastAsia="Arial" w:hAnsi="Arial" w:cs="Arial"/>
                <w:sz w:val="20"/>
                <w:szCs w:val="19"/>
              </w:rPr>
              <w:t>Conference</w:t>
            </w:r>
            <w:r w:rsidR="009266CC" w:rsidRPr="002A2E35">
              <w:rPr>
                <w:rFonts w:ascii="Arial" w:eastAsia="Arial" w:hAnsi="Arial" w:cs="Arial"/>
                <w:sz w:val="20"/>
                <w:szCs w:val="19"/>
              </w:rPr>
              <w:t xml:space="preserve"> </w:t>
            </w:r>
            <w:r w:rsidRPr="002A2E35">
              <w:rPr>
                <w:rFonts w:ascii="Arial" w:eastAsia="Arial" w:hAnsi="Arial" w:cs="Arial"/>
                <w:sz w:val="20"/>
                <w:szCs w:val="19"/>
              </w:rPr>
              <w:t>every</w:t>
            </w:r>
            <w:r w:rsidR="009266CC" w:rsidRPr="002A2E35">
              <w:rPr>
                <w:rFonts w:ascii="Arial" w:eastAsia="Arial" w:hAnsi="Arial" w:cs="Arial"/>
                <w:sz w:val="20"/>
                <w:szCs w:val="19"/>
              </w:rPr>
              <w:t xml:space="preserve"> </w:t>
            </w:r>
            <w:r w:rsidRPr="002A2E35">
              <w:rPr>
                <w:rFonts w:ascii="Arial" w:eastAsia="Arial" w:hAnsi="Arial" w:cs="Arial"/>
                <w:sz w:val="20"/>
                <w:szCs w:val="19"/>
              </w:rPr>
              <w:t>Monday,</w:t>
            </w:r>
            <w:r w:rsidR="009266CC" w:rsidRPr="002A2E35">
              <w:rPr>
                <w:rFonts w:ascii="Arial" w:eastAsia="Arial" w:hAnsi="Arial" w:cs="Arial"/>
                <w:sz w:val="20"/>
                <w:szCs w:val="19"/>
              </w:rPr>
              <w:t xml:space="preserve"> </w:t>
            </w:r>
            <w:r w:rsidRPr="002A2E35">
              <w:rPr>
                <w:rFonts w:ascii="Arial" w:eastAsia="Arial" w:hAnsi="Arial" w:cs="Arial"/>
                <w:sz w:val="20"/>
                <w:szCs w:val="19"/>
              </w:rPr>
              <w:t>Wednesday</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Friday</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week.</w:t>
            </w:r>
          </w:p>
          <w:p w14:paraId="1A16234B" w14:textId="0CF1B4A2" w:rsidR="009702AE" w:rsidRPr="002A2E35"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Ongoing</w:t>
            </w:r>
            <w:r w:rsidR="009266CC" w:rsidRPr="002A2E35">
              <w:rPr>
                <w:rFonts w:ascii="Arial" w:eastAsia="Arial" w:hAnsi="Arial" w:cs="Arial"/>
                <w:sz w:val="20"/>
                <w:szCs w:val="19"/>
              </w:rPr>
              <w:t xml:space="preserve"> </w:t>
            </w:r>
            <w:r w:rsidRPr="002A2E35">
              <w:rPr>
                <w:rFonts w:ascii="Arial" w:eastAsia="Arial" w:hAnsi="Arial" w:cs="Arial"/>
                <w:sz w:val="20"/>
                <w:szCs w:val="19"/>
              </w:rPr>
              <w:t>procurement</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additional</w:t>
            </w:r>
            <w:r w:rsidR="009266CC" w:rsidRPr="002A2E35">
              <w:rPr>
                <w:rFonts w:ascii="Arial" w:eastAsia="Arial" w:hAnsi="Arial" w:cs="Arial"/>
                <w:sz w:val="20"/>
                <w:szCs w:val="19"/>
              </w:rPr>
              <w:t xml:space="preserve"> </w:t>
            </w:r>
            <w:r w:rsidRPr="002A2E35">
              <w:rPr>
                <w:rFonts w:ascii="Arial" w:eastAsia="Arial" w:hAnsi="Arial" w:cs="Arial"/>
                <w:sz w:val="20"/>
                <w:szCs w:val="19"/>
              </w:rPr>
              <w:t>supplies</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production</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FFPs.</w:t>
            </w:r>
          </w:p>
          <w:p w14:paraId="75116391" w14:textId="78CA617E" w:rsidR="009702AE" w:rsidRPr="002A2E35"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Continuous</w:t>
            </w:r>
            <w:r w:rsidR="009266CC" w:rsidRPr="002A2E35">
              <w:rPr>
                <w:rFonts w:ascii="Arial" w:eastAsia="Arial" w:hAnsi="Arial" w:cs="Arial"/>
                <w:sz w:val="20"/>
                <w:szCs w:val="19"/>
              </w:rPr>
              <w:t xml:space="preserve"> </w:t>
            </w:r>
            <w:r w:rsidRPr="002A2E35">
              <w:rPr>
                <w:rFonts w:ascii="Arial" w:eastAsia="Arial" w:hAnsi="Arial" w:cs="Arial"/>
                <w:sz w:val="20"/>
                <w:szCs w:val="19"/>
              </w:rPr>
              <w:t>monitoring,</w:t>
            </w:r>
            <w:r w:rsidR="009266CC" w:rsidRPr="002A2E35">
              <w:rPr>
                <w:rFonts w:ascii="Arial" w:eastAsia="Arial" w:hAnsi="Arial" w:cs="Arial"/>
                <w:sz w:val="20"/>
                <w:szCs w:val="19"/>
              </w:rPr>
              <w:t xml:space="preserve"> </w:t>
            </w:r>
            <w:r w:rsidRPr="002A2E35">
              <w:rPr>
                <w:rFonts w:ascii="Arial" w:eastAsia="Arial" w:hAnsi="Arial" w:cs="Arial"/>
                <w:sz w:val="20"/>
                <w:szCs w:val="19"/>
              </w:rPr>
              <w:t>response</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reporting</w:t>
            </w:r>
            <w:r w:rsidR="009266CC" w:rsidRPr="002A2E35">
              <w:rPr>
                <w:rFonts w:ascii="Arial" w:eastAsia="Arial" w:hAnsi="Arial" w:cs="Arial"/>
                <w:sz w:val="20"/>
                <w:szCs w:val="19"/>
              </w:rPr>
              <w:t xml:space="preserve"> </w:t>
            </w:r>
            <w:r w:rsidRPr="002A2E35">
              <w:rPr>
                <w:rFonts w:ascii="Arial" w:eastAsia="Arial" w:hAnsi="Arial" w:cs="Arial"/>
                <w:sz w:val="20"/>
                <w:szCs w:val="19"/>
              </w:rPr>
              <w:t>at</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Agency</w:t>
            </w:r>
            <w:r w:rsidR="009266CC" w:rsidRPr="002A2E35">
              <w:rPr>
                <w:rFonts w:ascii="Arial" w:eastAsia="Arial" w:hAnsi="Arial" w:cs="Arial"/>
                <w:sz w:val="20"/>
                <w:szCs w:val="19"/>
              </w:rPr>
              <w:t xml:space="preserve"> </w:t>
            </w:r>
            <w:r w:rsidRPr="002A2E35">
              <w:rPr>
                <w:rFonts w:ascii="Arial" w:eastAsia="Arial" w:hAnsi="Arial" w:cs="Arial"/>
                <w:sz w:val="20"/>
                <w:szCs w:val="19"/>
              </w:rPr>
              <w:t>Operations</w:t>
            </w:r>
            <w:r w:rsidR="009266CC" w:rsidRPr="002A2E35">
              <w:rPr>
                <w:rFonts w:ascii="Arial" w:eastAsia="Arial" w:hAnsi="Arial" w:cs="Arial"/>
                <w:sz w:val="20"/>
                <w:szCs w:val="19"/>
              </w:rPr>
              <w:t xml:space="preserve"> </w:t>
            </w:r>
            <w:r w:rsidRPr="002A2E35">
              <w:rPr>
                <w:rFonts w:ascii="Arial" w:eastAsia="Arial" w:hAnsi="Arial" w:cs="Arial"/>
                <w:sz w:val="20"/>
                <w:szCs w:val="19"/>
              </w:rPr>
              <w:t>Center.</w:t>
            </w:r>
          </w:p>
          <w:p w14:paraId="466FACF4" w14:textId="6B0A8563" w:rsidR="00E57A3A" w:rsidRPr="002A2E35"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X</w:t>
            </w:r>
            <w:r w:rsidR="009266CC" w:rsidRPr="002A2E35">
              <w:rPr>
                <w:rFonts w:ascii="Arial" w:eastAsia="Arial" w:hAnsi="Arial" w:cs="Arial"/>
                <w:sz w:val="20"/>
                <w:szCs w:val="19"/>
              </w:rPr>
              <w:t xml:space="preserve"> </w:t>
            </w:r>
            <w:r w:rsidRPr="002A2E35">
              <w:rPr>
                <w:rFonts w:ascii="Arial" w:eastAsia="Arial" w:hAnsi="Arial" w:cs="Arial"/>
                <w:sz w:val="20"/>
                <w:szCs w:val="19"/>
              </w:rPr>
              <w:t>Staff</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coordination</w:t>
            </w:r>
            <w:r w:rsidR="009266CC" w:rsidRPr="002A2E35">
              <w:rPr>
                <w:rFonts w:ascii="Arial" w:eastAsia="Arial" w:hAnsi="Arial" w:cs="Arial"/>
                <w:sz w:val="20"/>
                <w:szCs w:val="19"/>
              </w:rPr>
              <w:t xml:space="preserve"> </w:t>
            </w:r>
            <w:r w:rsidRPr="002A2E35">
              <w:rPr>
                <w:rFonts w:ascii="Arial" w:eastAsia="Arial" w:hAnsi="Arial" w:cs="Arial"/>
                <w:sz w:val="20"/>
                <w:szCs w:val="19"/>
              </w:rPr>
              <w:t>with</w:t>
            </w:r>
            <w:r w:rsidR="009266CC" w:rsidRPr="002A2E35">
              <w:rPr>
                <w:rFonts w:ascii="Arial" w:eastAsia="Arial" w:hAnsi="Arial" w:cs="Arial"/>
                <w:sz w:val="20"/>
                <w:szCs w:val="19"/>
              </w:rPr>
              <w:t xml:space="preserve"> </w:t>
            </w:r>
            <w:r w:rsidRPr="002A2E35">
              <w:rPr>
                <w:rFonts w:ascii="Arial" w:eastAsia="Arial" w:hAnsi="Arial" w:cs="Arial"/>
                <w:sz w:val="20"/>
                <w:szCs w:val="19"/>
              </w:rPr>
              <w:t>OCD</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DOH</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wer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augmented</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o</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help</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facilitat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E53DCC" w:rsidRPr="002A2E35">
              <w:rPr>
                <w:rFonts w:ascii="Arial" w:eastAsia="Arial" w:hAnsi="Arial" w:cs="Arial"/>
                <w:sz w:val="20"/>
                <w:szCs w:val="19"/>
              </w:rPr>
              <w:t>LSIs</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designated</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solatio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area</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city.</w:t>
            </w:r>
          </w:p>
          <w:p w14:paraId="0E16D713" w14:textId="77777777" w:rsidR="00E57A3A" w:rsidRPr="002A2E35"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2A2E35"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2A2E35">
              <w:rPr>
                <w:rFonts w:ascii="Arial" w:eastAsia="Arial" w:hAnsi="Arial" w:cs="Arial"/>
                <w:b/>
                <w:bCs/>
                <w:sz w:val="20"/>
                <w:szCs w:val="19"/>
              </w:rPr>
              <w:t>Social</w:t>
            </w:r>
            <w:r w:rsidR="009266CC" w:rsidRPr="002A2E35">
              <w:rPr>
                <w:rFonts w:ascii="Arial" w:eastAsia="Arial" w:hAnsi="Arial" w:cs="Arial"/>
                <w:b/>
                <w:bCs/>
                <w:sz w:val="20"/>
                <w:szCs w:val="19"/>
              </w:rPr>
              <w:t xml:space="preserve"> </w:t>
            </w:r>
            <w:r w:rsidRPr="002A2E35">
              <w:rPr>
                <w:rFonts w:ascii="Arial" w:eastAsia="Arial" w:hAnsi="Arial" w:cs="Arial"/>
                <w:b/>
                <w:bCs/>
                <w:sz w:val="20"/>
                <w:szCs w:val="19"/>
              </w:rPr>
              <w:t>Amelioration</w:t>
            </w:r>
            <w:r w:rsidR="009266CC" w:rsidRPr="002A2E35">
              <w:rPr>
                <w:rFonts w:ascii="Arial" w:eastAsia="Arial" w:hAnsi="Arial" w:cs="Arial"/>
                <w:b/>
                <w:bCs/>
                <w:sz w:val="20"/>
                <w:szCs w:val="19"/>
              </w:rPr>
              <w:t xml:space="preserve"> </w:t>
            </w:r>
            <w:r w:rsidRPr="002A2E35">
              <w:rPr>
                <w:rFonts w:ascii="Arial" w:eastAsia="Arial" w:hAnsi="Arial" w:cs="Arial"/>
                <w:b/>
                <w:bCs/>
                <w:sz w:val="20"/>
                <w:szCs w:val="19"/>
              </w:rPr>
              <w:t>Program</w:t>
            </w:r>
            <w:r w:rsidR="009266CC" w:rsidRPr="002A2E35">
              <w:rPr>
                <w:rFonts w:ascii="Arial" w:eastAsia="Arial" w:hAnsi="Arial" w:cs="Arial"/>
                <w:b/>
                <w:bCs/>
                <w:sz w:val="20"/>
                <w:szCs w:val="19"/>
              </w:rPr>
              <w:t xml:space="preserve"> </w:t>
            </w:r>
            <w:r w:rsidRPr="002A2E35">
              <w:rPr>
                <w:rFonts w:ascii="Arial" w:eastAsia="Arial" w:hAnsi="Arial" w:cs="Arial"/>
                <w:b/>
                <w:bCs/>
                <w:sz w:val="20"/>
                <w:szCs w:val="19"/>
              </w:rPr>
              <w:t>(SAP)</w:t>
            </w:r>
          </w:p>
          <w:p w14:paraId="15D669A2" w14:textId="3D537BE6" w:rsidR="004E029E" w:rsidRPr="002A2E35"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lastRenderedPageBreak/>
              <w:t xml:space="preserve">DSWD-FO X has served </w:t>
            </w:r>
            <w:r w:rsidR="0084236B" w:rsidRPr="002A2E35">
              <w:rPr>
                <w:rFonts w:ascii="Arial" w:eastAsia="Arial" w:hAnsi="Arial" w:cs="Arial"/>
                <w:b/>
                <w:bCs/>
                <w:sz w:val="20"/>
                <w:szCs w:val="19"/>
              </w:rPr>
              <w:t xml:space="preserve">123,933 </w:t>
            </w:r>
            <w:r w:rsidRPr="002A2E35">
              <w:rPr>
                <w:rFonts w:ascii="Arial" w:eastAsia="Arial" w:hAnsi="Arial" w:cs="Arial"/>
                <w:sz w:val="20"/>
                <w:szCs w:val="19"/>
              </w:rPr>
              <w:t>waitlisted</w:t>
            </w:r>
            <w:r w:rsidRPr="002A2E35">
              <w:rPr>
                <w:rFonts w:ascii="Arial" w:eastAsia="Arial" w:hAnsi="Arial" w:cs="Arial"/>
                <w:b/>
                <w:bCs/>
                <w:sz w:val="20"/>
                <w:szCs w:val="19"/>
              </w:rPr>
              <w:t xml:space="preserve"> </w:t>
            </w:r>
            <w:r w:rsidRPr="002A2E35">
              <w:rPr>
                <w:rFonts w:ascii="Arial" w:eastAsia="Arial" w:hAnsi="Arial" w:cs="Arial"/>
                <w:sz w:val="20"/>
                <w:szCs w:val="19"/>
              </w:rPr>
              <w:t xml:space="preserve">beneficiaries amounting to </w:t>
            </w:r>
            <w:r w:rsidRPr="002A2E35">
              <w:rPr>
                <w:rFonts w:ascii="Arial" w:eastAsia="Arial" w:hAnsi="Arial" w:cs="Arial"/>
                <w:b/>
                <w:bCs/>
                <w:sz w:val="20"/>
                <w:szCs w:val="19"/>
              </w:rPr>
              <w:t>₱</w:t>
            </w:r>
            <w:r w:rsidR="0084236B" w:rsidRPr="002A2E35">
              <w:rPr>
                <w:rFonts w:ascii="Arial" w:eastAsia="Arial" w:hAnsi="Arial" w:cs="Arial"/>
                <w:b/>
                <w:bCs/>
                <w:sz w:val="20"/>
                <w:szCs w:val="19"/>
              </w:rPr>
              <w:t xml:space="preserve">743,598,000.00 </w:t>
            </w:r>
            <w:r w:rsidR="001E239B" w:rsidRPr="002A2E35">
              <w:rPr>
                <w:rFonts w:ascii="Arial" w:eastAsia="Arial" w:hAnsi="Arial" w:cs="Arial"/>
                <w:sz w:val="20"/>
                <w:szCs w:val="19"/>
              </w:rPr>
              <w:t xml:space="preserve">as of </w:t>
            </w:r>
            <w:r w:rsidR="00E95C8F" w:rsidRPr="002A2E35">
              <w:rPr>
                <w:rFonts w:ascii="Arial" w:eastAsia="Arial" w:hAnsi="Arial" w:cs="Arial"/>
                <w:sz w:val="20"/>
                <w:szCs w:val="19"/>
              </w:rPr>
              <w:t>2</w:t>
            </w:r>
            <w:r w:rsidR="00F90F66" w:rsidRPr="002A2E35">
              <w:rPr>
                <w:rFonts w:ascii="Arial" w:eastAsia="Arial" w:hAnsi="Arial" w:cs="Arial"/>
                <w:sz w:val="20"/>
                <w:szCs w:val="19"/>
              </w:rPr>
              <w:t>7</w:t>
            </w:r>
            <w:r w:rsidR="000F6F7C" w:rsidRPr="002A2E35">
              <w:rPr>
                <w:rFonts w:ascii="Arial" w:eastAsia="Arial" w:hAnsi="Arial" w:cs="Arial"/>
                <w:sz w:val="20"/>
                <w:szCs w:val="19"/>
              </w:rPr>
              <w:t xml:space="preserve"> </w:t>
            </w:r>
            <w:r w:rsidR="00A615EA" w:rsidRPr="002A2E35">
              <w:rPr>
                <w:rFonts w:ascii="Arial" w:eastAsia="Arial" w:hAnsi="Arial" w:cs="Arial"/>
                <w:sz w:val="20"/>
                <w:szCs w:val="19"/>
              </w:rPr>
              <w:t>Octo</w:t>
            </w:r>
            <w:r w:rsidR="000F6F7C" w:rsidRPr="002A2E35">
              <w:rPr>
                <w:rFonts w:ascii="Arial" w:eastAsia="Arial" w:hAnsi="Arial" w:cs="Arial"/>
                <w:sz w:val="20"/>
                <w:szCs w:val="19"/>
              </w:rPr>
              <w:t>ber</w:t>
            </w:r>
            <w:r w:rsidR="00F901DA" w:rsidRPr="002A2E35">
              <w:rPr>
                <w:rFonts w:ascii="Arial" w:eastAsia="Arial" w:hAnsi="Arial" w:cs="Arial"/>
                <w:sz w:val="20"/>
                <w:szCs w:val="19"/>
              </w:rPr>
              <w:t xml:space="preserve"> 2020, </w:t>
            </w:r>
            <w:r w:rsidR="00E654E5" w:rsidRPr="002A2E35">
              <w:rPr>
                <w:rFonts w:ascii="Arial" w:eastAsia="Arial" w:hAnsi="Arial" w:cs="Arial"/>
                <w:sz w:val="20"/>
                <w:szCs w:val="19"/>
              </w:rPr>
              <w:t>12NN</w:t>
            </w:r>
            <w:r w:rsidRPr="002A2E35">
              <w:rPr>
                <w:rFonts w:ascii="Arial" w:eastAsia="Arial" w:hAnsi="Arial" w:cs="Arial"/>
                <w:sz w:val="20"/>
                <w:szCs w:val="19"/>
              </w:rPr>
              <w:t>.</w:t>
            </w:r>
          </w:p>
          <w:p w14:paraId="503A5847" w14:textId="5CF5F4D7" w:rsidR="00B704B0" w:rsidRPr="002A2E35"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Continu</w:t>
            </w:r>
            <w:r w:rsidR="00DF70F8" w:rsidRPr="002A2E35">
              <w:rPr>
                <w:rFonts w:ascii="Arial" w:eastAsia="Arial" w:hAnsi="Arial" w:cs="Arial"/>
                <w:sz w:val="20"/>
                <w:szCs w:val="19"/>
              </w:rPr>
              <w:t>ous</w:t>
            </w:r>
            <w:r w:rsidRPr="002A2E35">
              <w:rPr>
                <w:rFonts w:ascii="Arial" w:eastAsia="Arial" w:hAnsi="Arial" w:cs="Arial"/>
                <w:sz w:val="20"/>
                <w:szCs w:val="19"/>
              </w:rPr>
              <w:t xml:space="preserve"> coordination and monitoring with the LGUs regarding preparation for SAP waitlisted payout.</w:t>
            </w:r>
          </w:p>
        </w:tc>
      </w:tr>
    </w:tbl>
    <w:p w14:paraId="495B073A" w14:textId="77777777" w:rsidR="00001CD1" w:rsidRDefault="00001CD1" w:rsidP="003F77F2">
      <w:pPr>
        <w:widowControl/>
        <w:spacing w:after="0" w:line="240" w:lineRule="auto"/>
        <w:contextualSpacing/>
        <w:rPr>
          <w:rFonts w:ascii="Arial" w:eastAsia="Arial" w:hAnsi="Arial" w:cs="Arial"/>
          <w:b/>
          <w:sz w:val="24"/>
          <w:szCs w:val="24"/>
        </w:rPr>
      </w:pPr>
    </w:p>
    <w:p w14:paraId="167186CA" w14:textId="5FE4032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097B42E8"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0875F9CF" w14:textId="77777777" w:rsidR="00ED26E2" w:rsidRDefault="00ED26E2" w:rsidP="00B11CE1">
      <w:pPr>
        <w:spacing w:after="0" w:line="240" w:lineRule="auto"/>
        <w:contextualSpacing/>
        <w:rPr>
          <w:rFonts w:ascii="Arial" w:eastAsia="Arial" w:hAnsi="Arial" w:cs="Arial"/>
          <w:b/>
          <w:sz w:val="24"/>
          <w:szCs w:val="24"/>
        </w:rPr>
      </w:pPr>
      <w:bookmarkStart w:id="1" w:name="_heading=h.30j0zll" w:colFirst="0" w:colLast="0"/>
      <w:bookmarkEnd w:id="1"/>
    </w:p>
    <w:p w14:paraId="29692D04" w14:textId="4282DE18"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29A4CB27" w14:textId="1B89F400" w:rsidR="00312845" w:rsidRPr="00312845" w:rsidRDefault="00183DD3" w:rsidP="00312845">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MARIEL B. FERRARIZ</w:t>
      </w:r>
    </w:p>
    <w:p w14:paraId="1E50A61B" w14:textId="77777777" w:rsidR="00673423" w:rsidRDefault="00183DD3" w:rsidP="00312845">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CLARRIE MAE A. CASTILLO</w:t>
      </w:r>
    </w:p>
    <w:p w14:paraId="0ED23EA0" w14:textId="1A48067D" w:rsidR="00BC6D49" w:rsidRDefault="00673423" w:rsidP="00312845">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JEM ERIC F. FAMORCAN</w:t>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p>
    <w:p w14:paraId="587FB57A" w14:textId="77777777" w:rsidR="00ED26E2"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p>
    <w:p w14:paraId="3FFB62F9" w14:textId="5F083254"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48731756" w14:textId="71D20286" w:rsidR="00312845" w:rsidRDefault="00183DD3" w:rsidP="00BC6D49">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BBEB08A" w14:textId="0610AABF"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6094B56C" w14:textId="77777777" w:rsidR="00E35E68" w:rsidRDefault="00E35E68" w:rsidP="008F1B26">
      <w:pPr>
        <w:widowControl/>
        <w:spacing w:after="160" w:line="259" w:lineRule="auto"/>
        <w:rPr>
          <w:rFonts w:ascii="Arial" w:eastAsia="Arial" w:hAnsi="Arial" w:cs="Arial"/>
          <w:b/>
          <w:color w:val="002060"/>
          <w:sz w:val="28"/>
          <w:szCs w:val="28"/>
        </w:rPr>
      </w:pPr>
    </w:p>
    <w:p w14:paraId="5B7EA4F7" w14:textId="77777777" w:rsidR="00E35E68" w:rsidRDefault="00E35E68" w:rsidP="008F1B26">
      <w:pPr>
        <w:widowControl/>
        <w:spacing w:after="160" w:line="259" w:lineRule="auto"/>
        <w:rPr>
          <w:rFonts w:ascii="Arial" w:eastAsia="Arial" w:hAnsi="Arial" w:cs="Arial"/>
          <w:b/>
          <w:color w:val="002060"/>
          <w:sz w:val="28"/>
          <w:szCs w:val="28"/>
        </w:rPr>
      </w:pPr>
    </w:p>
    <w:p w14:paraId="73DE3938" w14:textId="77777777" w:rsidR="00E35E68" w:rsidRDefault="00E35E68" w:rsidP="008F1B26">
      <w:pPr>
        <w:widowControl/>
        <w:spacing w:after="160" w:line="259" w:lineRule="auto"/>
        <w:rPr>
          <w:rFonts w:ascii="Arial" w:eastAsia="Arial" w:hAnsi="Arial" w:cs="Arial"/>
          <w:b/>
          <w:color w:val="002060"/>
          <w:sz w:val="28"/>
          <w:szCs w:val="28"/>
        </w:rPr>
      </w:pPr>
    </w:p>
    <w:p w14:paraId="3551CF56" w14:textId="4C213590" w:rsidR="00E35E68" w:rsidRDefault="00E35E68" w:rsidP="008F1B26">
      <w:pPr>
        <w:widowControl/>
        <w:spacing w:after="160" w:line="259" w:lineRule="auto"/>
        <w:rPr>
          <w:rFonts w:ascii="Arial" w:eastAsia="Arial" w:hAnsi="Arial" w:cs="Arial"/>
          <w:b/>
          <w:color w:val="002060"/>
          <w:sz w:val="28"/>
          <w:szCs w:val="28"/>
        </w:rPr>
      </w:pPr>
    </w:p>
    <w:p w14:paraId="40B4E5FB" w14:textId="3C330BBF" w:rsidR="00FB3E61" w:rsidRDefault="003E4C18" w:rsidP="008F1B26">
      <w:pPr>
        <w:widowControl/>
        <w:spacing w:after="160" w:line="259" w:lineRule="auto"/>
        <w:rPr>
          <w:rFonts w:ascii="Arial" w:eastAsia="Arial" w:hAnsi="Arial" w:cs="Arial"/>
          <w:b/>
          <w:color w:val="002060"/>
          <w:sz w:val="28"/>
          <w:szCs w:val="28"/>
        </w:rPr>
      </w:pPr>
      <w:bookmarkStart w:id="2" w:name="_GoBack"/>
      <w:bookmarkEnd w:id="2"/>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6C12F5E" w:rsidR="007044DE" w:rsidRDefault="00166F40"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3A5A3AD7" wp14:editId="7A7F6566">
            <wp:simplePos x="0" y="0"/>
            <wp:positionH relativeFrom="margin">
              <wp:posOffset>527685</wp:posOffset>
            </wp:positionH>
            <wp:positionV relativeFrom="paragraph">
              <wp:posOffset>35560</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43FB2FB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4AD48B5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39BF73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2D31FC9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5A32C0F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52E6AC7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289FA0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1013AA5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2F23A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C6454D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271D0AD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3F2508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43EA08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7D42292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6E313E4A" w:rsidR="00117C1A" w:rsidRDefault="00166F40"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60288" behindDoc="1" locked="0" layoutInCell="1" allowOverlap="1" wp14:anchorId="78E7C09B" wp14:editId="5F580A91">
            <wp:simplePos x="0" y="0"/>
            <wp:positionH relativeFrom="margin">
              <wp:posOffset>527685</wp:posOffset>
            </wp:positionH>
            <wp:positionV relativeFrom="paragraph">
              <wp:posOffset>109855</wp:posOffset>
            </wp:positionV>
            <wp:extent cx="5295900" cy="3971925"/>
            <wp:effectExtent l="0" t="0" r="0" b="9525"/>
            <wp:wrapTight wrapText="bothSides">
              <wp:wrapPolygon edited="0">
                <wp:start x="0" y="0"/>
                <wp:lineTo x="0" y="21548"/>
                <wp:lineTo x="21522" y="21548"/>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1">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90C76EE" w14:textId="4C68152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52ACFC9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090112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22D785E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74D11B3E" w14:textId="53D03441" w:rsidR="00C554EA" w:rsidRDefault="00117C1A" w:rsidP="00FD4952">
      <w:pPr>
        <w:tabs>
          <w:tab w:val="left" w:pos="3732"/>
        </w:tabs>
        <w:rPr>
          <w:rFonts w:ascii="Arial" w:eastAsia="Arial" w:hAnsi="Arial" w:cs="Arial"/>
          <w:sz w:val="28"/>
          <w:szCs w:val="28"/>
        </w:rPr>
      </w:pPr>
      <w:r>
        <w:rPr>
          <w:rFonts w:ascii="Arial" w:eastAsia="Arial" w:hAnsi="Arial" w:cs="Arial"/>
          <w:sz w:val="28"/>
          <w:szCs w:val="28"/>
        </w:rPr>
        <w:tab/>
      </w:r>
    </w:p>
    <w:p w14:paraId="11187CB4" w14:textId="3EFD43C2" w:rsidR="00FD4952" w:rsidRPr="00FD4952" w:rsidRDefault="00FD4952" w:rsidP="00935BE0">
      <w:pPr>
        <w:widowControl/>
        <w:spacing w:after="160" w:line="259" w:lineRule="auto"/>
        <w:rPr>
          <w:rFonts w:ascii="Arial" w:eastAsia="Arial" w:hAnsi="Arial" w:cs="Arial"/>
          <w:sz w:val="28"/>
          <w:szCs w:val="28"/>
        </w:rPr>
      </w:pPr>
    </w:p>
    <w:sectPr w:rsidR="00FD4952" w:rsidRPr="00FD4952"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6D7FF3" w14:textId="77777777" w:rsidR="004F110A" w:rsidRDefault="004F110A">
      <w:pPr>
        <w:spacing w:after="0" w:line="240" w:lineRule="auto"/>
      </w:pPr>
      <w:r>
        <w:separator/>
      </w:r>
    </w:p>
  </w:endnote>
  <w:endnote w:type="continuationSeparator" w:id="0">
    <w:p w14:paraId="5636475B" w14:textId="77777777" w:rsidR="004F110A" w:rsidRDefault="004F1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DF262A" w:rsidRDefault="00DF262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DF262A" w:rsidRDefault="00DF262A">
    <w:pPr>
      <w:pBdr>
        <w:bottom w:val="single" w:sz="6" w:space="1" w:color="000000"/>
      </w:pBdr>
      <w:tabs>
        <w:tab w:val="left" w:pos="2371"/>
        <w:tab w:val="center" w:pos="5233"/>
      </w:tabs>
      <w:spacing w:after="0" w:line="240" w:lineRule="auto"/>
      <w:jc w:val="right"/>
      <w:rPr>
        <w:sz w:val="16"/>
        <w:szCs w:val="16"/>
      </w:rPr>
    </w:pPr>
  </w:p>
  <w:p w14:paraId="7DE3E999" w14:textId="350D50A6" w:rsidR="00DF262A" w:rsidRDefault="00DF262A">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C1A55">
      <w:rPr>
        <w:b/>
        <w:noProof/>
        <w:sz w:val="16"/>
        <w:szCs w:val="16"/>
      </w:rPr>
      <w:t>3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C1A55">
      <w:rPr>
        <w:b/>
        <w:noProof/>
        <w:sz w:val="16"/>
        <w:szCs w:val="16"/>
      </w:rPr>
      <w:t>39</w:t>
    </w:r>
    <w:r>
      <w:rPr>
        <w:b/>
        <w:sz w:val="16"/>
        <w:szCs w:val="16"/>
      </w:rPr>
      <w:fldChar w:fldCharType="end"/>
    </w:r>
    <w:r>
      <w:rPr>
        <w:b/>
        <w:sz w:val="16"/>
        <w:szCs w:val="16"/>
      </w:rPr>
      <w:t xml:space="preserve"> </w:t>
    </w:r>
    <w:r>
      <w:rPr>
        <w:sz w:val="16"/>
        <w:szCs w:val="16"/>
      </w:rPr>
      <w:t xml:space="preserve">| </w:t>
    </w:r>
    <w:r w:rsidR="00312845">
      <w:rPr>
        <w:rFonts w:ascii="Arial" w:eastAsia="Arial" w:hAnsi="Arial" w:cs="Arial"/>
        <w:sz w:val="14"/>
        <w:szCs w:val="14"/>
      </w:rPr>
      <w:t>DSWD DROMIC Report #40</w:t>
    </w:r>
    <w:r w:rsidR="00EB7E6A">
      <w:rPr>
        <w:rFonts w:ascii="Arial" w:eastAsia="Arial" w:hAnsi="Arial" w:cs="Arial"/>
        <w:sz w:val="14"/>
        <w:szCs w:val="14"/>
      </w:rPr>
      <w:t>9</w:t>
    </w:r>
    <w:r w:rsidRPr="00125C91">
      <w:rPr>
        <w:rFonts w:ascii="Arial" w:eastAsia="Arial" w:hAnsi="Arial" w:cs="Arial"/>
        <w:sz w:val="14"/>
        <w:szCs w:val="14"/>
      </w:rPr>
      <w:t xml:space="preserve"> on the Corona</w:t>
    </w:r>
    <w:r>
      <w:rPr>
        <w:rFonts w:ascii="Arial" w:eastAsia="Arial" w:hAnsi="Arial" w:cs="Arial"/>
        <w:sz w:val="14"/>
        <w:szCs w:val="14"/>
      </w:rPr>
      <w:t>virus Disease (CO</w:t>
    </w:r>
    <w:r w:rsidR="00312845">
      <w:rPr>
        <w:rFonts w:ascii="Arial" w:eastAsia="Arial" w:hAnsi="Arial" w:cs="Arial"/>
        <w:sz w:val="14"/>
        <w:szCs w:val="14"/>
      </w:rPr>
      <w:t>VID19) as of 2</w:t>
    </w:r>
    <w:r w:rsidR="00EB7E6A">
      <w:rPr>
        <w:rFonts w:ascii="Arial" w:eastAsia="Arial" w:hAnsi="Arial" w:cs="Arial"/>
        <w:sz w:val="14"/>
        <w:szCs w:val="14"/>
      </w:rPr>
      <w:t>9</w:t>
    </w:r>
    <w:r w:rsidR="00312845">
      <w:rPr>
        <w:rFonts w:ascii="Arial" w:eastAsia="Arial" w:hAnsi="Arial" w:cs="Arial"/>
        <w:sz w:val="14"/>
        <w:szCs w:val="14"/>
      </w:rPr>
      <w:t xml:space="preserve"> October 2020, 6</w:t>
    </w:r>
    <w:r w:rsidR="00EB7E6A">
      <w:rPr>
        <w:rFonts w:ascii="Arial" w:eastAsia="Arial" w:hAnsi="Arial" w:cs="Arial"/>
        <w:sz w:val="14"/>
        <w:szCs w:val="14"/>
      </w:rPr>
      <w:t>A</w:t>
    </w:r>
    <w:r w:rsidRPr="00125C91">
      <w:rPr>
        <w:rFonts w:ascii="Arial" w:eastAsia="Arial" w:hAnsi="Arial" w:cs="Arial"/>
        <w:sz w:val="14"/>
        <w:szCs w:val="14"/>
      </w:rPr>
      <w:t>M</w:t>
    </w:r>
  </w:p>
  <w:p w14:paraId="2B859230" w14:textId="77777777" w:rsidR="00DF262A" w:rsidRDefault="00DF262A">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DF262A" w:rsidRDefault="00DF262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C9429" w14:textId="77777777" w:rsidR="004F110A" w:rsidRDefault="004F110A">
      <w:pPr>
        <w:spacing w:after="0" w:line="240" w:lineRule="auto"/>
      </w:pPr>
      <w:r>
        <w:separator/>
      </w:r>
    </w:p>
  </w:footnote>
  <w:footnote w:type="continuationSeparator" w:id="0">
    <w:p w14:paraId="3AB33DEB" w14:textId="77777777" w:rsidR="004F110A" w:rsidRDefault="004F11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DF262A" w:rsidRDefault="00DF262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DF262A" w:rsidRDefault="00DF262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F262A" w:rsidRDefault="00DF262A">
    <w:pPr>
      <w:pBdr>
        <w:bottom w:val="single" w:sz="6" w:space="1" w:color="000000"/>
      </w:pBdr>
      <w:tabs>
        <w:tab w:val="center" w:pos="4680"/>
        <w:tab w:val="right" w:pos="9360"/>
      </w:tabs>
      <w:spacing w:after="0" w:line="240" w:lineRule="auto"/>
      <w:jc w:val="center"/>
      <w:rPr>
        <w:sz w:val="10"/>
      </w:rPr>
    </w:pPr>
  </w:p>
  <w:p w14:paraId="3A0C3660" w14:textId="77777777" w:rsidR="00DF262A" w:rsidRDefault="00DF262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DF262A" w:rsidRDefault="00DF262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901D450-80BE-4294-9977-8766433E4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39</Pages>
  <Words>12970</Words>
  <Characters>73935</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12</cp:revision>
  <dcterms:created xsi:type="dcterms:W3CDTF">2020-10-28T10:21:00Z</dcterms:created>
  <dcterms:modified xsi:type="dcterms:W3CDTF">2020-10-2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